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228D53" w14:textId="1CA69301" w:rsidR="00564AA1" w:rsidRPr="00EC7B17" w:rsidRDefault="00711091" w:rsidP="00EC7B17">
      <w:pPr>
        <w:jc w:val="center"/>
        <w:rPr>
          <w:b/>
        </w:rPr>
      </w:pPr>
      <w:r>
        <w:rPr>
          <w:b/>
        </w:rPr>
        <w:t>Data Sheet 1</w:t>
      </w:r>
      <w:bookmarkStart w:id="0" w:name="_GoBack"/>
      <w:bookmarkEnd w:id="0"/>
      <w:r w:rsidR="00EC7B17" w:rsidRPr="00EC7B17">
        <w:rPr>
          <w:b/>
        </w:rPr>
        <w:t>.</w:t>
      </w:r>
    </w:p>
    <w:p w14:paraId="27ED28A7" w14:textId="06902DD1" w:rsidR="00EC7B17" w:rsidRPr="00EC7B17" w:rsidRDefault="00EC7B17" w:rsidP="00EC7B17">
      <w:pPr>
        <w:jc w:val="center"/>
        <w:rPr>
          <w:b/>
        </w:rPr>
      </w:pPr>
      <w:r w:rsidRPr="00EC7B17">
        <w:rPr>
          <w:b/>
        </w:rPr>
        <w:t>DePaul Symptom Questionnaire (DSQ-1)</w:t>
      </w:r>
    </w:p>
    <w:p w14:paraId="37962732" w14:textId="77777777" w:rsidR="00EC7B17" w:rsidRDefault="00EC7B17" w:rsidP="00EC7B17">
      <w:pPr>
        <w:spacing w:line="480" w:lineRule="auto"/>
      </w:pPr>
    </w:p>
    <w:p w14:paraId="0294671F" w14:textId="099BE4C5" w:rsidR="00C17639" w:rsidRPr="00341368" w:rsidRDefault="00C17639" w:rsidP="00EC7B17">
      <w:pPr>
        <w:spacing w:line="480" w:lineRule="auto"/>
      </w:pPr>
      <w:r w:rsidRPr="00341368">
        <w:t xml:space="preserve">This </w:t>
      </w:r>
      <w:r w:rsidR="00E07B8B">
        <w:t xml:space="preserve">document </w:t>
      </w:r>
      <w:r w:rsidRPr="00341368">
        <w:t>contains the following material:</w:t>
      </w:r>
    </w:p>
    <w:p w14:paraId="6DCD1B46" w14:textId="6EDD3235" w:rsidR="00EC7B17" w:rsidRDefault="00EC7B17" w:rsidP="00EC7B17">
      <w:pPr>
        <w:pStyle w:val="ListParagraph"/>
        <w:numPr>
          <w:ilvl w:val="0"/>
          <w:numId w:val="33"/>
        </w:numPr>
        <w:spacing w:line="480" w:lineRule="auto"/>
      </w:pPr>
      <w:r>
        <w:t>Case definition scoring rules and associated symptoms for the following criteria:</w:t>
      </w:r>
    </w:p>
    <w:p w14:paraId="709C47D5" w14:textId="77777777" w:rsidR="00EC7B17" w:rsidRDefault="00EC7B17" w:rsidP="00EC7B17">
      <w:pPr>
        <w:pStyle w:val="ListParagraph"/>
        <w:numPr>
          <w:ilvl w:val="1"/>
          <w:numId w:val="33"/>
        </w:numPr>
        <w:spacing w:line="480" w:lineRule="auto"/>
      </w:pPr>
      <w:r>
        <w:t>Fukuda et al. (1994)</w:t>
      </w:r>
    </w:p>
    <w:p w14:paraId="367CBCE0" w14:textId="3E5B7FBB" w:rsidR="00EC7B17" w:rsidRPr="00711091" w:rsidRDefault="00EC7B17" w:rsidP="00EC7B17">
      <w:pPr>
        <w:pStyle w:val="ListParagraph"/>
        <w:numPr>
          <w:ilvl w:val="1"/>
          <w:numId w:val="33"/>
        </w:numPr>
        <w:spacing w:line="480" w:lineRule="auto"/>
        <w:rPr>
          <w:lang w:val="fr-FR"/>
        </w:rPr>
      </w:pPr>
      <w:r w:rsidRPr="00711091">
        <w:rPr>
          <w:lang w:val="fr-FR"/>
        </w:rPr>
        <w:t>Canadian ME/CFS (</w:t>
      </w:r>
      <w:proofErr w:type="spellStart"/>
      <w:r w:rsidRPr="00711091">
        <w:rPr>
          <w:lang w:val="fr-FR"/>
        </w:rPr>
        <w:t>Carruthers</w:t>
      </w:r>
      <w:proofErr w:type="spellEnd"/>
      <w:r w:rsidRPr="00711091">
        <w:rPr>
          <w:lang w:val="fr-FR"/>
        </w:rPr>
        <w:t xml:space="preserve"> et al., 2003)</w:t>
      </w:r>
    </w:p>
    <w:p w14:paraId="5740070B" w14:textId="6072BAE3" w:rsidR="00453637" w:rsidRPr="00711091" w:rsidRDefault="00453637" w:rsidP="00453637">
      <w:pPr>
        <w:pStyle w:val="ListParagraph"/>
        <w:numPr>
          <w:ilvl w:val="1"/>
          <w:numId w:val="33"/>
        </w:numPr>
        <w:spacing w:line="480" w:lineRule="auto"/>
        <w:rPr>
          <w:lang w:val="fr-FR"/>
        </w:rPr>
      </w:pPr>
      <w:r w:rsidRPr="00711091">
        <w:rPr>
          <w:lang w:val="fr-FR"/>
        </w:rPr>
        <w:t>ME-ICC (</w:t>
      </w:r>
      <w:proofErr w:type="spellStart"/>
      <w:r w:rsidRPr="00711091">
        <w:rPr>
          <w:lang w:val="fr-FR"/>
        </w:rPr>
        <w:t>Carruthers</w:t>
      </w:r>
      <w:proofErr w:type="spellEnd"/>
      <w:r w:rsidRPr="00711091">
        <w:rPr>
          <w:lang w:val="fr-FR"/>
        </w:rPr>
        <w:t xml:space="preserve"> et al., 2011)</w:t>
      </w:r>
    </w:p>
    <w:p w14:paraId="6A66B903" w14:textId="77777777" w:rsidR="00EC7B17" w:rsidRDefault="00EC7B17" w:rsidP="00EC7B17">
      <w:pPr>
        <w:pStyle w:val="ListParagraph"/>
        <w:numPr>
          <w:ilvl w:val="1"/>
          <w:numId w:val="33"/>
        </w:numPr>
        <w:spacing w:line="480" w:lineRule="auto"/>
      </w:pPr>
      <w:r>
        <w:t>Institute of Medicine (IOM, 2015)</w:t>
      </w:r>
    </w:p>
    <w:p w14:paraId="01D4878D" w14:textId="77777777" w:rsidR="00EC7B17" w:rsidRDefault="00EC7B17" w:rsidP="00EC7B17">
      <w:pPr>
        <w:pStyle w:val="ListParagraph"/>
        <w:numPr>
          <w:ilvl w:val="0"/>
          <w:numId w:val="33"/>
        </w:numPr>
        <w:spacing w:line="480" w:lineRule="auto"/>
      </w:pPr>
      <w:r>
        <w:t>Syntax for the following case definitions:</w:t>
      </w:r>
    </w:p>
    <w:p w14:paraId="5160EF6F" w14:textId="77777777" w:rsidR="00EC7B17" w:rsidRDefault="00EC7B17" w:rsidP="00EC7B17">
      <w:pPr>
        <w:pStyle w:val="ListParagraph"/>
        <w:numPr>
          <w:ilvl w:val="1"/>
          <w:numId w:val="33"/>
        </w:numPr>
        <w:spacing w:line="480" w:lineRule="auto"/>
      </w:pPr>
      <w:r>
        <w:t>Fukuda et al. (1994)</w:t>
      </w:r>
    </w:p>
    <w:p w14:paraId="0ECE4C8C" w14:textId="1D067A1E" w:rsidR="00EC7B17" w:rsidRPr="00711091" w:rsidRDefault="00EC7B17" w:rsidP="00EC7B17">
      <w:pPr>
        <w:pStyle w:val="ListParagraph"/>
        <w:numPr>
          <w:ilvl w:val="1"/>
          <w:numId w:val="33"/>
        </w:numPr>
        <w:spacing w:line="480" w:lineRule="auto"/>
        <w:rPr>
          <w:lang w:val="fr-FR"/>
        </w:rPr>
      </w:pPr>
      <w:r w:rsidRPr="00711091">
        <w:rPr>
          <w:lang w:val="fr-FR"/>
        </w:rPr>
        <w:t>Canadian ME/CFS (</w:t>
      </w:r>
      <w:proofErr w:type="spellStart"/>
      <w:r w:rsidRPr="00711091">
        <w:rPr>
          <w:lang w:val="fr-FR"/>
        </w:rPr>
        <w:t>Carruthers</w:t>
      </w:r>
      <w:proofErr w:type="spellEnd"/>
      <w:r w:rsidRPr="00711091">
        <w:rPr>
          <w:lang w:val="fr-FR"/>
        </w:rPr>
        <w:t xml:space="preserve"> et al., 2003)</w:t>
      </w:r>
    </w:p>
    <w:p w14:paraId="1C87825B" w14:textId="76A37FF9" w:rsidR="00453637" w:rsidRPr="00711091" w:rsidRDefault="00453637" w:rsidP="00EC7B17">
      <w:pPr>
        <w:pStyle w:val="ListParagraph"/>
        <w:numPr>
          <w:ilvl w:val="1"/>
          <w:numId w:val="33"/>
        </w:numPr>
        <w:spacing w:line="480" w:lineRule="auto"/>
        <w:rPr>
          <w:lang w:val="fr-FR"/>
        </w:rPr>
      </w:pPr>
      <w:r w:rsidRPr="00711091">
        <w:rPr>
          <w:lang w:val="fr-FR"/>
        </w:rPr>
        <w:t>ME-ICC (</w:t>
      </w:r>
      <w:proofErr w:type="spellStart"/>
      <w:r w:rsidRPr="00711091">
        <w:rPr>
          <w:lang w:val="fr-FR"/>
        </w:rPr>
        <w:t>Carruthers</w:t>
      </w:r>
      <w:proofErr w:type="spellEnd"/>
      <w:r w:rsidRPr="00711091">
        <w:rPr>
          <w:lang w:val="fr-FR"/>
        </w:rPr>
        <w:t xml:space="preserve"> et al., 2011)</w:t>
      </w:r>
    </w:p>
    <w:p w14:paraId="1B5B4B76" w14:textId="2E94E25C" w:rsidR="00EC7B17" w:rsidRDefault="00EC7B17" w:rsidP="00EC7B17">
      <w:pPr>
        <w:pStyle w:val="ListParagraph"/>
        <w:numPr>
          <w:ilvl w:val="1"/>
          <w:numId w:val="33"/>
        </w:numPr>
        <w:spacing w:line="480" w:lineRule="auto"/>
      </w:pPr>
      <w:r>
        <w:t>Institute of Medicine (IOM, 2015)</w:t>
      </w:r>
    </w:p>
    <w:p w14:paraId="20BCA24A" w14:textId="18774BC0" w:rsidR="00EC7B17" w:rsidRDefault="00EC7B17" w:rsidP="00EC7B17">
      <w:pPr>
        <w:pStyle w:val="ListParagraph"/>
        <w:numPr>
          <w:ilvl w:val="0"/>
          <w:numId w:val="33"/>
        </w:numPr>
        <w:spacing w:line="480" w:lineRule="auto"/>
      </w:pPr>
      <w:r>
        <w:t>Hard copy of the DSQ-1 and the SF-36</w:t>
      </w:r>
    </w:p>
    <w:p w14:paraId="0E3D403B" w14:textId="77777777" w:rsidR="00EC7B17" w:rsidRDefault="00EC7B17" w:rsidP="00EC7B17">
      <w:pPr>
        <w:spacing w:line="480" w:lineRule="auto"/>
      </w:pPr>
    </w:p>
    <w:p w14:paraId="4D8FA8E0" w14:textId="77777777" w:rsidR="00EC7B17" w:rsidRDefault="00564AA1" w:rsidP="00EC7B17">
      <w:r w:rsidRPr="00341368">
        <w:t xml:space="preserve">The DePaul Symptom Questionnaire (DSQ-1) can be downloaded from the </w:t>
      </w:r>
      <w:proofErr w:type="spellStart"/>
      <w:r w:rsidRPr="00341368">
        <w:t>REDCap</w:t>
      </w:r>
      <w:proofErr w:type="spellEnd"/>
      <w:r w:rsidRPr="00341368">
        <w:t xml:space="preserve"> shared library. You can view the instrument here:</w:t>
      </w:r>
    </w:p>
    <w:p w14:paraId="40DB40BD" w14:textId="1773B912" w:rsidR="00564AA1" w:rsidRPr="00341368" w:rsidRDefault="00737546" w:rsidP="00EC7B17">
      <w:hyperlink r:id="rId8" w:history="1">
        <w:r w:rsidR="00765604" w:rsidRPr="00F62429">
          <w:rPr>
            <w:rStyle w:val="Hyperlink"/>
          </w:rPr>
          <w:t>https://redcap.is.depaul.edu/surveys/?s=H443P9TPFX</w:t>
        </w:r>
      </w:hyperlink>
      <w:r w:rsidR="00765604">
        <w:t xml:space="preserve"> </w:t>
      </w:r>
    </w:p>
    <w:p w14:paraId="364F6096" w14:textId="77777777" w:rsidR="00564AA1" w:rsidRPr="00341368" w:rsidRDefault="00564AA1" w:rsidP="00EC7B17">
      <w:pPr>
        <w:spacing w:line="480" w:lineRule="auto"/>
        <w:rPr>
          <w:b/>
        </w:rPr>
      </w:pPr>
    </w:p>
    <w:p w14:paraId="7ED61970" w14:textId="77777777" w:rsidR="00EC7B17" w:rsidRDefault="00EC7B17">
      <w:pPr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br w:type="page"/>
      </w:r>
    </w:p>
    <w:p w14:paraId="49851591" w14:textId="53DA1097" w:rsidR="00EC7B17" w:rsidRPr="00711091" w:rsidRDefault="00EC7B17" w:rsidP="00EC7B17">
      <w:pPr>
        <w:jc w:val="center"/>
        <w:rPr>
          <w:b/>
          <w:lang w:val="it-IT"/>
        </w:rPr>
      </w:pPr>
      <w:r w:rsidRPr="00711091">
        <w:rPr>
          <w:b/>
          <w:lang w:val="it-IT"/>
        </w:rPr>
        <w:lastRenderedPageBreak/>
        <w:t>DSQ-1</w:t>
      </w:r>
    </w:p>
    <w:p w14:paraId="119941E2" w14:textId="77777777" w:rsidR="00EC7B17" w:rsidRPr="00711091" w:rsidRDefault="00EC7B17" w:rsidP="00EC7B17">
      <w:pPr>
        <w:jc w:val="center"/>
        <w:rPr>
          <w:b/>
          <w:lang w:val="it-IT"/>
        </w:rPr>
      </w:pPr>
      <w:r w:rsidRPr="00711091">
        <w:rPr>
          <w:b/>
          <w:lang w:val="it-IT"/>
        </w:rPr>
        <w:t xml:space="preserve">Case Definition </w:t>
      </w:r>
      <w:proofErr w:type="spellStart"/>
      <w:r w:rsidRPr="00711091">
        <w:rPr>
          <w:b/>
          <w:lang w:val="it-IT"/>
        </w:rPr>
        <w:t>Criteria</w:t>
      </w:r>
      <w:proofErr w:type="spellEnd"/>
      <w:r w:rsidRPr="00711091">
        <w:rPr>
          <w:b/>
          <w:lang w:val="it-IT"/>
        </w:rPr>
        <w:t>:</w:t>
      </w:r>
    </w:p>
    <w:p w14:paraId="01CAC27D" w14:textId="51409B87" w:rsidR="00EC7B17" w:rsidRPr="00711091" w:rsidRDefault="00EC7B17" w:rsidP="00564AA1">
      <w:pPr>
        <w:rPr>
          <w:b/>
          <w:lang w:val="it-IT"/>
        </w:rPr>
      </w:pPr>
    </w:p>
    <w:p w14:paraId="369B5F63" w14:textId="77777777" w:rsidR="001901B6" w:rsidRPr="00711091" w:rsidRDefault="001901B6" w:rsidP="00564AA1">
      <w:pPr>
        <w:rPr>
          <w:b/>
          <w:lang w:val="it-IT"/>
        </w:rPr>
      </w:pPr>
    </w:p>
    <w:p w14:paraId="702FF5E1" w14:textId="77777777" w:rsidR="00EC7B17" w:rsidRPr="00711091" w:rsidRDefault="00EC7B17" w:rsidP="00EC7B17">
      <w:pPr>
        <w:rPr>
          <w:b/>
          <w:lang w:val="it-IT"/>
        </w:rPr>
      </w:pPr>
      <w:proofErr w:type="spellStart"/>
      <w:r w:rsidRPr="00711091">
        <w:rPr>
          <w:b/>
          <w:lang w:val="it-IT"/>
        </w:rPr>
        <w:t>Fukuda</w:t>
      </w:r>
      <w:proofErr w:type="spellEnd"/>
      <w:r w:rsidRPr="00711091">
        <w:rPr>
          <w:b/>
          <w:lang w:val="it-IT"/>
        </w:rPr>
        <w:t xml:space="preserve"> (</w:t>
      </w:r>
      <w:proofErr w:type="spellStart"/>
      <w:r w:rsidRPr="00711091">
        <w:rPr>
          <w:b/>
          <w:lang w:val="it-IT"/>
        </w:rPr>
        <w:t>Fukuda</w:t>
      </w:r>
      <w:proofErr w:type="spellEnd"/>
      <w:r w:rsidRPr="00711091">
        <w:rPr>
          <w:b/>
          <w:lang w:val="it-IT"/>
        </w:rPr>
        <w:t xml:space="preserve"> et al., 1994)</w:t>
      </w:r>
    </w:p>
    <w:p w14:paraId="7AF8B351" w14:textId="77777777" w:rsidR="00EC7B17" w:rsidRPr="006A7D31" w:rsidRDefault="00EC7B17" w:rsidP="00EC7B17">
      <w:pPr>
        <w:pStyle w:val="ListParagraph"/>
        <w:numPr>
          <w:ilvl w:val="0"/>
          <w:numId w:val="20"/>
        </w:numPr>
        <w:ind w:left="540"/>
      </w:pPr>
      <w:r w:rsidRPr="006A7D31">
        <w:t>Substantial Reduction in Functioning (must meet 2 of the following 3 SF-36 score cutoffs):</w:t>
      </w:r>
    </w:p>
    <w:p w14:paraId="320430EC" w14:textId="77777777" w:rsidR="00EC7B17" w:rsidRPr="006A7D31" w:rsidRDefault="00EC7B17" w:rsidP="00EC7B17">
      <w:pPr>
        <w:pStyle w:val="ListParagraph"/>
        <w:numPr>
          <w:ilvl w:val="1"/>
          <w:numId w:val="20"/>
        </w:numPr>
        <w:ind w:left="1260"/>
      </w:pPr>
      <w:r w:rsidRPr="006A7D31">
        <w:t>Role Physical &lt;=</w:t>
      </w:r>
      <w:r>
        <w:t xml:space="preserve"> </w:t>
      </w:r>
      <w:r w:rsidRPr="006A7D31">
        <w:t>50</w:t>
      </w:r>
    </w:p>
    <w:p w14:paraId="65D5A95F" w14:textId="77777777" w:rsidR="00EC7B17" w:rsidRPr="006A7D31" w:rsidRDefault="00EC7B17" w:rsidP="00EC7B17">
      <w:pPr>
        <w:pStyle w:val="ListParagraph"/>
        <w:numPr>
          <w:ilvl w:val="1"/>
          <w:numId w:val="20"/>
        </w:numPr>
        <w:ind w:left="1260"/>
      </w:pPr>
      <w:r w:rsidRPr="006A7D31">
        <w:t>Social Functioning &lt;=</w:t>
      </w:r>
      <w:r>
        <w:t xml:space="preserve"> </w:t>
      </w:r>
      <w:r w:rsidRPr="006A7D31">
        <w:t>62.5</w:t>
      </w:r>
    </w:p>
    <w:p w14:paraId="50CF80F8" w14:textId="77777777" w:rsidR="00EC7B17" w:rsidRPr="006A7D31" w:rsidRDefault="00EC7B17" w:rsidP="00EC7B17">
      <w:pPr>
        <w:pStyle w:val="ListParagraph"/>
        <w:numPr>
          <w:ilvl w:val="1"/>
          <w:numId w:val="20"/>
        </w:numPr>
        <w:ind w:left="1260"/>
      </w:pPr>
      <w:r w:rsidRPr="006A7D31">
        <w:t>Vitality &lt;=</w:t>
      </w:r>
      <w:r>
        <w:t xml:space="preserve"> </w:t>
      </w:r>
      <w:r w:rsidRPr="006A7D31">
        <w:t>35</w:t>
      </w:r>
    </w:p>
    <w:p w14:paraId="439393AB" w14:textId="57ED1B25" w:rsidR="00EC7B17" w:rsidRDefault="00EC7B17" w:rsidP="00EC7B17">
      <w:pPr>
        <w:pStyle w:val="ListParagraph"/>
        <w:numPr>
          <w:ilvl w:val="0"/>
          <w:numId w:val="20"/>
        </w:numPr>
        <w:ind w:left="540"/>
      </w:pPr>
      <w:r w:rsidRPr="006A7D31">
        <w:t>6+ months of fatigue (</w:t>
      </w:r>
      <w:r>
        <w:t>Question 69</w:t>
      </w:r>
      <w:r w:rsidRPr="006A7D31">
        <w:t>)</w:t>
      </w:r>
    </w:p>
    <w:p w14:paraId="3E374A29" w14:textId="46B71D39" w:rsidR="00663E21" w:rsidRDefault="00663E21" w:rsidP="00663E21">
      <w:pPr>
        <w:pStyle w:val="ListParagraph"/>
        <w:numPr>
          <w:ilvl w:val="1"/>
          <w:numId w:val="20"/>
        </w:numPr>
        <w:contextualSpacing w:val="0"/>
      </w:pPr>
      <w:r w:rsidRPr="00211677">
        <w:t xml:space="preserve">Fatigue </w:t>
      </w:r>
      <w:r w:rsidRPr="00211677">
        <w:rPr>
          <w:i/>
          <w:u w:val="single"/>
        </w:rPr>
        <w:t>not</w:t>
      </w:r>
      <w:r w:rsidRPr="00211677">
        <w:t xml:space="preserve"> lifelong (</w:t>
      </w:r>
      <w:r w:rsidRPr="00211677">
        <w:rPr>
          <w:i/>
          <w:u w:val="single"/>
        </w:rPr>
        <w:t>Exclude</w:t>
      </w:r>
      <w:r w:rsidRPr="00211677">
        <w:t xml:space="preserve"> if: Question 67 = “Yes” </w:t>
      </w:r>
      <w:r w:rsidRPr="00211677">
        <w:rPr>
          <w:i/>
          <w:u w:val="single"/>
        </w:rPr>
        <w:t>and</w:t>
      </w:r>
      <w:r w:rsidRPr="00211677">
        <w:t xml:space="preserve"> Question 69 = “</w:t>
      </w:r>
      <w:r w:rsidRPr="00211677">
        <w:rPr>
          <w:i/>
        </w:rPr>
        <w:t>Had problem since childhood/adolescence</w:t>
      </w:r>
      <w:r w:rsidRPr="00211677">
        <w:t xml:space="preserve">”… </w:t>
      </w:r>
      <w:r w:rsidRPr="00211677">
        <w:rPr>
          <w:i/>
          <w:u w:val="single"/>
        </w:rPr>
        <w:t>and</w:t>
      </w:r>
      <w:r w:rsidRPr="00211677">
        <w:t xml:space="preserve"> Question 77 = “</w:t>
      </w:r>
      <w:r w:rsidRPr="00211677">
        <w:rPr>
          <w:i/>
        </w:rPr>
        <w:t>Over 3 or more years</w:t>
      </w:r>
      <w:r w:rsidRPr="00211677">
        <w:t>”)</w:t>
      </w:r>
    </w:p>
    <w:p w14:paraId="79E8E06E" w14:textId="78499FAF" w:rsidR="005B05A1" w:rsidRPr="004959D2" w:rsidRDefault="005B05A1" w:rsidP="005B05A1">
      <w:pPr>
        <w:pStyle w:val="ListParagraph"/>
        <w:numPr>
          <w:ilvl w:val="1"/>
          <w:numId w:val="20"/>
        </w:numPr>
        <w:contextualSpacing w:val="0"/>
      </w:pPr>
      <w:r w:rsidRPr="004959D2">
        <w:t xml:space="preserve">Fatigue </w:t>
      </w:r>
      <w:r w:rsidRPr="004959D2">
        <w:rPr>
          <w:i/>
          <w:u w:val="single"/>
        </w:rPr>
        <w:t>not</w:t>
      </w:r>
      <w:r w:rsidRPr="004959D2">
        <w:t xml:space="preserve"> the result of exertion: (</w:t>
      </w:r>
      <w:r w:rsidRPr="004959D2">
        <w:rPr>
          <w:i/>
          <w:u w:val="single"/>
        </w:rPr>
        <w:t>Exclude</w:t>
      </w:r>
      <w:r w:rsidRPr="004959D2">
        <w:t xml:space="preserve"> if: Sum of Question 89a and 89d &gt;= 60)</w:t>
      </w:r>
    </w:p>
    <w:p w14:paraId="0F94DE57" w14:textId="7A4FBF0C" w:rsidR="00EC7B17" w:rsidRPr="006A7D31" w:rsidRDefault="00EC7B17" w:rsidP="00EC7B17">
      <w:pPr>
        <w:pStyle w:val="ListParagraph"/>
        <w:numPr>
          <w:ilvl w:val="0"/>
          <w:numId w:val="20"/>
        </w:numPr>
        <w:ind w:left="540"/>
      </w:pPr>
      <w:r w:rsidRPr="006A7D31">
        <w:t xml:space="preserve">At least 1 symptom (frequency and severity ratings &gt;=1) from at least 4 symptom </w:t>
      </w:r>
      <w:r>
        <w:t>domains</w:t>
      </w:r>
      <w:r w:rsidRPr="006A7D31">
        <w:t>:</w:t>
      </w:r>
    </w:p>
    <w:p w14:paraId="65E63E7C" w14:textId="77777777" w:rsidR="00EC7B17" w:rsidRDefault="00EC7B17" w:rsidP="00EC7B17">
      <w:pPr>
        <w:pStyle w:val="ListParagraph"/>
        <w:numPr>
          <w:ilvl w:val="1"/>
          <w:numId w:val="20"/>
        </w:numPr>
        <w:ind w:left="1260"/>
      </w:pPr>
      <w:r>
        <w:t>Memory / Concentration (Questions 36-39; 43-44)</w:t>
      </w:r>
    </w:p>
    <w:p w14:paraId="4CF81AE0" w14:textId="77777777" w:rsidR="00EC7B17" w:rsidRDefault="00EC7B17" w:rsidP="00EC7B17">
      <w:pPr>
        <w:pStyle w:val="ListParagraph"/>
        <w:numPr>
          <w:ilvl w:val="1"/>
          <w:numId w:val="20"/>
        </w:numPr>
        <w:ind w:left="1260"/>
      </w:pPr>
      <w:r>
        <w:t>Unrefreshing Sleep (Question 19)</w:t>
      </w:r>
    </w:p>
    <w:p w14:paraId="652BD891" w14:textId="77777777" w:rsidR="00EC7B17" w:rsidRDefault="00EC7B17" w:rsidP="00EC7B17">
      <w:pPr>
        <w:pStyle w:val="ListParagraph"/>
        <w:numPr>
          <w:ilvl w:val="1"/>
          <w:numId w:val="20"/>
        </w:numPr>
        <w:ind w:left="1260"/>
      </w:pPr>
      <w:r>
        <w:t>Joint Pain (Question 26)</w:t>
      </w:r>
    </w:p>
    <w:p w14:paraId="5E2020AB" w14:textId="2DE1C009" w:rsidR="00EC7B17" w:rsidRPr="00711091" w:rsidRDefault="001901B6" w:rsidP="00EC7B17">
      <w:pPr>
        <w:pStyle w:val="ListParagraph"/>
        <w:numPr>
          <w:ilvl w:val="1"/>
          <w:numId w:val="20"/>
        </w:numPr>
        <w:ind w:left="1260"/>
        <w:rPr>
          <w:lang w:val="fr-FR"/>
        </w:rPr>
      </w:pPr>
      <w:r w:rsidRPr="00711091">
        <w:rPr>
          <w:lang w:val="fr-FR"/>
        </w:rPr>
        <w:t xml:space="preserve">Tender / Sore </w:t>
      </w:r>
      <w:proofErr w:type="spellStart"/>
      <w:r w:rsidRPr="00711091">
        <w:rPr>
          <w:lang w:val="fr-FR"/>
        </w:rPr>
        <w:t>Lymph</w:t>
      </w:r>
      <w:proofErr w:type="spellEnd"/>
      <w:r w:rsidRPr="00711091">
        <w:rPr>
          <w:lang w:val="fr-FR"/>
        </w:rPr>
        <w:t xml:space="preserve"> </w:t>
      </w:r>
      <w:proofErr w:type="spellStart"/>
      <w:r w:rsidRPr="00711091">
        <w:rPr>
          <w:lang w:val="fr-FR"/>
        </w:rPr>
        <w:t>Nodes</w:t>
      </w:r>
      <w:proofErr w:type="spellEnd"/>
      <w:r w:rsidRPr="00711091">
        <w:rPr>
          <w:lang w:val="fr-FR"/>
        </w:rPr>
        <w:t xml:space="preserve"> </w:t>
      </w:r>
      <w:r w:rsidR="00EC7B17" w:rsidRPr="00711091">
        <w:rPr>
          <w:lang w:val="fr-FR"/>
        </w:rPr>
        <w:t>(Question 63)</w:t>
      </w:r>
    </w:p>
    <w:p w14:paraId="119232D7" w14:textId="77777777" w:rsidR="00EC7B17" w:rsidRDefault="00EC7B17" w:rsidP="00EC7B17">
      <w:pPr>
        <w:pStyle w:val="ListParagraph"/>
        <w:numPr>
          <w:ilvl w:val="1"/>
          <w:numId w:val="20"/>
        </w:numPr>
        <w:ind w:left="1260"/>
      </w:pPr>
      <w:r>
        <w:t>Muscle Aches (Question 25)</w:t>
      </w:r>
    </w:p>
    <w:p w14:paraId="30B5191B" w14:textId="77777777" w:rsidR="00EC7B17" w:rsidRDefault="00EC7B17" w:rsidP="00EC7B17">
      <w:pPr>
        <w:pStyle w:val="ListParagraph"/>
        <w:numPr>
          <w:ilvl w:val="1"/>
          <w:numId w:val="20"/>
        </w:numPr>
        <w:ind w:left="1260"/>
      </w:pPr>
      <w:r>
        <w:t>Post-Exertional Malaise (Questions 14-18)</w:t>
      </w:r>
    </w:p>
    <w:p w14:paraId="2E90E0B9" w14:textId="1BC72C92" w:rsidR="00EC7B17" w:rsidRDefault="00EC7B17" w:rsidP="00EC7B17">
      <w:pPr>
        <w:pStyle w:val="ListParagraph"/>
        <w:numPr>
          <w:ilvl w:val="1"/>
          <w:numId w:val="20"/>
        </w:numPr>
        <w:ind w:left="1260"/>
      </w:pPr>
      <w:r>
        <w:t xml:space="preserve">Headaches (Question 31; must also be </w:t>
      </w:r>
      <w:r w:rsidR="001901B6">
        <w:t>of a new place/type, Question 68</w:t>
      </w:r>
      <w:r>
        <w:t>)</w:t>
      </w:r>
    </w:p>
    <w:p w14:paraId="0709F0BA" w14:textId="77777777" w:rsidR="00EC7B17" w:rsidRDefault="00EC7B17" w:rsidP="00EC7B17">
      <w:pPr>
        <w:pStyle w:val="ListParagraph"/>
        <w:numPr>
          <w:ilvl w:val="1"/>
          <w:numId w:val="20"/>
        </w:numPr>
        <w:ind w:left="1260"/>
      </w:pPr>
      <w:r>
        <w:t>Sore Throat (Question 62)</w:t>
      </w:r>
    </w:p>
    <w:p w14:paraId="232596D3" w14:textId="77777777" w:rsidR="00EC7B17" w:rsidRPr="001901B6" w:rsidRDefault="00EC7B17" w:rsidP="00564AA1">
      <w:pPr>
        <w:rPr>
          <w:b/>
        </w:rPr>
      </w:pPr>
    </w:p>
    <w:p w14:paraId="01D35E77" w14:textId="4D55673D" w:rsidR="00564AA1" w:rsidRPr="001901B6" w:rsidRDefault="00564AA1" w:rsidP="00564AA1">
      <w:pPr>
        <w:rPr>
          <w:b/>
        </w:rPr>
      </w:pPr>
    </w:p>
    <w:p w14:paraId="54F8BD60" w14:textId="77777777" w:rsidR="005B05A1" w:rsidRDefault="005B05A1">
      <w:pPr>
        <w:rPr>
          <w:b/>
        </w:rPr>
      </w:pPr>
      <w:r>
        <w:rPr>
          <w:b/>
        </w:rPr>
        <w:br w:type="page"/>
      </w:r>
    </w:p>
    <w:p w14:paraId="3B006111" w14:textId="5C62CA53" w:rsidR="001901B6" w:rsidRDefault="00564AA1" w:rsidP="00564AA1">
      <w:pPr>
        <w:rPr>
          <w:b/>
        </w:rPr>
      </w:pPr>
      <w:r w:rsidRPr="001901B6">
        <w:rPr>
          <w:b/>
        </w:rPr>
        <w:lastRenderedPageBreak/>
        <w:t>Canadian Consensus Criteria (CCC Case Definition</w:t>
      </w:r>
      <w:r w:rsidR="001901B6">
        <w:rPr>
          <w:b/>
        </w:rPr>
        <w:t>, Carruthers et al., 2003)</w:t>
      </w:r>
    </w:p>
    <w:p w14:paraId="71BC1257" w14:textId="77777777" w:rsidR="001901B6" w:rsidRPr="006A7D31" w:rsidRDefault="001901B6" w:rsidP="001901B6">
      <w:pPr>
        <w:pStyle w:val="ListParagraph"/>
        <w:numPr>
          <w:ilvl w:val="0"/>
          <w:numId w:val="20"/>
        </w:numPr>
        <w:ind w:left="540"/>
      </w:pPr>
      <w:r w:rsidRPr="006A7D31">
        <w:t>Substantial Reduction in Functioning (must meet 2 of the following 3 SF-36 score cutoffs):</w:t>
      </w:r>
    </w:p>
    <w:p w14:paraId="57188BA4" w14:textId="77777777" w:rsidR="001901B6" w:rsidRPr="006A7D31" w:rsidRDefault="001901B6" w:rsidP="001901B6">
      <w:pPr>
        <w:pStyle w:val="ListParagraph"/>
        <w:numPr>
          <w:ilvl w:val="1"/>
          <w:numId w:val="20"/>
        </w:numPr>
        <w:ind w:left="1260"/>
      </w:pPr>
      <w:r w:rsidRPr="006A7D31">
        <w:t>Role Physical &lt;=</w:t>
      </w:r>
      <w:r>
        <w:t xml:space="preserve"> </w:t>
      </w:r>
      <w:r w:rsidRPr="006A7D31">
        <w:t>50</w:t>
      </w:r>
    </w:p>
    <w:p w14:paraId="63B1EC1E" w14:textId="77777777" w:rsidR="001901B6" w:rsidRPr="006A7D31" w:rsidRDefault="001901B6" w:rsidP="001901B6">
      <w:pPr>
        <w:pStyle w:val="ListParagraph"/>
        <w:numPr>
          <w:ilvl w:val="1"/>
          <w:numId w:val="20"/>
        </w:numPr>
        <w:ind w:left="1260"/>
      </w:pPr>
      <w:r w:rsidRPr="006A7D31">
        <w:t>Social Functioning &lt;=</w:t>
      </w:r>
      <w:r>
        <w:t xml:space="preserve"> </w:t>
      </w:r>
      <w:r w:rsidRPr="006A7D31">
        <w:t>62.5</w:t>
      </w:r>
    </w:p>
    <w:p w14:paraId="71C4B42E" w14:textId="13C1B6E7" w:rsidR="001901B6" w:rsidRDefault="001901B6" w:rsidP="001901B6">
      <w:pPr>
        <w:pStyle w:val="ListParagraph"/>
        <w:numPr>
          <w:ilvl w:val="1"/>
          <w:numId w:val="20"/>
        </w:numPr>
        <w:ind w:left="1260"/>
      </w:pPr>
      <w:r w:rsidRPr="006A7D31">
        <w:t>Vitality &lt;=</w:t>
      </w:r>
      <w:r>
        <w:t xml:space="preserve"> </w:t>
      </w:r>
      <w:r w:rsidRPr="006A7D31">
        <w:t>35</w:t>
      </w:r>
    </w:p>
    <w:p w14:paraId="2CCC4017" w14:textId="2D1AA1FA" w:rsidR="00564AA1" w:rsidRPr="001901B6" w:rsidRDefault="00564AA1" w:rsidP="001901B6">
      <w:pPr>
        <w:pStyle w:val="ListParagraph"/>
        <w:numPr>
          <w:ilvl w:val="0"/>
          <w:numId w:val="20"/>
        </w:numPr>
        <w:contextualSpacing w:val="0"/>
      </w:pPr>
      <w:r w:rsidRPr="001901B6">
        <w:t>Fatigue:</w:t>
      </w:r>
    </w:p>
    <w:p w14:paraId="32C37D5C" w14:textId="0B8AAD9A" w:rsidR="00564AA1" w:rsidRPr="001901B6" w:rsidRDefault="00564AA1" w:rsidP="001901B6">
      <w:pPr>
        <w:pStyle w:val="ListParagraph"/>
        <w:numPr>
          <w:ilvl w:val="1"/>
          <w:numId w:val="20"/>
        </w:numPr>
        <w:contextualSpacing w:val="0"/>
      </w:pPr>
      <w:r w:rsidRPr="001901B6">
        <w:t xml:space="preserve">6+ months of fatigue (Question </w:t>
      </w:r>
      <w:r w:rsidR="001901B6" w:rsidRPr="001901B6">
        <w:t>69</w:t>
      </w:r>
      <w:r w:rsidRPr="001901B6">
        <w:t>)</w:t>
      </w:r>
    </w:p>
    <w:p w14:paraId="58B6A3C7" w14:textId="3EC04BC0" w:rsidR="00564AA1" w:rsidRDefault="00564AA1" w:rsidP="001901B6">
      <w:pPr>
        <w:pStyle w:val="ListParagraph"/>
        <w:numPr>
          <w:ilvl w:val="1"/>
          <w:numId w:val="20"/>
        </w:numPr>
        <w:contextualSpacing w:val="0"/>
      </w:pPr>
      <w:r w:rsidRPr="001901B6">
        <w:t>Fatigue frequency and severity &gt;= 2 (Question 13)</w:t>
      </w:r>
    </w:p>
    <w:p w14:paraId="7226EA0D" w14:textId="271C8CE1" w:rsidR="00663E21" w:rsidRDefault="00663E21" w:rsidP="00663E21">
      <w:pPr>
        <w:pStyle w:val="ListParagraph"/>
        <w:numPr>
          <w:ilvl w:val="1"/>
          <w:numId w:val="20"/>
        </w:numPr>
        <w:contextualSpacing w:val="0"/>
      </w:pPr>
      <w:r w:rsidRPr="00211677">
        <w:t xml:space="preserve">Fatigue </w:t>
      </w:r>
      <w:r w:rsidRPr="00211677">
        <w:rPr>
          <w:i/>
          <w:u w:val="single"/>
        </w:rPr>
        <w:t>not</w:t>
      </w:r>
      <w:r w:rsidRPr="00211677">
        <w:t xml:space="preserve"> lifelong (</w:t>
      </w:r>
      <w:r w:rsidRPr="00211677">
        <w:rPr>
          <w:i/>
          <w:u w:val="single"/>
        </w:rPr>
        <w:t>Exclude</w:t>
      </w:r>
      <w:r w:rsidRPr="00211677">
        <w:t xml:space="preserve"> if: Question 67 = “Yes” </w:t>
      </w:r>
      <w:r w:rsidRPr="00211677">
        <w:rPr>
          <w:i/>
          <w:u w:val="single"/>
        </w:rPr>
        <w:t>and</w:t>
      </w:r>
      <w:r w:rsidRPr="00211677">
        <w:t xml:space="preserve"> Question 69 = “</w:t>
      </w:r>
      <w:r w:rsidRPr="00211677">
        <w:rPr>
          <w:i/>
        </w:rPr>
        <w:t>Had problem since childhood/adolescence</w:t>
      </w:r>
      <w:r w:rsidRPr="00211677">
        <w:t xml:space="preserve">”… </w:t>
      </w:r>
      <w:r w:rsidRPr="00211677">
        <w:rPr>
          <w:i/>
          <w:u w:val="single"/>
        </w:rPr>
        <w:t>and</w:t>
      </w:r>
      <w:r w:rsidRPr="00211677">
        <w:t xml:space="preserve"> Question 77 = “</w:t>
      </w:r>
      <w:r w:rsidRPr="00211677">
        <w:rPr>
          <w:i/>
        </w:rPr>
        <w:t>Over 3 or more years</w:t>
      </w:r>
      <w:r w:rsidRPr="00211677">
        <w:t>”)</w:t>
      </w:r>
    </w:p>
    <w:p w14:paraId="0D5559BA" w14:textId="5D2087CC" w:rsidR="005B05A1" w:rsidRPr="004959D2" w:rsidRDefault="005B05A1" w:rsidP="005B05A1">
      <w:pPr>
        <w:pStyle w:val="ListParagraph"/>
        <w:numPr>
          <w:ilvl w:val="1"/>
          <w:numId w:val="20"/>
        </w:numPr>
        <w:contextualSpacing w:val="0"/>
      </w:pPr>
      <w:r w:rsidRPr="004959D2">
        <w:t xml:space="preserve">Fatigue </w:t>
      </w:r>
      <w:r w:rsidRPr="004959D2">
        <w:rPr>
          <w:i/>
          <w:u w:val="single"/>
        </w:rPr>
        <w:t>not</w:t>
      </w:r>
      <w:r w:rsidRPr="004959D2">
        <w:t xml:space="preserve"> the result of exertion: (</w:t>
      </w:r>
      <w:r w:rsidRPr="004959D2">
        <w:rPr>
          <w:i/>
          <w:u w:val="single"/>
        </w:rPr>
        <w:t>Exclude</w:t>
      </w:r>
      <w:r w:rsidRPr="004959D2">
        <w:t xml:space="preserve"> if: Sum of Question 89a and 89d &gt;= 60)</w:t>
      </w:r>
    </w:p>
    <w:p w14:paraId="71B6006D" w14:textId="77777777" w:rsidR="00564AA1" w:rsidRPr="001901B6" w:rsidRDefault="00564AA1" w:rsidP="001901B6">
      <w:pPr>
        <w:pStyle w:val="ListParagraph"/>
        <w:numPr>
          <w:ilvl w:val="0"/>
          <w:numId w:val="20"/>
        </w:numPr>
        <w:contextualSpacing w:val="0"/>
      </w:pPr>
      <w:r w:rsidRPr="001901B6">
        <w:t>Post-Exertional Malaise (At least 1 symptom (frequency and severity ratings &gt;=2) from questions 14-18)</w:t>
      </w:r>
    </w:p>
    <w:p w14:paraId="6E3B4E74" w14:textId="77777777" w:rsidR="00564AA1" w:rsidRPr="001901B6" w:rsidRDefault="00564AA1" w:rsidP="001901B6">
      <w:pPr>
        <w:pStyle w:val="ListParagraph"/>
        <w:numPr>
          <w:ilvl w:val="0"/>
          <w:numId w:val="20"/>
        </w:numPr>
        <w:contextualSpacing w:val="0"/>
      </w:pPr>
      <w:r w:rsidRPr="001901B6">
        <w:t>Sleep Problems (At least 1 symptom (frequency and severity ratings &gt;=2) from questions 19-24)</w:t>
      </w:r>
    </w:p>
    <w:p w14:paraId="743DB7E4" w14:textId="77777777" w:rsidR="00564AA1" w:rsidRPr="001901B6" w:rsidRDefault="00564AA1" w:rsidP="001901B6">
      <w:pPr>
        <w:pStyle w:val="ListParagraph"/>
        <w:numPr>
          <w:ilvl w:val="0"/>
          <w:numId w:val="20"/>
        </w:numPr>
        <w:contextualSpacing w:val="0"/>
      </w:pPr>
      <w:r w:rsidRPr="001901B6">
        <w:t>Pain (At least 1 symptom (frequency and severity ratings &gt;=2) from questions 25-31)</w:t>
      </w:r>
    </w:p>
    <w:p w14:paraId="7EC49A7D" w14:textId="77777777" w:rsidR="00564AA1" w:rsidRPr="001901B6" w:rsidRDefault="00564AA1" w:rsidP="001901B6">
      <w:pPr>
        <w:pStyle w:val="ListParagraph"/>
        <w:numPr>
          <w:ilvl w:val="0"/>
          <w:numId w:val="20"/>
        </w:numPr>
        <w:contextualSpacing w:val="0"/>
      </w:pPr>
      <w:r w:rsidRPr="001901B6">
        <w:t>Neurological / Cognitive Problems (At least 2 symptoms (frequency and severity ratings &gt;=2) from questions 32-44)</w:t>
      </w:r>
    </w:p>
    <w:p w14:paraId="5767A691" w14:textId="77777777" w:rsidR="00564AA1" w:rsidRPr="001901B6" w:rsidRDefault="00564AA1" w:rsidP="001901B6">
      <w:pPr>
        <w:pStyle w:val="ListParagraph"/>
        <w:numPr>
          <w:ilvl w:val="0"/>
          <w:numId w:val="20"/>
        </w:numPr>
        <w:contextualSpacing w:val="0"/>
      </w:pPr>
      <w:r w:rsidRPr="001901B6">
        <w:t>At least 1 symptom (frequency and severity ratings &gt;=2) from 2 of the 3 following areas:</w:t>
      </w:r>
    </w:p>
    <w:p w14:paraId="3E6DFDF0" w14:textId="77777777" w:rsidR="00564AA1" w:rsidRPr="001901B6" w:rsidRDefault="00564AA1" w:rsidP="001901B6">
      <w:pPr>
        <w:pStyle w:val="ListParagraph"/>
        <w:numPr>
          <w:ilvl w:val="1"/>
          <w:numId w:val="20"/>
        </w:numPr>
        <w:contextualSpacing w:val="0"/>
      </w:pPr>
      <w:r w:rsidRPr="001901B6">
        <w:t>Autonomic (Questions 45-51)</w:t>
      </w:r>
    </w:p>
    <w:p w14:paraId="1CB3C44B" w14:textId="77777777" w:rsidR="00564AA1" w:rsidRPr="001901B6" w:rsidRDefault="00564AA1" w:rsidP="001901B6">
      <w:pPr>
        <w:pStyle w:val="ListParagraph"/>
        <w:numPr>
          <w:ilvl w:val="1"/>
          <w:numId w:val="20"/>
        </w:numPr>
        <w:contextualSpacing w:val="0"/>
      </w:pPr>
      <w:r w:rsidRPr="001901B6">
        <w:t>Neuroendocrine (Questions 52-61)</w:t>
      </w:r>
    </w:p>
    <w:p w14:paraId="377E3E7F" w14:textId="654F5038" w:rsidR="00564AA1" w:rsidRDefault="00564AA1" w:rsidP="001901B6">
      <w:pPr>
        <w:pStyle w:val="ListParagraph"/>
        <w:numPr>
          <w:ilvl w:val="1"/>
          <w:numId w:val="20"/>
        </w:numPr>
        <w:contextualSpacing w:val="0"/>
      </w:pPr>
      <w:r w:rsidRPr="001901B6">
        <w:t>Immune (Questions 62-66)</w:t>
      </w:r>
    </w:p>
    <w:p w14:paraId="2EC55A2C" w14:textId="48EC7636" w:rsidR="001901B6" w:rsidRDefault="001901B6" w:rsidP="001901B6"/>
    <w:p w14:paraId="1BA83DC9" w14:textId="3C99B2B2" w:rsidR="006C0D30" w:rsidRDefault="005B05A1">
      <w:pPr>
        <w:rPr>
          <w:b/>
        </w:rPr>
      </w:pPr>
      <w:r>
        <w:rPr>
          <w:b/>
        </w:rPr>
        <w:br w:type="page"/>
      </w:r>
    </w:p>
    <w:p w14:paraId="5467128F" w14:textId="49F373A4" w:rsidR="00564AA1" w:rsidRPr="00711091" w:rsidRDefault="00564AA1" w:rsidP="00564AA1">
      <w:pPr>
        <w:rPr>
          <w:b/>
          <w:lang w:val="fr-FR"/>
        </w:rPr>
      </w:pPr>
      <w:proofErr w:type="spellStart"/>
      <w:r w:rsidRPr="00711091">
        <w:rPr>
          <w:b/>
          <w:lang w:val="fr-FR"/>
        </w:rPr>
        <w:lastRenderedPageBreak/>
        <w:t>Myalgic</w:t>
      </w:r>
      <w:proofErr w:type="spellEnd"/>
      <w:r w:rsidRPr="00711091">
        <w:rPr>
          <w:b/>
          <w:lang w:val="fr-FR"/>
        </w:rPr>
        <w:t xml:space="preserve"> </w:t>
      </w:r>
      <w:proofErr w:type="spellStart"/>
      <w:r w:rsidRPr="00711091">
        <w:rPr>
          <w:b/>
          <w:lang w:val="fr-FR"/>
        </w:rPr>
        <w:t>Encephalomyelitis</w:t>
      </w:r>
      <w:proofErr w:type="spellEnd"/>
      <w:r w:rsidRPr="00711091">
        <w:rPr>
          <w:b/>
          <w:lang w:val="fr-FR"/>
        </w:rPr>
        <w:t xml:space="preserve"> International Consensus </w:t>
      </w:r>
      <w:proofErr w:type="spellStart"/>
      <w:r w:rsidRPr="00711091">
        <w:rPr>
          <w:b/>
          <w:lang w:val="fr-FR"/>
        </w:rPr>
        <w:t>Criteria</w:t>
      </w:r>
      <w:proofErr w:type="spellEnd"/>
      <w:r w:rsidR="00F3248C" w:rsidRPr="00711091">
        <w:rPr>
          <w:b/>
          <w:lang w:val="fr-FR"/>
        </w:rPr>
        <w:t xml:space="preserve"> (ME-ICC; </w:t>
      </w:r>
      <w:proofErr w:type="spellStart"/>
      <w:r w:rsidRPr="00711091">
        <w:rPr>
          <w:b/>
          <w:lang w:val="fr-FR"/>
        </w:rPr>
        <w:t>Carruthers</w:t>
      </w:r>
      <w:proofErr w:type="spellEnd"/>
      <w:r w:rsidRPr="00711091">
        <w:rPr>
          <w:b/>
          <w:lang w:val="fr-FR"/>
        </w:rPr>
        <w:t xml:space="preserve"> et al., 2011)</w:t>
      </w:r>
    </w:p>
    <w:p w14:paraId="113FCF18" w14:textId="1A584DED" w:rsidR="00564AA1" w:rsidRPr="00F3248C" w:rsidRDefault="00564AA1" w:rsidP="00564AA1">
      <w:pPr>
        <w:pStyle w:val="ListParagraph"/>
        <w:numPr>
          <w:ilvl w:val="0"/>
          <w:numId w:val="20"/>
        </w:numPr>
        <w:contextualSpacing w:val="0"/>
      </w:pPr>
      <w:r w:rsidRPr="00F3248C">
        <w:t>50% reduct</w:t>
      </w:r>
      <w:r w:rsidR="00F3248C">
        <w:t>ion in activity level (</w:t>
      </w:r>
      <w:r w:rsidR="00193CFF">
        <w:t xml:space="preserve">“Yes” to </w:t>
      </w:r>
      <w:r w:rsidR="00F3248C">
        <w:t>Question 97</w:t>
      </w:r>
      <w:r w:rsidRPr="00F3248C">
        <w:t>)</w:t>
      </w:r>
    </w:p>
    <w:p w14:paraId="57F888B6" w14:textId="77777777" w:rsidR="00564AA1" w:rsidRPr="00F3248C" w:rsidRDefault="00564AA1" w:rsidP="00564AA1">
      <w:pPr>
        <w:pStyle w:val="ListParagraph"/>
        <w:numPr>
          <w:ilvl w:val="0"/>
          <w:numId w:val="20"/>
        </w:numPr>
        <w:contextualSpacing w:val="0"/>
      </w:pPr>
      <w:r w:rsidRPr="00F3248C">
        <w:t>Post Exertional Malaise (At least one symptom (frequency and severity ratings &gt;=2) from question 14-18)</w:t>
      </w:r>
    </w:p>
    <w:p w14:paraId="74A18269" w14:textId="66138F97" w:rsidR="00564AA1" w:rsidRPr="00F3248C" w:rsidRDefault="00564AA1" w:rsidP="00564AA1">
      <w:pPr>
        <w:pStyle w:val="ListParagraph"/>
        <w:numPr>
          <w:ilvl w:val="0"/>
          <w:numId w:val="20"/>
        </w:numPr>
        <w:contextualSpacing w:val="0"/>
      </w:pPr>
      <w:r w:rsidRPr="00F3248C">
        <w:t xml:space="preserve">At least 1 symptom (frequency and severity ratings &gt;=2) from 3 of the following 4 </w:t>
      </w:r>
      <w:r w:rsidR="00F3248C">
        <w:t>symptom domains</w:t>
      </w:r>
      <w:r w:rsidRPr="00F3248C">
        <w:t>:</w:t>
      </w:r>
    </w:p>
    <w:p w14:paraId="7314DD3E" w14:textId="420B8141" w:rsidR="00564AA1" w:rsidRPr="00F3248C" w:rsidRDefault="00193CFF" w:rsidP="00564AA1">
      <w:pPr>
        <w:pStyle w:val="ListParagraph"/>
        <w:numPr>
          <w:ilvl w:val="1"/>
          <w:numId w:val="20"/>
        </w:numPr>
        <w:contextualSpacing w:val="0"/>
      </w:pPr>
      <w:r>
        <w:t>Neurocognitive</w:t>
      </w:r>
      <w:r w:rsidR="00564AA1" w:rsidRPr="00F3248C">
        <w:t>: Questions 36-44</w:t>
      </w:r>
    </w:p>
    <w:p w14:paraId="02789155" w14:textId="3F5B7465" w:rsidR="00564AA1" w:rsidRPr="00F3248C" w:rsidRDefault="00564AA1" w:rsidP="00564AA1">
      <w:pPr>
        <w:pStyle w:val="ListParagraph"/>
        <w:numPr>
          <w:ilvl w:val="1"/>
          <w:numId w:val="20"/>
        </w:numPr>
        <w:contextualSpacing w:val="0"/>
      </w:pPr>
      <w:r w:rsidRPr="00F3248C">
        <w:t>Pain: Questions 25-</w:t>
      </w:r>
      <w:r w:rsidR="007C6131" w:rsidRPr="00F3248C">
        <w:t>28</w:t>
      </w:r>
      <w:r w:rsidR="00F3248C">
        <w:t>; 31</w:t>
      </w:r>
    </w:p>
    <w:p w14:paraId="666C1C74" w14:textId="384FD535" w:rsidR="00564AA1" w:rsidRPr="00F3248C" w:rsidRDefault="00564AA1" w:rsidP="00564AA1">
      <w:pPr>
        <w:pStyle w:val="ListParagraph"/>
        <w:numPr>
          <w:ilvl w:val="1"/>
          <w:numId w:val="20"/>
        </w:numPr>
        <w:contextualSpacing w:val="0"/>
      </w:pPr>
      <w:r w:rsidRPr="00F3248C">
        <w:t xml:space="preserve">Sleep </w:t>
      </w:r>
      <w:r w:rsidR="00193CFF">
        <w:t>Disturbance</w:t>
      </w:r>
      <w:r w:rsidRPr="00F3248C">
        <w:t>: Questions 19-24</w:t>
      </w:r>
    </w:p>
    <w:p w14:paraId="5C8C7F49" w14:textId="29B1038C" w:rsidR="00564AA1" w:rsidRPr="00F3248C" w:rsidRDefault="00193CFF" w:rsidP="00564AA1">
      <w:pPr>
        <w:pStyle w:val="ListParagraph"/>
        <w:numPr>
          <w:ilvl w:val="1"/>
          <w:numId w:val="20"/>
        </w:numPr>
        <w:contextualSpacing w:val="0"/>
      </w:pPr>
      <w:r>
        <w:t>Neurosensory, Perceptual, and Motor Disturbance</w:t>
      </w:r>
      <w:r w:rsidR="00FE5182">
        <w:t>: Questions 32-35;</w:t>
      </w:r>
      <w:r w:rsidR="00564AA1" w:rsidRPr="00F3248C">
        <w:t xml:space="preserve"> 48</w:t>
      </w:r>
    </w:p>
    <w:p w14:paraId="14FBE8A4" w14:textId="282DF985" w:rsidR="00564AA1" w:rsidRPr="00F3248C" w:rsidRDefault="00564AA1" w:rsidP="00564AA1">
      <w:pPr>
        <w:pStyle w:val="ListParagraph"/>
        <w:numPr>
          <w:ilvl w:val="0"/>
          <w:numId w:val="20"/>
        </w:numPr>
        <w:contextualSpacing w:val="0"/>
      </w:pPr>
      <w:r w:rsidRPr="00F3248C">
        <w:t>At least 1 symptom (frequency and severity ratings &gt;=2; except for Question 98</w:t>
      </w:r>
      <w:r w:rsidR="00FE5182">
        <w:t>, which requires a response of “Yes”</w:t>
      </w:r>
      <w:r w:rsidRPr="00F3248C">
        <w:t xml:space="preserve">) from 3 of the following 5 </w:t>
      </w:r>
      <w:r w:rsidR="00FE5182">
        <w:t>symptom domains</w:t>
      </w:r>
      <w:r w:rsidRPr="00F3248C">
        <w:t>:</w:t>
      </w:r>
    </w:p>
    <w:p w14:paraId="1F189C3E" w14:textId="09445CEE" w:rsidR="00564AA1" w:rsidRPr="00F3248C" w:rsidRDefault="00193CFF" w:rsidP="00564AA1">
      <w:pPr>
        <w:pStyle w:val="ListParagraph"/>
        <w:numPr>
          <w:ilvl w:val="1"/>
          <w:numId w:val="20"/>
        </w:numPr>
        <w:contextualSpacing w:val="0"/>
      </w:pPr>
      <w:r>
        <w:t>Flu-like</w:t>
      </w:r>
      <w:r w:rsidR="00564AA1" w:rsidRPr="00F3248C">
        <w:t>: Questions 62-65</w:t>
      </w:r>
    </w:p>
    <w:p w14:paraId="0E2EC700" w14:textId="0BBA4CCC" w:rsidR="00564AA1" w:rsidRPr="00F3248C" w:rsidRDefault="00564AA1" w:rsidP="00564AA1">
      <w:pPr>
        <w:pStyle w:val="ListParagraph"/>
        <w:numPr>
          <w:ilvl w:val="1"/>
          <w:numId w:val="20"/>
        </w:numPr>
        <w:contextualSpacing w:val="0"/>
      </w:pPr>
      <w:r w:rsidRPr="00F3248C">
        <w:t>Gastrointestinal</w:t>
      </w:r>
      <w:r w:rsidR="00193CFF">
        <w:t>: Questions 29-30;</w:t>
      </w:r>
      <w:r w:rsidRPr="00F3248C">
        <w:t xml:space="preserve"> 46-47</w:t>
      </w:r>
    </w:p>
    <w:p w14:paraId="339501A0" w14:textId="2EDB2B27" w:rsidR="00564AA1" w:rsidRPr="00F3248C" w:rsidRDefault="00FE5182" w:rsidP="00564AA1">
      <w:pPr>
        <w:pStyle w:val="ListParagraph"/>
        <w:numPr>
          <w:ilvl w:val="1"/>
          <w:numId w:val="20"/>
        </w:numPr>
        <w:contextualSpacing w:val="0"/>
      </w:pPr>
      <w:r>
        <w:t>Genitourinary</w:t>
      </w:r>
      <w:r w:rsidR="00564AA1" w:rsidRPr="00F3248C">
        <w:t>: Question 45</w:t>
      </w:r>
    </w:p>
    <w:p w14:paraId="766C1A8F" w14:textId="4027C184" w:rsidR="00564AA1" w:rsidRPr="00F3248C" w:rsidRDefault="00193CFF" w:rsidP="00564AA1">
      <w:pPr>
        <w:pStyle w:val="ListParagraph"/>
        <w:numPr>
          <w:ilvl w:val="1"/>
          <w:numId w:val="20"/>
        </w:numPr>
        <w:contextualSpacing w:val="0"/>
      </w:pPr>
      <w:r>
        <w:t>Sensitivities</w:t>
      </w:r>
      <w:r w:rsidR="00564AA1" w:rsidRPr="00F3248C">
        <w:t>: Questions 61, 66</w:t>
      </w:r>
    </w:p>
    <w:p w14:paraId="3FF8AC93" w14:textId="597440A4" w:rsidR="00564AA1" w:rsidRPr="00F3248C" w:rsidRDefault="00193CFF" w:rsidP="00FE5182">
      <w:pPr>
        <w:pStyle w:val="ListParagraph"/>
        <w:numPr>
          <w:ilvl w:val="1"/>
          <w:numId w:val="20"/>
        </w:numPr>
        <w:contextualSpacing w:val="0"/>
      </w:pPr>
      <w:r>
        <w:t xml:space="preserve">Susceptibility to </w:t>
      </w:r>
      <w:r w:rsidR="00564AA1" w:rsidRPr="00F3248C">
        <w:t xml:space="preserve">Viral Infections: Question 98 </w:t>
      </w:r>
    </w:p>
    <w:p w14:paraId="42015BAB" w14:textId="2AFB4C5D" w:rsidR="00564AA1" w:rsidRPr="00F3248C" w:rsidRDefault="00FE5182" w:rsidP="00564AA1">
      <w:pPr>
        <w:pStyle w:val="ListParagraph"/>
        <w:numPr>
          <w:ilvl w:val="0"/>
          <w:numId w:val="20"/>
        </w:numPr>
        <w:contextualSpacing w:val="0"/>
      </w:pPr>
      <w:r>
        <w:t>At least 1 symptom</w:t>
      </w:r>
      <w:r w:rsidR="00564AA1" w:rsidRPr="00F3248C">
        <w:t xml:space="preserve"> (frequency and severity ratings &gt;=2; except for Question</w:t>
      </w:r>
      <w:r w:rsidR="00193CFF">
        <w:t xml:space="preserve"> 99, </w:t>
      </w:r>
      <w:r>
        <w:t xml:space="preserve">which requires a response of “Yes”) </w:t>
      </w:r>
      <w:r w:rsidR="00564AA1" w:rsidRPr="00F3248C">
        <w:t xml:space="preserve">from 1 of the following 4 </w:t>
      </w:r>
      <w:r>
        <w:t>symptom domains</w:t>
      </w:r>
      <w:r w:rsidR="00564AA1" w:rsidRPr="00F3248C">
        <w:t>:</w:t>
      </w:r>
    </w:p>
    <w:p w14:paraId="492687E9" w14:textId="68DD7756" w:rsidR="00564AA1" w:rsidRPr="00F3248C" w:rsidRDefault="00193CFF" w:rsidP="00564AA1">
      <w:pPr>
        <w:pStyle w:val="ListParagraph"/>
        <w:numPr>
          <w:ilvl w:val="1"/>
          <w:numId w:val="20"/>
        </w:numPr>
        <w:contextualSpacing w:val="0"/>
      </w:pPr>
      <w:r>
        <w:t>Cardiovascular</w:t>
      </w:r>
      <w:r w:rsidR="00564AA1" w:rsidRPr="00F3248C">
        <w:t>: Questions 50-51</w:t>
      </w:r>
    </w:p>
    <w:p w14:paraId="6638D8D9" w14:textId="2F0F721B" w:rsidR="00564AA1" w:rsidRPr="00F3248C" w:rsidRDefault="00193CFF" w:rsidP="00564AA1">
      <w:pPr>
        <w:pStyle w:val="ListParagraph"/>
        <w:numPr>
          <w:ilvl w:val="1"/>
          <w:numId w:val="20"/>
        </w:numPr>
        <w:contextualSpacing w:val="0"/>
      </w:pPr>
      <w:r>
        <w:t>Respiratory</w:t>
      </w:r>
      <w:r w:rsidR="00564AA1" w:rsidRPr="00F3248C">
        <w:t>: Question 49</w:t>
      </w:r>
    </w:p>
    <w:p w14:paraId="2DE3E98E" w14:textId="5FD67973" w:rsidR="00564AA1" w:rsidRPr="00F3248C" w:rsidRDefault="00193CFF" w:rsidP="00564AA1">
      <w:pPr>
        <w:pStyle w:val="ListParagraph"/>
        <w:numPr>
          <w:ilvl w:val="1"/>
          <w:numId w:val="20"/>
        </w:numPr>
        <w:contextualSpacing w:val="0"/>
      </w:pPr>
      <w:r>
        <w:t>Loss of thermostatic ability</w:t>
      </w:r>
      <w:r w:rsidR="00564AA1" w:rsidRPr="00F3248C">
        <w:t>: Questions 54-60</w:t>
      </w:r>
    </w:p>
    <w:p w14:paraId="1B83B592" w14:textId="2AA34826" w:rsidR="00564AA1" w:rsidRPr="00F3248C" w:rsidRDefault="00564AA1" w:rsidP="00564AA1">
      <w:pPr>
        <w:pStyle w:val="ListParagraph"/>
        <w:numPr>
          <w:ilvl w:val="1"/>
          <w:numId w:val="20"/>
        </w:numPr>
        <w:contextualSpacing w:val="0"/>
      </w:pPr>
      <w:r w:rsidRPr="00F3248C">
        <w:t>Temperature intolerance: Question</w:t>
      </w:r>
      <w:r w:rsidR="00193CFF">
        <w:t xml:space="preserve"> 99</w:t>
      </w:r>
    </w:p>
    <w:p w14:paraId="26D9525F" w14:textId="66D405BB" w:rsidR="00564AA1" w:rsidRDefault="00564AA1" w:rsidP="00564AA1">
      <w:pPr>
        <w:rPr>
          <w:highlight w:val="yellow"/>
        </w:rPr>
      </w:pPr>
    </w:p>
    <w:p w14:paraId="6EECC946" w14:textId="77777777" w:rsidR="00E01A19" w:rsidRPr="00F3248C" w:rsidRDefault="00E01A19" w:rsidP="00564AA1">
      <w:pPr>
        <w:rPr>
          <w:highlight w:val="yellow"/>
        </w:rPr>
      </w:pPr>
    </w:p>
    <w:p w14:paraId="60D03BBE" w14:textId="77777777" w:rsidR="005B05A1" w:rsidRDefault="005B05A1">
      <w:pPr>
        <w:rPr>
          <w:b/>
        </w:rPr>
      </w:pPr>
      <w:r>
        <w:rPr>
          <w:b/>
        </w:rPr>
        <w:br w:type="page"/>
      </w:r>
    </w:p>
    <w:p w14:paraId="7A39C00E" w14:textId="24F4DD08" w:rsidR="00564AA1" w:rsidRPr="00F3248C" w:rsidRDefault="00564AA1" w:rsidP="00564AA1">
      <w:r w:rsidRPr="00F3248C">
        <w:rPr>
          <w:b/>
        </w:rPr>
        <w:lastRenderedPageBreak/>
        <w:t>IOM Clinical Case Definition</w:t>
      </w:r>
      <w:r w:rsidRPr="00F3248C">
        <w:t xml:space="preserve"> (IOM, 2015):</w:t>
      </w:r>
    </w:p>
    <w:p w14:paraId="3C4E5EEF" w14:textId="77777777" w:rsidR="009C5A6F" w:rsidRPr="00F3248C" w:rsidRDefault="009C5A6F" w:rsidP="009C5A6F">
      <w:pPr>
        <w:pStyle w:val="ListParagraph"/>
        <w:numPr>
          <w:ilvl w:val="0"/>
          <w:numId w:val="21"/>
        </w:numPr>
        <w:contextualSpacing w:val="0"/>
      </w:pPr>
      <w:r w:rsidRPr="00F3248C">
        <w:t>Substantial Reduction in functioning (</w:t>
      </w:r>
      <w:r w:rsidRPr="006A7D31">
        <w:t>must meet 2 of the following 3 SF-36 score cutoffs</w:t>
      </w:r>
      <w:r w:rsidRPr="00F3248C">
        <w:t>):</w:t>
      </w:r>
    </w:p>
    <w:p w14:paraId="259CDA8E" w14:textId="77777777" w:rsidR="009C5A6F" w:rsidRPr="00F3248C" w:rsidRDefault="009C5A6F" w:rsidP="009C5A6F">
      <w:pPr>
        <w:pStyle w:val="ListParagraph"/>
        <w:numPr>
          <w:ilvl w:val="1"/>
          <w:numId w:val="21"/>
        </w:numPr>
        <w:contextualSpacing w:val="0"/>
      </w:pPr>
      <w:r w:rsidRPr="00F3248C">
        <w:t>Role Physical &lt;=</w:t>
      </w:r>
      <w:r>
        <w:t xml:space="preserve"> </w:t>
      </w:r>
      <w:r w:rsidRPr="00F3248C">
        <w:t>50</w:t>
      </w:r>
    </w:p>
    <w:p w14:paraId="0D794A5D" w14:textId="77777777" w:rsidR="009C5A6F" w:rsidRPr="00F3248C" w:rsidRDefault="009C5A6F" w:rsidP="009C5A6F">
      <w:pPr>
        <w:pStyle w:val="ListParagraph"/>
        <w:numPr>
          <w:ilvl w:val="1"/>
          <w:numId w:val="21"/>
        </w:numPr>
        <w:contextualSpacing w:val="0"/>
      </w:pPr>
      <w:r w:rsidRPr="00F3248C">
        <w:t>Social Functioning &lt;=</w:t>
      </w:r>
      <w:r>
        <w:t xml:space="preserve"> </w:t>
      </w:r>
      <w:r w:rsidRPr="00F3248C">
        <w:t>62.5</w:t>
      </w:r>
    </w:p>
    <w:p w14:paraId="52FD6984" w14:textId="6392F7F8" w:rsidR="009C5A6F" w:rsidRDefault="009C5A6F" w:rsidP="009C5A6F">
      <w:pPr>
        <w:pStyle w:val="ListParagraph"/>
        <w:numPr>
          <w:ilvl w:val="1"/>
          <w:numId w:val="21"/>
        </w:numPr>
        <w:contextualSpacing w:val="0"/>
      </w:pPr>
      <w:r w:rsidRPr="00F3248C">
        <w:t>Vitality &lt;=</w:t>
      </w:r>
      <w:r>
        <w:t xml:space="preserve"> </w:t>
      </w:r>
      <w:r w:rsidRPr="00F3248C">
        <w:t>35</w:t>
      </w:r>
    </w:p>
    <w:p w14:paraId="1489C61C" w14:textId="2DE20598" w:rsidR="00564AA1" w:rsidRPr="00F3248C" w:rsidRDefault="00564AA1" w:rsidP="00564AA1">
      <w:pPr>
        <w:pStyle w:val="ListParagraph"/>
        <w:numPr>
          <w:ilvl w:val="0"/>
          <w:numId w:val="21"/>
        </w:numPr>
        <w:contextualSpacing w:val="0"/>
      </w:pPr>
      <w:r w:rsidRPr="00F3248C">
        <w:t xml:space="preserve">6+ months of </w:t>
      </w:r>
      <w:r w:rsidRPr="006B1846">
        <w:t xml:space="preserve">fatigue (Question </w:t>
      </w:r>
      <w:r w:rsidR="006B1846" w:rsidRPr="006B1846">
        <w:t>69</w:t>
      </w:r>
      <w:r w:rsidRPr="006B1846">
        <w:t>)</w:t>
      </w:r>
    </w:p>
    <w:p w14:paraId="0481DEBE" w14:textId="66DF0534" w:rsidR="00564AA1" w:rsidRPr="00211677" w:rsidRDefault="006B1846" w:rsidP="006B1846">
      <w:pPr>
        <w:pStyle w:val="ListParagraph"/>
        <w:numPr>
          <w:ilvl w:val="1"/>
          <w:numId w:val="21"/>
        </w:numPr>
        <w:contextualSpacing w:val="0"/>
      </w:pPr>
      <w:r w:rsidRPr="00211677">
        <w:t xml:space="preserve">Fatigue </w:t>
      </w:r>
      <w:r w:rsidRPr="00211677">
        <w:rPr>
          <w:i/>
          <w:u w:val="single"/>
        </w:rPr>
        <w:t>n</w:t>
      </w:r>
      <w:r w:rsidR="00564AA1" w:rsidRPr="00211677">
        <w:rPr>
          <w:i/>
          <w:u w:val="single"/>
        </w:rPr>
        <w:t>ot</w:t>
      </w:r>
      <w:r w:rsidR="00564AA1" w:rsidRPr="00211677">
        <w:t xml:space="preserve"> lifelong (</w:t>
      </w:r>
      <w:r w:rsidR="00564AA1" w:rsidRPr="00211677">
        <w:rPr>
          <w:i/>
          <w:u w:val="single"/>
        </w:rPr>
        <w:t>Exclude</w:t>
      </w:r>
      <w:r w:rsidR="00564AA1" w:rsidRPr="00211677">
        <w:t xml:space="preserve"> if: Question </w:t>
      </w:r>
      <w:r w:rsidRPr="00211677">
        <w:t>67</w:t>
      </w:r>
      <w:r w:rsidR="00564AA1" w:rsidRPr="00211677">
        <w:t xml:space="preserve"> = </w:t>
      </w:r>
      <w:r w:rsidR="00211677" w:rsidRPr="00211677">
        <w:t>“</w:t>
      </w:r>
      <w:r w:rsidR="00564AA1" w:rsidRPr="00211677">
        <w:t>Yes</w:t>
      </w:r>
      <w:r w:rsidR="00211677" w:rsidRPr="00211677">
        <w:t>”</w:t>
      </w:r>
      <w:r w:rsidR="00564AA1" w:rsidRPr="00211677">
        <w:t xml:space="preserve"> </w:t>
      </w:r>
      <w:r w:rsidRPr="00211677">
        <w:rPr>
          <w:i/>
          <w:u w:val="single"/>
        </w:rPr>
        <w:t>and</w:t>
      </w:r>
      <w:r w:rsidR="00564AA1" w:rsidRPr="00211677">
        <w:t xml:space="preserve"> Question</w:t>
      </w:r>
      <w:r w:rsidR="00953419" w:rsidRPr="00211677">
        <w:t xml:space="preserve"> </w:t>
      </w:r>
      <w:r w:rsidRPr="00211677">
        <w:t>69</w:t>
      </w:r>
      <w:r w:rsidR="00953419" w:rsidRPr="00211677">
        <w:t xml:space="preserve"> </w:t>
      </w:r>
      <w:r w:rsidR="00564AA1" w:rsidRPr="00211677">
        <w:t xml:space="preserve">= </w:t>
      </w:r>
      <w:r w:rsidRPr="00211677">
        <w:t>“</w:t>
      </w:r>
      <w:r w:rsidR="00564AA1" w:rsidRPr="00211677">
        <w:rPr>
          <w:i/>
        </w:rPr>
        <w:t>Had problem since childhood</w:t>
      </w:r>
      <w:r w:rsidR="00211677" w:rsidRPr="00211677">
        <w:rPr>
          <w:i/>
        </w:rPr>
        <w:t>/adolescence</w:t>
      </w:r>
      <w:r w:rsidR="00211677" w:rsidRPr="00211677">
        <w:t>”</w:t>
      </w:r>
      <w:r w:rsidR="00564AA1" w:rsidRPr="00211677">
        <w:t xml:space="preserve">… </w:t>
      </w:r>
      <w:r w:rsidR="00211677" w:rsidRPr="00211677">
        <w:rPr>
          <w:i/>
          <w:u w:val="single"/>
        </w:rPr>
        <w:t>and</w:t>
      </w:r>
      <w:r w:rsidR="00564AA1" w:rsidRPr="00211677">
        <w:t xml:space="preserve"> Question </w:t>
      </w:r>
      <w:r w:rsidR="00211677" w:rsidRPr="00211677">
        <w:t>77 = “</w:t>
      </w:r>
      <w:r w:rsidR="00211677" w:rsidRPr="00211677">
        <w:rPr>
          <w:i/>
        </w:rPr>
        <w:t>Over 3 or more</w:t>
      </w:r>
      <w:r w:rsidR="00564AA1" w:rsidRPr="00211677">
        <w:rPr>
          <w:i/>
        </w:rPr>
        <w:t xml:space="preserve"> years</w:t>
      </w:r>
      <w:r w:rsidR="00211677" w:rsidRPr="00211677">
        <w:t>”</w:t>
      </w:r>
      <w:r w:rsidR="00564AA1" w:rsidRPr="00211677">
        <w:t>)</w:t>
      </w:r>
    </w:p>
    <w:p w14:paraId="054AC5D7" w14:textId="5E49643F" w:rsidR="00564AA1" w:rsidRPr="00F3248C" w:rsidRDefault="006B1846" w:rsidP="006B1846">
      <w:pPr>
        <w:pStyle w:val="ListParagraph"/>
        <w:numPr>
          <w:ilvl w:val="1"/>
          <w:numId w:val="21"/>
        </w:numPr>
        <w:contextualSpacing w:val="0"/>
      </w:pPr>
      <w:r>
        <w:t xml:space="preserve">Fatigue </w:t>
      </w:r>
      <w:r w:rsidRPr="006B1846">
        <w:rPr>
          <w:i/>
          <w:u w:val="single"/>
        </w:rPr>
        <w:t>n</w:t>
      </w:r>
      <w:r w:rsidR="00564AA1" w:rsidRPr="006B1846">
        <w:rPr>
          <w:i/>
          <w:u w:val="single"/>
        </w:rPr>
        <w:t>ot</w:t>
      </w:r>
      <w:r w:rsidR="00564AA1" w:rsidRPr="00F3248C">
        <w:t xml:space="preserve"> the result of exertion: (</w:t>
      </w:r>
      <w:r w:rsidR="00564AA1" w:rsidRPr="00F3248C">
        <w:rPr>
          <w:i/>
          <w:u w:val="single"/>
        </w:rPr>
        <w:t>Exclude</w:t>
      </w:r>
      <w:r>
        <w:t xml:space="preserve"> if: S</w:t>
      </w:r>
      <w:r w:rsidR="00564AA1" w:rsidRPr="00F3248C">
        <w:t xml:space="preserve">um of Question </w:t>
      </w:r>
      <w:r>
        <w:t>89</w:t>
      </w:r>
      <w:r w:rsidR="00564AA1" w:rsidRPr="00F3248C">
        <w:t xml:space="preserve">a and </w:t>
      </w:r>
      <w:r>
        <w:t>89</w:t>
      </w:r>
      <w:r w:rsidR="00564AA1" w:rsidRPr="00F3248C">
        <w:t>d &gt;= 60)</w:t>
      </w:r>
    </w:p>
    <w:p w14:paraId="7DB78A2F" w14:textId="68883B1D" w:rsidR="00564AA1" w:rsidRPr="00F3248C" w:rsidRDefault="004F28A2" w:rsidP="00564AA1">
      <w:pPr>
        <w:pStyle w:val="ListParagraph"/>
        <w:numPr>
          <w:ilvl w:val="0"/>
          <w:numId w:val="20"/>
        </w:numPr>
        <w:contextualSpacing w:val="0"/>
      </w:pPr>
      <w:r>
        <w:t>Post-Exertional Malaise (</w:t>
      </w:r>
      <w:r w:rsidR="00564AA1" w:rsidRPr="00F3248C">
        <w:t>At least 1 symptom (frequency and severity ratings &gt;=</w:t>
      </w:r>
      <w:r>
        <w:t xml:space="preserve"> </w:t>
      </w:r>
      <w:r w:rsidR="00564AA1" w:rsidRPr="00F3248C">
        <w:t>2) fr</w:t>
      </w:r>
      <w:r>
        <w:t>om questions 14-18)</w:t>
      </w:r>
    </w:p>
    <w:p w14:paraId="053D2689" w14:textId="373DEB41" w:rsidR="00564AA1" w:rsidRPr="00F3248C" w:rsidRDefault="004F28A2" w:rsidP="00564AA1">
      <w:pPr>
        <w:pStyle w:val="ListParagraph"/>
        <w:numPr>
          <w:ilvl w:val="0"/>
          <w:numId w:val="20"/>
        </w:numPr>
        <w:contextualSpacing w:val="0"/>
      </w:pPr>
      <w:r>
        <w:t>Unrefreshing Sleep (</w:t>
      </w:r>
      <w:r w:rsidR="00564AA1" w:rsidRPr="00F3248C">
        <w:t>At least 1 symptom (frequency and severity ratings &gt;=</w:t>
      </w:r>
      <w:r>
        <w:t xml:space="preserve"> </w:t>
      </w:r>
      <w:r w:rsidR="00564AA1" w:rsidRPr="00F3248C">
        <w:t>2) from questions 19</w:t>
      </w:r>
      <w:r>
        <w:t>-22; 24)</w:t>
      </w:r>
    </w:p>
    <w:p w14:paraId="15FC1A2F" w14:textId="58731112" w:rsidR="00564AA1" w:rsidRPr="00F3248C" w:rsidRDefault="00564AA1" w:rsidP="00564AA1">
      <w:pPr>
        <w:pStyle w:val="ListParagraph"/>
        <w:numPr>
          <w:ilvl w:val="0"/>
          <w:numId w:val="20"/>
        </w:numPr>
        <w:contextualSpacing w:val="0"/>
      </w:pPr>
      <w:r w:rsidRPr="00F3248C">
        <w:t>At least 1 symptom (frequency and severi</w:t>
      </w:r>
      <w:r w:rsidR="004F28A2">
        <w:t xml:space="preserve">ty ratings &gt;= 2) from 1 of the </w:t>
      </w:r>
      <w:r w:rsidRPr="00F3248C">
        <w:t xml:space="preserve">following </w:t>
      </w:r>
      <w:r w:rsidR="004F28A2">
        <w:t>2 symptom domains</w:t>
      </w:r>
      <w:r w:rsidRPr="00F3248C">
        <w:t>:</w:t>
      </w:r>
    </w:p>
    <w:p w14:paraId="03852A56" w14:textId="77777777" w:rsidR="00564AA1" w:rsidRPr="00F3248C" w:rsidRDefault="00564AA1" w:rsidP="00564AA1">
      <w:pPr>
        <w:pStyle w:val="ListParagraph"/>
        <w:numPr>
          <w:ilvl w:val="1"/>
          <w:numId w:val="20"/>
        </w:numPr>
        <w:contextualSpacing w:val="0"/>
      </w:pPr>
      <w:r w:rsidRPr="00F3248C">
        <w:t>Cognitive Impairment (Questions 36-40; 43-44)</w:t>
      </w:r>
    </w:p>
    <w:p w14:paraId="279E6FA8" w14:textId="11067B64" w:rsidR="00564AA1" w:rsidRPr="00F3248C" w:rsidRDefault="00564AA1" w:rsidP="00564AA1">
      <w:pPr>
        <w:pStyle w:val="ListParagraph"/>
        <w:numPr>
          <w:ilvl w:val="1"/>
          <w:numId w:val="20"/>
        </w:numPr>
        <w:contextualSpacing w:val="0"/>
      </w:pPr>
      <w:r w:rsidRPr="00F3248C">
        <w:t>Orthostatic Intolerance (Questions 48-51)</w:t>
      </w:r>
    </w:p>
    <w:p w14:paraId="5388C9F5" w14:textId="77777777" w:rsidR="00B354E6" w:rsidRDefault="00564AA1">
      <w:r w:rsidRPr="00F3248C">
        <w:br w:type="page"/>
      </w:r>
    </w:p>
    <w:p w14:paraId="3EE37829" w14:textId="460E501E" w:rsidR="00B354E6" w:rsidRPr="00D02597" w:rsidRDefault="00B354E6" w:rsidP="00B354E6">
      <w:pPr>
        <w:jc w:val="center"/>
        <w:rPr>
          <w:highlight w:val="yellow"/>
        </w:rPr>
      </w:pPr>
      <w:r>
        <w:rPr>
          <w:b/>
        </w:rPr>
        <w:lastRenderedPageBreak/>
        <w:t>DSQ-1</w:t>
      </w:r>
    </w:p>
    <w:p w14:paraId="3785893F" w14:textId="77777777" w:rsidR="00B354E6" w:rsidRPr="00D02597" w:rsidRDefault="00B354E6" w:rsidP="00B354E6">
      <w:pPr>
        <w:jc w:val="center"/>
        <w:rPr>
          <w:b/>
        </w:rPr>
      </w:pPr>
      <w:r>
        <w:rPr>
          <w:b/>
        </w:rPr>
        <w:t xml:space="preserve">SPSS </w:t>
      </w:r>
      <w:r w:rsidRPr="00D02597">
        <w:rPr>
          <w:b/>
        </w:rPr>
        <w:t>Case Definition Syntax:</w:t>
      </w:r>
    </w:p>
    <w:p w14:paraId="18EF1340" w14:textId="77777777" w:rsidR="00B354E6" w:rsidRDefault="00B354E6" w:rsidP="00B354E6"/>
    <w:p w14:paraId="26C23E2A" w14:textId="77777777" w:rsidR="00B354E6" w:rsidRPr="00F65638" w:rsidRDefault="00B354E6" w:rsidP="00B354E6">
      <w:pPr>
        <w:rPr>
          <w:i/>
        </w:rPr>
      </w:pPr>
      <w:r w:rsidRPr="00F65638">
        <w:rPr>
          <w:i/>
        </w:rPr>
        <w:t>*Scoring Note: To determine which variables are associated with which items, note that variable names utilize the items numbers present in the questionnaire</w:t>
      </w:r>
      <w:r>
        <w:rPr>
          <w:i/>
        </w:rPr>
        <w:t>*.</w:t>
      </w:r>
    </w:p>
    <w:p w14:paraId="04D7A8C7" w14:textId="77777777" w:rsidR="00B354E6" w:rsidRDefault="00B354E6" w:rsidP="00B354E6">
      <w:r>
        <w:t xml:space="preserve"> </w:t>
      </w:r>
    </w:p>
    <w:p w14:paraId="607293C3" w14:textId="77777777" w:rsidR="00B354E6" w:rsidRDefault="00B354E6" w:rsidP="00B354E6"/>
    <w:p w14:paraId="269B85E5" w14:textId="12216AB0" w:rsidR="00B354E6" w:rsidRPr="00711091" w:rsidRDefault="00B354E6" w:rsidP="00B354E6">
      <w:pPr>
        <w:rPr>
          <w:lang w:val="it-IT"/>
        </w:rPr>
      </w:pPr>
      <w:r w:rsidRPr="00711091">
        <w:rPr>
          <w:lang w:val="it-IT"/>
        </w:rPr>
        <w:t>**********************************************</w:t>
      </w:r>
      <w:r w:rsidR="00453637" w:rsidRPr="00711091">
        <w:rPr>
          <w:lang w:val="it-IT"/>
        </w:rPr>
        <w:t>*******************************.</w:t>
      </w:r>
    </w:p>
    <w:p w14:paraId="376C64CE" w14:textId="77777777" w:rsidR="00B354E6" w:rsidRPr="00711091" w:rsidRDefault="00B354E6" w:rsidP="00B354E6">
      <w:pPr>
        <w:rPr>
          <w:lang w:val="it-IT"/>
        </w:rPr>
      </w:pPr>
    </w:p>
    <w:p w14:paraId="5463F8AB" w14:textId="67CC964E" w:rsidR="00B354E6" w:rsidRPr="00711091" w:rsidRDefault="001E2BA5" w:rsidP="00B354E6">
      <w:pPr>
        <w:jc w:val="center"/>
        <w:rPr>
          <w:lang w:val="it-IT"/>
        </w:rPr>
      </w:pPr>
      <w:r w:rsidRPr="00711091">
        <w:rPr>
          <w:lang w:val="it-IT"/>
        </w:rPr>
        <w:t>*DSQ-1</w:t>
      </w:r>
      <w:r w:rsidR="00B354E6" w:rsidRPr="00711091">
        <w:rPr>
          <w:lang w:val="it-IT"/>
        </w:rPr>
        <w:t>*.</w:t>
      </w:r>
    </w:p>
    <w:p w14:paraId="1A479D0D" w14:textId="77777777" w:rsidR="00B354E6" w:rsidRPr="00711091" w:rsidRDefault="00B354E6" w:rsidP="00B354E6">
      <w:pPr>
        <w:jc w:val="center"/>
        <w:rPr>
          <w:lang w:val="it-IT"/>
        </w:rPr>
      </w:pPr>
      <w:r w:rsidRPr="00711091">
        <w:rPr>
          <w:lang w:val="it-IT"/>
        </w:rPr>
        <w:t>*</w:t>
      </w:r>
      <w:proofErr w:type="spellStart"/>
      <w:r w:rsidRPr="00711091">
        <w:rPr>
          <w:lang w:val="it-IT"/>
        </w:rPr>
        <w:t>Fukuda</w:t>
      </w:r>
      <w:proofErr w:type="spellEnd"/>
      <w:r w:rsidRPr="00711091">
        <w:rPr>
          <w:lang w:val="it-IT"/>
        </w:rPr>
        <w:t xml:space="preserve"> et al. (1994) </w:t>
      </w:r>
      <w:proofErr w:type="spellStart"/>
      <w:r w:rsidRPr="00711091">
        <w:rPr>
          <w:lang w:val="it-IT"/>
        </w:rPr>
        <w:t>Criteria</w:t>
      </w:r>
      <w:proofErr w:type="spellEnd"/>
      <w:r w:rsidRPr="00711091">
        <w:rPr>
          <w:lang w:val="it-IT"/>
        </w:rPr>
        <w:t>*.</w:t>
      </w:r>
    </w:p>
    <w:p w14:paraId="4860C8E6" w14:textId="77777777" w:rsidR="00B354E6" w:rsidRPr="00711091" w:rsidRDefault="00B354E6" w:rsidP="00B354E6">
      <w:pPr>
        <w:rPr>
          <w:lang w:val="it-IT"/>
        </w:rPr>
      </w:pPr>
    </w:p>
    <w:p w14:paraId="4407FCD7" w14:textId="556890B8" w:rsidR="00B354E6" w:rsidRDefault="00B354E6" w:rsidP="00B354E6">
      <w:r>
        <w:t>*****************************************************************************.</w:t>
      </w:r>
    </w:p>
    <w:p w14:paraId="3E5FC8B4" w14:textId="77777777" w:rsidR="00B354E6" w:rsidRDefault="00B354E6"/>
    <w:p w14:paraId="7BBAD18F" w14:textId="77777777" w:rsidR="00B354E6" w:rsidRDefault="00B354E6" w:rsidP="00B354E6">
      <w:r>
        <w:t>***Substantial Reduction in Functioning Criteria, SF-36***.</w:t>
      </w:r>
    </w:p>
    <w:p w14:paraId="49065036" w14:textId="77777777" w:rsidR="00B354E6" w:rsidRDefault="00B354E6" w:rsidP="00B354E6">
      <w:r>
        <w:t>***To score the SF-36, use scoring rules found here:</w:t>
      </w:r>
    </w:p>
    <w:p w14:paraId="12400BCD" w14:textId="77777777" w:rsidR="00B354E6" w:rsidRDefault="00B354E6" w:rsidP="00B354E6">
      <w:r>
        <w:t>***</w:t>
      </w:r>
      <w:r w:rsidRPr="00256322">
        <w:t>https://www.rand.org/health/surveys_tools/mos/36-item-short-form/scoring.html</w:t>
      </w:r>
      <w:r>
        <w:t>***.</w:t>
      </w:r>
    </w:p>
    <w:p w14:paraId="3E116554" w14:textId="77777777" w:rsidR="00B354E6" w:rsidRDefault="00B354E6" w:rsidP="00B354E6">
      <w:r>
        <w:t>***Variable names are equivalent to SF-36 Subscale Names***.</w:t>
      </w:r>
    </w:p>
    <w:p w14:paraId="3C6927A6" w14:textId="77777777" w:rsidR="00B354E6" w:rsidRDefault="00B354E6" w:rsidP="00B354E6"/>
    <w:p w14:paraId="2922E6DE" w14:textId="32AC6459" w:rsidR="00B354E6" w:rsidRDefault="00B354E6" w:rsidP="00B354E6">
      <w:r>
        <w:t xml:space="preserve">COMPUTE </w:t>
      </w:r>
      <w:proofErr w:type="spellStart"/>
      <w:r w:rsidR="00C42527">
        <w:t>Fukuda</w:t>
      </w:r>
      <w:r>
        <w:t>_RP</w:t>
      </w:r>
      <w:proofErr w:type="spellEnd"/>
      <w:r>
        <w:t xml:space="preserve"> = 0.</w:t>
      </w:r>
    </w:p>
    <w:p w14:paraId="3AFFAB24" w14:textId="77777777" w:rsidR="00B354E6" w:rsidRDefault="00B354E6" w:rsidP="00B354E6">
      <w:r>
        <w:t>EXECUTE.</w:t>
      </w:r>
    </w:p>
    <w:p w14:paraId="7D554B68" w14:textId="236A65D4" w:rsidR="00B354E6" w:rsidRDefault="00B354E6" w:rsidP="00B354E6">
      <w:r>
        <w:t>IF (</w:t>
      </w:r>
      <w:proofErr w:type="spellStart"/>
      <w:r>
        <w:t>RolePhysical</w:t>
      </w:r>
      <w:proofErr w:type="spellEnd"/>
      <w:r>
        <w:t xml:space="preserve"> &lt;= 50) </w:t>
      </w:r>
      <w:proofErr w:type="spellStart"/>
      <w:r w:rsidR="00C42527">
        <w:t>Fukuda</w:t>
      </w:r>
      <w:r>
        <w:t>_RP</w:t>
      </w:r>
      <w:proofErr w:type="spellEnd"/>
      <w:r>
        <w:t xml:space="preserve"> = 1.</w:t>
      </w:r>
    </w:p>
    <w:p w14:paraId="4C3AD1FC" w14:textId="77777777" w:rsidR="00B354E6" w:rsidRDefault="00B354E6" w:rsidP="00B354E6">
      <w:r>
        <w:t>EXECUTE.</w:t>
      </w:r>
    </w:p>
    <w:p w14:paraId="07969E78" w14:textId="77777777" w:rsidR="00B354E6" w:rsidRDefault="00B354E6" w:rsidP="00B354E6"/>
    <w:p w14:paraId="384A26FA" w14:textId="75036690" w:rsidR="00B354E6" w:rsidRDefault="00B354E6" w:rsidP="00B354E6">
      <w:r>
        <w:t xml:space="preserve">COMPUTE </w:t>
      </w:r>
      <w:proofErr w:type="spellStart"/>
      <w:r w:rsidR="00C42527">
        <w:t>Fukuda</w:t>
      </w:r>
      <w:r>
        <w:t>_SF</w:t>
      </w:r>
      <w:proofErr w:type="spellEnd"/>
      <w:r>
        <w:t xml:space="preserve"> = 0.</w:t>
      </w:r>
    </w:p>
    <w:p w14:paraId="0FC6264E" w14:textId="77777777" w:rsidR="00B354E6" w:rsidRDefault="00B354E6" w:rsidP="00B354E6">
      <w:r>
        <w:t>EXECUTE.</w:t>
      </w:r>
    </w:p>
    <w:p w14:paraId="3FB83DE0" w14:textId="0383116D" w:rsidR="00B354E6" w:rsidRDefault="00B354E6" w:rsidP="00B354E6">
      <w:r>
        <w:t>IF (</w:t>
      </w:r>
      <w:proofErr w:type="spellStart"/>
      <w:r>
        <w:t>SocialFunctioning</w:t>
      </w:r>
      <w:proofErr w:type="spellEnd"/>
      <w:r>
        <w:t xml:space="preserve"> &lt;= 62.5) </w:t>
      </w:r>
      <w:proofErr w:type="spellStart"/>
      <w:r w:rsidR="00C42527">
        <w:t>Fukuda</w:t>
      </w:r>
      <w:r>
        <w:t>_SF</w:t>
      </w:r>
      <w:proofErr w:type="spellEnd"/>
      <w:r>
        <w:t xml:space="preserve"> = 1.</w:t>
      </w:r>
    </w:p>
    <w:p w14:paraId="1A2A956A" w14:textId="77777777" w:rsidR="00B354E6" w:rsidRDefault="00B354E6" w:rsidP="00B354E6">
      <w:r>
        <w:t>EXECUTE.</w:t>
      </w:r>
    </w:p>
    <w:p w14:paraId="6EB2D195" w14:textId="77777777" w:rsidR="00B354E6" w:rsidRDefault="00B354E6" w:rsidP="00B354E6"/>
    <w:p w14:paraId="5D1F254E" w14:textId="02E6F9F9" w:rsidR="00B354E6" w:rsidRDefault="00B354E6" w:rsidP="00B354E6">
      <w:r>
        <w:t xml:space="preserve">COMPUTE </w:t>
      </w:r>
      <w:proofErr w:type="spellStart"/>
      <w:r w:rsidR="00C42527">
        <w:t>Fukuda</w:t>
      </w:r>
      <w:r>
        <w:t>_V</w:t>
      </w:r>
      <w:proofErr w:type="spellEnd"/>
      <w:r>
        <w:t xml:space="preserve"> = 0.</w:t>
      </w:r>
    </w:p>
    <w:p w14:paraId="0EE71BFF" w14:textId="77777777" w:rsidR="00B354E6" w:rsidRDefault="00B354E6" w:rsidP="00B354E6">
      <w:r>
        <w:t>EXECUTE.</w:t>
      </w:r>
    </w:p>
    <w:p w14:paraId="5329C660" w14:textId="659EFDBB" w:rsidR="00B354E6" w:rsidRDefault="00C42527" w:rsidP="00B354E6">
      <w:r>
        <w:t xml:space="preserve">IF (Vitality &lt;= 35) </w:t>
      </w:r>
      <w:proofErr w:type="spellStart"/>
      <w:r>
        <w:t>Fukuda</w:t>
      </w:r>
      <w:r w:rsidR="00B354E6">
        <w:t>_V</w:t>
      </w:r>
      <w:proofErr w:type="spellEnd"/>
      <w:r w:rsidR="00B354E6">
        <w:t xml:space="preserve"> = 1.</w:t>
      </w:r>
    </w:p>
    <w:p w14:paraId="04AC2852" w14:textId="77777777" w:rsidR="00B354E6" w:rsidRDefault="00B354E6" w:rsidP="00B354E6">
      <w:r>
        <w:t>EXECUTE.</w:t>
      </w:r>
    </w:p>
    <w:p w14:paraId="5B93844A" w14:textId="77777777" w:rsidR="00B354E6" w:rsidRDefault="00B354E6" w:rsidP="00B354E6"/>
    <w:p w14:paraId="4546F50E" w14:textId="6227FACC" w:rsidR="00B354E6" w:rsidRDefault="00C42527" w:rsidP="00B354E6">
      <w:r>
        <w:t xml:space="preserve">COMPUTE </w:t>
      </w:r>
      <w:proofErr w:type="spellStart"/>
      <w:r>
        <w:t>Fukuda</w:t>
      </w:r>
      <w:r w:rsidR="00B354E6">
        <w:t>_SR</w:t>
      </w:r>
      <w:proofErr w:type="spellEnd"/>
      <w:r w:rsidR="00B354E6">
        <w:t>=0.</w:t>
      </w:r>
    </w:p>
    <w:p w14:paraId="4E3402AF" w14:textId="77777777" w:rsidR="00B354E6" w:rsidRDefault="00B354E6" w:rsidP="00B354E6">
      <w:r>
        <w:t>EXECUTE.</w:t>
      </w:r>
    </w:p>
    <w:p w14:paraId="3C57E34B" w14:textId="6475F684" w:rsidR="00B354E6" w:rsidRDefault="00C42527" w:rsidP="00B354E6">
      <w:r>
        <w:t>IF (SUM(</w:t>
      </w:r>
      <w:proofErr w:type="spellStart"/>
      <w:r>
        <w:t>Fukuda_RP</w:t>
      </w:r>
      <w:proofErr w:type="spellEnd"/>
      <w:r>
        <w:t xml:space="preserve">, </w:t>
      </w:r>
      <w:proofErr w:type="spellStart"/>
      <w:r>
        <w:t>Fukuda_SF</w:t>
      </w:r>
      <w:proofErr w:type="spellEnd"/>
      <w:r>
        <w:t xml:space="preserve">, </w:t>
      </w:r>
      <w:proofErr w:type="spellStart"/>
      <w:r>
        <w:t>Fukuda</w:t>
      </w:r>
      <w:r w:rsidR="00B354E6">
        <w:t>_V</w:t>
      </w:r>
      <w:proofErr w:type="spellEnd"/>
      <w:r w:rsidR="00B354E6">
        <w:t>) &gt;= 2</w:t>
      </w:r>
      <w:r>
        <w:t xml:space="preserve">) </w:t>
      </w:r>
      <w:proofErr w:type="spellStart"/>
      <w:r>
        <w:t>Fukuda</w:t>
      </w:r>
      <w:r w:rsidR="00B354E6">
        <w:t>_SR</w:t>
      </w:r>
      <w:proofErr w:type="spellEnd"/>
      <w:r w:rsidR="00B354E6">
        <w:t xml:space="preserve"> = 1.</w:t>
      </w:r>
    </w:p>
    <w:p w14:paraId="12B7876B" w14:textId="77777777" w:rsidR="00B354E6" w:rsidRDefault="00B354E6" w:rsidP="00B354E6">
      <w:r>
        <w:t>EXECUTE.</w:t>
      </w:r>
    </w:p>
    <w:p w14:paraId="5450B801" w14:textId="2C6C4370" w:rsidR="00B354E6" w:rsidRDefault="00B354E6"/>
    <w:p w14:paraId="5063D8A2" w14:textId="341F436E" w:rsidR="00021A06" w:rsidRDefault="00021A06"/>
    <w:p w14:paraId="2E6A93DA" w14:textId="31AE8636" w:rsidR="00021A06" w:rsidRDefault="00021A06">
      <w:r>
        <w:t>***DSQ-1 Symptom Scoring***.</w:t>
      </w:r>
    </w:p>
    <w:p w14:paraId="5C7364F3" w14:textId="34D5E06C" w:rsidR="00B354E6" w:rsidRDefault="00B354E6"/>
    <w:p w14:paraId="0DEACD34" w14:textId="489A11D9" w:rsidR="00021A06" w:rsidRDefault="00021A06">
      <w:r>
        <w:t>*Fatigue, Not Lifelong</w:t>
      </w:r>
      <w:r w:rsidR="009B4CA7">
        <w:t>,</w:t>
      </w:r>
      <w:r w:rsidR="009B4CA7" w:rsidRPr="009B4CA7">
        <w:t xml:space="preserve"> </w:t>
      </w:r>
      <w:r w:rsidR="009B4CA7">
        <w:t xml:space="preserve">Not Result of Exertion </w:t>
      </w:r>
      <w:r>
        <w:t>*.</w:t>
      </w:r>
    </w:p>
    <w:p w14:paraId="21CEDF09" w14:textId="21A1AFFD" w:rsidR="00021A06" w:rsidRDefault="00357D15" w:rsidP="00021A06">
      <w:r>
        <w:t xml:space="preserve">COMPUTE </w:t>
      </w:r>
      <w:proofErr w:type="spellStart"/>
      <w:r>
        <w:t>Fukuda</w:t>
      </w:r>
      <w:r w:rsidR="00021A06">
        <w:t>_Six</w:t>
      </w:r>
      <w:proofErr w:type="spellEnd"/>
      <w:r w:rsidR="00021A06">
        <w:t xml:space="preserve"> = 0.</w:t>
      </w:r>
    </w:p>
    <w:p w14:paraId="184F25F6" w14:textId="77777777" w:rsidR="00021A06" w:rsidRDefault="00021A06" w:rsidP="00021A06">
      <w:r>
        <w:t>EXECUTE.</w:t>
      </w:r>
    </w:p>
    <w:p w14:paraId="2F6FFFB5" w14:textId="284297E2" w:rsidR="00021A06" w:rsidRDefault="00021A06" w:rsidP="00021A06">
      <w:r>
        <w:t>IF ((dsq_69 = 2) | (dsq_69 = 3) | (dsq_69 = 4) | (dsq_69 = 5)</w:t>
      </w:r>
      <w:r w:rsidR="00357D15">
        <w:t xml:space="preserve">) </w:t>
      </w:r>
      <w:proofErr w:type="spellStart"/>
      <w:r w:rsidR="00357D15">
        <w:t>Fukuda</w:t>
      </w:r>
      <w:r>
        <w:t>_Six</w:t>
      </w:r>
      <w:proofErr w:type="spellEnd"/>
      <w:r>
        <w:t xml:space="preserve"> = 1.</w:t>
      </w:r>
    </w:p>
    <w:p w14:paraId="76B1A0D3" w14:textId="77777777" w:rsidR="00021A06" w:rsidRDefault="00021A06" w:rsidP="00021A06">
      <w:r>
        <w:t>EXECUTE.</w:t>
      </w:r>
    </w:p>
    <w:p w14:paraId="75F18B94" w14:textId="77777777" w:rsidR="00021A06" w:rsidRDefault="00021A06" w:rsidP="00B51967"/>
    <w:p w14:paraId="6ED1237B" w14:textId="77777777" w:rsidR="00021A06" w:rsidRDefault="00021A06" w:rsidP="00B51967"/>
    <w:p w14:paraId="0E00A864" w14:textId="77777777" w:rsidR="00021A06" w:rsidRDefault="00021A06" w:rsidP="00B51967"/>
    <w:p w14:paraId="279BBF56" w14:textId="2FF94161" w:rsidR="00B51967" w:rsidRDefault="00357D15" w:rsidP="00B51967">
      <w:r>
        <w:lastRenderedPageBreak/>
        <w:t xml:space="preserve">COMPUTE </w:t>
      </w:r>
      <w:proofErr w:type="spellStart"/>
      <w:r>
        <w:t>Fukuda_Life</w:t>
      </w:r>
      <w:proofErr w:type="spellEnd"/>
      <w:r w:rsidR="00021A06">
        <w:t xml:space="preserve"> = 0.</w:t>
      </w:r>
    </w:p>
    <w:p w14:paraId="70DD4FB0" w14:textId="72976470" w:rsidR="00021A06" w:rsidRDefault="00021A06" w:rsidP="00B51967">
      <w:r>
        <w:t>EXECUTE.</w:t>
      </w:r>
    </w:p>
    <w:p w14:paraId="2AD3C8A5" w14:textId="4ED395AE" w:rsidR="00021A06" w:rsidRDefault="00021A06" w:rsidP="00B51967">
      <w:r>
        <w:t>IF ((dsq_67 = 1) &amp; (dsq_69 = 5)</w:t>
      </w:r>
      <w:r w:rsidR="00357D15">
        <w:t xml:space="preserve"> &amp; (dsq_77 = 7)) </w:t>
      </w:r>
      <w:proofErr w:type="spellStart"/>
      <w:r w:rsidR="00357D15">
        <w:t>Fukuda_Life</w:t>
      </w:r>
      <w:proofErr w:type="spellEnd"/>
      <w:r>
        <w:t xml:space="preserve"> = 1.</w:t>
      </w:r>
    </w:p>
    <w:p w14:paraId="599FF306" w14:textId="7AB49001" w:rsidR="00021A06" w:rsidRDefault="00021A06">
      <w:r>
        <w:t>EXECUTE.</w:t>
      </w:r>
    </w:p>
    <w:p w14:paraId="64197495" w14:textId="77777777" w:rsidR="00021A06" w:rsidRDefault="00021A06" w:rsidP="00021A06"/>
    <w:p w14:paraId="176F6415" w14:textId="77777777" w:rsidR="004959D2" w:rsidRDefault="004959D2" w:rsidP="004959D2">
      <w:r>
        <w:t xml:space="preserve">COMPUTE </w:t>
      </w:r>
      <w:proofErr w:type="spellStart"/>
      <w:r>
        <w:t>Fukuda_Exert</w:t>
      </w:r>
      <w:proofErr w:type="spellEnd"/>
      <w:r>
        <w:t xml:space="preserve"> = 0.</w:t>
      </w:r>
    </w:p>
    <w:p w14:paraId="275F3B1E" w14:textId="77777777" w:rsidR="004959D2" w:rsidRDefault="004959D2" w:rsidP="004959D2">
      <w:r>
        <w:t>EXECUTE.</w:t>
      </w:r>
    </w:p>
    <w:p w14:paraId="0B6BBE4D" w14:textId="77777777" w:rsidR="004959D2" w:rsidRDefault="004959D2" w:rsidP="004959D2">
      <w:r>
        <w:t xml:space="preserve">IF((SUM(dsq_89a, dsq_89d) &gt;= 60)) </w:t>
      </w:r>
      <w:proofErr w:type="spellStart"/>
      <w:r>
        <w:t>Fukuda_Exert</w:t>
      </w:r>
      <w:proofErr w:type="spellEnd"/>
      <w:r>
        <w:t xml:space="preserve"> = 1.</w:t>
      </w:r>
    </w:p>
    <w:p w14:paraId="3F703FA1" w14:textId="77777777" w:rsidR="004959D2" w:rsidRDefault="004959D2" w:rsidP="004959D2">
      <w:r>
        <w:t>EXECUTE.</w:t>
      </w:r>
    </w:p>
    <w:p w14:paraId="208B50BF" w14:textId="31F463EA" w:rsidR="004959D2" w:rsidRDefault="004959D2" w:rsidP="004959D2"/>
    <w:p w14:paraId="1BA56A82" w14:textId="77777777" w:rsidR="004959D2" w:rsidRDefault="004959D2" w:rsidP="004959D2">
      <w:r>
        <w:t xml:space="preserve">COMPUTE </w:t>
      </w:r>
      <w:proofErr w:type="spellStart"/>
      <w:r>
        <w:t>Fukuda_Fatigue</w:t>
      </w:r>
      <w:proofErr w:type="spellEnd"/>
      <w:r>
        <w:t xml:space="preserve"> = 0.</w:t>
      </w:r>
    </w:p>
    <w:p w14:paraId="33F3BCC4" w14:textId="77777777" w:rsidR="004959D2" w:rsidRDefault="004959D2" w:rsidP="004959D2">
      <w:r>
        <w:t>EXECUTE.</w:t>
      </w:r>
    </w:p>
    <w:p w14:paraId="289D863E" w14:textId="2FF84521" w:rsidR="004959D2" w:rsidRDefault="004959D2" w:rsidP="004959D2">
      <w:r>
        <w:t>IF ((</w:t>
      </w:r>
      <w:proofErr w:type="spellStart"/>
      <w:r>
        <w:t>Fukuda_Six</w:t>
      </w:r>
      <w:proofErr w:type="spellEnd"/>
      <w:r>
        <w:t xml:space="preserve"> = 1) &amp; (</w:t>
      </w:r>
      <w:proofErr w:type="spellStart"/>
      <w:r>
        <w:t>Fukuda_Life</w:t>
      </w:r>
      <w:proofErr w:type="spellEnd"/>
      <w:r>
        <w:t xml:space="preserve"> = 0) &amp; (</w:t>
      </w:r>
      <w:proofErr w:type="spellStart"/>
      <w:r w:rsidR="003662D8">
        <w:t>Fukuda</w:t>
      </w:r>
      <w:r>
        <w:t>_Exert</w:t>
      </w:r>
      <w:proofErr w:type="spellEnd"/>
      <w:r>
        <w:t xml:space="preserve"> = 0)) </w:t>
      </w:r>
      <w:proofErr w:type="spellStart"/>
      <w:r>
        <w:t>Fukuda_Fatigue</w:t>
      </w:r>
      <w:proofErr w:type="spellEnd"/>
      <w:r>
        <w:t xml:space="preserve"> = 1.</w:t>
      </w:r>
    </w:p>
    <w:p w14:paraId="5F9863BA" w14:textId="3AC08ABE" w:rsidR="00021A06" w:rsidRDefault="004959D2" w:rsidP="004959D2">
      <w:r>
        <w:t>EXECUTE.</w:t>
      </w:r>
    </w:p>
    <w:p w14:paraId="079767D4" w14:textId="77777777" w:rsidR="004959D2" w:rsidRDefault="004959D2" w:rsidP="004959D2"/>
    <w:p w14:paraId="501A93B6" w14:textId="07FDFAC6" w:rsidR="00901E57" w:rsidRPr="00FF5595" w:rsidRDefault="00901E57" w:rsidP="00B51967"/>
    <w:p w14:paraId="0E505FD8" w14:textId="6E520E84" w:rsidR="00B51967" w:rsidRPr="00FF5595" w:rsidRDefault="00585B07" w:rsidP="00B51967">
      <w:r>
        <w:t>*Post-Exertional Malaise*.</w:t>
      </w:r>
    </w:p>
    <w:p w14:paraId="3C79A8BA" w14:textId="60BAA0E7" w:rsidR="00B51967" w:rsidRPr="00FF5595" w:rsidRDefault="00B51967" w:rsidP="00B51967">
      <w:r w:rsidRPr="00FF5595">
        <w:t xml:space="preserve">COMPUTE </w:t>
      </w:r>
      <w:r>
        <w:t>Fukuda</w:t>
      </w:r>
      <w:r w:rsidR="00585B07">
        <w:t xml:space="preserve">_14 </w:t>
      </w:r>
      <w:r w:rsidRPr="00FF5595">
        <w:t>=</w:t>
      </w:r>
      <w:r w:rsidR="00585B07">
        <w:t xml:space="preserve"> </w:t>
      </w:r>
      <w:r w:rsidRPr="00FF5595">
        <w:t>0.</w:t>
      </w:r>
    </w:p>
    <w:p w14:paraId="224AB772" w14:textId="77777777" w:rsidR="00B51967" w:rsidRPr="00FF5595" w:rsidRDefault="00B51967" w:rsidP="00B51967">
      <w:r w:rsidRPr="00FF5595">
        <w:t>EXECUTE.</w:t>
      </w:r>
    </w:p>
    <w:p w14:paraId="276C5C05" w14:textId="556BADAD" w:rsidR="00B51967" w:rsidRPr="00FF5595" w:rsidRDefault="00B51967" w:rsidP="00B51967">
      <w:r w:rsidRPr="00FF5595">
        <w:t>IF ((</w:t>
      </w:r>
      <w:r w:rsidR="00585B07">
        <w:t>dsq_</w:t>
      </w:r>
      <w:r w:rsidRPr="00FF5595">
        <w:t>14f</w:t>
      </w:r>
      <w:r w:rsidR="00585B07">
        <w:t xml:space="preserve"> </w:t>
      </w:r>
      <w:r w:rsidRPr="00FF5595">
        <w:t>&gt;= 1) &amp; (</w:t>
      </w:r>
      <w:r w:rsidR="00585B07">
        <w:t>dsq_</w:t>
      </w:r>
      <w:r w:rsidRPr="00FF5595">
        <w:t>14s</w:t>
      </w:r>
      <w:r w:rsidR="00585B07">
        <w:t xml:space="preserve"> </w:t>
      </w:r>
      <w:r w:rsidRPr="00FF5595">
        <w:t xml:space="preserve">&gt;= 1)) </w:t>
      </w:r>
      <w:r>
        <w:t>Fukuda</w:t>
      </w:r>
      <w:r w:rsidR="00585B07">
        <w:t>_</w:t>
      </w:r>
      <w:r w:rsidRPr="00FF5595">
        <w:t>14</w:t>
      </w:r>
      <w:r w:rsidR="00585B07">
        <w:t xml:space="preserve"> </w:t>
      </w:r>
      <w:r w:rsidRPr="00FF5595">
        <w:t>=</w:t>
      </w:r>
      <w:r w:rsidR="00585B07">
        <w:t xml:space="preserve"> </w:t>
      </w:r>
      <w:r w:rsidRPr="00FF5595">
        <w:t>1.</w:t>
      </w:r>
    </w:p>
    <w:p w14:paraId="0312E9DC" w14:textId="77777777" w:rsidR="00B51967" w:rsidRPr="00FF5595" w:rsidRDefault="00B51967" w:rsidP="00B51967">
      <w:r w:rsidRPr="00FF5595">
        <w:t>EXECUTE.</w:t>
      </w:r>
    </w:p>
    <w:p w14:paraId="07A25FB0" w14:textId="6180C5AF" w:rsidR="00B51967" w:rsidRDefault="00B51967" w:rsidP="00B51967"/>
    <w:p w14:paraId="3BA70257" w14:textId="159E8E64" w:rsidR="00585B07" w:rsidRPr="00FF5595" w:rsidRDefault="00585B07" w:rsidP="00585B07">
      <w:r w:rsidRPr="00FF5595">
        <w:t xml:space="preserve">COMPUTE </w:t>
      </w:r>
      <w:r>
        <w:t xml:space="preserve">Fukuda_15 </w:t>
      </w:r>
      <w:r w:rsidRPr="00FF5595">
        <w:t>=</w:t>
      </w:r>
      <w:r>
        <w:t xml:space="preserve"> </w:t>
      </w:r>
      <w:r w:rsidRPr="00FF5595">
        <w:t>0.</w:t>
      </w:r>
    </w:p>
    <w:p w14:paraId="11118FF6" w14:textId="77777777" w:rsidR="00585B07" w:rsidRPr="00FF5595" w:rsidRDefault="00585B07" w:rsidP="00585B07">
      <w:r w:rsidRPr="00FF5595">
        <w:t>EXECUTE.</w:t>
      </w:r>
    </w:p>
    <w:p w14:paraId="69CC875D" w14:textId="4E2D3E4A" w:rsidR="00585B07" w:rsidRPr="00FF5595" w:rsidRDefault="00585B07" w:rsidP="00585B07">
      <w:r w:rsidRPr="00FF5595">
        <w:t>IF ((</w:t>
      </w:r>
      <w:r>
        <w:t>dsq_15</w:t>
      </w:r>
      <w:r w:rsidRPr="00FF5595">
        <w:t>f</w:t>
      </w:r>
      <w:r>
        <w:t xml:space="preserve"> </w:t>
      </w:r>
      <w:r w:rsidRPr="00FF5595">
        <w:t>&gt;= 1) &amp; (</w:t>
      </w:r>
      <w:r>
        <w:t>dsq_15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15 </w:t>
      </w:r>
      <w:r w:rsidRPr="00FF5595">
        <w:t>=</w:t>
      </w:r>
      <w:r>
        <w:t xml:space="preserve"> </w:t>
      </w:r>
      <w:r w:rsidRPr="00FF5595">
        <w:t>1.</w:t>
      </w:r>
    </w:p>
    <w:p w14:paraId="6671E10F" w14:textId="3FE6C255" w:rsidR="00585B07" w:rsidRDefault="00585B07" w:rsidP="00585B07">
      <w:r w:rsidRPr="00FF5595">
        <w:t>EXECUTE.</w:t>
      </w:r>
    </w:p>
    <w:p w14:paraId="12BA022F" w14:textId="57D4F11D" w:rsidR="00585B07" w:rsidRDefault="00585B07" w:rsidP="00585B07"/>
    <w:p w14:paraId="4781BC31" w14:textId="4EEA6FD3" w:rsidR="00585B07" w:rsidRPr="00FF5595" w:rsidRDefault="00585B07" w:rsidP="00585B07">
      <w:r w:rsidRPr="00FF5595">
        <w:t xml:space="preserve">COMPUTE </w:t>
      </w:r>
      <w:r>
        <w:t xml:space="preserve">Fukuda_16 </w:t>
      </w:r>
      <w:r w:rsidRPr="00FF5595">
        <w:t>=</w:t>
      </w:r>
      <w:r>
        <w:t xml:space="preserve"> </w:t>
      </w:r>
      <w:r w:rsidRPr="00FF5595">
        <w:t>0.</w:t>
      </w:r>
    </w:p>
    <w:p w14:paraId="571D831C" w14:textId="77777777" w:rsidR="00585B07" w:rsidRPr="00FF5595" w:rsidRDefault="00585B07" w:rsidP="00585B07">
      <w:r w:rsidRPr="00FF5595">
        <w:t>EXECUTE.</w:t>
      </w:r>
    </w:p>
    <w:p w14:paraId="223BA4D0" w14:textId="3BBFC857" w:rsidR="00585B07" w:rsidRPr="00FF5595" w:rsidRDefault="00585B07" w:rsidP="00585B07">
      <w:r w:rsidRPr="00FF5595">
        <w:t>IF ((</w:t>
      </w:r>
      <w:r>
        <w:t>dsq_16</w:t>
      </w:r>
      <w:r w:rsidRPr="00FF5595">
        <w:t>f</w:t>
      </w:r>
      <w:r>
        <w:t xml:space="preserve"> </w:t>
      </w:r>
      <w:r w:rsidRPr="00FF5595">
        <w:t>&gt;= 1) &amp; (</w:t>
      </w:r>
      <w:r>
        <w:t>dsq_16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16 </w:t>
      </w:r>
      <w:r w:rsidRPr="00FF5595">
        <w:t>=</w:t>
      </w:r>
      <w:r>
        <w:t xml:space="preserve"> </w:t>
      </w:r>
      <w:r w:rsidRPr="00FF5595">
        <w:t>1.</w:t>
      </w:r>
    </w:p>
    <w:p w14:paraId="652E78A8" w14:textId="77777777" w:rsidR="00585B07" w:rsidRPr="00FF5595" w:rsidRDefault="00585B07" w:rsidP="00585B07">
      <w:r w:rsidRPr="00FF5595">
        <w:t>EXECUTE.</w:t>
      </w:r>
    </w:p>
    <w:p w14:paraId="1F32D27C" w14:textId="77777777" w:rsidR="00585B07" w:rsidRPr="00FF5595" w:rsidRDefault="00585B07" w:rsidP="00585B07"/>
    <w:p w14:paraId="08E4DF2E" w14:textId="59937A18" w:rsidR="00585B07" w:rsidRPr="00FF5595" w:rsidRDefault="00585B07" w:rsidP="00585B07">
      <w:r w:rsidRPr="00FF5595">
        <w:t xml:space="preserve">COMPUTE </w:t>
      </w:r>
      <w:r>
        <w:t xml:space="preserve">Fukuda_17 </w:t>
      </w:r>
      <w:r w:rsidRPr="00FF5595">
        <w:t>=</w:t>
      </w:r>
      <w:r>
        <w:t xml:space="preserve"> </w:t>
      </w:r>
      <w:r w:rsidRPr="00FF5595">
        <w:t>0.</w:t>
      </w:r>
    </w:p>
    <w:p w14:paraId="4F529B1C" w14:textId="77777777" w:rsidR="00585B07" w:rsidRPr="00FF5595" w:rsidRDefault="00585B07" w:rsidP="00585B07">
      <w:r w:rsidRPr="00FF5595">
        <w:t>EXECUTE.</w:t>
      </w:r>
    </w:p>
    <w:p w14:paraId="2F15723D" w14:textId="607EBDB3" w:rsidR="00585B07" w:rsidRPr="00FF5595" w:rsidRDefault="00585B07" w:rsidP="00585B07">
      <w:r w:rsidRPr="00FF5595">
        <w:t>IF ((</w:t>
      </w:r>
      <w:r>
        <w:t>dsq_17</w:t>
      </w:r>
      <w:r w:rsidRPr="00FF5595">
        <w:t>f</w:t>
      </w:r>
      <w:r>
        <w:t xml:space="preserve"> </w:t>
      </w:r>
      <w:r w:rsidRPr="00FF5595">
        <w:t>&gt;= 1) &amp; (</w:t>
      </w:r>
      <w:r>
        <w:t>dsq_17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17 </w:t>
      </w:r>
      <w:r w:rsidRPr="00FF5595">
        <w:t>=</w:t>
      </w:r>
      <w:r>
        <w:t xml:space="preserve"> </w:t>
      </w:r>
      <w:r w:rsidRPr="00FF5595">
        <w:t>1.</w:t>
      </w:r>
    </w:p>
    <w:p w14:paraId="5A9E4D6F" w14:textId="20416BC0" w:rsidR="00585B07" w:rsidRDefault="00585B07" w:rsidP="00585B07">
      <w:r w:rsidRPr="00FF5595">
        <w:t>EXECUTE.</w:t>
      </w:r>
    </w:p>
    <w:p w14:paraId="14467CA5" w14:textId="77777777" w:rsidR="00585B07" w:rsidRDefault="00585B07" w:rsidP="00585B07"/>
    <w:p w14:paraId="20D49A02" w14:textId="70C71791" w:rsidR="00585B07" w:rsidRPr="00FF5595" w:rsidRDefault="00585B07" w:rsidP="00585B07">
      <w:r w:rsidRPr="00FF5595">
        <w:t xml:space="preserve">COMPUTE </w:t>
      </w:r>
      <w:r>
        <w:t xml:space="preserve">Fukuda_18 </w:t>
      </w:r>
      <w:r w:rsidRPr="00FF5595">
        <w:t>=</w:t>
      </w:r>
      <w:r>
        <w:t xml:space="preserve"> </w:t>
      </w:r>
      <w:r w:rsidRPr="00FF5595">
        <w:t>0.</w:t>
      </w:r>
    </w:p>
    <w:p w14:paraId="1724F248" w14:textId="77777777" w:rsidR="00585B07" w:rsidRPr="00FF5595" w:rsidRDefault="00585B07" w:rsidP="00585B07">
      <w:r w:rsidRPr="00FF5595">
        <w:t>EXECUTE.</w:t>
      </w:r>
    </w:p>
    <w:p w14:paraId="7F6F666E" w14:textId="5A30892B" w:rsidR="00585B07" w:rsidRPr="00FF5595" w:rsidRDefault="00585B07" w:rsidP="00585B07">
      <w:r w:rsidRPr="00FF5595">
        <w:t>IF ((</w:t>
      </w:r>
      <w:r>
        <w:t>dsq_18</w:t>
      </w:r>
      <w:r w:rsidRPr="00FF5595">
        <w:t>f</w:t>
      </w:r>
      <w:r>
        <w:t xml:space="preserve"> </w:t>
      </w:r>
      <w:r w:rsidRPr="00FF5595">
        <w:t>&gt;= 1) &amp; (</w:t>
      </w:r>
      <w:r>
        <w:t>dsq_18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18 </w:t>
      </w:r>
      <w:r w:rsidRPr="00FF5595">
        <w:t>=</w:t>
      </w:r>
      <w:r>
        <w:t xml:space="preserve"> </w:t>
      </w:r>
      <w:r w:rsidRPr="00FF5595">
        <w:t>1.</w:t>
      </w:r>
    </w:p>
    <w:p w14:paraId="6FB98597" w14:textId="77777777" w:rsidR="00585B07" w:rsidRPr="00FF5595" w:rsidRDefault="00585B07" w:rsidP="00585B07">
      <w:r w:rsidRPr="00FF5595">
        <w:t>EXECUTE.</w:t>
      </w:r>
    </w:p>
    <w:p w14:paraId="3AB09056" w14:textId="7BC9B61C" w:rsidR="00B51967" w:rsidRDefault="00B51967" w:rsidP="00B51967"/>
    <w:p w14:paraId="045C4EA8" w14:textId="7323BC3E" w:rsidR="00585B07" w:rsidRDefault="00585B07" w:rsidP="00B51967">
      <w:r>
        <w:t xml:space="preserve">COMPUTE </w:t>
      </w:r>
      <w:proofErr w:type="spellStart"/>
      <w:r>
        <w:t>Fukuda_PEM</w:t>
      </w:r>
      <w:proofErr w:type="spellEnd"/>
      <w:r>
        <w:t xml:space="preserve"> = 0.</w:t>
      </w:r>
    </w:p>
    <w:p w14:paraId="3CF99D78" w14:textId="2DDFC326" w:rsidR="00585B07" w:rsidRDefault="00585B07" w:rsidP="00B51967">
      <w:r>
        <w:t>EXECUTE.</w:t>
      </w:r>
    </w:p>
    <w:p w14:paraId="426CBF5D" w14:textId="052C40AE" w:rsidR="00585B07" w:rsidRDefault="00585B07" w:rsidP="00B51967">
      <w:r>
        <w:t xml:space="preserve">IF(SUM(Fukuda_14, Fukuda_15, Fukuda_16, Fukuda_17, Fukuda_18) &gt;= 1) </w:t>
      </w:r>
      <w:proofErr w:type="spellStart"/>
      <w:r>
        <w:t>Fukuda_PEM</w:t>
      </w:r>
      <w:proofErr w:type="spellEnd"/>
      <w:r>
        <w:t xml:space="preserve"> = 1.</w:t>
      </w:r>
    </w:p>
    <w:p w14:paraId="0DBA1022" w14:textId="5433D32F" w:rsidR="00585B07" w:rsidRDefault="00585B07" w:rsidP="00B51967">
      <w:r>
        <w:t>EXECUTE.</w:t>
      </w:r>
    </w:p>
    <w:p w14:paraId="56666361" w14:textId="1B9F9F9C" w:rsidR="00B51967" w:rsidRDefault="00B51967" w:rsidP="00B51967"/>
    <w:p w14:paraId="55BAF498" w14:textId="77777777" w:rsidR="00C42527" w:rsidRDefault="00C42527" w:rsidP="00B51967"/>
    <w:p w14:paraId="544C0DF1" w14:textId="77777777" w:rsidR="00C42527" w:rsidRPr="00FF5595" w:rsidRDefault="00C42527" w:rsidP="00C42527">
      <w:r w:rsidRPr="00FF5595">
        <w:t>*</w:t>
      </w:r>
      <w:r>
        <w:t>Unrefreshing Sleep</w:t>
      </w:r>
      <w:r w:rsidRPr="00FF5595">
        <w:t>*.</w:t>
      </w:r>
    </w:p>
    <w:p w14:paraId="04BFBF01" w14:textId="77777777" w:rsidR="00C42527" w:rsidRPr="00FF5595" w:rsidRDefault="00C42527" w:rsidP="00C42527">
      <w:r w:rsidRPr="00FF5595">
        <w:t xml:space="preserve">COMPUTE </w:t>
      </w:r>
      <w:proofErr w:type="spellStart"/>
      <w:r>
        <w:t>Fukuda_Sleep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0.</w:t>
      </w:r>
    </w:p>
    <w:p w14:paraId="4B0F44C8" w14:textId="77777777" w:rsidR="00C42527" w:rsidRPr="00FF5595" w:rsidRDefault="00C42527" w:rsidP="00C42527">
      <w:r w:rsidRPr="00FF5595">
        <w:lastRenderedPageBreak/>
        <w:t>EXECUTE.</w:t>
      </w:r>
    </w:p>
    <w:p w14:paraId="23CE8812" w14:textId="77777777" w:rsidR="00C42527" w:rsidRPr="00FF5595" w:rsidRDefault="00C42527" w:rsidP="00C42527">
      <w:r w:rsidRPr="00FF5595">
        <w:t>IF ((</w:t>
      </w:r>
      <w:r>
        <w:t>dsq_19f &gt;= 1) &amp; (dsq_19</w:t>
      </w:r>
      <w:r w:rsidRPr="00FF5595">
        <w:t>s</w:t>
      </w:r>
      <w:r>
        <w:t xml:space="preserve"> </w:t>
      </w:r>
      <w:r w:rsidRPr="00FF5595">
        <w:t xml:space="preserve">&gt;= 1)) </w:t>
      </w:r>
      <w:proofErr w:type="spellStart"/>
      <w:r>
        <w:t>Fukuda_Sleep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1.</w:t>
      </w:r>
    </w:p>
    <w:p w14:paraId="4546E518" w14:textId="77777777" w:rsidR="00C42527" w:rsidRPr="00FF5595" w:rsidRDefault="00C42527" w:rsidP="00C42527">
      <w:r w:rsidRPr="00FF5595">
        <w:t>EXECUTE.</w:t>
      </w:r>
    </w:p>
    <w:p w14:paraId="4BCF994B" w14:textId="48EA43F4" w:rsidR="00C42527" w:rsidRDefault="00C42527" w:rsidP="00C42527"/>
    <w:p w14:paraId="5E3DB9E9" w14:textId="3AF5013A" w:rsidR="00C42527" w:rsidRDefault="00C42527" w:rsidP="00C42527"/>
    <w:p w14:paraId="4BCCF928" w14:textId="77777777" w:rsidR="00C42527" w:rsidRPr="00FF5595" w:rsidRDefault="00C42527" w:rsidP="00C42527">
      <w:r>
        <w:t>*Muscle Aches*.</w:t>
      </w:r>
    </w:p>
    <w:p w14:paraId="117F4069" w14:textId="77777777" w:rsidR="00C42527" w:rsidRPr="00FF5595" w:rsidRDefault="00C42527" w:rsidP="00C42527">
      <w:r w:rsidRPr="00FF5595">
        <w:t xml:space="preserve">COMPUTE </w:t>
      </w:r>
      <w:proofErr w:type="spellStart"/>
      <w:r>
        <w:t>Fukuda_Muscle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0.</w:t>
      </w:r>
    </w:p>
    <w:p w14:paraId="59D6C905" w14:textId="77777777" w:rsidR="00C42527" w:rsidRPr="00FF5595" w:rsidRDefault="00C42527" w:rsidP="00C42527">
      <w:r w:rsidRPr="00FF5595">
        <w:t>EXECUTE.</w:t>
      </w:r>
    </w:p>
    <w:p w14:paraId="1FEAAC98" w14:textId="77777777" w:rsidR="00C42527" w:rsidRPr="00FF5595" w:rsidRDefault="00C42527" w:rsidP="00C42527">
      <w:r w:rsidRPr="00FF5595">
        <w:t>IF ((</w:t>
      </w:r>
      <w:r>
        <w:t>dsq_</w:t>
      </w:r>
      <w:r w:rsidRPr="00FF5595">
        <w:t>25f</w:t>
      </w:r>
      <w:r>
        <w:t xml:space="preserve"> </w:t>
      </w:r>
      <w:r w:rsidRPr="00FF5595">
        <w:t>&gt;= 1) &amp; (</w:t>
      </w:r>
      <w:r>
        <w:t>dsq_</w:t>
      </w:r>
      <w:r w:rsidRPr="00FF5595">
        <w:t>25s</w:t>
      </w:r>
      <w:r>
        <w:t xml:space="preserve"> </w:t>
      </w:r>
      <w:r w:rsidRPr="00FF5595">
        <w:t xml:space="preserve">&gt;= 1)) </w:t>
      </w:r>
      <w:proofErr w:type="spellStart"/>
      <w:r>
        <w:t>Fukuda_Muscle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1.</w:t>
      </w:r>
    </w:p>
    <w:p w14:paraId="08EC0CA7" w14:textId="77777777" w:rsidR="00C42527" w:rsidRPr="00FF5595" w:rsidRDefault="00C42527" w:rsidP="00C42527">
      <w:r w:rsidRPr="00FF5595">
        <w:t>EXECUTE.</w:t>
      </w:r>
    </w:p>
    <w:p w14:paraId="643CDA32" w14:textId="77777777" w:rsidR="00C42527" w:rsidRDefault="00C42527" w:rsidP="00C42527"/>
    <w:p w14:paraId="7638A856" w14:textId="77777777" w:rsidR="00C42527" w:rsidRPr="00FF5595" w:rsidRDefault="00C42527" w:rsidP="00C42527"/>
    <w:p w14:paraId="769EE021" w14:textId="77777777" w:rsidR="00C42527" w:rsidRPr="00FF5595" w:rsidRDefault="00C42527" w:rsidP="00C42527">
      <w:r>
        <w:t>*Joint Pain*.</w:t>
      </w:r>
    </w:p>
    <w:p w14:paraId="4809399D" w14:textId="77777777" w:rsidR="00C42527" w:rsidRPr="00FF5595" w:rsidRDefault="00C42527" w:rsidP="00C42527">
      <w:r w:rsidRPr="00FF5595">
        <w:t xml:space="preserve">COMPUTE </w:t>
      </w:r>
      <w:proofErr w:type="spellStart"/>
      <w:r>
        <w:t>Fukuda_Joint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0.</w:t>
      </w:r>
    </w:p>
    <w:p w14:paraId="24F41DF8" w14:textId="77777777" w:rsidR="00C42527" w:rsidRPr="00FF5595" w:rsidRDefault="00C42527" w:rsidP="00C42527">
      <w:r w:rsidRPr="00FF5595">
        <w:t>EXECUTE.</w:t>
      </w:r>
    </w:p>
    <w:p w14:paraId="442E7614" w14:textId="77777777" w:rsidR="00C42527" w:rsidRPr="00FF5595" w:rsidRDefault="00C42527" w:rsidP="00C42527">
      <w:r w:rsidRPr="00FF5595">
        <w:t>IF ((</w:t>
      </w:r>
      <w:r>
        <w:t>dsq_</w:t>
      </w:r>
      <w:r w:rsidRPr="00FF5595">
        <w:t>26f</w:t>
      </w:r>
      <w:r>
        <w:t xml:space="preserve"> </w:t>
      </w:r>
      <w:r w:rsidRPr="00FF5595">
        <w:t>&gt;= 1) &amp; (</w:t>
      </w:r>
      <w:r>
        <w:t>dsq_</w:t>
      </w:r>
      <w:r w:rsidRPr="00FF5595">
        <w:t>26s</w:t>
      </w:r>
      <w:r>
        <w:t xml:space="preserve"> </w:t>
      </w:r>
      <w:r w:rsidRPr="00FF5595">
        <w:t xml:space="preserve">&gt;= 1)) </w:t>
      </w:r>
      <w:proofErr w:type="spellStart"/>
      <w:r>
        <w:t>Fukuda_Joint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1.</w:t>
      </w:r>
    </w:p>
    <w:p w14:paraId="4574C5F1" w14:textId="77777777" w:rsidR="00C42527" w:rsidRPr="00FF5595" w:rsidRDefault="00C42527" w:rsidP="00C42527">
      <w:r w:rsidRPr="00FF5595">
        <w:t>EXECUTE.</w:t>
      </w:r>
    </w:p>
    <w:p w14:paraId="4FAB48A1" w14:textId="54731747" w:rsidR="00C42527" w:rsidRDefault="00C42527" w:rsidP="00B51967"/>
    <w:p w14:paraId="5E50D8C8" w14:textId="77777777" w:rsidR="00C42527" w:rsidRDefault="00C42527" w:rsidP="00B51967"/>
    <w:p w14:paraId="77F4E281" w14:textId="24A7A329" w:rsidR="00C42527" w:rsidRDefault="00C42527" w:rsidP="00B51967">
      <w:r>
        <w:t>*Headaches*.</w:t>
      </w:r>
    </w:p>
    <w:p w14:paraId="4E2B34E9" w14:textId="6E4A3BA4" w:rsidR="00C42527" w:rsidRDefault="00C42527" w:rsidP="00B51967">
      <w:r>
        <w:t xml:space="preserve">COMPUTE </w:t>
      </w:r>
      <w:proofErr w:type="spellStart"/>
      <w:r>
        <w:t>Fukuda_Headache</w:t>
      </w:r>
      <w:proofErr w:type="spellEnd"/>
      <w:r>
        <w:t xml:space="preserve"> = 0.</w:t>
      </w:r>
    </w:p>
    <w:p w14:paraId="30DEE2DD" w14:textId="03C6F980" w:rsidR="00C42527" w:rsidRDefault="00C42527" w:rsidP="00B51967">
      <w:r>
        <w:t>EXECUTE.</w:t>
      </w:r>
    </w:p>
    <w:p w14:paraId="14BDC696" w14:textId="5184BC05" w:rsidR="00B51967" w:rsidRPr="00FF5595" w:rsidRDefault="00B51967" w:rsidP="00B51967">
      <w:r w:rsidRPr="00FF5595">
        <w:t>IF ((</w:t>
      </w:r>
      <w:r w:rsidR="00C42527">
        <w:t>dsq_</w:t>
      </w:r>
      <w:r w:rsidRPr="00FF5595">
        <w:t>31f</w:t>
      </w:r>
      <w:r w:rsidR="00C42527">
        <w:t xml:space="preserve"> </w:t>
      </w:r>
      <w:r w:rsidRPr="00FF5595">
        <w:t>&gt;= 1) &amp; (</w:t>
      </w:r>
      <w:r w:rsidR="00C42527">
        <w:t>dsq_</w:t>
      </w:r>
      <w:r w:rsidRPr="00FF5595">
        <w:t>31s</w:t>
      </w:r>
      <w:r w:rsidR="00C42527">
        <w:t xml:space="preserve"> </w:t>
      </w:r>
      <w:r w:rsidRPr="00FF5595">
        <w:t>&gt;= 1) &amp; (</w:t>
      </w:r>
      <w:r w:rsidR="00C42527">
        <w:t xml:space="preserve">dsq_68 </w:t>
      </w:r>
      <w:r w:rsidRPr="00FF5595">
        <w:t>=</w:t>
      </w:r>
      <w:r w:rsidR="00C42527">
        <w:t xml:space="preserve"> </w:t>
      </w:r>
      <w:r w:rsidRPr="00FF5595">
        <w:t xml:space="preserve">1)) </w:t>
      </w:r>
      <w:proofErr w:type="spellStart"/>
      <w:r w:rsidR="00C42527">
        <w:t>Fukuda_Headache</w:t>
      </w:r>
      <w:proofErr w:type="spellEnd"/>
      <w:r w:rsidR="00C42527">
        <w:t xml:space="preserve"> </w:t>
      </w:r>
      <w:r w:rsidRPr="00FF5595">
        <w:t>=</w:t>
      </w:r>
      <w:r w:rsidR="00C42527">
        <w:t xml:space="preserve"> </w:t>
      </w:r>
      <w:r w:rsidRPr="00FF5595">
        <w:t>1.</w:t>
      </w:r>
    </w:p>
    <w:p w14:paraId="4F781320" w14:textId="3C7F8679" w:rsidR="00B51967" w:rsidRDefault="00B51967" w:rsidP="00B51967">
      <w:r w:rsidRPr="00FF5595">
        <w:t>EXECUTE.</w:t>
      </w:r>
    </w:p>
    <w:p w14:paraId="0356ACB9" w14:textId="7C492CAC" w:rsidR="00C42527" w:rsidRDefault="00C42527" w:rsidP="00B51967"/>
    <w:p w14:paraId="1E43ADB6" w14:textId="69B63A93" w:rsidR="00C42527" w:rsidRDefault="00C42527" w:rsidP="00B51967"/>
    <w:p w14:paraId="33EE1D96" w14:textId="77777777" w:rsidR="00C42527" w:rsidRPr="00FF5595" w:rsidRDefault="00C42527" w:rsidP="00C42527">
      <w:r>
        <w:t>*Memory and Concentration*.</w:t>
      </w:r>
    </w:p>
    <w:p w14:paraId="50F1DFBA" w14:textId="77777777" w:rsidR="00C42527" w:rsidRPr="00FF5595" w:rsidRDefault="00C42527" w:rsidP="00C42527">
      <w:r w:rsidRPr="00FF5595">
        <w:t xml:space="preserve">COMPUTE </w:t>
      </w:r>
      <w:r>
        <w:t>Fukuda_</w:t>
      </w:r>
      <w:r w:rsidRPr="00FF5595">
        <w:t>36</w:t>
      </w:r>
      <w:r>
        <w:t xml:space="preserve"> </w:t>
      </w:r>
      <w:r w:rsidRPr="00FF5595">
        <w:t>=</w:t>
      </w:r>
      <w:r>
        <w:t xml:space="preserve"> </w:t>
      </w:r>
      <w:r w:rsidRPr="00FF5595">
        <w:t>0.</w:t>
      </w:r>
    </w:p>
    <w:p w14:paraId="6A20D369" w14:textId="77777777" w:rsidR="00C42527" w:rsidRPr="00FF5595" w:rsidRDefault="00C42527" w:rsidP="00C42527">
      <w:r w:rsidRPr="00FF5595">
        <w:t>EXECUTE.</w:t>
      </w:r>
    </w:p>
    <w:p w14:paraId="085B521E" w14:textId="77777777" w:rsidR="00C42527" w:rsidRPr="00FF5595" w:rsidRDefault="00C42527" w:rsidP="00C42527">
      <w:r w:rsidRPr="00FF5595">
        <w:t>IF ((</w:t>
      </w:r>
      <w:r>
        <w:t>dsq_</w:t>
      </w:r>
      <w:r w:rsidRPr="00FF5595">
        <w:t>36f</w:t>
      </w:r>
      <w:r>
        <w:t xml:space="preserve"> </w:t>
      </w:r>
      <w:r w:rsidRPr="00FF5595">
        <w:t>&gt;= 1) &amp; (</w:t>
      </w:r>
      <w:r>
        <w:t>dsq_</w:t>
      </w:r>
      <w:r w:rsidRPr="00FF5595">
        <w:t>36s</w:t>
      </w:r>
      <w:r>
        <w:t xml:space="preserve"> </w:t>
      </w:r>
      <w:r w:rsidRPr="00FF5595">
        <w:t xml:space="preserve">&gt;= 1)) </w:t>
      </w:r>
      <w:r>
        <w:t>Fukuda_</w:t>
      </w:r>
      <w:r w:rsidRPr="00FF5595">
        <w:t>36</w:t>
      </w:r>
      <w:r>
        <w:t xml:space="preserve"> </w:t>
      </w:r>
      <w:r w:rsidRPr="00FF5595">
        <w:t>=</w:t>
      </w:r>
      <w:r>
        <w:t xml:space="preserve"> 1</w:t>
      </w:r>
      <w:r w:rsidRPr="00FF5595">
        <w:t>.</w:t>
      </w:r>
    </w:p>
    <w:p w14:paraId="3269FCC0" w14:textId="77777777" w:rsidR="00C42527" w:rsidRPr="00FF5595" w:rsidRDefault="00C42527" w:rsidP="00C42527">
      <w:r w:rsidRPr="00FF5595">
        <w:t>EXECUTE.</w:t>
      </w:r>
    </w:p>
    <w:p w14:paraId="27121FE7" w14:textId="77777777" w:rsidR="00C42527" w:rsidRDefault="00C42527" w:rsidP="00C42527"/>
    <w:p w14:paraId="7D5EA5B3" w14:textId="77777777" w:rsidR="00C42527" w:rsidRPr="00FF5595" w:rsidRDefault="00C42527" w:rsidP="00C42527">
      <w:r w:rsidRPr="00FF5595">
        <w:t xml:space="preserve">COMPUTE </w:t>
      </w:r>
      <w:r>
        <w:t xml:space="preserve">Fukuda_37 </w:t>
      </w:r>
      <w:r w:rsidRPr="00FF5595">
        <w:t>=</w:t>
      </w:r>
      <w:r>
        <w:t xml:space="preserve"> </w:t>
      </w:r>
      <w:r w:rsidRPr="00FF5595">
        <w:t>0.</w:t>
      </w:r>
    </w:p>
    <w:p w14:paraId="3307BA7D" w14:textId="77777777" w:rsidR="00C42527" w:rsidRPr="00FF5595" w:rsidRDefault="00C42527" w:rsidP="00C42527">
      <w:r w:rsidRPr="00FF5595">
        <w:t>EXECUTE.</w:t>
      </w:r>
    </w:p>
    <w:p w14:paraId="4A8A2DFE" w14:textId="77777777" w:rsidR="00C42527" w:rsidRPr="00FF5595" w:rsidRDefault="00C42527" w:rsidP="00C42527">
      <w:r w:rsidRPr="00FF5595">
        <w:t>IF ((</w:t>
      </w:r>
      <w:r>
        <w:t>dsq_37</w:t>
      </w:r>
      <w:r w:rsidRPr="00FF5595">
        <w:t>f</w:t>
      </w:r>
      <w:r>
        <w:t xml:space="preserve"> </w:t>
      </w:r>
      <w:r w:rsidRPr="00FF5595">
        <w:t>&gt;= 1) &amp; (</w:t>
      </w:r>
      <w:r>
        <w:t>dsq_37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37 </w:t>
      </w:r>
      <w:r w:rsidRPr="00FF5595">
        <w:t>=</w:t>
      </w:r>
      <w:r>
        <w:t xml:space="preserve"> 1</w:t>
      </w:r>
      <w:r w:rsidRPr="00FF5595">
        <w:t>.</w:t>
      </w:r>
    </w:p>
    <w:p w14:paraId="32134849" w14:textId="77777777" w:rsidR="00C42527" w:rsidRPr="00FF5595" w:rsidRDefault="00C42527" w:rsidP="00C42527">
      <w:r w:rsidRPr="00FF5595">
        <w:t>EXECUTE.</w:t>
      </w:r>
    </w:p>
    <w:p w14:paraId="28C8D849" w14:textId="77777777" w:rsidR="00C42527" w:rsidRDefault="00C42527" w:rsidP="00C42527"/>
    <w:p w14:paraId="3C1E321A" w14:textId="77777777" w:rsidR="00C42527" w:rsidRPr="00FF5595" w:rsidRDefault="00C42527" w:rsidP="00C42527">
      <w:r w:rsidRPr="00FF5595">
        <w:t xml:space="preserve">COMPUTE </w:t>
      </w:r>
      <w:r>
        <w:t xml:space="preserve">Fukuda_38 </w:t>
      </w:r>
      <w:r w:rsidRPr="00FF5595">
        <w:t>=</w:t>
      </w:r>
      <w:r>
        <w:t xml:space="preserve"> </w:t>
      </w:r>
      <w:r w:rsidRPr="00FF5595">
        <w:t>0.</w:t>
      </w:r>
    </w:p>
    <w:p w14:paraId="6D74D128" w14:textId="77777777" w:rsidR="00C42527" w:rsidRPr="00FF5595" w:rsidRDefault="00C42527" w:rsidP="00C42527">
      <w:r w:rsidRPr="00FF5595">
        <w:t>EXECUTE.</w:t>
      </w:r>
    </w:p>
    <w:p w14:paraId="3588D0D6" w14:textId="77777777" w:rsidR="00C42527" w:rsidRPr="00FF5595" w:rsidRDefault="00C42527" w:rsidP="00C42527">
      <w:r w:rsidRPr="00FF5595">
        <w:t>IF ((</w:t>
      </w:r>
      <w:r>
        <w:t>dsq_38</w:t>
      </w:r>
      <w:r w:rsidRPr="00FF5595">
        <w:t>f</w:t>
      </w:r>
      <w:r>
        <w:t xml:space="preserve"> </w:t>
      </w:r>
      <w:r w:rsidRPr="00FF5595">
        <w:t>&gt;= 1) &amp; (</w:t>
      </w:r>
      <w:r>
        <w:t>dsq_38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38 </w:t>
      </w:r>
      <w:r w:rsidRPr="00FF5595">
        <w:t>=</w:t>
      </w:r>
      <w:r>
        <w:t xml:space="preserve"> 1</w:t>
      </w:r>
      <w:r w:rsidRPr="00FF5595">
        <w:t>.</w:t>
      </w:r>
    </w:p>
    <w:p w14:paraId="5CC06B65" w14:textId="77777777" w:rsidR="00C42527" w:rsidRPr="00FF5595" w:rsidRDefault="00C42527" w:rsidP="00C42527">
      <w:r w:rsidRPr="00FF5595">
        <w:t>EXECUTE.</w:t>
      </w:r>
    </w:p>
    <w:p w14:paraId="5CE4F0BC" w14:textId="77777777" w:rsidR="00C42527" w:rsidRPr="00FF5595" w:rsidRDefault="00C42527" w:rsidP="00C42527"/>
    <w:p w14:paraId="55F43D7A" w14:textId="77777777" w:rsidR="00C42527" w:rsidRPr="00FF5595" w:rsidRDefault="00C42527" w:rsidP="00C42527">
      <w:r w:rsidRPr="00FF5595">
        <w:t xml:space="preserve">COMPUTE </w:t>
      </w:r>
      <w:r>
        <w:t xml:space="preserve">Fukuda_39 </w:t>
      </w:r>
      <w:r w:rsidRPr="00FF5595">
        <w:t>=</w:t>
      </w:r>
      <w:r>
        <w:t xml:space="preserve"> </w:t>
      </w:r>
      <w:r w:rsidRPr="00FF5595">
        <w:t>0.</w:t>
      </w:r>
    </w:p>
    <w:p w14:paraId="15E761B7" w14:textId="77777777" w:rsidR="00C42527" w:rsidRPr="00FF5595" w:rsidRDefault="00C42527" w:rsidP="00C42527">
      <w:r w:rsidRPr="00FF5595">
        <w:t>EXECUTE.</w:t>
      </w:r>
    </w:p>
    <w:p w14:paraId="689C6EA3" w14:textId="77777777" w:rsidR="00C42527" w:rsidRPr="00FF5595" w:rsidRDefault="00C42527" w:rsidP="00C42527">
      <w:r w:rsidRPr="00FF5595">
        <w:t>IF ((</w:t>
      </w:r>
      <w:r>
        <w:t>dsq_39</w:t>
      </w:r>
      <w:r w:rsidRPr="00FF5595">
        <w:t>f</w:t>
      </w:r>
      <w:r>
        <w:t xml:space="preserve"> </w:t>
      </w:r>
      <w:r w:rsidRPr="00FF5595">
        <w:t>&gt;= 1) &amp; (</w:t>
      </w:r>
      <w:r>
        <w:t>dsq_39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39 </w:t>
      </w:r>
      <w:r w:rsidRPr="00FF5595">
        <w:t>=</w:t>
      </w:r>
      <w:r>
        <w:t xml:space="preserve"> 1</w:t>
      </w:r>
      <w:r w:rsidRPr="00FF5595">
        <w:t>.</w:t>
      </w:r>
    </w:p>
    <w:p w14:paraId="544D5627" w14:textId="77777777" w:rsidR="00C42527" w:rsidRPr="00FF5595" w:rsidRDefault="00C42527" w:rsidP="00C42527">
      <w:r w:rsidRPr="00FF5595">
        <w:t>EXECUTE.</w:t>
      </w:r>
    </w:p>
    <w:p w14:paraId="35EF086F" w14:textId="77777777" w:rsidR="00C42527" w:rsidRPr="00FF5595" w:rsidRDefault="00C42527" w:rsidP="00C42527"/>
    <w:p w14:paraId="2E23643D" w14:textId="77777777" w:rsidR="00C42527" w:rsidRPr="00FF5595" w:rsidRDefault="00C42527" w:rsidP="00C42527">
      <w:r w:rsidRPr="00FF5595">
        <w:t xml:space="preserve">COMPUTE </w:t>
      </w:r>
      <w:r>
        <w:t xml:space="preserve">Fukuda_43 </w:t>
      </w:r>
      <w:r w:rsidRPr="00FF5595">
        <w:t>=</w:t>
      </w:r>
      <w:r>
        <w:t xml:space="preserve"> </w:t>
      </w:r>
      <w:r w:rsidRPr="00FF5595">
        <w:t>0.</w:t>
      </w:r>
    </w:p>
    <w:p w14:paraId="1EC950CD" w14:textId="77777777" w:rsidR="00C42527" w:rsidRPr="00FF5595" w:rsidRDefault="00C42527" w:rsidP="00C42527">
      <w:r w:rsidRPr="00FF5595">
        <w:t>EXECUTE.</w:t>
      </w:r>
    </w:p>
    <w:p w14:paraId="2C2D9DBE" w14:textId="77777777" w:rsidR="00C42527" w:rsidRPr="00FF5595" w:rsidRDefault="00C42527" w:rsidP="00C42527">
      <w:r w:rsidRPr="00FF5595">
        <w:t>IF ((</w:t>
      </w:r>
      <w:r>
        <w:t>dsq_43</w:t>
      </w:r>
      <w:r w:rsidRPr="00FF5595">
        <w:t>f</w:t>
      </w:r>
      <w:r>
        <w:t xml:space="preserve"> </w:t>
      </w:r>
      <w:r w:rsidRPr="00FF5595">
        <w:t>&gt;= 1) &amp; (</w:t>
      </w:r>
      <w:r>
        <w:t>dsq_43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43 </w:t>
      </w:r>
      <w:r w:rsidRPr="00FF5595">
        <w:t>=</w:t>
      </w:r>
      <w:r>
        <w:t xml:space="preserve"> 1</w:t>
      </w:r>
      <w:r w:rsidRPr="00FF5595">
        <w:t>.</w:t>
      </w:r>
    </w:p>
    <w:p w14:paraId="6D09509F" w14:textId="77777777" w:rsidR="00C42527" w:rsidRPr="00FF5595" w:rsidRDefault="00C42527" w:rsidP="00C42527">
      <w:r w:rsidRPr="00FF5595">
        <w:lastRenderedPageBreak/>
        <w:t>EXECUTE.</w:t>
      </w:r>
    </w:p>
    <w:p w14:paraId="1966D25C" w14:textId="77777777" w:rsidR="00C42527" w:rsidRPr="00FF5595" w:rsidRDefault="00C42527" w:rsidP="00C42527"/>
    <w:p w14:paraId="18A0CACC" w14:textId="77777777" w:rsidR="00C42527" w:rsidRPr="00FF5595" w:rsidRDefault="00C42527" w:rsidP="00C42527">
      <w:r w:rsidRPr="00FF5595">
        <w:t xml:space="preserve">COMPUTE </w:t>
      </w:r>
      <w:r>
        <w:t xml:space="preserve">Fukuda_44 </w:t>
      </w:r>
      <w:r w:rsidRPr="00FF5595">
        <w:t>=</w:t>
      </w:r>
      <w:r>
        <w:t xml:space="preserve"> </w:t>
      </w:r>
      <w:r w:rsidRPr="00FF5595">
        <w:t>0.</w:t>
      </w:r>
    </w:p>
    <w:p w14:paraId="6B90B080" w14:textId="77777777" w:rsidR="00C42527" w:rsidRPr="00FF5595" w:rsidRDefault="00C42527" w:rsidP="00C42527">
      <w:r w:rsidRPr="00FF5595">
        <w:t>EXECUTE.</w:t>
      </w:r>
    </w:p>
    <w:p w14:paraId="28D007C7" w14:textId="77777777" w:rsidR="00C42527" w:rsidRPr="00FF5595" w:rsidRDefault="00C42527" w:rsidP="00C42527">
      <w:r w:rsidRPr="00FF5595">
        <w:t>IF ((</w:t>
      </w:r>
      <w:r>
        <w:t>dsq_44</w:t>
      </w:r>
      <w:r w:rsidRPr="00FF5595">
        <w:t>f</w:t>
      </w:r>
      <w:r>
        <w:t xml:space="preserve"> </w:t>
      </w:r>
      <w:r w:rsidRPr="00FF5595">
        <w:t>&gt;= 1) &amp; (</w:t>
      </w:r>
      <w:r>
        <w:t>dsq_44</w:t>
      </w:r>
      <w:r w:rsidRPr="00FF5595">
        <w:t>s</w:t>
      </w:r>
      <w:r>
        <w:t xml:space="preserve"> </w:t>
      </w:r>
      <w:r w:rsidRPr="00FF5595">
        <w:t xml:space="preserve">&gt;= 1)) </w:t>
      </w:r>
      <w:r>
        <w:t xml:space="preserve">Fukuda_44 </w:t>
      </w:r>
      <w:r w:rsidRPr="00FF5595">
        <w:t>=</w:t>
      </w:r>
      <w:r>
        <w:t xml:space="preserve"> 1</w:t>
      </w:r>
      <w:r w:rsidRPr="00FF5595">
        <w:t>.</w:t>
      </w:r>
    </w:p>
    <w:p w14:paraId="4FC718B6" w14:textId="77777777" w:rsidR="00C42527" w:rsidRPr="00FF5595" w:rsidRDefault="00C42527" w:rsidP="00C42527">
      <w:r w:rsidRPr="00FF5595">
        <w:t>EXECUTE.</w:t>
      </w:r>
    </w:p>
    <w:p w14:paraId="240BD988" w14:textId="77777777" w:rsidR="00C42527" w:rsidRPr="00FF5595" w:rsidRDefault="00C42527" w:rsidP="00C42527"/>
    <w:p w14:paraId="75A500F5" w14:textId="77777777" w:rsidR="00C42527" w:rsidRPr="00FF5595" w:rsidRDefault="00C42527" w:rsidP="00C42527">
      <w:r w:rsidRPr="00FF5595">
        <w:t xml:space="preserve">COMPUTE </w:t>
      </w:r>
      <w:proofErr w:type="spellStart"/>
      <w:r>
        <w:t>Fukuda_Memory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0.</w:t>
      </w:r>
    </w:p>
    <w:p w14:paraId="5622ACF1" w14:textId="77777777" w:rsidR="00C42527" w:rsidRPr="00FF5595" w:rsidRDefault="00C42527" w:rsidP="00C42527">
      <w:r w:rsidRPr="00FF5595">
        <w:t>EXECUTE.</w:t>
      </w:r>
    </w:p>
    <w:p w14:paraId="0B516FCC" w14:textId="77777777" w:rsidR="00C42527" w:rsidRPr="00FF5595" w:rsidRDefault="00C42527" w:rsidP="00C42527">
      <w:r w:rsidRPr="00FF5595">
        <w:t>IF (SUM(</w:t>
      </w:r>
      <w:r>
        <w:t>Fukuda_</w:t>
      </w:r>
      <w:r w:rsidRPr="00FF5595">
        <w:t>36,</w:t>
      </w:r>
      <w:r>
        <w:t xml:space="preserve"> Fukuda_</w:t>
      </w:r>
      <w:r w:rsidRPr="00FF5595">
        <w:t>37,</w:t>
      </w:r>
      <w:r>
        <w:t xml:space="preserve"> Fukuda_</w:t>
      </w:r>
      <w:r w:rsidRPr="00FF5595">
        <w:t>38,</w:t>
      </w:r>
      <w:r>
        <w:t xml:space="preserve"> Fukuda_</w:t>
      </w:r>
      <w:r w:rsidRPr="00FF5595">
        <w:t>39,</w:t>
      </w:r>
      <w:r>
        <w:t xml:space="preserve"> Fukuda_</w:t>
      </w:r>
      <w:r w:rsidRPr="00FF5595">
        <w:t>43,</w:t>
      </w:r>
      <w:r>
        <w:t xml:space="preserve"> Fukuda_</w:t>
      </w:r>
      <w:r w:rsidRPr="00FF5595">
        <w:t>44)</w:t>
      </w:r>
      <w:r>
        <w:t xml:space="preserve"> &gt;= 1) </w:t>
      </w:r>
      <w:proofErr w:type="spellStart"/>
      <w:r>
        <w:t>Fukuda_Memory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1.</w:t>
      </w:r>
    </w:p>
    <w:p w14:paraId="4E3A9B35" w14:textId="77777777" w:rsidR="00C42527" w:rsidRPr="00FF5595" w:rsidRDefault="00C42527" w:rsidP="00C42527">
      <w:r w:rsidRPr="00FF5595">
        <w:t>EXECUTE.</w:t>
      </w:r>
    </w:p>
    <w:p w14:paraId="0EF2047A" w14:textId="77777777" w:rsidR="00C42527" w:rsidRPr="00FF5595" w:rsidRDefault="00C42527" w:rsidP="00B51967"/>
    <w:p w14:paraId="4C829A07" w14:textId="77777777" w:rsidR="00B51967" w:rsidRPr="00FF5595" w:rsidRDefault="00B51967" w:rsidP="00B51967"/>
    <w:p w14:paraId="495BCB7E" w14:textId="60AD700A" w:rsidR="00B51967" w:rsidRPr="00FF5595" w:rsidRDefault="00B51967" w:rsidP="00B51967">
      <w:r w:rsidRPr="00FF5595">
        <w:t>* Sore Throat*.</w:t>
      </w:r>
    </w:p>
    <w:p w14:paraId="619A8F84" w14:textId="42032F22" w:rsidR="00B51967" w:rsidRPr="00FF5595" w:rsidRDefault="00B51967" w:rsidP="00B51967">
      <w:r w:rsidRPr="00FF5595">
        <w:t xml:space="preserve">COMPUTE </w:t>
      </w:r>
      <w:proofErr w:type="spellStart"/>
      <w:r>
        <w:t>Fukuda</w:t>
      </w:r>
      <w:r w:rsidR="00C42527">
        <w:t>_Throat</w:t>
      </w:r>
      <w:proofErr w:type="spellEnd"/>
      <w:r w:rsidR="00C42527">
        <w:t xml:space="preserve"> </w:t>
      </w:r>
      <w:r w:rsidRPr="00FF5595">
        <w:t>=</w:t>
      </w:r>
      <w:r w:rsidR="00C42527">
        <w:t xml:space="preserve"> </w:t>
      </w:r>
      <w:r w:rsidRPr="00FF5595">
        <w:t>0.</w:t>
      </w:r>
    </w:p>
    <w:p w14:paraId="0180A6A1" w14:textId="77777777" w:rsidR="00B51967" w:rsidRPr="00FF5595" w:rsidRDefault="00B51967" w:rsidP="00B51967">
      <w:r w:rsidRPr="00FF5595">
        <w:t>EXECUTE.</w:t>
      </w:r>
    </w:p>
    <w:p w14:paraId="3F8522A4" w14:textId="2BA3526E" w:rsidR="00B51967" w:rsidRPr="00FF5595" w:rsidRDefault="00B51967" w:rsidP="00B51967">
      <w:r w:rsidRPr="00FF5595">
        <w:t>IF ((</w:t>
      </w:r>
      <w:r w:rsidR="00C42527">
        <w:t>dsq_</w:t>
      </w:r>
      <w:r w:rsidRPr="00FF5595">
        <w:t>62f</w:t>
      </w:r>
      <w:r w:rsidR="00C42527">
        <w:t xml:space="preserve"> </w:t>
      </w:r>
      <w:r w:rsidRPr="00FF5595">
        <w:t>&gt;= 1) &amp; (</w:t>
      </w:r>
      <w:r w:rsidR="00C42527">
        <w:t>dsq_</w:t>
      </w:r>
      <w:r w:rsidRPr="00FF5595">
        <w:t>62s</w:t>
      </w:r>
      <w:r w:rsidR="00C42527">
        <w:t xml:space="preserve"> </w:t>
      </w:r>
      <w:r w:rsidRPr="00FF5595">
        <w:t xml:space="preserve">&gt;= 1)) </w:t>
      </w:r>
      <w:proofErr w:type="spellStart"/>
      <w:r w:rsidR="00C42527">
        <w:t>Fukuda_Throat</w:t>
      </w:r>
      <w:proofErr w:type="spellEnd"/>
      <w:r w:rsidR="00C42527" w:rsidRPr="00FF5595">
        <w:t xml:space="preserve"> </w:t>
      </w:r>
      <w:r w:rsidRPr="00FF5595">
        <w:t>=</w:t>
      </w:r>
      <w:r w:rsidR="00C42527">
        <w:t xml:space="preserve"> </w:t>
      </w:r>
      <w:r w:rsidRPr="00FF5595">
        <w:t>1.</w:t>
      </w:r>
    </w:p>
    <w:p w14:paraId="718EB13D" w14:textId="7931C00F" w:rsidR="00B51967" w:rsidRDefault="00B51967" w:rsidP="00B51967">
      <w:r w:rsidRPr="00FF5595">
        <w:t>EXECUTE.</w:t>
      </w:r>
    </w:p>
    <w:p w14:paraId="04A20367" w14:textId="64F936E3" w:rsidR="00C42527" w:rsidRDefault="00C42527" w:rsidP="00B51967"/>
    <w:p w14:paraId="47BB9B53" w14:textId="6924F00F" w:rsidR="00C42527" w:rsidRDefault="00C42527" w:rsidP="00B51967"/>
    <w:p w14:paraId="54A7C0B8" w14:textId="77777777" w:rsidR="00C42527" w:rsidRPr="00FF5595" w:rsidRDefault="00C42527" w:rsidP="00C42527">
      <w:r w:rsidRPr="00FF5595">
        <w:t>*</w:t>
      </w:r>
      <w:r>
        <w:t>Lymph Nodes*.</w:t>
      </w:r>
    </w:p>
    <w:p w14:paraId="429926C3" w14:textId="77777777" w:rsidR="00C42527" w:rsidRPr="00FF5595" w:rsidRDefault="00C42527" w:rsidP="00C42527">
      <w:r w:rsidRPr="00FF5595">
        <w:t xml:space="preserve">COMPUTE </w:t>
      </w:r>
      <w:proofErr w:type="spellStart"/>
      <w:r>
        <w:t>Fukuda_Lymph</w:t>
      </w:r>
      <w:proofErr w:type="spellEnd"/>
      <w:r>
        <w:t xml:space="preserve"> </w:t>
      </w:r>
      <w:r w:rsidRPr="00FF5595">
        <w:t>=</w:t>
      </w:r>
      <w:r>
        <w:t xml:space="preserve"> </w:t>
      </w:r>
      <w:r w:rsidRPr="00FF5595">
        <w:t>0.</w:t>
      </w:r>
    </w:p>
    <w:p w14:paraId="0870F177" w14:textId="77777777" w:rsidR="00C42527" w:rsidRPr="00FF5595" w:rsidRDefault="00C42527" w:rsidP="00C42527">
      <w:r w:rsidRPr="00FF5595">
        <w:t>EXECUTE.</w:t>
      </w:r>
    </w:p>
    <w:p w14:paraId="6FEC27E9" w14:textId="77777777" w:rsidR="00C42527" w:rsidRPr="00FF5595" w:rsidRDefault="00C42527" w:rsidP="00C42527">
      <w:r w:rsidRPr="00FF5595">
        <w:t>IF ((</w:t>
      </w:r>
      <w:r>
        <w:t>dsq_</w:t>
      </w:r>
      <w:r w:rsidRPr="00FF5595">
        <w:t>63f</w:t>
      </w:r>
      <w:r>
        <w:t xml:space="preserve"> </w:t>
      </w:r>
      <w:r w:rsidRPr="00FF5595">
        <w:t>&gt;= 1) &amp; (</w:t>
      </w:r>
      <w:r>
        <w:t>dsq_</w:t>
      </w:r>
      <w:r w:rsidRPr="00FF5595">
        <w:t>63s</w:t>
      </w:r>
      <w:r>
        <w:t xml:space="preserve"> </w:t>
      </w:r>
      <w:r w:rsidRPr="00FF5595">
        <w:t xml:space="preserve">&gt;= 1)) </w:t>
      </w:r>
      <w:proofErr w:type="spellStart"/>
      <w:r>
        <w:t>Fukuda_Lymph</w:t>
      </w:r>
      <w:proofErr w:type="spellEnd"/>
      <w:r>
        <w:t xml:space="preserve"> </w:t>
      </w:r>
      <w:r w:rsidRPr="00FF5595">
        <w:t>=</w:t>
      </w:r>
      <w:r>
        <w:t xml:space="preserve"> 1</w:t>
      </w:r>
      <w:r w:rsidRPr="00FF5595">
        <w:t>.</w:t>
      </w:r>
    </w:p>
    <w:p w14:paraId="51C41300" w14:textId="77777777" w:rsidR="00C42527" w:rsidRPr="00FF5595" w:rsidRDefault="00C42527" w:rsidP="00C42527">
      <w:r w:rsidRPr="00FF5595">
        <w:t>EXECUTE.</w:t>
      </w:r>
    </w:p>
    <w:p w14:paraId="491A70DA" w14:textId="77777777" w:rsidR="00C42527" w:rsidRPr="00FF5595" w:rsidRDefault="00C42527" w:rsidP="00B51967"/>
    <w:p w14:paraId="0A32574B" w14:textId="55DC5B00" w:rsidR="00B51967" w:rsidRDefault="00B51967" w:rsidP="00B51967"/>
    <w:p w14:paraId="019BFA3A" w14:textId="0094D2ED" w:rsidR="00C42527" w:rsidRDefault="00591C14" w:rsidP="00B51967">
      <w:r>
        <w:t>**</w:t>
      </w:r>
      <w:r w:rsidR="00C42527">
        <w:t>*Fukuda Case Definition*</w:t>
      </w:r>
      <w:r>
        <w:t>**</w:t>
      </w:r>
      <w:r w:rsidR="00C42527">
        <w:t>.</w:t>
      </w:r>
    </w:p>
    <w:p w14:paraId="04F10438" w14:textId="38E09196" w:rsidR="00C42527" w:rsidRDefault="00C42527" w:rsidP="00B51967">
      <w:r>
        <w:t>COMPUTE Fukuda = 0.</w:t>
      </w:r>
    </w:p>
    <w:p w14:paraId="1A3DFE56" w14:textId="3E7FC304" w:rsidR="00C42527" w:rsidRDefault="00C42527" w:rsidP="00B51967">
      <w:r>
        <w:t>EXECUTE.</w:t>
      </w:r>
    </w:p>
    <w:p w14:paraId="466948DE" w14:textId="1482D4D9" w:rsidR="00C42527" w:rsidRDefault="00C42527" w:rsidP="00B51967">
      <w:r>
        <w:t>IF((</w:t>
      </w:r>
      <w:proofErr w:type="spellStart"/>
      <w:r>
        <w:t>Fukuda_SR</w:t>
      </w:r>
      <w:proofErr w:type="spellEnd"/>
      <w:r>
        <w:t xml:space="preserve"> = 1) &amp; (</w:t>
      </w:r>
      <w:proofErr w:type="spellStart"/>
      <w:r>
        <w:t>Fukuda_Fatigue</w:t>
      </w:r>
      <w:proofErr w:type="spellEnd"/>
      <w:r>
        <w:t xml:space="preserve"> = 1) &amp; (SUM(</w:t>
      </w:r>
      <w:proofErr w:type="spellStart"/>
      <w:r>
        <w:t>Fukuda_PEM</w:t>
      </w:r>
      <w:proofErr w:type="spellEnd"/>
      <w:r>
        <w:t xml:space="preserve">, </w:t>
      </w:r>
      <w:proofErr w:type="spellStart"/>
      <w:r>
        <w:t>Fukuda_Sleep</w:t>
      </w:r>
      <w:proofErr w:type="spellEnd"/>
      <w:r>
        <w:t xml:space="preserve">, </w:t>
      </w:r>
      <w:proofErr w:type="spellStart"/>
      <w:r>
        <w:t>Fukuda_Muscle</w:t>
      </w:r>
      <w:proofErr w:type="spellEnd"/>
      <w:r>
        <w:t xml:space="preserve">, </w:t>
      </w:r>
      <w:proofErr w:type="spellStart"/>
      <w:r>
        <w:t>Fukuda_Joint</w:t>
      </w:r>
      <w:proofErr w:type="spellEnd"/>
      <w:r>
        <w:t xml:space="preserve">, </w:t>
      </w:r>
      <w:proofErr w:type="spellStart"/>
      <w:r>
        <w:t>Fukuda_Headache</w:t>
      </w:r>
      <w:proofErr w:type="spellEnd"/>
      <w:r>
        <w:t xml:space="preserve">, </w:t>
      </w:r>
      <w:proofErr w:type="spellStart"/>
      <w:r>
        <w:t>Fukuda_Memory</w:t>
      </w:r>
      <w:proofErr w:type="spellEnd"/>
      <w:r>
        <w:t xml:space="preserve">, </w:t>
      </w:r>
      <w:proofErr w:type="spellStart"/>
      <w:r>
        <w:t>Fukuda_Throat</w:t>
      </w:r>
      <w:proofErr w:type="spellEnd"/>
      <w:r>
        <w:t xml:space="preserve">, </w:t>
      </w:r>
      <w:proofErr w:type="spellStart"/>
      <w:r>
        <w:t>Fukuda_Lymph</w:t>
      </w:r>
      <w:proofErr w:type="spellEnd"/>
      <w:r>
        <w:t>) &gt;= 4)) Fukuda = 1.</w:t>
      </w:r>
    </w:p>
    <w:p w14:paraId="7A2C4944" w14:textId="775D1F93" w:rsidR="00C42527" w:rsidRDefault="00C42527" w:rsidP="00B51967">
      <w:r>
        <w:t>EXECUTE.</w:t>
      </w:r>
    </w:p>
    <w:p w14:paraId="0818F193" w14:textId="77777777" w:rsidR="007A0CDE" w:rsidRDefault="007A0CDE"/>
    <w:p w14:paraId="2443B6B7" w14:textId="77777777" w:rsidR="002C7909" w:rsidRDefault="002C7909" w:rsidP="002C7909">
      <w:r>
        <w:t>VALUE LABELS</w:t>
      </w:r>
    </w:p>
    <w:p w14:paraId="54C54154" w14:textId="7217E65A" w:rsidR="002C7909" w:rsidRDefault="002C7909" w:rsidP="002C7909">
      <w:r>
        <w:t>Fukuda</w:t>
      </w:r>
    </w:p>
    <w:p w14:paraId="2E680BDC" w14:textId="1CC15753" w:rsidR="002C7909" w:rsidRDefault="002C7909" w:rsidP="002C7909">
      <w:r>
        <w:t>0 ‘Does Not Meet Fukuda Criteria’</w:t>
      </w:r>
    </w:p>
    <w:p w14:paraId="689BB051" w14:textId="3F5A4CCD" w:rsidR="002C7909" w:rsidRDefault="002C7909" w:rsidP="002C7909">
      <w:r>
        <w:t>1 ‘Meets Fukuda Criteria’.</w:t>
      </w:r>
    </w:p>
    <w:p w14:paraId="37C7F283" w14:textId="77777777" w:rsidR="002C7909" w:rsidRDefault="002C7909" w:rsidP="002C7909">
      <w:r>
        <w:t>EXECUTE.</w:t>
      </w:r>
    </w:p>
    <w:p w14:paraId="6515FAE3" w14:textId="77777777" w:rsidR="00585B07" w:rsidRDefault="00585B07">
      <w:r>
        <w:br w:type="page"/>
      </w:r>
    </w:p>
    <w:p w14:paraId="39A502A1" w14:textId="60C78BF9" w:rsidR="001E2BA5" w:rsidRDefault="001E2BA5" w:rsidP="001E2BA5">
      <w:r>
        <w:lastRenderedPageBreak/>
        <w:t>**********************************************</w:t>
      </w:r>
      <w:r w:rsidR="00453637">
        <w:t>*******************************.</w:t>
      </w:r>
    </w:p>
    <w:p w14:paraId="0A62BD79" w14:textId="77777777" w:rsidR="001E2BA5" w:rsidRDefault="001E2BA5" w:rsidP="001E2BA5"/>
    <w:p w14:paraId="090B7C6A" w14:textId="77777777" w:rsidR="001E2BA5" w:rsidRDefault="001E2BA5" w:rsidP="001E2BA5">
      <w:pPr>
        <w:jc w:val="center"/>
      </w:pPr>
      <w:r>
        <w:t>*DSQ-1*.</w:t>
      </w:r>
    </w:p>
    <w:p w14:paraId="18B09D7E" w14:textId="660909D1" w:rsidR="001E2BA5" w:rsidRDefault="001E2BA5" w:rsidP="001E2BA5">
      <w:pPr>
        <w:jc w:val="center"/>
      </w:pPr>
      <w:r>
        <w:t>*Canadian Clinical ME/CFS Criteria (CCC; Carruthers et al., 2003)*.</w:t>
      </w:r>
    </w:p>
    <w:p w14:paraId="4A9699FA" w14:textId="77777777" w:rsidR="001E2BA5" w:rsidRDefault="001E2BA5" w:rsidP="001E2BA5"/>
    <w:p w14:paraId="0E9DF64C" w14:textId="77777777" w:rsidR="001E2BA5" w:rsidRDefault="001E2BA5" w:rsidP="001E2BA5">
      <w:r>
        <w:t>*****************************************************************************.</w:t>
      </w:r>
    </w:p>
    <w:p w14:paraId="15884151" w14:textId="77777777" w:rsidR="001E2BA5" w:rsidRDefault="001E2BA5" w:rsidP="00B51967"/>
    <w:p w14:paraId="0B9D41FB" w14:textId="77777777" w:rsidR="00E349EA" w:rsidRDefault="00E349EA" w:rsidP="00E349EA">
      <w:r>
        <w:t>***Substantial Reduction in Functioning Criteria, SF-36***.</w:t>
      </w:r>
    </w:p>
    <w:p w14:paraId="2AF8FAB3" w14:textId="77777777" w:rsidR="00E349EA" w:rsidRDefault="00E349EA" w:rsidP="00E349EA">
      <w:r>
        <w:t>***To score the SF-36, use scoring rules found here:</w:t>
      </w:r>
    </w:p>
    <w:p w14:paraId="2CB66791" w14:textId="77777777" w:rsidR="00E349EA" w:rsidRDefault="00E349EA" w:rsidP="00E349EA">
      <w:r>
        <w:t>***</w:t>
      </w:r>
      <w:r w:rsidRPr="00256322">
        <w:t>https://www.rand.org/health/surveys_tools/mos/36-item-short-form/scoring.html</w:t>
      </w:r>
      <w:r>
        <w:t>***.</w:t>
      </w:r>
    </w:p>
    <w:p w14:paraId="6CAFE48A" w14:textId="77777777" w:rsidR="00E349EA" w:rsidRDefault="00E349EA" w:rsidP="00E349EA">
      <w:r>
        <w:t>***Variable names are equivalent to SF-36 Subscale Names***.</w:t>
      </w:r>
    </w:p>
    <w:p w14:paraId="32DF6B2F" w14:textId="77777777" w:rsidR="00E349EA" w:rsidRDefault="00E349EA" w:rsidP="00E349EA"/>
    <w:p w14:paraId="401FB707" w14:textId="706D85D3" w:rsidR="00E349EA" w:rsidRDefault="00E349EA" w:rsidP="00E349EA">
      <w:r>
        <w:t xml:space="preserve">COMPUTE </w:t>
      </w:r>
      <w:r w:rsidR="00727017">
        <w:t>CCC</w:t>
      </w:r>
      <w:r>
        <w:t>_RP = 0.</w:t>
      </w:r>
    </w:p>
    <w:p w14:paraId="1BBD4FED" w14:textId="77777777" w:rsidR="00E349EA" w:rsidRDefault="00E349EA" w:rsidP="00E349EA">
      <w:r>
        <w:t>EXECUTE.</w:t>
      </w:r>
    </w:p>
    <w:p w14:paraId="48AFFC68" w14:textId="4927E9A3" w:rsidR="00E349EA" w:rsidRDefault="00E349EA" w:rsidP="00E349EA">
      <w:r>
        <w:t>IF (</w:t>
      </w:r>
      <w:proofErr w:type="spellStart"/>
      <w:r>
        <w:t>RolePhysical</w:t>
      </w:r>
      <w:proofErr w:type="spellEnd"/>
      <w:r>
        <w:t xml:space="preserve"> &lt;= 50) </w:t>
      </w:r>
      <w:r w:rsidR="00727017">
        <w:t>CCC</w:t>
      </w:r>
      <w:r>
        <w:t>_RP = 1.</w:t>
      </w:r>
    </w:p>
    <w:p w14:paraId="2272FC4C" w14:textId="77777777" w:rsidR="00E349EA" w:rsidRDefault="00E349EA" w:rsidP="00E349EA">
      <w:r>
        <w:t>EXECUTE.</w:t>
      </w:r>
    </w:p>
    <w:p w14:paraId="3045B345" w14:textId="77777777" w:rsidR="00E349EA" w:rsidRDefault="00E349EA" w:rsidP="00E349EA"/>
    <w:p w14:paraId="7CFB38BA" w14:textId="25432DCD" w:rsidR="00E349EA" w:rsidRDefault="00E349EA" w:rsidP="00E349EA">
      <w:r>
        <w:t xml:space="preserve">COMPUTE </w:t>
      </w:r>
      <w:r w:rsidR="00727017">
        <w:t>CCC</w:t>
      </w:r>
      <w:r>
        <w:t>_SF = 0.</w:t>
      </w:r>
    </w:p>
    <w:p w14:paraId="4CBC2F88" w14:textId="77777777" w:rsidR="00E349EA" w:rsidRDefault="00E349EA" w:rsidP="00E349EA">
      <w:r>
        <w:t>EXECUTE.</w:t>
      </w:r>
    </w:p>
    <w:p w14:paraId="6A7846E6" w14:textId="5D0EFF10" w:rsidR="00E349EA" w:rsidRDefault="00E349EA" w:rsidP="00E349EA">
      <w:r>
        <w:t>IF (</w:t>
      </w:r>
      <w:proofErr w:type="spellStart"/>
      <w:r>
        <w:t>SocialFunctioning</w:t>
      </w:r>
      <w:proofErr w:type="spellEnd"/>
      <w:r>
        <w:t xml:space="preserve"> &lt;= 62.5) </w:t>
      </w:r>
      <w:r w:rsidR="00727017">
        <w:t>CCC</w:t>
      </w:r>
      <w:r>
        <w:t>_SF = 1.</w:t>
      </w:r>
    </w:p>
    <w:p w14:paraId="2344E53C" w14:textId="77777777" w:rsidR="00E349EA" w:rsidRDefault="00E349EA" w:rsidP="00E349EA">
      <w:r>
        <w:t>EXECUTE.</w:t>
      </w:r>
    </w:p>
    <w:p w14:paraId="251AF60E" w14:textId="77777777" w:rsidR="00E349EA" w:rsidRDefault="00E349EA" w:rsidP="00E349EA"/>
    <w:p w14:paraId="165E46F6" w14:textId="194658FF" w:rsidR="00E349EA" w:rsidRDefault="00E349EA" w:rsidP="00E349EA">
      <w:r>
        <w:t xml:space="preserve">COMPUTE </w:t>
      </w:r>
      <w:r w:rsidR="00727017">
        <w:t>CCC</w:t>
      </w:r>
      <w:r>
        <w:t>_V = 0.</w:t>
      </w:r>
    </w:p>
    <w:p w14:paraId="39D516F8" w14:textId="77777777" w:rsidR="00E349EA" w:rsidRDefault="00E349EA" w:rsidP="00E349EA">
      <w:r>
        <w:t>EXECUTE.</w:t>
      </w:r>
    </w:p>
    <w:p w14:paraId="3EDF0C80" w14:textId="7A1D889A" w:rsidR="00E349EA" w:rsidRDefault="00E349EA" w:rsidP="00E349EA">
      <w:r>
        <w:t xml:space="preserve">IF (Vitality &lt;= 35) </w:t>
      </w:r>
      <w:r w:rsidR="00727017">
        <w:t>CCC</w:t>
      </w:r>
      <w:r>
        <w:t>_V = 1.</w:t>
      </w:r>
    </w:p>
    <w:p w14:paraId="0DEF4D44" w14:textId="77777777" w:rsidR="00E349EA" w:rsidRDefault="00E349EA" w:rsidP="00E349EA">
      <w:r>
        <w:t>EXECUTE.</w:t>
      </w:r>
    </w:p>
    <w:p w14:paraId="3073D71C" w14:textId="77777777" w:rsidR="00E349EA" w:rsidRDefault="00E349EA" w:rsidP="00E349EA"/>
    <w:p w14:paraId="671029DB" w14:textId="76ACA758" w:rsidR="00E349EA" w:rsidRDefault="00E349EA" w:rsidP="00E349EA">
      <w:r>
        <w:t xml:space="preserve">COMPUTE </w:t>
      </w:r>
      <w:r w:rsidR="00727017">
        <w:t>CCC</w:t>
      </w:r>
      <w:r>
        <w:t>_SR=0.</w:t>
      </w:r>
    </w:p>
    <w:p w14:paraId="7222AAD8" w14:textId="77777777" w:rsidR="00E349EA" w:rsidRDefault="00E349EA" w:rsidP="00E349EA">
      <w:r>
        <w:t>EXECUTE.</w:t>
      </w:r>
    </w:p>
    <w:p w14:paraId="37011D13" w14:textId="7194F202" w:rsidR="00E349EA" w:rsidRDefault="00E349EA" w:rsidP="00E349EA">
      <w:r>
        <w:t>IF (SUM(</w:t>
      </w:r>
      <w:r w:rsidR="00727017">
        <w:t>CCC</w:t>
      </w:r>
      <w:r>
        <w:t xml:space="preserve">_RP, </w:t>
      </w:r>
      <w:r w:rsidR="00727017">
        <w:t>CCC</w:t>
      </w:r>
      <w:r>
        <w:t xml:space="preserve">_SF, </w:t>
      </w:r>
      <w:r w:rsidR="00727017">
        <w:t>CCC</w:t>
      </w:r>
      <w:r>
        <w:t xml:space="preserve">_V) &gt;= 2) </w:t>
      </w:r>
      <w:r w:rsidR="00727017">
        <w:t>CCC</w:t>
      </w:r>
      <w:r>
        <w:t>_SR = 1.</w:t>
      </w:r>
    </w:p>
    <w:p w14:paraId="40C53E70" w14:textId="77777777" w:rsidR="00E349EA" w:rsidRDefault="00E349EA" w:rsidP="00E349EA">
      <w:r>
        <w:t>EXECUTE.</w:t>
      </w:r>
    </w:p>
    <w:p w14:paraId="69F9350A" w14:textId="77777777" w:rsidR="00E349EA" w:rsidRDefault="00E349EA" w:rsidP="00E349EA"/>
    <w:p w14:paraId="18749F1F" w14:textId="77777777" w:rsidR="00E349EA" w:rsidRDefault="00E349EA" w:rsidP="00E349EA"/>
    <w:p w14:paraId="4D091D9C" w14:textId="77777777" w:rsidR="00E349EA" w:rsidRDefault="00E349EA" w:rsidP="00E349EA">
      <w:r>
        <w:t>***DSQ-1 Symptom Scoring***.</w:t>
      </w:r>
    </w:p>
    <w:p w14:paraId="71C1D019" w14:textId="77777777" w:rsidR="00E349EA" w:rsidRDefault="00E349EA" w:rsidP="00E349EA"/>
    <w:p w14:paraId="33593489" w14:textId="1DE0645C" w:rsidR="00E349EA" w:rsidRDefault="00E349EA" w:rsidP="00E349EA">
      <w:r>
        <w:t>*Fatigue, Not Lifelong</w:t>
      </w:r>
      <w:r w:rsidR="009B4CA7">
        <w:t>, Not Result of Exertion</w:t>
      </w:r>
      <w:r>
        <w:t>*.</w:t>
      </w:r>
    </w:p>
    <w:p w14:paraId="00414384" w14:textId="1AACBD00" w:rsidR="00E349EA" w:rsidRDefault="00E349EA" w:rsidP="00E349EA">
      <w:r>
        <w:t xml:space="preserve">COMPUTE </w:t>
      </w:r>
      <w:proofErr w:type="spellStart"/>
      <w:r w:rsidR="00727017">
        <w:t>CCC</w:t>
      </w:r>
      <w:r>
        <w:t>_Six</w:t>
      </w:r>
      <w:proofErr w:type="spellEnd"/>
      <w:r>
        <w:t xml:space="preserve"> = 0.</w:t>
      </w:r>
    </w:p>
    <w:p w14:paraId="62C7C6F7" w14:textId="77777777" w:rsidR="00E349EA" w:rsidRDefault="00E349EA" w:rsidP="00E349EA">
      <w:r>
        <w:t>EXECUTE.</w:t>
      </w:r>
    </w:p>
    <w:p w14:paraId="2528CB6C" w14:textId="50F85DA4" w:rsidR="00E349EA" w:rsidRDefault="00E349EA" w:rsidP="00E349EA">
      <w:r>
        <w:t xml:space="preserve">IF ((dsq_69 = 2) | (dsq_69 = 3) | (dsq_69 = 4) | (dsq_69 = 5)) </w:t>
      </w:r>
      <w:proofErr w:type="spellStart"/>
      <w:r w:rsidR="00727017">
        <w:t>CCC</w:t>
      </w:r>
      <w:r>
        <w:t>_Six</w:t>
      </w:r>
      <w:proofErr w:type="spellEnd"/>
      <w:r>
        <w:t xml:space="preserve"> = 1.</w:t>
      </w:r>
    </w:p>
    <w:p w14:paraId="2910C05C" w14:textId="77777777" w:rsidR="00E349EA" w:rsidRDefault="00E349EA" w:rsidP="00E349EA">
      <w:r>
        <w:t>EXECUTE.</w:t>
      </w:r>
    </w:p>
    <w:p w14:paraId="37C4B717" w14:textId="60A6715D" w:rsidR="00E349EA" w:rsidRDefault="00E349EA" w:rsidP="00E349EA"/>
    <w:p w14:paraId="4B0F69BA" w14:textId="4C793C9D" w:rsidR="00C53780" w:rsidRDefault="00C53780" w:rsidP="00C53780">
      <w:r>
        <w:t>COMPUTE CCC_13 = 0.</w:t>
      </w:r>
    </w:p>
    <w:p w14:paraId="2957E621" w14:textId="77777777" w:rsidR="00C53780" w:rsidRDefault="00C53780" w:rsidP="00C53780">
      <w:r>
        <w:t>EXECUTE.</w:t>
      </w:r>
    </w:p>
    <w:p w14:paraId="2C24467F" w14:textId="073CE89F" w:rsidR="00C53780" w:rsidRDefault="00C53780" w:rsidP="00C53780">
      <w:r>
        <w:t>IF ((dsq_13f &gt;= 2) &amp;  (dsq_13s &gt;= 2)) CCC_13 = 1.</w:t>
      </w:r>
    </w:p>
    <w:p w14:paraId="06B14D0F" w14:textId="77777777" w:rsidR="00C53780" w:rsidRDefault="00C53780" w:rsidP="00C53780">
      <w:r>
        <w:t>EXECUTE.</w:t>
      </w:r>
    </w:p>
    <w:p w14:paraId="4516D729" w14:textId="77777777" w:rsidR="00C53780" w:rsidRDefault="00C53780" w:rsidP="00E349EA"/>
    <w:p w14:paraId="10B0BB36" w14:textId="4CE9EC30" w:rsidR="00E349EA" w:rsidRDefault="00E349EA" w:rsidP="00E349EA">
      <w:r>
        <w:t xml:space="preserve">COMPUTE </w:t>
      </w:r>
      <w:proofErr w:type="spellStart"/>
      <w:r w:rsidR="00727017">
        <w:t>CCC</w:t>
      </w:r>
      <w:r>
        <w:t>_Life</w:t>
      </w:r>
      <w:proofErr w:type="spellEnd"/>
      <w:r>
        <w:t xml:space="preserve"> = 0.</w:t>
      </w:r>
    </w:p>
    <w:p w14:paraId="670AAF87" w14:textId="77777777" w:rsidR="00E349EA" w:rsidRDefault="00E349EA" w:rsidP="00E349EA">
      <w:r>
        <w:t>EXECUTE.</w:t>
      </w:r>
    </w:p>
    <w:p w14:paraId="1FFCAEA1" w14:textId="1B80552B" w:rsidR="00E349EA" w:rsidRDefault="00E349EA" w:rsidP="00E349EA">
      <w:r>
        <w:t xml:space="preserve">IF ((dsq_67 = 1) &amp; (dsq_69 = 5) &amp; (dsq_77 = 7)) </w:t>
      </w:r>
      <w:proofErr w:type="spellStart"/>
      <w:r w:rsidR="00727017">
        <w:t>CCC</w:t>
      </w:r>
      <w:r>
        <w:t>_Life</w:t>
      </w:r>
      <w:proofErr w:type="spellEnd"/>
      <w:r>
        <w:t xml:space="preserve"> = 1.</w:t>
      </w:r>
    </w:p>
    <w:p w14:paraId="3BC40F22" w14:textId="77777777" w:rsidR="00E349EA" w:rsidRDefault="00E349EA" w:rsidP="00E349EA">
      <w:r>
        <w:t>EXECUTE.</w:t>
      </w:r>
    </w:p>
    <w:p w14:paraId="6B85717A" w14:textId="77777777" w:rsidR="00E349EA" w:rsidRDefault="00E349EA" w:rsidP="00E349EA"/>
    <w:p w14:paraId="011F86EF" w14:textId="77777777" w:rsidR="009B4CA7" w:rsidRDefault="009B4CA7" w:rsidP="009B4CA7">
      <w:r>
        <w:t xml:space="preserve">COMPUTE </w:t>
      </w:r>
      <w:proofErr w:type="spellStart"/>
      <w:r>
        <w:t>CCC_Exert</w:t>
      </w:r>
      <w:proofErr w:type="spellEnd"/>
      <w:r>
        <w:t xml:space="preserve"> = 0.</w:t>
      </w:r>
    </w:p>
    <w:p w14:paraId="3188209E" w14:textId="77777777" w:rsidR="009B4CA7" w:rsidRDefault="009B4CA7" w:rsidP="009B4CA7">
      <w:r>
        <w:t>EXECUTE.</w:t>
      </w:r>
    </w:p>
    <w:p w14:paraId="4E58242B" w14:textId="77777777" w:rsidR="009B4CA7" w:rsidRDefault="009B4CA7" w:rsidP="009B4CA7">
      <w:r>
        <w:t xml:space="preserve">IF((SUM(dsq_89a, dsq_89d) &gt;= 60)) </w:t>
      </w:r>
      <w:proofErr w:type="spellStart"/>
      <w:r>
        <w:t>CCC_Exert</w:t>
      </w:r>
      <w:proofErr w:type="spellEnd"/>
      <w:r>
        <w:t xml:space="preserve"> = 1.</w:t>
      </w:r>
    </w:p>
    <w:p w14:paraId="3DF8AB70" w14:textId="2B420AE0" w:rsidR="009B4CA7" w:rsidRDefault="009B4CA7" w:rsidP="009B4CA7">
      <w:r>
        <w:t>EXECUTE.</w:t>
      </w:r>
    </w:p>
    <w:p w14:paraId="07D5BDA2" w14:textId="77777777" w:rsidR="009B4CA7" w:rsidRDefault="009B4CA7" w:rsidP="009B4CA7"/>
    <w:p w14:paraId="2DD8B071" w14:textId="77777777" w:rsidR="009B4CA7" w:rsidRDefault="009B4CA7" w:rsidP="009B4CA7">
      <w:r>
        <w:t xml:space="preserve">COMPUTE </w:t>
      </w:r>
      <w:proofErr w:type="spellStart"/>
      <w:r>
        <w:t>CCC_Fatigue</w:t>
      </w:r>
      <w:proofErr w:type="spellEnd"/>
      <w:r>
        <w:t xml:space="preserve"> = 0.</w:t>
      </w:r>
    </w:p>
    <w:p w14:paraId="6CF5A88E" w14:textId="77777777" w:rsidR="009B4CA7" w:rsidRDefault="009B4CA7" w:rsidP="009B4CA7">
      <w:r>
        <w:t>EXECUTE.</w:t>
      </w:r>
    </w:p>
    <w:p w14:paraId="275030B2" w14:textId="77777777" w:rsidR="009B4CA7" w:rsidRDefault="009B4CA7" w:rsidP="009B4CA7">
      <w:r>
        <w:t>IF ((</w:t>
      </w:r>
      <w:proofErr w:type="spellStart"/>
      <w:r>
        <w:t>CCC_Six</w:t>
      </w:r>
      <w:proofErr w:type="spellEnd"/>
      <w:r>
        <w:t xml:space="preserve"> = 1) &amp; (CCC_13 = 1) &amp; (</w:t>
      </w:r>
      <w:proofErr w:type="spellStart"/>
      <w:r>
        <w:t>CCC_Life</w:t>
      </w:r>
      <w:proofErr w:type="spellEnd"/>
      <w:r>
        <w:t xml:space="preserve"> = 0) &amp; (</w:t>
      </w:r>
      <w:proofErr w:type="spellStart"/>
      <w:r>
        <w:t>CCC_Exert</w:t>
      </w:r>
      <w:proofErr w:type="spellEnd"/>
      <w:r>
        <w:t xml:space="preserve"> = 0)) </w:t>
      </w:r>
      <w:proofErr w:type="spellStart"/>
      <w:r>
        <w:t>CCC_Fatigue</w:t>
      </w:r>
      <w:proofErr w:type="spellEnd"/>
      <w:r>
        <w:t xml:space="preserve"> = 1.</w:t>
      </w:r>
    </w:p>
    <w:p w14:paraId="4A68DFB9" w14:textId="77777777" w:rsidR="009B4CA7" w:rsidRDefault="009B4CA7" w:rsidP="009B4CA7">
      <w:r>
        <w:t>EXECUTE.</w:t>
      </w:r>
    </w:p>
    <w:p w14:paraId="2FE59113" w14:textId="1114EF52" w:rsidR="00B51967" w:rsidRDefault="00B51967" w:rsidP="00B51967"/>
    <w:p w14:paraId="6B2DD61B" w14:textId="26004850" w:rsidR="009E5649" w:rsidRDefault="009E5649" w:rsidP="00B51967"/>
    <w:p w14:paraId="0FA321D5" w14:textId="77777777" w:rsidR="009E5649" w:rsidRPr="00FF5595" w:rsidRDefault="009E5649" w:rsidP="009E5649">
      <w:r>
        <w:t>*Post-Exertional Malaise*.</w:t>
      </w:r>
    </w:p>
    <w:p w14:paraId="00559EDB" w14:textId="46DAA110" w:rsidR="009E5649" w:rsidRPr="00FF5595" w:rsidRDefault="009E5649" w:rsidP="009E5649">
      <w:r w:rsidRPr="00FF5595">
        <w:t xml:space="preserve">COMPUTE </w:t>
      </w:r>
      <w:r>
        <w:t xml:space="preserve">CCC_14 </w:t>
      </w:r>
      <w:r w:rsidRPr="00FF5595">
        <w:t>=</w:t>
      </w:r>
      <w:r>
        <w:t xml:space="preserve"> </w:t>
      </w:r>
      <w:r w:rsidRPr="00FF5595">
        <w:t>0.</w:t>
      </w:r>
    </w:p>
    <w:p w14:paraId="6FBBED0E" w14:textId="77777777" w:rsidR="009E5649" w:rsidRPr="00FF5595" w:rsidRDefault="009E5649" w:rsidP="009E5649">
      <w:r w:rsidRPr="00FF5595">
        <w:t>EXECUTE.</w:t>
      </w:r>
    </w:p>
    <w:p w14:paraId="17822674" w14:textId="77CBF50D" w:rsidR="009E5649" w:rsidRPr="00FF5595" w:rsidRDefault="009E5649" w:rsidP="009E5649">
      <w:r w:rsidRPr="00FF5595">
        <w:t>IF ((</w:t>
      </w:r>
      <w:r>
        <w:t>dsq_</w:t>
      </w:r>
      <w:r w:rsidRPr="00FF5595">
        <w:t>14f</w:t>
      </w:r>
      <w:r>
        <w:t xml:space="preserve"> &gt;= 2</w:t>
      </w:r>
      <w:r w:rsidRPr="00FF5595">
        <w:t>) &amp; (</w:t>
      </w:r>
      <w:r>
        <w:t>dsq_</w:t>
      </w:r>
      <w:r w:rsidRPr="00FF5595">
        <w:t>14s</w:t>
      </w:r>
      <w:r>
        <w:t xml:space="preserve"> &gt;= 2</w:t>
      </w:r>
      <w:r w:rsidRPr="00FF5595">
        <w:t xml:space="preserve">)) </w:t>
      </w:r>
      <w:r>
        <w:t>CCC_</w:t>
      </w:r>
      <w:r w:rsidRPr="00FF5595">
        <w:t>14</w:t>
      </w:r>
      <w:r>
        <w:t xml:space="preserve"> </w:t>
      </w:r>
      <w:r w:rsidRPr="00FF5595">
        <w:t>=</w:t>
      </w:r>
      <w:r>
        <w:t xml:space="preserve"> </w:t>
      </w:r>
      <w:r w:rsidRPr="00FF5595">
        <w:t>1.</w:t>
      </w:r>
    </w:p>
    <w:p w14:paraId="7709F572" w14:textId="77777777" w:rsidR="009E5649" w:rsidRPr="00FF5595" w:rsidRDefault="009E5649" w:rsidP="009E5649">
      <w:r w:rsidRPr="00FF5595">
        <w:t>EXECUTE.</w:t>
      </w:r>
    </w:p>
    <w:p w14:paraId="541A174A" w14:textId="77777777" w:rsidR="009E5649" w:rsidRDefault="009E5649" w:rsidP="009E5649"/>
    <w:p w14:paraId="07FC5BE9" w14:textId="18FF04DB" w:rsidR="009E5649" w:rsidRPr="00FF5595" w:rsidRDefault="009E5649" w:rsidP="009E5649">
      <w:r w:rsidRPr="00FF5595">
        <w:t xml:space="preserve">COMPUTE </w:t>
      </w:r>
      <w:r>
        <w:t xml:space="preserve">CCC_15 </w:t>
      </w:r>
      <w:r w:rsidRPr="00FF5595">
        <w:t>=</w:t>
      </w:r>
      <w:r>
        <w:t xml:space="preserve"> </w:t>
      </w:r>
      <w:r w:rsidRPr="00FF5595">
        <w:t>0.</w:t>
      </w:r>
    </w:p>
    <w:p w14:paraId="775EADF1" w14:textId="77777777" w:rsidR="009E5649" w:rsidRPr="00FF5595" w:rsidRDefault="009E5649" w:rsidP="009E5649">
      <w:r w:rsidRPr="00FF5595">
        <w:t>EXECUTE.</w:t>
      </w:r>
    </w:p>
    <w:p w14:paraId="0643EE84" w14:textId="6A9A0C2D" w:rsidR="009E5649" w:rsidRPr="00FF5595" w:rsidRDefault="009E5649" w:rsidP="009E5649">
      <w:r w:rsidRPr="00FF5595">
        <w:t>IF ((</w:t>
      </w:r>
      <w:r>
        <w:t>dsq_15</w:t>
      </w:r>
      <w:r w:rsidRPr="00FF5595">
        <w:t>f</w:t>
      </w:r>
      <w:r>
        <w:t xml:space="preserve"> &gt;= 2</w:t>
      </w:r>
      <w:r w:rsidRPr="00FF5595">
        <w:t>) &amp; (</w:t>
      </w:r>
      <w:r>
        <w:t>dsq_1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15 </w:t>
      </w:r>
      <w:r w:rsidRPr="00FF5595">
        <w:t>=</w:t>
      </w:r>
      <w:r>
        <w:t xml:space="preserve"> </w:t>
      </w:r>
      <w:r w:rsidRPr="00FF5595">
        <w:t>1.</w:t>
      </w:r>
    </w:p>
    <w:p w14:paraId="7721EA15" w14:textId="77777777" w:rsidR="009E5649" w:rsidRDefault="009E5649" w:rsidP="009E5649">
      <w:r w:rsidRPr="00FF5595">
        <w:t>EXECUTE.</w:t>
      </w:r>
    </w:p>
    <w:p w14:paraId="6B1E274E" w14:textId="77777777" w:rsidR="009E5649" w:rsidRDefault="009E5649" w:rsidP="009E5649"/>
    <w:p w14:paraId="7ED6C8F4" w14:textId="749C377C" w:rsidR="009E5649" w:rsidRPr="00FF5595" w:rsidRDefault="009E5649" w:rsidP="009E5649">
      <w:r w:rsidRPr="00FF5595">
        <w:t xml:space="preserve">COMPUTE </w:t>
      </w:r>
      <w:r>
        <w:t xml:space="preserve">CCC_16 </w:t>
      </w:r>
      <w:r w:rsidRPr="00FF5595">
        <w:t>=</w:t>
      </w:r>
      <w:r>
        <w:t xml:space="preserve"> </w:t>
      </w:r>
      <w:r w:rsidRPr="00FF5595">
        <w:t>0.</w:t>
      </w:r>
    </w:p>
    <w:p w14:paraId="10E82EF5" w14:textId="77777777" w:rsidR="009E5649" w:rsidRPr="00FF5595" w:rsidRDefault="009E5649" w:rsidP="009E5649">
      <w:r w:rsidRPr="00FF5595">
        <w:t>EXECUTE.</w:t>
      </w:r>
    </w:p>
    <w:p w14:paraId="365E194A" w14:textId="7FE16925" w:rsidR="009E5649" w:rsidRPr="00FF5595" w:rsidRDefault="009E5649" w:rsidP="009E5649">
      <w:r w:rsidRPr="00FF5595">
        <w:t>IF ((</w:t>
      </w:r>
      <w:r>
        <w:t>dsq_16</w:t>
      </w:r>
      <w:r w:rsidRPr="00FF5595">
        <w:t>f</w:t>
      </w:r>
      <w:r>
        <w:t xml:space="preserve"> &gt;= 2</w:t>
      </w:r>
      <w:r w:rsidRPr="00FF5595">
        <w:t>) &amp; (</w:t>
      </w:r>
      <w:r>
        <w:t>dsq_1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16 </w:t>
      </w:r>
      <w:r w:rsidRPr="00FF5595">
        <w:t>=</w:t>
      </w:r>
      <w:r>
        <w:t xml:space="preserve"> </w:t>
      </w:r>
      <w:r w:rsidRPr="00FF5595">
        <w:t>1.</w:t>
      </w:r>
    </w:p>
    <w:p w14:paraId="52FCECC5" w14:textId="77777777" w:rsidR="009E5649" w:rsidRPr="00FF5595" w:rsidRDefault="009E5649" w:rsidP="009E5649">
      <w:r w:rsidRPr="00FF5595">
        <w:t>EXECUTE.</w:t>
      </w:r>
    </w:p>
    <w:p w14:paraId="4C1426F2" w14:textId="77777777" w:rsidR="009E5649" w:rsidRPr="00FF5595" w:rsidRDefault="009E5649" w:rsidP="009E5649"/>
    <w:p w14:paraId="3C26E28A" w14:textId="231D736D" w:rsidR="009E5649" w:rsidRPr="00FF5595" w:rsidRDefault="009E5649" w:rsidP="009E5649">
      <w:r w:rsidRPr="00FF5595">
        <w:t xml:space="preserve">COMPUTE </w:t>
      </w:r>
      <w:r>
        <w:t xml:space="preserve">CCC_17 </w:t>
      </w:r>
      <w:r w:rsidRPr="00FF5595">
        <w:t>=</w:t>
      </w:r>
      <w:r>
        <w:t xml:space="preserve"> </w:t>
      </w:r>
      <w:r w:rsidRPr="00FF5595">
        <w:t>0.</w:t>
      </w:r>
    </w:p>
    <w:p w14:paraId="3ACD8CB1" w14:textId="77777777" w:rsidR="009E5649" w:rsidRPr="00FF5595" w:rsidRDefault="009E5649" w:rsidP="009E5649">
      <w:r w:rsidRPr="00FF5595">
        <w:t>EXECUTE.</w:t>
      </w:r>
    </w:p>
    <w:p w14:paraId="7A9B43DB" w14:textId="394634BD" w:rsidR="009E5649" w:rsidRPr="00FF5595" w:rsidRDefault="009E5649" w:rsidP="009E5649">
      <w:r w:rsidRPr="00FF5595">
        <w:t>IF ((</w:t>
      </w:r>
      <w:r>
        <w:t>dsq_17</w:t>
      </w:r>
      <w:r w:rsidRPr="00FF5595">
        <w:t>f</w:t>
      </w:r>
      <w:r>
        <w:t xml:space="preserve"> &gt;= 2</w:t>
      </w:r>
      <w:r w:rsidRPr="00FF5595">
        <w:t>) &amp; (</w:t>
      </w:r>
      <w:r>
        <w:t>dsq_1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17 </w:t>
      </w:r>
      <w:r w:rsidRPr="00FF5595">
        <w:t>=</w:t>
      </w:r>
      <w:r>
        <w:t xml:space="preserve"> </w:t>
      </w:r>
      <w:r w:rsidRPr="00FF5595">
        <w:t>1.</w:t>
      </w:r>
    </w:p>
    <w:p w14:paraId="3187156E" w14:textId="77777777" w:rsidR="009E5649" w:rsidRDefault="009E5649" w:rsidP="009E5649">
      <w:r w:rsidRPr="00FF5595">
        <w:t>EXECUTE.</w:t>
      </w:r>
    </w:p>
    <w:p w14:paraId="264DF3F4" w14:textId="77777777" w:rsidR="009E5649" w:rsidRDefault="009E5649" w:rsidP="009E5649"/>
    <w:p w14:paraId="1794AD10" w14:textId="18FD4058" w:rsidR="009E5649" w:rsidRPr="00FF5595" w:rsidRDefault="009E5649" w:rsidP="009E5649">
      <w:r w:rsidRPr="00FF5595">
        <w:t xml:space="preserve">COMPUTE </w:t>
      </w:r>
      <w:r>
        <w:t xml:space="preserve">CCC_18 </w:t>
      </w:r>
      <w:r w:rsidRPr="00FF5595">
        <w:t>=</w:t>
      </w:r>
      <w:r>
        <w:t xml:space="preserve"> </w:t>
      </w:r>
      <w:r w:rsidRPr="00FF5595">
        <w:t>0.</w:t>
      </w:r>
    </w:p>
    <w:p w14:paraId="3DBFF4FC" w14:textId="77777777" w:rsidR="009E5649" w:rsidRPr="00FF5595" w:rsidRDefault="009E5649" w:rsidP="009E5649">
      <w:r w:rsidRPr="00FF5595">
        <w:t>EXECUTE.</w:t>
      </w:r>
    </w:p>
    <w:p w14:paraId="08264DE7" w14:textId="40950E23" w:rsidR="009E5649" w:rsidRPr="00FF5595" w:rsidRDefault="009E5649" w:rsidP="009E5649">
      <w:r w:rsidRPr="00FF5595">
        <w:t>IF ((</w:t>
      </w:r>
      <w:r>
        <w:t>dsq_18</w:t>
      </w:r>
      <w:r w:rsidRPr="00FF5595">
        <w:t>f</w:t>
      </w:r>
      <w:r>
        <w:t xml:space="preserve"> &gt;= 2</w:t>
      </w:r>
      <w:r w:rsidRPr="00FF5595">
        <w:t>) &amp; (</w:t>
      </w:r>
      <w:r>
        <w:t>dsq_1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18 </w:t>
      </w:r>
      <w:r w:rsidRPr="00FF5595">
        <w:t>=</w:t>
      </w:r>
      <w:r>
        <w:t xml:space="preserve"> </w:t>
      </w:r>
      <w:r w:rsidRPr="00FF5595">
        <w:t>1.</w:t>
      </w:r>
    </w:p>
    <w:p w14:paraId="40874F0A" w14:textId="77777777" w:rsidR="009E5649" w:rsidRPr="00FF5595" w:rsidRDefault="009E5649" w:rsidP="009E5649">
      <w:r w:rsidRPr="00FF5595">
        <w:t>EXECUTE.</w:t>
      </w:r>
    </w:p>
    <w:p w14:paraId="21F00E59" w14:textId="77777777" w:rsidR="009E5649" w:rsidRDefault="009E5649" w:rsidP="009E5649"/>
    <w:p w14:paraId="11632C66" w14:textId="6D34A079" w:rsidR="009E5649" w:rsidRPr="005B05A1" w:rsidRDefault="009E5649" w:rsidP="009E5649">
      <w:r w:rsidRPr="005B05A1">
        <w:t>COMPUTE CCC_PEM = 0.</w:t>
      </w:r>
    </w:p>
    <w:p w14:paraId="24AB0425" w14:textId="77777777" w:rsidR="009E5649" w:rsidRPr="005B05A1" w:rsidRDefault="009E5649" w:rsidP="009E5649">
      <w:r w:rsidRPr="005B05A1">
        <w:t>EXECUTE.</w:t>
      </w:r>
    </w:p>
    <w:p w14:paraId="4FCAD708" w14:textId="60A4ACBE" w:rsidR="009E5649" w:rsidRPr="005B05A1" w:rsidRDefault="009E5649" w:rsidP="009E5649">
      <w:r w:rsidRPr="005B05A1">
        <w:t>IF(SUM(CCC_14, CCC_15, CCC_16, CCC_17, CCC_18) &gt;= 1) CCC_PEM = 1.</w:t>
      </w:r>
    </w:p>
    <w:p w14:paraId="33A834B5" w14:textId="77777777" w:rsidR="009E5649" w:rsidRDefault="009E5649" w:rsidP="009E5649">
      <w:r w:rsidRPr="005B05A1">
        <w:t>EXECUTE.</w:t>
      </w:r>
    </w:p>
    <w:p w14:paraId="73E2ECC4" w14:textId="77777777" w:rsidR="009E5649" w:rsidRDefault="009E5649" w:rsidP="00B51967"/>
    <w:p w14:paraId="31087542" w14:textId="3F4FFFAB" w:rsidR="009E5649" w:rsidRDefault="009E5649" w:rsidP="00B51967"/>
    <w:p w14:paraId="7B100AD3" w14:textId="05334A3C" w:rsidR="005B05A1" w:rsidRDefault="005B05A1" w:rsidP="00B51967">
      <w:r>
        <w:t>*Sleep*.</w:t>
      </w:r>
    </w:p>
    <w:p w14:paraId="266AF8B2" w14:textId="4981E55D" w:rsidR="009E5649" w:rsidRDefault="009E5649" w:rsidP="00B51967"/>
    <w:p w14:paraId="2E3FC9E3" w14:textId="5C48AD68" w:rsidR="005B05A1" w:rsidRPr="00FF5595" w:rsidRDefault="005B05A1" w:rsidP="005B05A1">
      <w:r w:rsidRPr="00FF5595">
        <w:t xml:space="preserve">COMPUTE </w:t>
      </w:r>
      <w:r>
        <w:t xml:space="preserve">CCC_19 </w:t>
      </w:r>
      <w:r w:rsidRPr="00FF5595">
        <w:t>=</w:t>
      </w:r>
      <w:r>
        <w:t xml:space="preserve"> </w:t>
      </w:r>
      <w:r w:rsidRPr="00FF5595">
        <w:t>0.</w:t>
      </w:r>
    </w:p>
    <w:p w14:paraId="6030DEE2" w14:textId="77777777" w:rsidR="005B05A1" w:rsidRPr="00FF5595" w:rsidRDefault="005B05A1" w:rsidP="005B05A1">
      <w:r w:rsidRPr="00FF5595">
        <w:t>EXECUTE.</w:t>
      </w:r>
    </w:p>
    <w:p w14:paraId="4DE360A3" w14:textId="094FF1B1" w:rsidR="005B05A1" w:rsidRPr="00FF5595" w:rsidRDefault="005B05A1" w:rsidP="005B05A1">
      <w:r w:rsidRPr="00FF5595">
        <w:t>IF ((</w:t>
      </w:r>
      <w:r>
        <w:t>dsq_19</w:t>
      </w:r>
      <w:r w:rsidRPr="00FF5595">
        <w:t>f</w:t>
      </w:r>
      <w:r>
        <w:t xml:space="preserve"> &gt;= 2</w:t>
      </w:r>
      <w:r w:rsidRPr="00FF5595">
        <w:t>) &amp; (</w:t>
      </w:r>
      <w:r>
        <w:t>dsq_1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19 </w:t>
      </w:r>
      <w:r w:rsidRPr="00FF5595">
        <w:t>=</w:t>
      </w:r>
      <w:r>
        <w:t xml:space="preserve"> </w:t>
      </w:r>
      <w:r w:rsidRPr="00FF5595">
        <w:t>1.</w:t>
      </w:r>
    </w:p>
    <w:p w14:paraId="26FF3392" w14:textId="77777777" w:rsidR="005B05A1" w:rsidRPr="00FF5595" w:rsidRDefault="005B05A1" w:rsidP="005B05A1">
      <w:r w:rsidRPr="00FF5595">
        <w:t>EXECUTE.</w:t>
      </w:r>
    </w:p>
    <w:p w14:paraId="174907D0" w14:textId="200B1918" w:rsidR="009E5649" w:rsidRDefault="009E5649" w:rsidP="00B51967"/>
    <w:p w14:paraId="0C0D5B12" w14:textId="0C21EE72" w:rsidR="005B05A1" w:rsidRPr="00FF5595" w:rsidRDefault="005B05A1" w:rsidP="005B05A1">
      <w:r w:rsidRPr="00FF5595">
        <w:t xml:space="preserve">COMPUTE </w:t>
      </w:r>
      <w:r>
        <w:t xml:space="preserve">CCC_20 </w:t>
      </w:r>
      <w:r w:rsidRPr="00FF5595">
        <w:t>=</w:t>
      </w:r>
      <w:r>
        <w:t xml:space="preserve"> </w:t>
      </w:r>
      <w:r w:rsidRPr="00FF5595">
        <w:t>0.</w:t>
      </w:r>
    </w:p>
    <w:p w14:paraId="776B8AAB" w14:textId="77777777" w:rsidR="005B05A1" w:rsidRPr="00FF5595" w:rsidRDefault="005B05A1" w:rsidP="005B05A1">
      <w:r w:rsidRPr="00FF5595">
        <w:t>EXECUTE.</w:t>
      </w:r>
    </w:p>
    <w:p w14:paraId="73B3A6BF" w14:textId="1F58757C" w:rsidR="005B05A1" w:rsidRPr="00FF5595" w:rsidRDefault="005B05A1" w:rsidP="005B05A1">
      <w:r w:rsidRPr="00FF5595">
        <w:t>IF ((</w:t>
      </w:r>
      <w:r>
        <w:t>dsq_20</w:t>
      </w:r>
      <w:r w:rsidRPr="00FF5595">
        <w:t>f</w:t>
      </w:r>
      <w:r>
        <w:t xml:space="preserve"> &gt;= 2</w:t>
      </w:r>
      <w:r w:rsidRPr="00FF5595">
        <w:t>) &amp; (</w:t>
      </w:r>
      <w:r>
        <w:t>dsq_2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0 </w:t>
      </w:r>
      <w:r w:rsidRPr="00FF5595">
        <w:t>=</w:t>
      </w:r>
      <w:r>
        <w:t xml:space="preserve"> </w:t>
      </w:r>
      <w:r w:rsidRPr="00FF5595">
        <w:t>1.</w:t>
      </w:r>
    </w:p>
    <w:p w14:paraId="4E10EB7E" w14:textId="75862C82" w:rsidR="005B05A1" w:rsidRDefault="005B05A1" w:rsidP="005B05A1">
      <w:r w:rsidRPr="00FF5595">
        <w:t>EXECUTE.</w:t>
      </w:r>
    </w:p>
    <w:p w14:paraId="37667661" w14:textId="77777777" w:rsidR="00792A94" w:rsidRPr="00FF5595" w:rsidRDefault="00792A94" w:rsidP="005B05A1"/>
    <w:p w14:paraId="339BF10F" w14:textId="282906F6" w:rsidR="005B05A1" w:rsidRPr="00FF5595" w:rsidRDefault="005B05A1" w:rsidP="005B05A1">
      <w:r w:rsidRPr="00FF5595">
        <w:t xml:space="preserve">COMPUTE </w:t>
      </w:r>
      <w:r>
        <w:t xml:space="preserve">CCC_21 </w:t>
      </w:r>
      <w:r w:rsidRPr="00FF5595">
        <w:t>=</w:t>
      </w:r>
      <w:r>
        <w:t xml:space="preserve"> </w:t>
      </w:r>
      <w:r w:rsidRPr="00FF5595">
        <w:t>0.</w:t>
      </w:r>
    </w:p>
    <w:p w14:paraId="007B9043" w14:textId="77777777" w:rsidR="005B05A1" w:rsidRPr="00FF5595" w:rsidRDefault="005B05A1" w:rsidP="005B05A1">
      <w:r w:rsidRPr="00FF5595">
        <w:t>EXECUTE.</w:t>
      </w:r>
    </w:p>
    <w:p w14:paraId="1F5A1C94" w14:textId="314BADB5" w:rsidR="005B05A1" w:rsidRPr="00FF5595" w:rsidRDefault="005B05A1" w:rsidP="005B05A1">
      <w:r w:rsidRPr="00FF5595">
        <w:t>IF ((</w:t>
      </w:r>
      <w:r>
        <w:t>dsq_21</w:t>
      </w:r>
      <w:r w:rsidRPr="00FF5595">
        <w:t>f</w:t>
      </w:r>
      <w:r>
        <w:t xml:space="preserve"> &gt;= 2</w:t>
      </w:r>
      <w:r w:rsidRPr="00FF5595">
        <w:t>) &amp; (</w:t>
      </w:r>
      <w:r>
        <w:t>dsq_2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1 </w:t>
      </w:r>
      <w:r w:rsidRPr="00FF5595">
        <w:t>=</w:t>
      </w:r>
      <w:r>
        <w:t xml:space="preserve"> </w:t>
      </w:r>
      <w:r w:rsidRPr="00FF5595">
        <w:t>1.</w:t>
      </w:r>
    </w:p>
    <w:p w14:paraId="5F07231F" w14:textId="77777777" w:rsidR="005B05A1" w:rsidRPr="00FF5595" w:rsidRDefault="005B05A1" w:rsidP="005B05A1">
      <w:r w:rsidRPr="00FF5595">
        <w:t>EXECUTE.</w:t>
      </w:r>
    </w:p>
    <w:p w14:paraId="3AF80FBA" w14:textId="741C9169" w:rsidR="009E5649" w:rsidRPr="00CD407F" w:rsidRDefault="009E5649" w:rsidP="00B51967"/>
    <w:p w14:paraId="21291153" w14:textId="21BCBDF8" w:rsidR="005B05A1" w:rsidRPr="00FF5595" w:rsidRDefault="005B05A1" w:rsidP="005B05A1">
      <w:r w:rsidRPr="00FF5595">
        <w:t xml:space="preserve">COMPUTE </w:t>
      </w:r>
      <w:r>
        <w:t xml:space="preserve">CCC_22 </w:t>
      </w:r>
      <w:r w:rsidRPr="00FF5595">
        <w:t>=</w:t>
      </w:r>
      <w:r>
        <w:t xml:space="preserve"> </w:t>
      </w:r>
      <w:r w:rsidRPr="00FF5595">
        <w:t>0.</w:t>
      </w:r>
    </w:p>
    <w:p w14:paraId="3F8A5101" w14:textId="77777777" w:rsidR="005B05A1" w:rsidRPr="00FF5595" w:rsidRDefault="005B05A1" w:rsidP="005B05A1">
      <w:r w:rsidRPr="00FF5595">
        <w:t>EXECUTE.</w:t>
      </w:r>
    </w:p>
    <w:p w14:paraId="38527884" w14:textId="261BE11D" w:rsidR="005B05A1" w:rsidRPr="00FF5595" w:rsidRDefault="005B05A1" w:rsidP="005B05A1">
      <w:r w:rsidRPr="00FF5595">
        <w:t>IF ((</w:t>
      </w:r>
      <w:r>
        <w:t>dsq_22</w:t>
      </w:r>
      <w:r w:rsidRPr="00FF5595">
        <w:t>f</w:t>
      </w:r>
      <w:r>
        <w:t xml:space="preserve"> &gt;= 2</w:t>
      </w:r>
      <w:r w:rsidRPr="00FF5595">
        <w:t>) &amp; (</w:t>
      </w:r>
      <w:r>
        <w:t>dsq_2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2 </w:t>
      </w:r>
      <w:r w:rsidRPr="00FF5595">
        <w:t>=</w:t>
      </w:r>
      <w:r>
        <w:t xml:space="preserve"> </w:t>
      </w:r>
      <w:r w:rsidRPr="00FF5595">
        <w:t>1.</w:t>
      </w:r>
    </w:p>
    <w:p w14:paraId="4EE64209" w14:textId="77777777" w:rsidR="005B05A1" w:rsidRPr="00FF5595" w:rsidRDefault="005B05A1" w:rsidP="005B05A1">
      <w:r w:rsidRPr="00FF5595">
        <w:t>EXECUTE.</w:t>
      </w:r>
    </w:p>
    <w:p w14:paraId="2CAF86B8" w14:textId="77777777" w:rsidR="005B05A1" w:rsidRPr="00CD407F" w:rsidRDefault="005B05A1" w:rsidP="005B05A1"/>
    <w:p w14:paraId="64D00301" w14:textId="0A8882BA" w:rsidR="005B05A1" w:rsidRPr="00FF5595" w:rsidRDefault="005B05A1" w:rsidP="005B05A1">
      <w:r w:rsidRPr="00FF5595">
        <w:t xml:space="preserve">COMPUTE </w:t>
      </w:r>
      <w:r>
        <w:t xml:space="preserve">CCC_23 </w:t>
      </w:r>
      <w:r w:rsidRPr="00FF5595">
        <w:t>=</w:t>
      </w:r>
      <w:r>
        <w:t xml:space="preserve"> </w:t>
      </w:r>
      <w:r w:rsidRPr="00FF5595">
        <w:t>0.</w:t>
      </w:r>
    </w:p>
    <w:p w14:paraId="1B10261E" w14:textId="77777777" w:rsidR="005B05A1" w:rsidRPr="00FF5595" w:rsidRDefault="005B05A1" w:rsidP="005B05A1">
      <w:r w:rsidRPr="00FF5595">
        <w:t>EXECUTE.</w:t>
      </w:r>
    </w:p>
    <w:p w14:paraId="5592FDD3" w14:textId="7400E905" w:rsidR="005B05A1" w:rsidRPr="00FF5595" w:rsidRDefault="005B05A1" w:rsidP="005B05A1">
      <w:r w:rsidRPr="00FF5595">
        <w:t>IF ((</w:t>
      </w:r>
      <w:r>
        <w:t>dsq_23</w:t>
      </w:r>
      <w:r w:rsidRPr="00FF5595">
        <w:t>f</w:t>
      </w:r>
      <w:r>
        <w:t xml:space="preserve"> &gt;= 2</w:t>
      </w:r>
      <w:r w:rsidRPr="00FF5595">
        <w:t>) &amp; (</w:t>
      </w:r>
      <w:r>
        <w:t>dsq_2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3 </w:t>
      </w:r>
      <w:r w:rsidRPr="00FF5595">
        <w:t>=</w:t>
      </w:r>
      <w:r>
        <w:t xml:space="preserve"> </w:t>
      </w:r>
      <w:r w:rsidRPr="00FF5595">
        <w:t>1.</w:t>
      </w:r>
    </w:p>
    <w:p w14:paraId="032078F3" w14:textId="77777777" w:rsidR="005B05A1" w:rsidRPr="00FF5595" w:rsidRDefault="005B05A1" w:rsidP="005B05A1">
      <w:r w:rsidRPr="00FF5595">
        <w:t>EXECUTE.</w:t>
      </w:r>
    </w:p>
    <w:p w14:paraId="6F124662" w14:textId="180DA843" w:rsidR="00B51967" w:rsidRDefault="00B51967" w:rsidP="00B51967"/>
    <w:p w14:paraId="155FAF3E" w14:textId="00D72BD7" w:rsidR="005B05A1" w:rsidRPr="00FF5595" w:rsidRDefault="005B05A1" w:rsidP="005B05A1">
      <w:r w:rsidRPr="00FF5595">
        <w:t xml:space="preserve">COMPUTE </w:t>
      </w:r>
      <w:r>
        <w:t xml:space="preserve">CCC_24 </w:t>
      </w:r>
      <w:r w:rsidRPr="00FF5595">
        <w:t>=</w:t>
      </w:r>
      <w:r>
        <w:t xml:space="preserve"> </w:t>
      </w:r>
      <w:r w:rsidRPr="00FF5595">
        <w:t>0.</w:t>
      </w:r>
    </w:p>
    <w:p w14:paraId="12D29CB1" w14:textId="77777777" w:rsidR="005B05A1" w:rsidRPr="00FF5595" w:rsidRDefault="005B05A1" w:rsidP="005B05A1">
      <w:r w:rsidRPr="00FF5595">
        <w:t>EXECUTE.</w:t>
      </w:r>
    </w:p>
    <w:p w14:paraId="34D1EA7F" w14:textId="00862069" w:rsidR="005B05A1" w:rsidRPr="00FF5595" w:rsidRDefault="005B05A1" w:rsidP="005B05A1">
      <w:r w:rsidRPr="00FF5595">
        <w:t>IF ((</w:t>
      </w:r>
      <w:r>
        <w:t>dsq_24</w:t>
      </w:r>
      <w:r w:rsidRPr="00FF5595">
        <w:t>f</w:t>
      </w:r>
      <w:r>
        <w:t xml:space="preserve"> &gt;= 2</w:t>
      </w:r>
      <w:r w:rsidRPr="00FF5595">
        <w:t>) &amp; (</w:t>
      </w:r>
      <w:r>
        <w:t>dsq_2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4 </w:t>
      </w:r>
      <w:r w:rsidRPr="00FF5595">
        <w:t>=</w:t>
      </w:r>
      <w:r>
        <w:t xml:space="preserve"> </w:t>
      </w:r>
      <w:r w:rsidRPr="00FF5595">
        <w:t>1.</w:t>
      </w:r>
    </w:p>
    <w:p w14:paraId="741DECD0" w14:textId="77777777" w:rsidR="005B05A1" w:rsidRPr="00FF5595" w:rsidRDefault="005B05A1" w:rsidP="005B05A1">
      <w:r w:rsidRPr="00FF5595">
        <w:t>EXECUTE.</w:t>
      </w:r>
    </w:p>
    <w:p w14:paraId="5EFCD686" w14:textId="77777777" w:rsidR="005B05A1" w:rsidRPr="00CD407F" w:rsidRDefault="005B05A1" w:rsidP="00B51967"/>
    <w:p w14:paraId="4C062F2E" w14:textId="382504C0" w:rsidR="005B05A1" w:rsidRPr="005B05A1" w:rsidRDefault="005B05A1" w:rsidP="005B05A1">
      <w:r>
        <w:t xml:space="preserve">COMPUTE </w:t>
      </w:r>
      <w:proofErr w:type="spellStart"/>
      <w:r>
        <w:t>CCC_Sleep</w:t>
      </w:r>
      <w:proofErr w:type="spellEnd"/>
      <w:r w:rsidRPr="005B05A1">
        <w:t xml:space="preserve"> = 0.</w:t>
      </w:r>
    </w:p>
    <w:p w14:paraId="244CC364" w14:textId="77777777" w:rsidR="005B05A1" w:rsidRPr="005B05A1" w:rsidRDefault="005B05A1" w:rsidP="005B05A1">
      <w:r w:rsidRPr="005B05A1">
        <w:t>EXECUTE.</w:t>
      </w:r>
    </w:p>
    <w:p w14:paraId="2FF09857" w14:textId="4C5E57D9" w:rsidR="005B05A1" w:rsidRPr="005B05A1" w:rsidRDefault="005B05A1" w:rsidP="005B05A1">
      <w:r>
        <w:t xml:space="preserve">IF(SUM(CCC_19, CCC_20, CCC_21, CCC_22, CCC_23, CCC_24) &gt;= 1) </w:t>
      </w:r>
      <w:proofErr w:type="spellStart"/>
      <w:r>
        <w:t>CCC_Sleep</w:t>
      </w:r>
      <w:proofErr w:type="spellEnd"/>
      <w:r w:rsidRPr="005B05A1">
        <w:t xml:space="preserve"> = 1.</w:t>
      </w:r>
    </w:p>
    <w:p w14:paraId="2AE6DD99" w14:textId="519D8C26" w:rsidR="00B51967" w:rsidRDefault="005B05A1" w:rsidP="00B51967">
      <w:r w:rsidRPr="005B05A1">
        <w:t>EXECUTE.</w:t>
      </w:r>
    </w:p>
    <w:p w14:paraId="1564173B" w14:textId="05486A95" w:rsidR="00B51967" w:rsidRDefault="00B51967" w:rsidP="00B51967"/>
    <w:p w14:paraId="462D7B4B" w14:textId="77777777" w:rsidR="005B05A1" w:rsidRPr="00CD407F" w:rsidRDefault="005B05A1" w:rsidP="00B51967"/>
    <w:p w14:paraId="0CE2A59D" w14:textId="1F6C047D" w:rsidR="007E3149" w:rsidRDefault="005B05A1" w:rsidP="007E3149">
      <w:r>
        <w:t>*</w:t>
      </w:r>
      <w:r w:rsidR="00B51967" w:rsidRPr="00CD407F">
        <w:t>Pain*.</w:t>
      </w:r>
    </w:p>
    <w:p w14:paraId="4CC3D017" w14:textId="79CF8699" w:rsidR="007E3149" w:rsidRPr="00FF5595" w:rsidRDefault="007E3149" w:rsidP="007E3149">
      <w:r w:rsidRPr="00FF5595">
        <w:t xml:space="preserve">COMPUTE </w:t>
      </w:r>
      <w:r>
        <w:t xml:space="preserve">CCC_25 </w:t>
      </w:r>
      <w:r w:rsidRPr="00FF5595">
        <w:t>=</w:t>
      </w:r>
      <w:r>
        <w:t xml:space="preserve"> </w:t>
      </w:r>
      <w:r w:rsidRPr="00FF5595">
        <w:t>0.</w:t>
      </w:r>
    </w:p>
    <w:p w14:paraId="0F12E32B" w14:textId="77777777" w:rsidR="007E3149" w:rsidRPr="00FF5595" w:rsidRDefault="007E3149" w:rsidP="007E3149">
      <w:r w:rsidRPr="00FF5595">
        <w:t>EXECUTE.</w:t>
      </w:r>
    </w:p>
    <w:p w14:paraId="62A18FCF" w14:textId="1D968FF9" w:rsidR="007E3149" w:rsidRPr="00FF5595" w:rsidRDefault="007E3149" w:rsidP="007E3149">
      <w:r w:rsidRPr="00FF5595">
        <w:t>IF ((</w:t>
      </w:r>
      <w:r>
        <w:t>dsq_25</w:t>
      </w:r>
      <w:r w:rsidRPr="00FF5595">
        <w:t>f</w:t>
      </w:r>
      <w:r>
        <w:t xml:space="preserve"> &gt;= 2</w:t>
      </w:r>
      <w:r w:rsidRPr="00FF5595">
        <w:t>) &amp; (</w:t>
      </w:r>
      <w:r>
        <w:t>dsq_2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5 </w:t>
      </w:r>
      <w:r w:rsidRPr="00FF5595">
        <w:t>=</w:t>
      </w:r>
      <w:r>
        <w:t xml:space="preserve"> </w:t>
      </w:r>
      <w:r w:rsidRPr="00FF5595">
        <w:t>1.</w:t>
      </w:r>
    </w:p>
    <w:p w14:paraId="6B16D1F6" w14:textId="77777777" w:rsidR="007E3149" w:rsidRPr="00FF5595" w:rsidRDefault="007E3149" w:rsidP="007E3149">
      <w:r w:rsidRPr="00FF5595">
        <w:t>EXECUTE.</w:t>
      </w:r>
    </w:p>
    <w:p w14:paraId="0DF4EFA1" w14:textId="1140FCD4" w:rsidR="007E3149" w:rsidRDefault="007E3149" w:rsidP="007E3149"/>
    <w:p w14:paraId="7ADA6D83" w14:textId="5AB593B7" w:rsidR="007E3149" w:rsidRPr="00FF5595" w:rsidRDefault="007E3149" w:rsidP="007E3149">
      <w:r w:rsidRPr="00FF5595">
        <w:t xml:space="preserve">COMPUTE </w:t>
      </w:r>
      <w:r>
        <w:t xml:space="preserve">CCC_26 </w:t>
      </w:r>
      <w:r w:rsidRPr="00FF5595">
        <w:t>=</w:t>
      </w:r>
      <w:r>
        <w:t xml:space="preserve"> </w:t>
      </w:r>
      <w:r w:rsidRPr="00FF5595">
        <w:t>0.</w:t>
      </w:r>
    </w:p>
    <w:p w14:paraId="28A82823" w14:textId="77777777" w:rsidR="007E3149" w:rsidRPr="00FF5595" w:rsidRDefault="007E3149" w:rsidP="007E3149">
      <w:r w:rsidRPr="00FF5595">
        <w:t>EXECUTE.</w:t>
      </w:r>
    </w:p>
    <w:p w14:paraId="56188FC5" w14:textId="41FCDCF9" w:rsidR="007E3149" w:rsidRPr="00FF5595" w:rsidRDefault="007E3149" w:rsidP="007E3149">
      <w:r w:rsidRPr="00FF5595">
        <w:t>IF ((</w:t>
      </w:r>
      <w:r>
        <w:t>dsq_26</w:t>
      </w:r>
      <w:r w:rsidRPr="00FF5595">
        <w:t>f</w:t>
      </w:r>
      <w:r>
        <w:t xml:space="preserve"> &gt;= 2</w:t>
      </w:r>
      <w:r w:rsidRPr="00FF5595">
        <w:t>) &amp; (</w:t>
      </w:r>
      <w:r>
        <w:t>dsq_2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6 </w:t>
      </w:r>
      <w:r w:rsidRPr="00FF5595">
        <w:t>=</w:t>
      </w:r>
      <w:r>
        <w:t xml:space="preserve"> </w:t>
      </w:r>
      <w:r w:rsidRPr="00FF5595">
        <w:t>1.</w:t>
      </w:r>
    </w:p>
    <w:p w14:paraId="0750563B" w14:textId="4458F6BB" w:rsidR="007E3149" w:rsidRDefault="007E3149" w:rsidP="007E3149">
      <w:r w:rsidRPr="00FF5595">
        <w:t>EXECUTE.</w:t>
      </w:r>
    </w:p>
    <w:p w14:paraId="23FE4B69" w14:textId="1F308732" w:rsidR="007E3149" w:rsidRDefault="007E3149" w:rsidP="007E3149"/>
    <w:p w14:paraId="440B27AA" w14:textId="7E4A3941" w:rsidR="007E3149" w:rsidRPr="00FF5595" w:rsidRDefault="007E3149" w:rsidP="007E3149">
      <w:r w:rsidRPr="00FF5595">
        <w:t xml:space="preserve">COMPUTE </w:t>
      </w:r>
      <w:r>
        <w:t xml:space="preserve">CCC_27 </w:t>
      </w:r>
      <w:r w:rsidRPr="00FF5595">
        <w:t>=</w:t>
      </w:r>
      <w:r>
        <w:t xml:space="preserve"> </w:t>
      </w:r>
      <w:r w:rsidRPr="00FF5595">
        <w:t>0.</w:t>
      </w:r>
    </w:p>
    <w:p w14:paraId="7AFD736E" w14:textId="77777777" w:rsidR="007E3149" w:rsidRPr="00FF5595" w:rsidRDefault="007E3149" w:rsidP="007E3149">
      <w:r w:rsidRPr="00FF5595">
        <w:t>EXECUTE.</w:t>
      </w:r>
    </w:p>
    <w:p w14:paraId="68423885" w14:textId="303E1BA9" w:rsidR="007E3149" w:rsidRPr="00FF5595" w:rsidRDefault="007E3149" w:rsidP="007E3149">
      <w:r w:rsidRPr="00FF5595">
        <w:t>IF ((</w:t>
      </w:r>
      <w:r>
        <w:t>dsq_27</w:t>
      </w:r>
      <w:r w:rsidRPr="00FF5595">
        <w:t>f</w:t>
      </w:r>
      <w:r>
        <w:t xml:space="preserve"> &gt;= 2</w:t>
      </w:r>
      <w:r w:rsidRPr="00FF5595">
        <w:t>) &amp; (</w:t>
      </w:r>
      <w:r>
        <w:t>dsq_2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7 </w:t>
      </w:r>
      <w:r w:rsidRPr="00FF5595">
        <w:t>=</w:t>
      </w:r>
      <w:r>
        <w:t xml:space="preserve"> </w:t>
      </w:r>
      <w:r w:rsidRPr="00FF5595">
        <w:t>1.</w:t>
      </w:r>
    </w:p>
    <w:p w14:paraId="4F7F465E" w14:textId="77777777" w:rsidR="007E3149" w:rsidRPr="00FF5595" w:rsidRDefault="007E3149" w:rsidP="007E3149">
      <w:r w:rsidRPr="00FF5595">
        <w:t>EXECUTE.</w:t>
      </w:r>
    </w:p>
    <w:p w14:paraId="23BF5957" w14:textId="77777777" w:rsidR="007E3149" w:rsidRPr="00FF5595" w:rsidRDefault="007E3149" w:rsidP="007E3149"/>
    <w:p w14:paraId="023A9286" w14:textId="034B22A1" w:rsidR="007E3149" w:rsidRPr="00FF5595" w:rsidRDefault="007E3149" w:rsidP="007E3149">
      <w:r w:rsidRPr="00FF5595">
        <w:t xml:space="preserve">COMPUTE </w:t>
      </w:r>
      <w:r>
        <w:t xml:space="preserve">CCC_28 </w:t>
      </w:r>
      <w:r w:rsidRPr="00FF5595">
        <w:t>=</w:t>
      </w:r>
      <w:r>
        <w:t xml:space="preserve"> </w:t>
      </w:r>
      <w:r w:rsidRPr="00FF5595">
        <w:t>0.</w:t>
      </w:r>
    </w:p>
    <w:p w14:paraId="1C13DB13" w14:textId="77777777" w:rsidR="007E3149" w:rsidRPr="00FF5595" w:rsidRDefault="007E3149" w:rsidP="007E3149">
      <w:r w:rsidRPr="00FF5595">
        <w:t>EXECUTE.</w:t>
      </w:r>
    </w:p>
    <w:p w14:paraId="40C82AD1" w14:textId="5DEC63CD" w:rsidR="007E3149" w:rsidRPr="00FF5595" w:rsidRDefault="007E3149" w:rsidP="007E3149">
      <w:r w:rsidRPr="00FF5595">
        <w:lastRenderedPageBreak/>
        <w:t>IF ((</w:t>
      </w:r>
      <w:r>
        <w:t>dsq_28</w:t>
      </w:r>
      <w:r w:rsidRPr="00FF5595">
        <w:t>f</w:t>
      </w:r>
      <w:r>
        <w:t xml:space="preserve"> &gt;= 2</w:t>
      </w:r>
      <w:r w:rsidRPr="00FF5595">
        <w:t>) &amp; (</w:t>
      </w:r>
      <w:r>
        <w:t>dsq_2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8 </w:t>
      </w:r>
      <w:r w:rsidRPr="00FF5595">
        <w:t>=</w:t>
      </w:r>
      <w:r>
        <w:t xml:space="preserve"> </w:t>
      </w:r>
      <w:r w:rsidRPr="00FF5595">
        <w:t>1.</w:t>
      </w:r>
    </w:p>
    <w:p w14:paraId="5A1F6645" w14:textId="1588AAB7" w:rsidR="007E3149" w:rsidRDefault="007E3149" w:rsidP="007E3149">
      <w:r w:rsidRPr="00FF5595">
        <w:t>EXECUTE.</w:t>
      </w:r>
    </w:p>
    <w:p w14:paraId="3709E687" w14:textId="7932A2FD" w:rsidR="007E3149" w:rsidRDefault="007E3149" w:rsidP="007E3149"/>
    <w:p w14:paraId="1D17E95A" w14:textId="37C64230" w:rsidR="007E3149" w:rsidRPr="00FF5595" w:rsidRDefault="007E3149" w:rsidP="007E3149">
      <w:r w:rsidRPr="00FF5595">
        <w:t xml:space="preserve">COMPUTE </w:t>
      </w:r>
      <w:r>
        <w:t xml:space="preserve">CCC_29 </w:t>
      </w:r>
      <w:r w:rsidRPr="00FF5595">
        <w:t>=</w:t>
      </w:r>
      <w:r>
        <w:t xml:space="preserve"> </w:t>
      </w:r>
      <w:r w:rsidRPr="00FF5595">
        <w:t>0.</w:t>
      </w:r>
    </w:p>
    <w:p w14:paraId="395FE85A" w14:textId="77777777" w:rsidR="007E3149" w:rsidRPr="00FF5595" w:rsidRDefault="007E3149" w:rsidP="007E3149">
      <w:r w:rsidRPr="00FF5595">
        <w:t>EXECUTE.</w:t>
      </w:r>
    </w:p>
    <w:p w14:paraId="2F61A98D" w14:textId="19580C93" w:rsidR="007E3149" w:rsidRPr="00FF5595" w:rsidRDefault="007E3149" w:rsidP="007E3149">
      <w:r w:rsidRPr="00FF5595">
        <w:t>IF ((</w:t>
      </w:r>
      <w:r>
        <w:t>dsq_29</w:t>
      </w:r>
      <w:r w:rsidRPr="00FF5595">
        <w:t>f</w:t>
      </w:r>
      <w:r>
        <w:t xml:space="preserve"> &gt;= 2</w:t>
      </w:r>
      <w:r w:rsidRPr="00FF5595">
        <w:t>) &amp; (</w:t>
      </w:r>
      <w:r>
        <w:t>dsq_2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29 </w:t>
      </w:r>
      <w:r w:rsidRPr="00FF5595">
        <w:t>=</w:t>
      </w:r>
      <w:r>
        <w:t xml:space="preserve"> </w:t>
      </w:r>
      <w:r w:rsidRPr="00FF5595">
        <w:t>1.</w:t>
      </w:r>
    </w:p>
    <w:p w14:paraId="50B24C6E" w14:textId="77777777" w:rsidR="007E3149" w:rsidRPr="00FF5595" w:rsidRDefault="007E3149" w:rsidP="007E3149">
      <w:r w:rsidRPr="00FF5595">
        <w:t>EXECUTE.</w:t>
      </w:r>
    </w:p>
    <w:p w14:paraId="26A3B5CE" w14:textId="77777777" w:rsidR="007E3149" w:rsidRPr="00FF5595" w:rsidRDefault="007E3149" w:rsidP="007E3149"/>
    <w:p w14:paraId="11B4E42A" w14:textId="72593655" w:rsidR="007E3149" w:rsidRPr="00FF5595" w:rsidRDefault="007E3149" w:rsidP="007E3149">
      <w:r w:rsidRPr="00FF5595">
        <w:t xml:space="preserve">COMPUTE </w:t>
      </w:r>
      <w:r>
        <w:t xml:space="preserve">CCC_30 </w:t>
      </w:r>
      <w:r w:rsidRPr="00FF5595">
        <w:t>=</w:t>
      </w:r>
      <w:r>
        <w:t xml:space="preserve"> </w:t>
      </w:r>
      <w:r w:rsidRPr="00FF5595">
        <w:t>0.</w:t>
      </w:r>
    </w:p>
    <w:p w14:paraId="63A1DECC" w14:textId="77777777" w:rsidR="007E3149" w:rsidRPr="00FF5595" w:rsidRDefault="007E3149" w:rsidP="007E3149">
      <w:r w:rsidRPr="00FF5595">
        <w:t>EXECUTE.</w:t>
      </w:r>
    </w:p>
    <w:p w14:paraId="53ED1325" w14:textId="483B9957" w:rsidR="007E3149" w:rsidRPr="00FF5595" w:rsidRDefault="007E3149" w:rsidP="007E3149">
      <w:r w:rsidRPr="00FF5595">
        <w:t>IF ((</w:t>
      </w:r>
      <w:r>
        <w:t>dsq_30</w:t>
      </w:r>
      <w:r w:rsidRPr="00FF5595">
        <w:t>f</w:t>
      </w:r>
      <w:r>
        <w:t xml:space="preserve"> &gt;= 2</w:t>
      </w:r>
      <w:r w:rsidRPr="00FF5595">
        <w:t>) &amp; (</w:t>
      </w:r>
      <w:r>
        <w:t>dsq_3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0 </w:t>
      </w:r>
      <w:r w:rsidRPr="00FF5595">
        <w:t>=</w:t>
      </w:r>
      <w:r>
        <w:t xml:space="preserve"> </w:t>
      </w:r>
      <w:r w:rsidRPr="00FF5595">
        <w:t>1.</w:t>
      </w:r>
    </w:p>
    <w:p w14:paraId="490466E1" w14:textId="77777777" w:rsidR="007E3149" w:rsidRPr="00FF5595" w:rsidRDefault="007E3149" w:rsidP="007E3149">
      <w:r w:rsidRPr="00FF5595">
        <w:t>EXECUTE.</w:t>
      </w:r>
    </w:p>
    <w:p w14:paraId="05301D99" w14:textId="36F21810" w:rsidR="007E3149" w:rsidRDefault="007E3149" w:rsidP="007E3149"/>
    <w:p w14:paraId="3D8DC7A1" w14:textId="42BC584A" w:rsidR="007E3149" w:rsidRPr="00FF5595" w:rsidRDefault="007E3149" w:rsidP="007E3149">
      <w:r w:rsidRPr="00FF5595">
        <w:t xml:space="preserve">COMPUTE </w:t>
      </w:r>
      <w:r>
        <w:t xml:space="preserve">CCC_31 </w:t>
      </w:r>
      <w:r w:rsidRPr="00FF5595">
        <w:t>=</w:t>
      </w:r>
      <w:r>
        <w:t xml:space="preserve"> </w:t>
      </w:r>
      <w:r w:rsidRPr="00FF5595">
        <w:t>0.</w:t>
      </w:r>
    </w:p>
    <w:p w14:paraId="03304C26" w14:textId="77777777" w:rsidR="007E3149" w:rsidRPr="00FF5595" w:rsidRDefault="007E3149" w:rsidP="007E3149">
      <w:r w:rsidRPr="00FF5595">
        <w:t>EXECUTE.</w:t>
      </w:r>
    </w:p>
    <w:p w14:paraId="6EE60D6B" w14:textId="46EC15ED" w:rsidR="007E3149" w:rsidRPr="00FF5595" w:rsidRDefault="007E3149" w:rsidP="007E3149">
      <w:r w:rsidRPr="00FF5595">
        <w:t>IF ((</w:t>
      </w:r>
      <w:r>
        <w:t>dsq_31</w:t>
      </w:r>
      <w:r w:rsidRPr="00FF5595">
        <w:t>f</w:t>
      </w:r>
      <w:r>
        <w:t xml:space="preserve"> &gt;= 2</w:t>
      </w:r>
      <w:r w:rsidRPr="00FF5595">
        <w:t>) &amp; (</w:t>
      </w:r>
      <w:r>
        <w:t>dsq_31</w:t>
      </w:r>
      <w:r w:rsidRPr="00FF5595">
        <w:t>s</w:t>
      </w:r>
      <w:r>
        <w:t xml:space="preserve"> &gt;= 2</w:t>
      </w:r>
      <w:r w:rsidRPr="00FF5595">
        <w:t>)</w:t>
      </w:r>
      <w:r>
        <w:t xml:space="preserve"> &amp; (dsq_68 = 1)</w:t>
      </w:r>
      <w:r w:rsidRPr="00FF5595">
        <w:t xml:space="preserve">) </w:t>
      </w:r>
      <w:r>
        <w:t xml:space="preserve">CCC_31 </w:t>
      </w:r>
      <w:r w:rsidRPr="00FF5595">
        <w:t>=</w:t>
      </w:r>
      <w:r>
        <w:t xml:space="preserve"> </w:t>
      </w:r>
      <w:r w:rsidRPr="00FF5595">
        <w:t>1.</w:t>
      </w:r>
    </w:p>
    <w:p w14:paraId="0A9DA3E2" w14:textId="77777777" w:rsidR="007E3149" w:rsidRPr="00FF5595" w:rsidRDefault="007E3149" w:rsidP="007E3149">
      <w:r w:rsidRPr="00FF5595">
        <w:t>EXECUTE.</w:t>
      </w:r>
    </w:p>
    <w:p w14:paraId="0091F4A9" w14:textId="0638B10C" w:rsidR="007E3149" w:rsidRDefault="007E3149" w:rsidP="007E3149"/>
    <w:p w14:paraId="50F1F047" w14:textId="63289F94" w:rsidR="007E3149" w:rsidRPr="005B05A1" w:rsidRDefault="007E3149" w:rsidP="007E3149">
      <w:r>
        <w:t xml:space="preserve">COMPUTE </w:t>
      </w:r>
      <w:proofErr w:type="spellStart"/>
      <w:r>
        <w:t>CCC_Pain</w:t>
      </w:r>
      <w:proofErr w:type="spellEnd"/>
      <w:r w:rsidRPr="005B05A1">
        <w:t xml:space="preserve"> = 0.</w:t>
      </w:r>
    </w:p>
    <w:p w14:paraId="6C9BA1B8" w14:textId="77777777" w:rsidR="007E3149" w:rsidRPr="005B05A1" w:rsidRDefault="007E3149" w:rsidP="007E3149">
      <w:r w:rsidRPr="005B05A1">
        <w:t>EXECUTE.</w:t>
      </w:r>
    </w:p>
    <w:p w14:paraId="2997FD17" w14:textId="334A69DF" w:rsidR="007E3149" w:rsidRPr="005B05A1" w:rsidRDefault="007E3149" w:rsidP="007E3149">
      <w:r>
        <w:t xml:space="preserve">IF(SUM(CCC_25, CCC_26, CCC_27, CCC_28, CCC_29, CCC_30, CCC_31) &gt;= 1) </w:t>
      </w:r>
      <w:proofErr w:type="spellStart"/>
      <w:r>
        <w:t>CCC_Pain</w:t>
      </w:r>
      <w:proofErr w:type="spellEnd"/>
      <w:r w:rsidRPr="005B05A1">
        <w:t xml:space="preserve"> = 1.</w:t>
      </w:r>
    </w:p>
    <w:p w14:paraId="46D52EE7" w14:textId="77777777" w:rsidR="007E3149" w:rsidRDefault="007E3149" w:rsidP="007E3149">
      <w:r w:rsidRPr="005B05A1">
        <w:t>EXECUTE.</w:t>
      </w:r>
    </w:p>
    <w:p w14:paraId="3D30186B" w14:textId="2914D5B6" w:rsidR="00B51967" w:rsidRDefault="00B51967" w:rsidP="00B51967"/>
    <w:p w14:paraId="1F576263" w14:textId="77777777" w:rsidR="004C3B04" w:rsidRPr="00CD407F" w:rsidRDefault="004C3B04" w:rsidP="00B51967"/>
    <w:p w14:paraId="79259922" w14:textId="413CA8E8" w:rsidR="00B51967" w:rsidRPr="00CD407F" w:rsidRDefault="00B51967" w:rsidP="00B51967">
      <w:r w:rsidRPr="00CD407F">
        <w:t>*</w:t>
      </w:r>
      <w:r w:rsidR="0047480C">
        <w:t>Neurocognitive</w:t>
      </w:r>
      <w:r w:rsidRPr="00CD407F">
        <w:t>*.</w:t>
      </w:r>
    </w:p>
    <w:p w14:paraId="42F0C93B" w14:textId="0C10C2BF" w:rsidR="004C3B04" w:rsidRPr="00FF5595" w:rsidRDefault="004C3B04" w:rsidP="004C3B04">
      <w:r w:rsidRPr="00FF5595">
        <w:t xml:space="preserve">COMPUTE </w:t>
      </w:r>
      <w:r>
        <w:t xml:space="preserve">CCC_32 </w:t>
      </w:r>
      <w:r w:rsidRPr="00FF5595">
        <w:t>=</w:t>
      </w:r>
      <w:r>
        <w:t xml:space="preserve"> </w:t>
      </w:r>
      <w:r w:rsidRPr="00FF5595">
        <w:t>0.</w:t>
      </w:r>
    </w:p>
    <w:p w14:paraId="2A64BDFE" w14:textId="77777777" w:rsidR="004C3B04" w:rsidRPr="00FF5595" w:rsidRDefault="004C3B04" w:rsidP="004C3B04">
      <w:r w:rsidRPr="00FF5595">
        <w:t>EXECUTE.</w:t>
      </w:r>
    </w:p>
    <w:p w14:paraId="75D97FC7" w14:textId="2ED25EC9" w:rsidR="004C3B04" w:rsidRPr="00FF5595" w:rsidRDefault="004C3B04" w:rsidP="004C3B04">
      <w:r w:rsidRPr="00FF5595">
        <w:t>IF ((</w:t>
      </w:r>
      <w:r>
        <w:t>dsq_32</w:t>
      </w:r>
      <w:r w:rsidRPr="00FF5595">
        <w:t>f</w:t>
      </w:r>
      <w:r>
        <w:t xml:space="preserve"> &gt;= 2</w:t>
      </w:r>
      <w:r w:rsidRPr="00FF5595">
        <w:t>) &amp; (</w:t>
      </w:r>
      <w:r>
        <w:t>dsq_3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2 </w:t>
      </w:r>
      <w:r w:rsidRPr="00FF5595">
        <w:t>=</w:t>
      </w:r>
      <w:r>
        <w:t xml:space="preserve"> </w:t>
      </w:r>
      <w:r w:rsidRPr="00FF5595">
        <w:t>1.</w:t>
      </w:r>
    </w:p>
    <w:p w14:paraId="3407F293" w14:textId="77777777" w:rsidR="004C3B04" w:rsidRPr="00FF5595" w:rsidRDefault="004C3B04" w:rsidP="004C3B04">
      <w:r w:rsidRPr="00FF5595">
        <w:t>EXECUTE.</w:t>
      </w:r>
    </w:p>
    <w:p w14:paraId="6D7E0AF0" w14:textId="2738D2BC" w:rsidR="004C3B04" w:rsidRPr="00CD407F" w:rsidRDefault="004C3B04" w:rsidP="00B51967"/>
    <w:p w14:paraId="7298448B" w14:textId="2CE8A806" w:rsidR="004C3B04" w:rsidRPr="00FF5595" w:rsidRDefault="004C3B04" w:rsidP="004C3B04">
      <w:r w:rsidRPr="00FF5595">
        <w:t xml:space="preserve">COMPUTE </w:t>
      </w:r>
      <w:r>
        <w:t xml:space="preserve">CCC_33 </w:t>
      </w:r>
      <w:r w:rsidRPr="00FF5595">
        <w:t>=</w:t>
      </w:r>
      <w:r>
        <w:t xml:space="preserve"> </w:t>
      </w:r>
      <w:r w:rsidRPr="00FF5595">
        <w:t>0.</w:t>
      </w:r>
    </w:p>
    <w:p w14:paraId="568A7BE2" w14:textId="77777777" w:rsidR="004C3B04" w:rsidRPr="00FF5595" w:rsidRDefault="004C3B04" w:rsidP="004C3B04">
      <w:r w:rsidRPr="00FF5595">
        <w:t>EXECUTE.</w:t>
      </w:r>
    </w:p>
    <w:p w14:paraId="19BF82D1" w14:textId="7CFFEB3F" w:rsidR="004C3B04" w:rsidRPr="00FF5595" w:rsidRDefault="004C3B04" w:rsidP="004C3B04">
      <w:r w:rsidRPr="00FF5595">
        <w:t>IF ((</w:t>
      </w:r>
      <w:r>
        <w:t>dsq_33</w:t>
      </w:r>
      <w:r w:rsidRPr="00FF5595">
        <w:t>f</w:t>
      </w:r>
      <w:r>
        <w:t xml:space="preserve"> &gt;= 2</w:t>
      </w:r>
      <w:r w:rsidRPr="00FF5595">
        <w:t>) &amp; (</w:t>
      </w:r>
      <w:r>
        <w:t>dsq_3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3 </w:t>
      </w:r>
      <w:r w:rsidRPr="00FF5595">
        <w:t>=</w:t>
      </w:r>
      <w:r>
        <w:t xml:space="preserve"> </w:t>
      </w:r>
      <w:r w:rsidRPr="00FF5595">
        <w:t>1.</w:t>
      </w:r>
    </w:p>
    <w:p w14:paraId="630A4D1D" w14:textId="77777777" w:rsidR="004C3B04" w:rsidRPr="00FF5595" w:rsidRDefault="004C3B04" w:rsidP="004C3B04">
      <w:r w:rsidRPr="00FF5595">
        <w:t>EXECUTE.</w:t>
      </w:r>
    </w:p>
    <w:p w14:paraId="7BBEA352" w14:textId="7B198A6B" w:rsidR="00B51967" w:rsidRDefault="00B51967" w:rsidP="00B51967"/>
    <w:p w14:paraId="6DB883F2" w14:textId="09D01CE7" w:rsidR="004C3B04" w:rsidRPr="00FF5595" w:rsidRDefault="004C3B04" w:rsidP="004C3B04">
      <w:r w:rsidRPr="00FF5595">
        <w:t xml:space="preserve">COMPUTE </w:t>
      </w:r>
      <w:r>
        <w:t xml:space="preserve">CCC_34 </w:t>
      </w:r>
      <w:r w:rsidRPr="00FF5595">
        <w:t>=</w:t>
      </w:r>
      <w:r>
        <w:t xml:space="preserve"> </w:t>
      </w:r>
      <w:r w:rsidRPr="00FF5595">
        <w:t>0.</w:t>
      </w:r>
    </w:p>
    <w:p w14:paraId="5AAAC875" w14:textId="77777777" w:rsidR="004C3B04" w:rsidRPr="00FF5595" w:rsidRDefault="004C3B04" w:rsidP="004C3B04">
      <w:r w:rsidRPr="00FF5595">
        <w:t>EXECUTE.</w:t>
      </w:r>
    </w:p>
    <w:p w14:paraId="64D91FEC" w14:textId="2EE9E62F" w:rsidR="004C3B04" w:rsidRPr="00FF5595" w:rsidRDefault="004C3B04" w:rsidP="004C3B04">
      <w:r w:rsidRPr="00FF5595">
        <w:t>IF ((</w:t>
      </w:r>
      <w:r>
        <w:t>dsq_34</w:t>
      </w:r>
      <w:r w:rsidRPr="00FF5595">
        <w:t>f</w:t>
      </w:r>
      <w:r>
        <w:t xml:space="preserve"> &gt;= 2</w:t>
      </w:r>
      <w:r w:rsidRPr="00FF5595">
        <w:t>) &amp; (</w:t>
      </w:r>
      <w:r>
        <w:t>dsq_3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4 </w:t>
      </w:r>
      <w:r w:rsidRPr="00FF5595">
        <w:t>=</w:t>
      </w:r>
      <w:r>
        <w:t xml:space="preserve"> </w:t>
      </w:r>
      <w:r w:rsidRPr="00FF5595">
        <w:t>1.</w:t>
      </w:r>
    </w:p>
    <w:p w14:paraId="78AA7E64" w14:textId="77777777" w:rsidR="004C3B04" w:rsidRPr="00FF5595" w:rsidRDefault="004C3B04" w:rsidP="004C3B04">
      <w:r w:rsidRPr="00FF5595">
        <w:t>EXECUTE.</w:t>
      </w:r>
    </w:p>
    <w:p w14:paraId="1DE01532" w14:textId="0011C5B5" w:rsidR="004C3B04" w:rsidRDefault="004C3B04" w:rsidP="00B51967"/>
    <w:p w14:paraId="3814B81C" w14:textId="7DB6E3B5" w:rsidR="004C3B04" w:rsidRPr="00FF5595" w:rsidRDefault="004C3B04" w:rsidP="004C3B04">
      <w:r w:rsidRPr="00FF5595">
        <w:t xml:space="preserve">COMPUTE </w:t>
      </w:r>
      <w:r>
        <w:t xml:space="preserve">CCC_35 </w:t>
      </w:r>
      <w:r w:rsidRPr="00FF5595">
        <w:t>=</w:t>
      </w:r>
      <w:r>
        <w:t xml:space="preserve"> </w:t>
      </w:r>
      <w:r w:rsidRPr="00FF5595">
        <w:t>0.</w:t>
      </w:r>
    </w:p>
    <w:p w14:paraId="0DE7E5D0" w14:textId="77777777" w:rsidR="004C3B04" w:rsidRPr="00FF5595" w:rsidRDefault="004C3B04" w:rsidP="004C3B04">
      <w:r w:rsidRPr="00FF5595">
        <w:t>EXECUTE.</w:t>
      </w:r>
    </w:p>
    <w:p w14:paraId="146815A9" w14:textId="126CAB76" w:rsidR="004C3B04" w:rsidRPr="00FF5595" w:rsidRDefault="004C3B04" w:rsidP="004C3B04">
      <w:r w:rsidRPr="00FF5595">
        <w:t>IF ((</w:t>
      </w:r>
      <w:r>
        <w:t>dsq_35</w:t>
      </w:r>
      <w:r w:rsidRPr="00FF5595">
        <w:t>f</w:t>
      </w:r>
      <w:r>
        <w:t xml:space="preserve"> &gt;= 2</w:t>
      </w:r>
      <w:r w:rsidRPr="00FF5595">
        <w:t>) &amp; (</w:t>
      </w:r>
      <w:r>
        <w:t>dsq_3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5 </w:t>
      </w:r>
      <w:r w:rsidRPr="00FF5595">
        <w:t>=</w:t>
      </w:r>
      <w:r>
        <w:t xml:space="preserve"> </w:t>
      </w:r>
      <w:r w:rsidRPr="00FF5595">
        <w:t>1.</w:t>
      </w:r>
    </w:p>
    <w:p w14:paraId="7813B79A" w14:textId="77777777" w:rsidR="004C3B04" w:rsidRPr="00FF5595" w:rsidRDefault="004C3B04" w:rsidP="004C3B04">
      <w:r w:rsidRPr="00FF5595">
        <w:t>EXECUTE.</w:t>
      </w:r>
    </w:p>
    <w:p w14:paraId="44DA65BA" w14:textId="6BF1BA86" w:rsidR="004C3B04" w:rsidRDefault="004C3B04" w:rsidP="00B51967"/>
    <w:p w14:paraId="622BF688" w14:textId="3D2C87D6" w:rsidR="004C3B04" w:rsidRPr="00FF5595" w:rsidRDefault="004C3B04" w:rsidP="004C3B04">
      <w:r w:rsidRPr="00FF5595">
        <w:t xml:space="preserve">COMPUTE </w:t>
      </w:r>
      <w:r>
        <w:t xml:space="preserve">CCC_36 </w:t>
      </w:r>
      <w:r w:rsidRPr="00FF5595">
        <w:t>=</w:t>
      </w:r>
      <w:r>
        <w:t xml:space="preserve"> </w:t>
      </w:r>
      <w:r w:rsidRPr="00FF5595">
        <w:t>0.</w:t>
      </w:r>
    </w:p>
    <w:p w14:paraId="4B9DB62B" w14:textId="77777777" w:rsidR="004C3B04" w:rsidRPr="00FF5595" w:rsidRDefault="004C3B04" w:rsidP="004C3B04">
      <w:r w:rsidRPr="00FF5595">
        <w:t>EXECUTE.</w:t>
      </w:r>
    </w:p>
    <w:p w14:paraId="7C6265A3" w14:textId="7591896B" w:rsidR="004C3B04" w:rsidRPr="00FF5595" w:rsidRDefault="004C3B04" w:rsidP="004C3B04">
      <w:r w:rsidRPr="00FF5595">
        <w:t>IF ((</w:t>
      </w:r>
      <w:r>
        <w:t>dsq_36</w:t>
      </w:r>
      <w:r w:rsidRPr="00FF5595">
        <w:t>f</w:t>
      </w:r>
      <w:r>
        <w:t xml:space="preserve"> &gt;= 2</w:t>
      </w:r>
      <w:r w:rsidRPr="00FF5595">
        <w:t>) &amp; (</w:t>
      </w:r>
      <w:r>
        <w:t>dsq_3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6 </w:t>
      </w:r>
      <w:r w:rsidRPr="00FF5595">
        <w:t>=</w:t>
      </w:r>
      <w:r>
        <w:t xml:space="preserve"> </w:t>
      </w:r>
      <w:r w:rsidRPr="00FF5595">
        <w:t>1.</w:t>
      </w:r>
    </w:p>
    <w:p w14:paraId="65E20C22" w14:textId="77777777" w:rsidR="004C3B04" w:rsidRPr="00FF5595" w:rsidRDefault="004C3B04" w:rsidP="004C3B04">
      <w:r w:rsidRPr="00FF5595">
        <w:t>EXECUTE.</w:t>
      </w:r>
    </w:p>
    <w:p w14:paraId="338DA203" w14:textId="77777777" w:rsidR="004C3B04" w:rsidRDefault="004C3B04" w:rsidP="00B51967"/>
    <w:p w14:paraId="22C1EE85" w14:textId="34A24D05" w:rsidR="004C3B04" w:rsidRPr="00FF5595" w:rsidRDefault="004C3B04" w:rsidP="004C3B04">
      <w:r w:rsidRPr="00FF5595">
        <w:t xml:space="preserve">COMPUTE </w:t>
      </w:r>
      <w:r>
        <w:t xml:space="preserve">CCC_37 </w:t>
      </w:r>
      <w:r w:rsidRPr="00FF5595">
        <w:t>=</w:t>
      </w:r>
      <w:r>
        <w:t xml:space="preserve"> </w:t>
      </w:r>
      <w:r w:rsidRPr="00FF5595">
        <w:t>0.</w:t>
      </w:r>
    </w:p>
    <w:p w14:paraId="04E83744" w14:textId="77777777" w:rsidR="004C3B04" w:rsidRPr="00FF5595" w:rsidRDefault="004C3B04" w:rsidP="004C3B04">
      <w:r w:rsidRPr="00FF5595">
        <w:t>EXECUTE.</w:t>
      </w:r>
    </w:p>
    <w:p w14:paraId="5B9CE21A" w14:textId="050D624D" w:rsidR="004C3B04" w:rsidRPr="00FF5595" w:rsidRDefault="004C3B04" w:rsidP="004C3B04">
      <w:r w:rsidRPr="00FF5595">
        <w:t>IF ((</w:t>
      </w:r>
      <w:r>
        <w:t>dsq_37</w:t>
      </w:r>
      <w:r w:rsidRPr="00FF5595">
        <w:t>f</w:t>
      </w:r>
      <w:r>
        <w:t xml:space="preserve"> &gt;= 2</w:t>
      </w:r>
      <w:r w:rsidRPr="00FF5595">
        <w:t>) &amp; (</w:t>
      </w:r>
      <w:r>
        <w:t>dsq_3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7 </w:t>
      </w:r>
      <w:r w:rsidRPr="00FF5595">
        <w:t>=</w:t>
      </w:r>
      <w:r>
        <w:t xml:space="preserve"> </w:t>
      </w:r>
      <w:r w:rsidRPr="00FF5595">
        <w:t>1.</w:t>
      </w:r>
    </w:p>
    <w:p w14:paraId="2C9AD457" w14:textId="56AC286D" w:rsidR="004C3B04" w:rsidRDefault="004C3B04" w:rsidP="004C3B04">
      <w:r w:rsidRPr="00FF5595">
        <w:t>EXECUTE.</w:t>
      </w:r>
    </w:p>
    <w:p w14:paraId="2597C35A" w14:textId="77777777" w:rsidR="00792A94" w:rsidRDefault="00792A94" w:rsidP="004C3B04"/>
    <w:p w14:paraId="277B1C7D" w14:textId="20453E2D" w:rsidR="004C3B04" w:rsidRPr="00FF5595" w:rsidRDefault="004C3B04" w:rsidP="004C3B04">
      <w:r w:rsidRPr="00FF5595">
        <w:t xml:space="preserve">COMPUTE </w:t>
      </w:r>
      <w:r>
        <w:t xml:space="preserve">CCC_38 </w:t>
      </w:r>
      <w:r w:rsidRPr="00FF5595">
        <w:t>=</w:t>
      </w:r>
      <w:r>
        <w:t xml:space="preserve"> </w:t>
      </w:r>
      <w:r w:rsidRPr="00FF5595">
        <w:t>0.</w:t>
      </w:r>
    </w:p>
    <w:p w14:paraId="3900BE41" w14:textId="77777777" w:rsidR="004C3B04" w:rsidRPr="00FF5595" w:rsidRDefault="004C3B04" w:rsidP="004C3B04">
      <w:r w:rsidRPr="00FF5595">
        <w:t>EXECUTE.</w:t>
      </w:r>
    </w:p>
    <w:p w14:paraId="6C8F8B18" w14:textId="5B7C8904" w:rsidR="004C3B04" w:rsidRPr="00FF5595" w:rsidRDefault="004C3B04" w:rsidP="004C3B04">
      <w:r w:rsidRPr="00FF5595">
        <w:t>IF ((</w:t>
      </w:r>
      <w:r>
        <w:t>dsq_38</w:t>
      </w:r>
      <w:r w:rsidRPr="00FF5595">
        <w:t>f</w:t>
      </w:r>
      <w:r>
        <w:t xml:space="preserve"> &gt;= 2</w:t>
      </w:r>
      <w:r w:rsidRPr="00FF5595">
        <w:t>) &amp; (</w:t>
      </w:r>
      <w:r>
        <w:t>dsq_3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8 </w:t>
      </w:r>
      <w:r w:rsidRPr="00FF5595">
        <w:t>=</w:t>
      </w:r>
      <w:r>
        <w:t xml:space="preserve"> </w:t>
      </w:r>
      <w:r w:rsidRPr="00FF5595">
        <w:t>1.</w:t>
      </w:r>
    </w:p>
    <w:p w14:paraId="59D7FC7F" w14:textId="77777777" w:rsidR="004C3B04" w:rsidRPr="00FF5595" w:rsidRDefault="004C3B04" w:rsidP="004C3B04">
      <w:r w:rsidRPr="00FF5595">
        <w:t>EXECUTE.</w:t>
      </w:r>
    </w:p>
    <w:p w14:paraId="36DC2487" w14:textId="64528CAD" w:rsidR="004C3B04" w:rsidRDefault="004C3B04" w:rsidP="004C3B04"/>
    <w:p w14:paraId="4635C29F" w14:textId="40A1F6FD" w:rsidR="004C3B04" w:rsidRPr="00FF5595" w:rsidRDefault="004C3B04" w:rsidP="004C3B04">
      <w:r w:rsidRPr="00FF5595">
        <w:t xml:space="preserve">COMPUTE </w:t>
      </w:r>
      <w:r>
        <w:t xml:space="preserve">CCC_39 </w:t>
      </w:r>
      <w:r w:rsidRPr="00FF5595">
        <w:t>=</w:t>
      </w:r>
      <w:r>
        <w:t xml:space="preserve"> </w:t>
      </w:r>
      <w:r w:rsidRPr="00FF5595">
        <w:t>0.</w:t>
      </w:r>
    </w:p>
    <w:p w14:paraId="17783949" w14:textId="77777777" w:rsidR="004C3B04" w:rsidRPr="00FF5595" w:rsidRDefault="004C3B04" w:rsidP="004C3B04">
      <w:r w:rsidRPr="00FF5595">
        <w:t>EXECUTE.</w:t>
      </w:r>
    </w:p>
    <w:p w14:paraId="7A3A7218" w14:textId="3BE48277" w:rsidR="004C3B04" w:rsidRPr="00FF5595" w:rsidRDefault="004C3B04" w:rsidP="004C3B04">
      <w:r w:rsidRPr="00FF5595">
        <w:t>IF ((</w:t>
      </w:r>
      <w:r>
        <w:t>dsq_39</w:t>
      </w:r>
      <w:r w:rsidRPr="00FF5595">
        <w:t>f</w:t>
      </w:r>
      <w:r>
        <w:t xml:space="preserve"> &gt;= 2</w:t>
      </w:r>
      <w:r w:rsidRPr="00FF5595">
        <w:t>) &amp; (</w:t>
      </w:r>
      <w:r>
        <w:t>dsq_3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39 </w:t>
      </w:r>
      <w:r w:rsidRPr="00FF5595">
        <w:t>=</w:t>
      </w:r>
      <w:r>
        <w:t xml:space="preserve"> </w:t>
      </w:r>
      <w:r w:rsidRPr="00FF5595">
        <w:t>1.</w:t>
      </w:r>
    </w:p>
    <w:p w14:paraId="2F37F4FC" w14:textId="77777777" w:rsidR="004C3B04" w:rsidRPr="00FF5595" w:rsidRDefault="004C3B04" w:rsidP="004C3B04">
      <w:r w:rsidRPr="00FF5595">
        <w:t>EXECUTE.</w:t>
      </w:r>
    </w:p>
    <w:p w14:paraId="4DEBC71A" w14:textId="77777777" w:rsidR="004C3B04" w:rsidRPr="00FF5595" w:rsidRDefault="004C3B04" w:rsidP="004C3B04"/>
    <w:p w14:paraId="0106579E" w14:textId="060467A2" w:rsidR="004C3B04" w:rsidRPr="00FF5595" w:rsidRDefault="004C3B04" w:rsidP="004C3B04">
      <w:r w:rsidRPr="00FF5595">
        <w:t xml:space="preserve">COMPUTE </w:t>
      </w:r>
      <w:r>
        <w:t xml:space="preserve">CCC_40 </w:t>
      </w:r>
      <w:r w:rsidRPr="00FF5595">
        <w:t>=</w:t>
      </w:r>
      <w:r>
        <w:t xml:space="preserve"> </w:t>
      </w:r>
      <w:r w:rsidRPr="00FF5595">
        <w:t>0.</w:t>
      </w:r>
    </w:p>
    <w:p w14:paraId="6B5BFC79" w14:textId="77777777" w:rsidR="004C3B04" w:rsidRPr="00FF5595" w:rsidRDefault="004C3B04" w:rsidP="004C3B04">
      <w:r w:rsidRPr="00FF5595">
        <w:t>EXECUTE.</w:t>
      </w:r>
    </w:p>
    <w:p w14:paraId="42F19103" w14:textId="109CC2A1" w:rsidR="004C3B04" w:rsidRPr="00FF5595" w:rsidRDefault="004C3B04" w:rsidP="004C3B04">
      <w:r w:rsidRPr="00FF5595">
        <w:t>IF ((</w:t>
      </w:r>
      <w:r>
        <w:t>dsq_40</w:t>
      </w:r>
      <w:r w:rsidRPr="00FF5595">
        <w:t>f</w:t>
      </w:r>
      <w:r>
        <w:t xml:space="preserve"> &gt;= 2</w:t>
      </w:r>
      <w:r w:rsidRPr="00FF5595">
        <w:t>) &amp; (</w:t>
      </w:r>
      <w:r>
        <w:t>dsq_4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0 </w:t>
      </w:r>
      <w:r w:rsidRPr="00FF5595">
        <w:t>=</w:t>
      </w:r>
      <w:r>
        <w:t xml:space="preserve"> </w:t>
      </w:r>
      <w:r w:rsidRPr="00FF5595">
        <w:t>1.</w:t>
      </w:r>
    </w:p>
    <w:p w14:paraId="48550A6A" w14:textId="77777777" w:rsidR="004C3B04" w:rsidRPr="00FF5595" w:rsidRDefault="004C3B04" w:rsidP="004C3B04">
      <w:r w:rsidRPr="00FF5595">
        <w:t>EXECUTE.</w:t>
      </w:r>
    </w:p>
    <w:p w14:paraId="53002894" w14:textId="030A6E71" w:rsidR="004C3B04" w:rsidRDefault="004C3B04" w:rsidP="00B51967"/>
    <w:p w14:paraId="3D66C8BC" w14:textId="52831BCD" w:rsidR="004C3B04" w:rsidRPr="00FF5595" w:rsidRDefault="004C3B04" w:rsidP="004C3B04">
      <w:r w:rsidRPr="00FF5595">
        <w:t xml:space="preserve">COMPUTE </w:t>
      </w:r>
      <w:r>
        <w:t xml:space="preserve">CCC_41 </w:t>
      </w:r>
      <w:r w:rsidRPr="00FF5595">
        <w:t>=</w:t>
      </w:r>
      <w:r>
        <w:t xml:space="preserve"> </w:t>
      </w:r>
      <w:r w:rsidRPr="00FF5595">
        <w:t>0.</w:t>
      </w:r>
    </w:p>
    <w:p w14:paraId="2B2FB3FB" w14:textId="77777777" w:rsidR="004C3B04" w:rsidRPr="00FF5595" w:rsidRDefault="004C3B04" w:rsidP="004C3B04">
      <w:r w:rsidRPr="00FF5595">
        <w:t>EXECUTE.</w:t>
      </w:r>
    </w:p>
    <w:p w14:paraId="60187C4C" w14:textId="7289E11D" w:rsidR="004C3B04" w:rsidRPr="00FF5595" w:rsidRDefault="004C3B04" w:rsidP="004C3B04">
      <w:r w:rsidRPr="00FF5595">
        <w:t>IF ((</w:t>
      </w:r>
      <w:r>
        <w:t>dsq_41</w:t>
      </w:r>
      <w:r w:rsidRPr="00FF5595">
        <w:t>f</w:t>
      </w:r>
      <w:r>
        <w:t xml:space="preserve"> &gt;= 2</w:t>
      </w:r>
      <w:r w:rsidRPr="00FF5595">
        <w:t>) &amp; (</w:t>
      </w:r>
      <w:r>
        <w:t>dsq_4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1 </w:t>
      </w:r>
      <w:r w:rsidRPr="00FF5595">
        <w:t>=</w:t>
      </w:r>
      <w:r>
        <w:t xml:space="preserve"> </w:t>
      </w:r>
      <w:r w:rsidRPr="00FF5595">
        <w:t>1.</w:t>
      </w:r>
    </w:p>
    <w:p w14:paraId="266560D4" w14:textId="77777777" w:rsidR="004C3B04" w:rsidRPr="00FF5595" w:rsidRDefault="004C3B04" w:rsidP="004C3B04">
      <w:r w:rsidRPr="00FF5595">
        <w:t>EXECUTE.</w:t>
      </w:r>
    </w:p>
    <w:p w14:paraId="423B97B4" w14:textId="5F9AC5A8" w:rsidR="004C3B04" w:rsidRDefault="004C3B04" w:rsidP="00B51967"/>
    <w:p w14:paraId="4DB56E8C" w14:textId="2E62CA35" w:rsidR="004C3B04" w:rsidRPr="00FF5595" w:rsidRDefault="004C3B04" w:rsidP="004C3B04">
      <w:r w:rsidRPr="00FF5595">
        <w:t xml:space="preserve">COMPUTE </w:t>
      </w:r>
      <w:r>
        <w:t xml:space="preserve">CCC_42 </w:t>
      </w:r>
      <w:r w:rsidRPr="00FF5595">
        <w:t>=</w:t>
      </w:r>
      <w:r>
        <w:t xml:space="preserve"> </w:t>
      </w:r>
      <w:r w:rsidRPr="00FF5595">
        <w:t>0.</w:t>
      </w:r>
    </w:p>
    <w:p w14:paraId="445ECD19" w14:textId="77777777" w:rsidR="004C3B04" w:rsidRPr="00FF5595" w:rsidRDefault="004C3B04" w:rsidP="004C3B04">
      <w:r w:rsidRPr="00FF5595">
        <w:t>EXECUTE.</w:t>
      </w:r>
    </w:p>
    <w:p w14:paraId="03EF0291" w14:textId="399259D6" w:rsidR="004C3B04" w:rsidRPr="00FF5595" w:rsidRDefault="004C3B04" w:rsidP="004C3B04">
      <w:r w:rsidRPr="00FF5595">
        <w:t>IF ((</w:t>
      </w:r>
      <w:r>
        <w:t>dsq_42</w:t>
      </w:r>
      <w:r w:rsidRPr="00FF5595">
        <w:t>f</w:t>
      </w:r>
      <w:r>
        <w:t xml:space="preserve"> &gt;= 2</w:t>
      </w:r>
      <w:r w:rsidRPr="00FF5595">
        <w:t>) &amp; (</w:t>
      </w:r>
      <w:r>
        <w:t>dsq_4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2 </w:t>
      </w:r>
      <w:r w:rsidRPr="00FF5595">
        <w:t>=</w:t>
      </w:r>
      <w:r>
        <w:t xml:space="preserve"> </w:t>
      </w:r>
      <w:r w:rsidRPr="00FF5595">
        <w:t>1.</w:t>
      </w:r>
    </w:p>
    <w:p w14:paraId="034216EC" w14:textId="77777777" w:rsidR="004C3B04" w:rsidRPr="00FF5595" w:rsidRDefault="004C3B04" w:rsidP="004C3B04">
      <w:r w:rsidRPr="00FF5595">
        <w:t>EXECUTE.</w:t>
      </w:r>
    </w:p>
    <w:p w14:paraId="4F9D9A31" w14:textId="2F086A21" w:rsidR="004C3B04" w:rsidRDefault="004C3B04" w:rsidP="00B51967"/>
    <w:p w14:paraId="63257B54" w14:textId="65DF3BBC" w:rsidR="004C3B04" w:rsidRPr="00FF5595" w:rsidRDefault="004C3B04" w:rsidP="004C3B04">
      <w:r w:rsidRPr="00FF5595">
        <w:t xml:space="preserve">COMPUTE </w:t>
      </w:r>
      <w:r>
        <w:t xml:space="preserve">CCC_43 </w:t>
      </w:r>
      <w:r w:rsidRPr="00FF5595">
        <w:t>=</w:t>
      </w:r>
      <w:r>
        <w:t xml:space="preserve"> </w:t>
      </w:r>
      <w:r w:rsidRPr="00FF5595">
        <w:t>0.</w:t>
      </w:r>
    </w:p>
    <w:p w14:paraId="2FF93D54" w14:textId="77777777" w:rsidR="004C3B04" w:rsidRPr="00FF5595" w:rsidRDefault="004C3B04" w:rsidP="004C3B04">
      <w:r w:rsidRPr="00FF5595">
        <w:t>EXECUTE.</w:t>
      </w:r>
    </w:p>
    <w:p w14:paraId="07B28401" w14:textId="15908786" w:rsidR="004C3B04" w:rsidRPr="00FF5595" w:rsidRDefault="004C3B04" w:rsidP="004C3B04">
      <w:r w:rsidRPr="00FF5595">
        <w:t>IF ((</w:t>
      </w:r>
      <w:r>
        <w:t>dsq_43</w:t>
      </w:r>
      <w:r w:rsidRPr="00FF5595">
        <w:t>f</w:t>
      </w:r>
      <w:r>
        <w:t xml:space="preserve"> &gt;= 2</w:t>
      </w:r>
      <w:r w:rsidRPr="00FF5595">
        <w:t>) &amp; (</w:t>
      </w:r>
      <w:r>
        <w:t>dsq_4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3 </w:t>
      </w:r>
      <w:r w:rsidRPr="00FF5595">
        <w:t>=</w:t>
      </w:r>
      <w:r>
        <w:t xml:space="preserve"> </w:t>
      </w:r>
      <w:r w:rsidRPr="00FF5595">
        <w:t>1.</w:t>
      </w:r>
    </w:p>
    <w:p w14:paraId="667ECE96" w14:textId="77777777" w:rsidR="004C3B04" w:rsidRPr="00FF5595" w:rsidRDefault="004C3B04" w:rsidP="004C3B04">
      <w:r w:rsidRPr="00FF5595">
        <w:t>EXECUTE.</w:t>
      </w:r>
    </w:p>
    <w:p w14:paraId="70DC40DD" w14:textId="4472B883" w:rsidR="004C3B04" w:rsidRDefault="004C3B04" w:rsidP="00B51967"/>
    <w:p w14:paraId="38CD4813" w14:textId="343743C2" w:rsidR="004C3B04" w:rsidRPr="00FF5595" w:rsidRDefault="004C3B04" w:rsidP="004C3B04">
      <w:r w:rsidRPr="00FF5595">
        <w:t xml:space="preserve">COMPUTE </w:t>
      </w:r>
      <w:r>
        <w:t xml:space="preserve">CCC_44 </w:t>
      </w:r>
      <w:r w:rsidRPr="00FF5595">
        <w:t>=</w:t>
      </w:r>
      <w:r>
        <w:t xml:space="preserve"> </w:t>
      </w:r>
      <w:r w:rsidRPr="00FF5595">
        <w:t>0.</w:t>
      </w:r>
    </w:p>
    <w:p w14:paraId="3652CFCE" w14:textId="77777777" w:rsidR="004C3B04" w:rsidRPr="00FF5595" w:rsidRDefault="004C3B04" w:rsidP="004C3B04">
      <w:r w:rsidRPr="00FF5595">
        <w:t>EXECUTE.</w:t>
      </w:r>
    </w:p>
    <w:p w14:paraId="21FACF94" w14:textId="41E294FD" w:rsidR="004C3B04" w:rsidRPr="00FF5595" w:rsidRDefault="004C3B04" w:rsidP="004C3B04">
      <w:r w:rsidRPr="00FF5595">
        <w:t>IF ((</w:t>
      </w:r>
      <w:r>
        <w:t>dsq_44</w:t>
      </w:r>
      <w:r w:rsidRPr="00FF5595">
        <w:t>f</w:t>
      </w:r>
      <w:r>
        <w:t xml:space="preserve"> &gt;= 2</w:t>
      </w:r>
      <w:r w:rsidRPr="00FF5595">
        <w:t>) &amp; (</w:t>
      </w:r>
      <w:r>
        <w:t>dsq_4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4 </w:t>
      </w:r>
      <w:r w:rsidRPr="00FF5595">
        <w:t>=</w:t>
      </w:r>
      <w:r>
        <w:t xml:space="preserve"> </w:t>
      </w:r>
      <w:r w:rsidRPr="00FF5595">
        <w:t>1.</w:t>
      </w:r>
    </w:p>
    <w:p w14:paraId="2DFA2E05" w14:textId="77777777" w:rsidR="004C3B04" w:rsidRPr="00FF5595" w:rsidRDefault="004C3B04" w:rsidP="004C3B04">
      <w:r w:rsidRPr="00FF5595">
        <w:t>EXECUTE.</w:t>
      </w:r>
    </w:p>
    <w:p w14:paraId="001D6078" w14:textId="77777777" w:rsidR="004C3B04" w:rsidRDefault="004C3B04" w:rsidP="00B51967"/>
    <w:p w14:paraId="456AF2D2" w14:textId="646CC662" w:rsidR="004C3B04" w:rsidRPr="005B05A1" w:rsidRDefault="004C3B04" w:rsidP="004C3B04">
      <w:r>
        <w:t xml:space="preserve">COMPUTE </w:t>
      </w:r>
      <w:proofErr w:type="spellStart"/>
      <w:r>
        <w:t>CCC_Neurocog</w:t>
      </w:r>
      <w:proofErr w:type="spellEnd"/>
      <w:r w:rsidRPr="005B05A1">
        <w:t xml:space="preserve"> = 0.</w:t>
      </w:r>
    </w:p>
    <w:p w14:paraId="32F246C5" w14:textId="77777777" w:rsidR="004C3B04" w:rsidRPr="005B05A1" w:rsidRDefault="004C3B04" w:rsidP="004C3B04">
      <w:r w:rsidRPr="005B05A1">
        <w:t>EXECUTE.</w:t>
      </w:r>
    </w:p>
    <w:p w14:paraId="1391BD4D" w14:textId="546A83CC" w:rsidR="004C3B04" w:rsidRPr="005B05A1" w:rsidRDefault="004C3B04" w:rsidP="004C3B04">
      <w:r>
        <w:t xml:space="preserve">IF(SUM(CCC_32, CCC_33, CCC_34, CCC_35, CCC_36, CCC_37, CCC_38, CCC_39, CCC_40, CCC_41, CCC_42, CCC_43, CCC_44) &gt;= 2) </w:t>
      </w:r>
      <w:proofErr w:type="spellStart"/>
      <w:r>
        <w:t>CCC_Neurocog</w:t>
      </w:r>
      <w:proofErr w:type="spellEnd"/>
      <w:r w:rsidRPr="005B05A1">
        <w:t xml:space="preserve"> = 1.</w:t>
      </w:r>
    </w:p>
    <w:p w14:paraId="5917DC42" w14:textId="77777777" w:rsidR="004C3B04" w:rsidRDefault="004C3B04" w:rsidP="004C3B04">
      <w:r w:rsidRPr="005B05A1">
        <w:t>EXECUTE.</w:t>
      </w:r>
    </w:p>
    <w:p w14:paraId="6503E155" w14:textId="5E4DBC08" w:rsidR="004C3B04" w:rsidRDefault="004C3B04" w:rsidP="00B51967"/>
    <w:p w14:paraId="673375D1" w14:textId="00E6A0DC" w:rsidR="004C3B04" w:rsidRDefault="004C3B04" w:rsidP="00B51967"/>
    <w:p w14:paraId="7953E22C" w14:textId="0DCA8812" w:rsidR="004C3B04" w:rsidRDefault="00F401E0" w:rsidP="00B51967">
      <w:r>
        <w:t>*Autonomic*.</w:t>
      </w:r>
    </w:p>
    <w:p w14:paraId="5E63CE9B" w14:textId="29F33018" w:rsidR="00F401E0" w:rsidRPr="00FF5595" w:rsidRDefault="00F401E0" w:rsidP="00F401E0">
      <w:r w:rsidRPr="00FF5595">
        <w:t xml:space="preserve">COMPUTE </w:t>
      </w:r>
      <w:r>
        <w:t xml:space="preserve">CCC_45 </w:t>
      </w:r>
      <w:r w:rsidRPr="00FF5595">
        <w:t>=</w:t>
      </w:r>
      <w:r>
        <w:t xml:space="preserve"> </w:t>
      </w:r>
      <w:r w:rsidRPr="00FF5595">
        <w:t>0.</w:t>
      </w:r>
    </w:p>
    <w:p w14:paraId="35F9ECFF" w14:textId="77777777" w:rsidR="00F401E0" w:rsidRPr="00FF5595" w:rsidRDefault="00F401E0" w:rsidP="00F401E0">
      <w:r w:rsidRPr="00FF5595">
        <w:lastRenderedPageBreak/>
        <w:t>EXECUTE.</w:t>
      </w:r>
    </w:p>
    <w:p w14:paraId="5005C090" w14:textId="596560BB" w:rsidR="00F401E0" w:rsidRPr="00FF5595" w:rsidRDefault="00F401E0" w:rsidP="00F401E0">
      <w:r w:rsidRPr="00FF5595">
        <w:t>IF ((</w:t>
      </w:r>
      <w:r>
        <w:t>dsq_45</w:t>
      </w:r>
      <w:r w:rsidRPr="00FF5595">
        <w:t>f</w:t>
      </w:r>
      <w:r>
        <w:t xml:space="preserve"> &gt;= 2</w:t>
      </w:r>
      <w:r w:rsidRPr="00FF5595">
        <w:t>) &amp; (</w:t>
      </w:r>
      <w:r>
        <w:t>dsq_4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5 </w:t>
      </w:r>
      <w:r w:rsidRPr="00FF5595">
        <w:t>=</w:t>
      </w:r>
      <w:r>
        <w:t xml:space="preserve"> </w:t>
      </w:r>
      <w:r w:rsidRPr="00FF5595">
        <w:t>1.</w:t>
      </w:r>
    </w:p>
    <w:p w14:paraId="07B92A8F" w14:textId="77777777" w:rsidR="00F401E0" w:rsidRPr="00FF5595" w:rsidRDefault="00F401E0" w:rsidP="00F401E0">
      <w:r w:rsidRPr="00FF5595">
        <w:t>EXECUTE.</w:t>
      </w:r>
    </w:p>
    <w:p w14:paraId="734095D5" w14:textId="2AE157CF" w:rsidR="004C3B04" w:rsidRDefault="004C3B04" w:rsidP="00B51967"/>
    <w:p w14:paraId="562771E6" w14:textId="58C5296D" w:rsidR="00F401E0" w:rsidRPr="00FF5595" w:rsidRDefault="00F401E0" w:rsidP="00F401E0">
      <w:r w:rsidRPr="00FF5595">
        <w:t xml:space="preserve">COMPUTE </w:t>
      </w:r>
      <w:r>
        <w:t xml:space="preserve">CCC_46 </w:t>
      </w:r>
      <w:r w:rsidRPr="00FF5595">
        <w:t>=</w:t>
      </w:r>
      <w:r>
        <w:t xml:space="preserve"> </w:t>
      </w:r>
      <w:r w:rsidRPr="00FF5595">
        <w:t>0.</w:t>
      </w:r>
    </w:p>
    <w:p w14:paraId="4249740C" w14:textId="77777777" w:rsidR="00F401E0" w:rsidRPr="00FF5595" w:rsidRDefault="00F401E0" w:rsidP="00F401E0">
      <w:r w:rsidRPr="00FF5595">
        <w:t>EXECUTE.</w:t>
      </w:r>
    </w:p>
    <w:p w14:paraId="16F5D4FE" w14:textId="213A557F" w:rsidR="00F401E0" w:rsidRPr="00FF5595" w:rsidRDefault="00F401E0" w:rsidP="00F401E0">
      <w:r w:rsidRPr="00FF5595">
        <w:t>IF ((</w:t>
      </w:r>
      <w:r>
        <w:t>dsq_46</w:t>
      </w:r>
      <w:r w:rsidRPr="00FF5595">
        <w:t>f</w:t>
      </w:r>
      <w:r>
        <w:t xml:space="preserve"> &gt;= 2</w:t>
      </w:r>
      <w:r w:rsidRPr="00FF5595">
        <w:t>) &amp; (</w:t>
      </w:r>
      <w:r>
        <w:t>dsq_4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6 </w:t>
      </w:r>
      <w:r w:rsidRPr="00FF5595">
        <w:t>=</w:t>
      </w:r>
      <w:r>
        <w:t xml:space="preserve"> </w:t>
      </w:r>
      <w:r w:rsidRPr="00FF5595">
        <w:t>1.</w:t>
      </w:r>
    </w:p>
    <w:p w14:paraId="6FF8C593" w14:textId="396CC0FE" w:rsidR="00F401E0" w:rsidRDefault="00F401E0" w:rsidP="00F401E0">
      <w:r w:rsidRPr="00FF5595">
        <w:t>EXECUTE.</w:t>
      </w:r>
    </w:p>
    <w:p w14:paraId="1C34AEB0" w14:textId="77777777" w:rsidR="00F401E0" w:rsidRDefault="00F401E0" w:rsidP="00F401E0"/>
    <w:p w14:paraId="5B1A43AC" w14:textId="2744F575" w:rsidR="00F401E0" w:rsidRPr="00FF5595" w:rsidRDefault="00F401E0" w:rsidP="00F401E0">
      <w:r w:rsidRPr="00FF5595">
        <w:t xml:space="preserve">COMPUTE </w:t>
      </w:r>
      <w:r>
        <w:t xml:space="preserve">CCC_47 </w:t>
      </w:r>
      <w:r w:rsidRPr="00FF5595">
        <w:t>=</w:t>
      </w:r>
      <w:r>
        <w:t xml:space="preserve"> </w:t>
      </w:r>
      <w:r w:rsidRPr="00FF5595">
        <w:t>0.</w:t>
      </w:r>
    </w:p>
    <w:p w14:paraId="19A3038A" w14:textId="77777777" w:rsidR="00F401E0" w:rsidRPr="00FF5595" w:rsidRDefault="00F401E0" w:rsidP="00F401E0">
      <w:r w:rsidRPr="00FF5595">
        <w:t>EXECUTE.</w:t>
      </w:r>
    </w:p>
    <w:p w14:paraId="1DCB87BF" w14:textId="705A29D5" w:rsidR="00F401E0" w:rsidRPr="00FF5595" w:rsidRDefault="00F401E0" w:rsidP="00F401E0">
      <w:r w:rsidRPr="00FF5595">
        <w:t>IF ((</w:t>
      </w:r>
      <w:r>
        <w:t>dsq_47</w:t>
      </w:r>
      <w:r w:rsidRPr="00FF5595">
        <w:t>f</w:t>
      </w:r>
      <w:r>
        <w:t xml:space="preserve"> &gt;= 2</w:t>
      </w:r>
      <w:r w:rsidRPr="00FF5595">
        <w:t>) &amp; (</w:t>
      </w:r>
      <w:r>
        <w:t>dsq_4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7 </w:t>
      </w:r>
      <w:r w:rsidRPr="00FF5595">
        <w:t>=</w:t>
      </w:r>
      <w:r>
        <w:t xml:space="preserve"> </w:t>
      </w:r>
      <w:r w:rsidRPr="00FF5595">
        <w:t>1.</w:t>
      </w:r>
    </w:p>
    <w:p w14:paraId="24237039" w14:textId="77777777" w:rsidR="00F401E0" w:rsidRPr="00FF5595" w:rsidRDefault="00F401E0" w:rsidP="00F401E0">
      <w:r w:rsidRPr="00FF5595">
        <w:t>EXECUTE.</w:t>
      </w:r>
    </w:p>
    <w:p w14:paraId="3DCBE912" w14:textId="0F863E51" w:rsidR="00F401E0" w:rsidRDefault="00F401E0" w:rsidP="00F401E0"/>
    <w:p w14:paraId="57B1D710" w14:textId="219F2967" w:rsidR="00F401E0" w:rsidRPr="00FF5595" w:rsidRDefault="00F401E0" w:rsidP="00F401E0">
      <w:r w:rsidRPr="00FF5595">
        <w:t xml:space="preserve">COMPUTE </w:t>
      </w:r>
      <w:r>
        <w:t xml:space="preserve">CCC_48 </w:t>
      </w:r>
      <w:r w:rsidRPr="00FF5595">
        <w:t>=</w:t>
      </w:r>
      <w:r>
        <w:t xml:space="preserve"> </w:t>
      </w:r>
      <w:r w:rsidRPr="00FF5595">
        <w:t>0.</w:t>
      </w:r>
    </w:p>
    <w:p w14:paraId="5C945E9F" w14:textId="77777777" w:rsidR="00F401E0" w:rsidRPr="00FF5595" w:rsidRDefault="00F401E0" w:rsidP="00F401E0">
      <w:r w:rsidRPr="00FF5595">
        <w:t>EXECUTE.</w:t>
      </w:r>
    </w:p>
    <w:p w14:paraId="42FEE37C" w14:textId="27B5ADF2" w:rsidR="00F401E0" w:rsidRPr="00FF5595" w:rsidRDefault="00F401E0" w:rsidP="00F401E0">
      <w:r w:rsidRPr="00FF5595">
        <w:t>IF ((</w:t>
      </w:r>
      <w:r>
        <w:t>dsq_48</w:t>
      </w:r>
      <w:r w:rsidRPr="00FF5595">
        <w:t>f</w:t>
      </w:r>
      <w:r>
        <w:t xml:space="preserve"> &gt;= 2</w:t>
      </w:r>
      <w:r w:rsidRPr="00FF5595">
        <w:t>) &amp; (</w:t>
      </w:r>
      <w:r>
        <w:t>dsq_4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8 </w:t>
      </w:r>
      <w:r w:rsidRPr="00FF5595">
        <w:t>=</w:t>
      </w:r>
      <w:r>
        <w:t xml:space="preserve"> </w:t>
      </w:r>
      <w:r w:rsidRPr="00FF5595">
        <w:t>1.</w:t>
      </w:r>
    </w:p>
    <w:p w14:paraId="4769F133" w14:textId="77777777" w:rsidR="00F401E0" w:rsidRPr="00FF5595" w:rsidRDefault="00F401E0" w:rsidP="00F401E0">
      <w:r w:rsidRPr="00FF5595">
        <w:t>EXECUTE.</w:t>
      </w:r>
    </w:p>
    <w:p w14:paraId="2C116F1C" w14:textId="71B30C66" w:rsidR="00F401E0" w:rsidRDefault="00F401E0" w:rsidP="00F401E0"/>
    <w:p w14:paraId="429701F4" w14:textId="1C1891BB" w:rsidR="00F401E0" w:rsidRPr="00FF5595" w:rsidRDefault="00F401E0" w:rsidP="00F401E0">
      <w:r w:rsidRPr="00FF5595">
        <w:t xml:space="preserve">COMPUTE </w:t>
      </w:r>
      <w:r>
        <w:t xml:space="preserve">CCC_49 </w:t>
      </w:r>
      <w:r w:rsidRPr="00FF5595">
        <w:t>=</w:t>
      </w:r>
      <w:r>
        <w:t xml:space="preserve"> </w:t>
      </w:r>
      <w:r w:rsidRPr="00FF5595">
        <w:t>0.</w:t>
      </w:r>
    </w:p>
    <w:p w14:paraId="3632CCF3" w14:textId="77777777" w:rsidR="00F401E0" w:rsidRPr="00FF5595" w:rsidRDefault="00F401E0" w:rsidP="00F401E0">
      <w:r w:rsidRPr="00FF5595">
        <w:t>EXECUTE.</w:t>
      </w:r>
    </w:p>
    <w:p w14:paraId="55ED61EA" w14:textId="29A2D5E8" w:rsidR="00F401E0" w:rsidRPr="00FF5595" w:rsidRDefault="00F401E0" w:rsidP="00F401E0">
      <w:r w:rsidRPr="00FF5595">
        <w:t>IF ((</w:t>
      </w:r>
      <w:r>
        <w:t>dsq_49f &gt;= 2</w:t>
      </w:r>
      <w:r w:rsidRPr="00FF5595">
        <w:t>) &amp; (</w:t>
      </w:r>
      <w:r>
        <w:t>dsq_4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49 </w:t>
      </w:r>
      <w:r w:rsidRPr="00FF5595">
        <w:t>=</w:t>
      </w:r>
      <w:r>
        <w:t xml:space="preserve"> </w:t>
      </w:r>
      <w:r w:rsidRPr="00FF5595">
        <w:t>1.</w:t>
      </w:r>
    </w:p>
    <w:p w14:paraId="0ED22D78" w14:textId="77777777" w:rsidR="00F401E0" w:rsidRPr="00FF5595" w:rsidRDefault="00F401E0" w:rsidP="00F401E0">
      <w:r w:rsidRPr="00FF5595">
        <w:t>EXECUTE.</w:t>
      </w:r>
    </w:p>
    <w:p w14:paraId="7CEF9CDD" w14:textId="77777777" w:rsidR="00F401E0" w:rsidRPr="00FF5595" w:rsidRDefault="00F401E0" w:rsidP="00F401E0"/>
    <w:p w14:paraId="27BA86C2" w14:textId="4EDA6420" w:rsidR="00F401E0" w:rsidRPr="00FF5595" w:rsidRDefault="00F401E0" w:rsidP="00F401E0">
      <w:r w:rsidRPr="00FF5595">
        <w:t xml:space="preserve">COMPUTE </w:t>
      </w:r>
      <w:r>
        <w:t xml:space="preserve">CCC_50 </w:t>
      </w:r>
      <w:r w:rsidRPr="00FF5595">
        <w:t>=</w:t>
      </w:r>
      <w:r>
        <w:t xml:space="preserve"> </w:t>
      </w:r>
      <w:r w:rsidRPr="00FF5595">
        <w:t>0.</w:t>
      </w:r>
    </w:p>
    <w:p w14:paraId="39D07AEC" w14:textId="77777777" w:rsidR="00F401E0" w:rsidRPr="00FF5595" w:rsidRDefault="00F401E0" w:rsidP="00F401E0">
      <w:r w:rsidRPr="00FF5595">
        <w:t>EXECUTE.</w:t>
      </w:r>
    </w:p>
    <w:p w14:paraId="0E087D4A" w14:textId="3B162B3E" w:rsidR="00F401E0" w:rsidRPr="00FF5595" w:rsidRDefault="00F401E0" w:rsidP="00F401E0">
      <w:r w:rsidRPr="00FF5595">
        <w:t>IF ((</w:t>
      </w:r>
      <w:r>
        <w:t>dsq_50f &gt;= 2</w:t>
      </w:r>
      <w:r w:rsidRPr="00FF5595">
        <w:t>) &amp; (</w:t>
      </w:r>
      <w:r>
        <w:t>dsq_5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0 </w:t>
      </w:r>
      <w:r w:rsidRPr="00FF5595">
        <w:t>=</w:t>
      </w:r>
      <w:r>
        <w:t xml:space="preserve"> </w:t>
      </w:r>
      <w:r w:rsidRPr="00FF5595">
        <w:t>1.</w:t>
      </w:r>
    </w:p>
    <w:p w14:paraId="76BB3348" w14:textId="77777777" w:rsidR="00F401E0" w:rsidRPr="00FF5595" w:rsidRDefault="00F401E0" w:rsidP="00F401E0">
      <w:r w:rsidRPr="00FF5595">
        <w:t>EXECUTE.</w:t>
      </w:r>
    </w:p>
    <w:p w14:paraId="21F26D74" w14:textId="77777777" w:rsidR="00F401E0" w:rsidRDefault="00F401E0" w:rsidP="00B51967"/>
    <w:p w14:paraId="145A1DFF" w14:textId="5D1A3189" w:rsidR="00F401E0" w:rsidRPr="00FF5595" w:rsidRDefault="00F401E0" w:rsidP="00F401E0">
      <w:r w:rsidRPr="00FF5595">
        <w:t xml:space="preserve">COMPUTE </w:t>
      </w:r>
      <w:r>
        <w:t xml:space="preserve">CCC_51 </w:t>
      </w:r>
      <w:r w:rsidRPr="00FF5595">
        <w:t>=</w:t>
      </w:r>
      <w:r>
        <w:t xml:space="preserve"> </w:t>
      </w:r>
      <w:r w:rsidRPr="00FF5595">
        <w:t>0.</w:t>
      </w:r>
    </w:p>
    <w:p w14:paraId="603D80E6" w14:textId="77777777" w:rsidR="00F401E0" w:rsidRPr="00FF5595" w:rsidRDefault="00F401E0" w:rsidP="00F401E0">
      <w:r w:rsidRPr="00FF5595">
        <w:t>EXECUTE.</w:t>
      </w:r>
    </w:p>
    <w:p w14:paraId="3286D96A" w14:textId="79DA3088" w:rsidR="00F401E0" w:rsidRPr="00FF5595" w:rsidRDefault="00F401E0" w:rsidP="00F401E0">
      <w:r w:rsidRPr="00FF5595">
        <w:t>IF ((</w:t>
      </w:r>
      <w:r>
        <w:t>dsq_51f &gt;= 2</w:t>
      </w:r>
      <w:r w:rsidRPr="00FF5595">
        <w:t>) &amp; (</w:t>
      </w:r>
      <w:r>
        <w:t>dsq_5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1 </w:t>
      </w:r>
      <w:r w:rsidRPr="00FF5595">
        <w:t>=</w:t>
      </w:r>
      <w:r>
        <w:t xml:space="preserve"> </w:t>
      </w:r>
      <w:r w:rsidRPr="00FF5595">
        <w:t>1.</w:t>
      </w:r>
    </w:p>
    <w:p w14:paraId="7A4F7386" w14:textId="77777777" w:rsidR="00F401E0" w:rsidRPr="00FF5595" w:rsidRDefault="00F401E0" w:rsidP="00F401E0">
      <w:r w:rsidRPr="00FF5595">
        <w:t>EXECUTE.</w:t>
      </w:r>
    </w:p>
    <w:p w14:paraId="220D7711" w14:textId="16F56D33" w:rsidR="004C3B04" w:rsidRDefault="004C3B04" w:rsidP="00B51967"/>
    <w:p w14:paraId="1CD50041" w14:textId="284422DA" w:rsidR="00F401E0" w:rsidRPr="005B05A1" w:rsidRDefault="00F401E0" w:rsidP="00F401E0">
      <w:r>
        <w:t xml:space="preserve">COMPUTE </w:t>
      </w:r>
      <w:proofErr w:type="spellStart"/>
      <w:r>
        <w:t>CCC_Auto</w:t>
      </w:r>
      <w:proofErr w:type="spellEnd"/>
      <w:r w:rsidRPr="005B05A1">
        <w:t xml:space="preserve"> = 0.</w:t>
      </w:r>
    </w:p>
    <w:p w14:paraId="32778BD7" w14:textId="77777777" w:rsidR="00F401E0" w:rsidRPr="005B05A1" w:rsidRDefault="00F401E0" w:rsidP="00F401E0">
      <w:r w:rsidRPr="005B05A1">
        <w:t>EXECUTE.</w:t>
      </w:r>
    </w:p>
    <w:p w14:paraId="2F3C82DC" w14:textId="043241AE" w:rsidR="00F401E0" w:rsidRPr="005B05A1" w:rsidRDefault="00F401E0" w:rsidP="00F401E0">
      <w:r>
        <w:t>IF(SUM(CCC_45, CCC_46, CCC_47, CCC_</w:t>
      </w:r>
      <w:r w:rsidR="00116C16">
        <w:t>48, CCC_49, CCC_50, CCC_51) &gt;= 1</w:t>
      </w:r>
      <w:r>
        <w:t xml:space="preserve">) </w:t>
      </w:r>
      <w:proofErr w:type="spellStart"/>
      <w:r>
        <w:t>CCC_Auto</w:t>
      </w:r>
      <w:proofErr w:type="spellEnd"/>
      <w:r w:rsidRPr="005B05A1">
        <w:t xml:space="preserve"> = 1.</w:t>
      </w:r>
    </w:p>
    <w:p w14:paraId="3F74FDE6" w14:textId="77777777" w:rsidR="00F401E0" w:rsidRDefault="00F401E0" w:rsidP="00F401E0">
      <w:r w:rsidRPr="005B05A1">
        <w:t>EXECUTE.</w:t>
      </w:r>
    </w:p>
    <w:p w14:paraId="115183A7" w14:textId="2F7F3055" w:rsidR="00F401E0" w:rsidRDefault="00F401E0" w:rsidP="00B51967"/>
    <w:p w14:paraId="3B78CF0F" w14:textId="22DBD422" w:rsidR="00F401E0" w:rsidRDefault="00F401E0" w:rsidP="00B51967"/>
    <w:p w14:paraId="6665DCCA" w14:textId="2DC0876C" w:rsidR="00F401E0" w:rsidRDefault="00F401E0" w:rsidP="00B51967">
      <w:r>
        <w:t>*Neuroendocrine*.</w:t>
      </w:r>
    </w:p>
    <w:p w14:paraId="3E471280" w14:textId="52A303C3" w:rsidR="00F401E0" w:rsidRPr="00FF5595" w:rsidRDefault="00F401E0" w:rsidP="00F401E0">
      <w:r w:rsidRPr="00FF5595">
        <w:t xml:space="preserve">COMPUTE </w:t>
      </w:r>
      <w:r>
        <w:t xml:space="preserve">CCC_52 </w:t>
      </w:r>
      <w:r w:rsidRPr="00FF5595">
        <w:t>=</w:t>
      </w:r>
      <w:r>
        <w:t xml:space="preserve"> </w:t>
      </w:r>
      <w:r w:rsidRPr="00FF5595">
        <w:t>0.</w:t>
      </w:r>
    </w:p>
    <w:p w14:paraId="479D88F9" w14:textId="77777777" w:rsidR="00F401E0" w:rsidRPr="00FF5595" w:rsidRDefault="00F401E0" w:rsidP="00F401E0">
      <w:r w:rsidRPr="00FF5595">
        <w:t>EXECUTE.</w:t>
      </w:r>
    </w:p>
    <w:p w14:paraId="019C9572" w14:textId="03154620" w:rsidR="00F401E0" w:rsidRPr="00FF5595" w:rsidRDefault="00F401E0" w:rsidP="00F401E0">
      <w:r w:rsidRPr="00FF5595">
        <w:t>IF ((</w:t>
      </w:r>
      <w:r>
        <w:t>dsq_52f &gt;= 2</w:t>
      </w:r>
      <w:r w:rsidRPr="00FF5595">
        <w:t>) &amp; (</w:t>
      </w:r>
      <w:r>
        <w:t>dsq_5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2 </w:t>
      </w:r>
      <w:r w:rsidRPr="00FF5595">
        <w:t>=</w:t>
      </w:r>
      <w:r>
        <w:t xml:space="preserve"> </w:t>
      </w:r>
      <w:r w:rsidRPr="00FF5595">
        <w:t>1.</w:t>
      </w:r>
    </w:p>
    <w:p w14:paraId="6F1DF9D9" w14:textId="77777777" w:rsidR="00F401E0" w:rsidRPr="00FF5595" w:rsidRDefault="00F401E0" w:rsidP="00F401E0">
      <w:r w:rsidRPr="00FF5595">
        <w:t>EXECUTE.</w:t>
      </w:r>
    </w:p>
    <w:p w14:paraId="6B05CED7" w14:textId="77777777" w:rsidR="00F401E0" w:rsidRDefault="00F401E0" w:rsidP="00B51967"/>
    <w:p w14:paraId="79E5D2BA" w14:textId="7F4695EA" w:rsidR="00F401E0" w:rsidRPr="00FF5595" w:rsidRDefault="00F401E0" w:rsidP="00F401E0">
      <w:r w:rsidRPr="00FF5595">
        <w:t xml:space="preserve">COMPUTE </w:t>
      </w:r>
      <w:r>
        <w:t xml:space="preserve">CCC_53 </w:t>
      </w:r>
      <w:r w:rsidRPr="00FF5595">
        <w:t>=</w:t>
      </w:r>
      <w:r>
        <w:t xml:space="preserve"> </w:t>
      </w:r>
      <w:r w:rsidRPr="00FF5595">
        <w:t>0.</w:t>
      </w:r>
    </w:p>
    <w:p w14:paraId="00D229EE" w14:textId="77777777" w:rsidR="00F401E0" w:rsidRPr="00FF5595" w:rsidRDefault="00F401E0" w:rsidP="00F401E0">
      <w:r w:rsidRPr="00FF5595">
        <w:t>EXECUTE.</w:t>
      </w:r>
    </w:p>
    <w:p w14:paraId="199F300F" w14:textId="14EE8D2F" w:rsidR="00F401E0" w:rsidRPr="00FF5595" w:rsidRDefault="00F401E0" w:rsidP="00F401E0">
      <w:r w:rsidRPr="00FF5595">
        <w:t>IF ((</w:t>
      </w:r>
      <w:r>
        <w:t>dsq_53f &gt;= 2</w:t>
      </w:r>
      <w:r w:rsidRPr="00FF5595">
        <w:t>) &amp; (</w:t>
      </w:r>
      <w:r>
        <w:t>dsq_5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3 </w:t>
      </w:r>
      <w:r w:rsidRPr="00FF5595">
        <w:t>=</w:t>
      </w:r>
      <w:r>
        <w:t xml:space="preserve"> </w:t>
      </w:r>
      <w:r w:rsidRPr="00FF5595">
        <w:t>1.</w:t>
      </w:r>
    </w:p>
    <w:p w14:paraId="0B036374" w14:textId="77777777" w:rsidR="00F401E0" w:rsidRPr="00FF5595" w:rsidRDefault="00F401E0" w:rsidP="00F401E0">
      <w:r w:rsidRPr="00FF5595">
        <w:lastRenderedPageBreak/>
        <w:t>EXECUTE.</w:t>
      </w:r>
    </w:p>
    <w:p w14:paraId="5BFB11B7" w14:textId="38096C15" w:rsidR="004C3B04" w:rsidRDefault="004C3B04" w:rsidP="00B51967"/>
    <w:p w14:paraId="6EBBB541" w14:textId="728D80E3" w:rsidR="00F401E0" w:rsidRPr="00FF5595" w:rsidRDefault="00F401E0" w:rsidP="00F401E0">
      <w:r w:rsidRPr="00FF5595">
        <w:t xml:space="preserve">COMPUTE </w:t>
      </w:r>
      <w:r>
        <w:t xml:space="preserve">CCC_54 </w:t>
      </w:r>
      <w:r w:rsidRPr="00FF5595">
        <w:t>=</w:t>
      </w:r>
      <w:r>
        <w:t xml:space="preserve"> </w:t>
      </w:r>
      <w:r w:rsidRPr="00FF5595">
        <w:t>0.</w:t>
      </w:r>
    </w:p>
    <w:p w14:paraId="322574DA" w14:textId="77777777" w:rsidR="00F401E0" w:rsidRPr="00FF5595" w:rsidRDefault="00F401E0" w:rsidP="00F401E0">
      <w:r w:rsidRPr="00FF5595">
        <w:t>EXECUTE.</w:t>
      </w:r>
    </w:p>
    <w:p w14:paraId="62009AF2" w14:textId="0EF767C6" w:rsidR="00F401E0" w:rsidRPr="00FF5595" w:rsidRDefault="00F401E0" w:rsidP="00F401E0">
      <w:r w:rsidRPr="00FF5595">
        <w:t>IF ((</w:t>
      </w:r>
      <w:r>
        <w:t>dsq_54f &gt;= 2</w:t>
      </w:r>
      <w:r w:rsidRPr="00FF5595">
        <w:t>) &amp; (</w:t>
      </w:r>
      <w:r>
        <w:t>dsq_5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4 </w:t>
      </w:r>
      <w:r w:rsidRPr="00FF5595">
        <w:t>=</w:t>
      </w:r>
      <w:r>
        <w:t xml:space="preserve"> </w:t>
      </w:r>
      <w:r w:rsidRPr="00FF5595">
        <w:t>1.</w:t>
      </w:r>
    </w:p>
    <w:p w14:paraId="4C452841" w14:textId="2E6C4148" w:rsidR="00F401E0" w:rsidRDefault="00F401E0" w:rsidP="00F401E0">
      <w:r w:rsidRPr="00FF5595">
        <w:t>EXECUTE.</w:t>
      </w:r>
    </w:p>
    <w:p w14:paraId="0A1133F6" w14:textId="77777777" w:rsidR="00792A94" w:rsidRPr="00FF5595" w:rsidRDefault="00792A94" w:rsidP="00F401E0"/>
    <w:p w14:paraId="3D5CC067" w14:textId="0D084254" w:rsidR="00F401E0" w:rsidRPr="00FF5595" w:rsidRDefault="00F401E0" w:rsidP="00F401E0">
      <w:r w:rsidRPr="00FF5595">
        <w:t xml:space="preserve">COMPUTE </w:t>
      </w:r>
      <w:r>
        <w:t xml:space="preserve">CCC_55 </w:t>
      </w:r>
      <w:r w:rsidRPr="00FF5595">
        <w:t>=</w:t>
      </w:r>
      <w:r>
        <w:t xml:space="preserve"> </w:t>
      </w:r>
      <w:r w:rsidRPr="00FF5595">
        <w:t>0.</w:t>
      </w:r>
    </w:p>
    <w:p w14:paraId="2A4E10AD" w14:textId="77777777" w:rsidR="00F401E0" w:rsidRPr="00FF5595" w:rsidRDefault="00F401E0" w:rsidP="00F401E0">
      <w:r w:rsidRPr="00FF5595">
        <w:t>EXECUTE.</w:t>
      </w:r>
    </w:p>
    <w:p w14:paraId="0FE28DD9" w14:textId="3058B66D" w:rsidR="00F401E0" w:rsidRPr="00FF5595" w:rsidRDefault="00F401E0" w:rsidP="00F401E0">
      <w:r w:rsidRPr="00FF5595">
        <w:t>IF ((</w:t>
      </w:r>
      <w:r>
        <w:t>dsq_55f &gt;= 2</w:t>
      </w:r>
      <w:r w:rsidRPr="00FF5595">
        <w:t>) &amp; (</w:t>
      </w:r>
      <w:r>
        <w:t>dsq_5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5 </w:t>
      </w:r>
      <w:r w:rsidRPr="00FF5595">
        <w:t>=</w:t>
      </w:r>
      <w:r>
        <w:t xml:space="preserve"> </w:t>
      </w:r>
      <w:r w:rsidRPr="00FF5595">
        <w:t>1.</w:t>
      </w:r>
    </w:p>
    <w:p w14:paraId="01687EE0" w14:textId="77777777" w:rsidR="00F401E0" w:rsidRPr="00FF5595" w:rsidRDefault="00F401E0" w:rsidP="00F401E0">
      <w:r w:rsidRPr="00FF5595">
        <w:t>EXECUTE.</w:t>
      </w:r>
    </w:p>
    <w:p w14:paraId="5C842F07" w14:textId="77777777" w:rsidR="00F401E0" w:rsidRDefault="00F401E0" w:rsidP="00B51967"/>
    <w:p w14:paraId="2B7687F7" w14:textId="064A07EA" w:rsidR="00F401E0" w:rsidRPr="00FF5595" w:rsidRDefault="00F401E0" w:rsidP="00F401E0">
      <w:r w:rsidRPr="00FF5595">
        <w:t xml:space="preserve">COMPUTE </w:t>
      </w:r>
      <w:r>
        <w:t xml:space="preserve">CCC_56 </w:t>
      </w:r>
      <w:r w:rsidRPr="00FF5595">
        <w:t>=</w:t>
      </w:r>
      <w:r>
        <w:t xml:space="preserve"> </w:t>
      </w:r>
      <w:r w:rsidRPr="00FF5595">
        <w:t>0.</w:t>
      </w:r>
    </w:p>
    <w:p w14:paraId="7D4AE3B2" w14:textId="77777777" w:rsidR="00F401E0" w:rsidRPr="00FF5595" w:rsidRDefault="00F401E0" w:rsidP="00F401E0">
      <w:r w:rsidRPr="00FF5595">
        <w:t>EXECUTE.</w:t>
      </w:r>
    </w:p>
    <w:p w14:paraId="3D0E231E" w14:textId="10185739" w:rsidR="00F401E0" w:rsidRPr="00FF5595" w:rsidRDefault="00F401E0" w:rsidP="00F401E0">
      <w:r w:rsidRPr="00FF5595">
        <w:t>IF ((</w:t>
      </w:r>
      <w:r>
        <w:t>dsq_56f &gt;= 2</w:t>
      </w:r>
      <w:r w:rsidRPr="00FF5595">
        <w:t>) &amp; (</w:t>
      </w:r>
      <w:r>
        <w:t>dsq_5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6 </w:t>
      </w:r>
      <w:r w:rsidRPr="00FF5595">
        <w:t>=</w:t>
      </w:r>
      <w:r>
        <w:t xml:space="preserve"> </w:t>
      </w:r>
      <w:r w:rsidRPr="00FF5595">
        <w:t>1.</w:t>
      </w:r>
    </w:p>
    <w:p w14:paraId="62660EB0" w14:textId="77777777" w:rsidR="00F401E0" w:rsidRPr="00FF5595" w:rsidRDefault="00F401E0" w:rsidP="00F401E0">
      <w:r w:rsidRPr="00FF5595">
        <w:t>EXECUTE.</w:t>
      </w:r>
    </w:p>
    <w:p w14:paraId="4DC3619A" w14:textId="031524BA" w:rsidR="004C3B04" w:rsidRDefault="004C3B04" w:rsidP="00B51967"/>
    <w:p w14:paraId="46FAD163" w14:textId="3B116D45" w:rsidR="00F401E0" w:rsidRPr="00FF5595" w:rsidRDefault="00F401E0" w:rsidP="00F401E0">
      <w:r w:rsidRPr="00FF5595">
        <w:t xml:space="preserve">COMPUTE </w:t>
      </w:r>
      <w:r>
        <w:t xml:space="preserve">CCC_57 </w:t>
      </w:r>
      <w:r w:rsidRPr="00FF5595">
        <w:t>=</w:t>
      </w:r>
      <w:r>
        <w:t xml:space="preserve"> </w:t>
      </w:r>
      <w:r w:rsidRPr="00FF5595">
        <w:t>0.</w:t>
      </w:r>
    </w:p>
    <w:p w14:paraId="1F3FAC64" w14:textId="77777777" w:rsidR="00F401E0" w:rsidRPr="00FF5595" w:rsidRDefault="00F401E0" w:rsidP="00F401E0">
      <w:r w:rsidRPr="00FF5595">
        <w:t>EXECUTE.</w:t>
      </w:r>
    </w:p>
    <w:p w14:paraId="68C5419B" w14:textId="53583186" w:rsidR="00F401E0" w:rsidRPr="00FF5595" w:rsidRDefault="00F401E0" w:rsidP="00F401E0">
      <w:r w:rsidRPr="00FF5595">
        <w:t>IF ((</w:t>
      </w:r>
      <w:r>
        <w:t>dsq_57f &gt;= 2</w:t>
      </w:r>
      <w:r w:rsidRPr="00FF5595">
        <w:t>) &amp; (</w:t>
      </w:r>
      <w:r>
        <w:t>dsq_5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7 </w:t>
      </w:r>
      <w:r w:rsidRPr="00FF5595">
        <w:t>=</w:t>
      </w:r>
      <w:r>
        <w:t xml:space="preserve"> </w:t>
      </w:r>
      <w:r w:rsidRPr="00FF5595">
        <w:t>1.</w:t>
      </w:r>
    </w:p>
    <w:p w14:paraId="7272C9DF" w14:textId="77777777" w:rsidR="00F401E0" w:rsidRPr="00FF5595" w:rsidRDefault="00F401E0" w:rsidP="00F401E0">
      <w:r w:rsidRPr="00FF5595">
        <w:t>EXECUTE.</w:t>
      </w:r>
    </w:p>
    <w:p w14:paraId="5D2EA313" w14:textId="0E55FA50" w:rsidR="004C3B04" w:rsidRDefault="004C3B04" w:rsidP="00B51967"/>
    <w:p w14:paraId="408566FC" w14:textId="6580D80A" w:rsidR="00F401E0" w:rsidRPr="00FF5595" w:rsidRDefault="00F401E0" w:rsidP="00F401E0">
      <w:r w:rsidRPr="00FF5595">
        <w:t xml:space="preserve">COMPUTE </w:t>
      </w:r>
      <w:r>
        <w:t xml:space="preserve">CCC_58 </w:t>
      </w:r>
      <w:r w:rsidRPr="00FF5595">
        <w:t>=</w:t>
      </w:r>
      <w:r>
        <w:t xml:space="preserve"> </w:t>
      </w:r>
      <w:r w:rsidRPr="00FF5595">
        <w:t>0.</w:t>
      </w:r>
    </w:p>
    <w:p w14:paraId="58CCA6D0" w14:textId="77777777" w:rsidR="00F401E0" w:rsidRPr="00FF5595" w:rsidRDefault="00F401E0" w:rsidP="00F401E0">
      <w:r w:rsidRPr="00FF5595">
        <w:t>EXECUTE.</w:t>
      </w:r>
    </w:p>
    <w:p w14:paraId="3E286E87" w14:textId="62D2BCA0" w:rsidR="00F401E0" w:rsidRPr="00FF5595" w:rsidRDefault="00F401E0" w:rsidP="00F401E0">
      <w:r w:rsidRPr="00FF5595">
        <w:t>IF ((</w:t>
      </w:r>
      <w:r>
        <w:t>dsq_58f &gt;= 2</w:t>
      </w:r>
      <w:r w:rsidRPr="00FF5595">
        <w:t>) &amp; (</w:t>
      </w:r>
      <w:r>
        <w:t>dsq_5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8 </w:t>
      </w:r>
      <w:r w:rsidRPr="00FF5595">
        <w:t>=</w:t>
      </w:r>
      <w:r>
        <w:t xml:space="preserve"> </w:t>
      </w:r>
      <w:r w:rsidRPr="00FF5595">
        <w:t>1.</w:t>
      </w:r>
    </w:p>
    <w:p w14:paraId="3024F946" w14:textId="77777777" w:rsidR="00F401E0" w:rsidRPr="00FF5595" w:rsidRDefault="00F401E0" w:rsidP="00F401E0">
      <w:r w:rsidRPr="00FF5595">
        <w:t>EXECUTE.</w:t>
      </w:r>
    </w:p>
    <w:p w14:paraId="137080E5" w14:textId="77777777" w:rsidR="00F401E0" w:rsidRDefault="00F401E0" w:rsidP="00B51967"/>
    <w:p w14:paraId="4E7B8415" w14:textId="310960F1" w:rsidR="00F401E0" w:rsidRPr="00FF5595" w:rsidRDefault="00F401E0" w:rsidP="00F401E0">
      <w:r w:rsidRPr="00FF5595">
        <w:t xml:space="preserve">COMPUTE </w:t>
      </w:r>
      <w:r>
        <w:t xml:space="preserve">CCC_59 </w:t>
      </w:r>
      <w:r w:rsidRPr="00FF5595">
        <w:t>=</w:t>
      </w:r>
      <w:r>
        <w:t xml:space="preserve"> </w:t>
      </w:r>
      <w:r w:rsidRPr="00FF5595">
        <w:t>0.</w:t>
      </w:r>
    </w:p>
    <w:p w14:paraId="73870BE4" w14:textId="77777777" w:rsidR="00F401E0" w:rsidRPr="00FF5595" w:rsidRDefault="00F401E0" w:rsidP="00F401E0">
      <w:r w:rsidRPr="00FF5595">
        <w:t>EXECUTE.</w:t>
      </w:r>
    </w:p>
    <w:p w14:paraId="1EE02A1C" w14:textId="79BCF63E" w:rsidR="00F401E0" w:rsidRPr="00FF5595" w:rsidRDefault="00F401E0" w:rsidP="00F401E0">
      <w:r w:rsidRPr="00FF5595">
        <w:t>IF ((</w:t>
      </w:r>
      <w:r>
        <w:t>dsq_59f &gt;= 2</w:t>
      </w:r>
      <w:r w:rsidRPr="00FF5595">
        <w:t>) &amp; (</w:t>
      </w:r>
      <w:r>
        <w:t>dsq_5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59 </w:t>
      </w:r>
      <w:r w:rsidRPr="00FF5595">
        <w:t>=</w:t>
      </w:r>
      <w:r>
        <w:t xml:space="preserve"> </w:t>
      </w:r>
      <w:r w:rsidRPr="00FF5595">
        <w:t>1.</w:t>
      </w:r>
    </w:p>
    <w:p w14:paraId="18BC2674" w14:textId="77777777" w:rsidR="00F401E0" w:rsidRPr="00FF5595" w:rsidRDefault="00F401E0" w:rsidP="00F401E0">
      <w:r w:rsidRPr="00FF5595">
        <w:t>EXECUTE.</w:t>
      </w:r>
    </w:p>
    <w:p w14:paraId="7D7CD921" w14:textId="76A3F17F" w:rsidR="004C3B04" w:rsidRDefault="004C3B04" w:rsidP="00B51967"/>
    <w:p w14:paraId="6727D2B3" w14:textId="1B289D98" w:rsidR="00F401E0" w:rsidRPr="00FF5595" w:rsidRDefault="00F401E0" w:rsidP="00F401E0">
      <w:r w:rsidRPr="00FF5595">
        <w:t xml:space="preserve">COMPUTE </w:t>
      </w:r>
      <w:r>
        <w:t xml:space="preserve">CCC_60 </w:t>
      </w:r>
      <w:r w:rsidRPr="00FF5595">
        <w:t>=</w:t>
      </w:r>
      <w:r>
        <w:t xml:space="preserve"> </w:t>
      </w:r>
      <w:r w:rsidRPr="00FF5595">
        <w:t>0.</w:t>
      </w:r>
    </w:p>
    <w:p w14:paraId="7DCB05B3" w14:textId="77777777" w:rsidR="00F401E0" w:rsidRPr="00FF5595" w:rsidRDefault="00F401E0" w:rsidP="00F401E0">
      <w:r w:rsidRPr="00FF5595">
        <w:t>EXECUTE.</w:t>
      </w:r>
    </w:p>
    <w:p w14:paraId="70A69AB6" w14:textId="3C0AF6C2" w:rsidR="00F401E0" w:rsidRPr="00FF5595" w:rsidRDefault="00F401E0" w:rsidP="00F401E0">
      <w:r w:rsidRPr="00FF5595">
        <w:t>IF ((</w:t>
      </w:r>
      <w:r>
        <w:t>dsq_60f &gt;= 2</w:t>
      </w:r>
      <w:r w:rsidRPr="00FF5595">
        <w:t>) &amp; (</w:t>
      </w:r>
      <w:r>
        <w:t>dsq_6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60 </w:t>
      </w:r>
      <w:r w:rsidRPr="00FF5595">
        <w:t>=</w:t>
      </w:r>
      <w:r>
        <w:t xml:space="preserve"> </w:t>
      </w:r>
      <w:r w:rsidRPr="00FF5595">
        <w:t>1.</w:t>
      </w:r>
    </w:p>
    <w:p w14:paraId="428A2D88" w14:textId="77777777" w:rsidR="00F401E0" w:rsidRPr="00FF5595" w:rsidRDefault="00F401E0" w:rsidP="00F401E0">
      <w:r w:rsidRPr="00FF5595">
        <w:t>EXECUTE.</w:t>
      </w:r>
    </w:p>
    <w:p w14:paraId="0A748F0C" w14:textId="4DC3293B" w:rsidR="00F401E0" w:rsidRDefault="00F401E0" w:rsidP="00B51967"/>
    <w:p w14:paraId="3B8476B5" w14:textId="5523965D" w:rsidR="00F401E0" w:rsidRPr="00FF5595" w:rsidRDefault="00F401E0" w:rsidP="00F401E0">
      <w:r w:rsidRPr="00FF5595">
        <w:t xml:space="preserve">COMPUTE </w:t>
      </w:r>
      <w:r>
        <w:t xml:space="preserve">CCC_61 </w:t>
      </w:r>
      <w:r w:rsidRPr="00FF5595">
        <w:t>=</w:t>
      </w:r>
      <w:r>
        <w:t xml:space="preserve"> </w:t>
      </w:r>
      <w:r w:rsidRPr="00FF5595">
        <w:t>0.</w:t>
      </w:r>
    </w:p>
    <w:p w14:paraId="63CAE2E8" w14:textId="77777777" w:rsidR="00F401E0" w:rsidRPr="00FF5595" w:rsidRDefault="00F401E0" w:rsidP="00F401E0">
      <w:r w:rsidRPr="00FF5595">
        <w:t>EXECUTE.</w:t>
      </w:r>
    </w:p>
    <w:p w14:paraId="796FC05C" w14:textId="6CE575C3" w:rsidR="00F401E0" w:rsidRPr="00FF5595" w:rsidRDefault="00F401E0" w:rsidP="00F401E0">
      <w:r w:rsidRPr="00FF5595">
        <w:t>IF ((</w:t>
      </w:r>
      <w:r>
        <w:t>dsq_61f &gt;= 2</w:t>
      </w:r>
      <w:r w:rsidRPr="00FF5595">
        <w:t>) &amp; (</w:t>
      </w:r>
      <w:r>
        <w:t>dsq_6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61 </w:t>
      </w:r>
      <w:r w:rsidRPr="00FF5595">
        <w:t>=</w:t>
      </w:r>
      <w:r>
        <w:t xml:space="preserve"> </w:t>
      </w:r>
      <w:r w:rsidRPr="00FF5595">
        <w:t>1.</w:t>
      </w:r>
    </w:p>
    <w:p w14:paraId="4F3380B5" w14:textId="77777777" w:rsidR="00F401E0" w:rsidRPr="00FF5595" w:rsidRDefault="00F401E0" w:rsidP="00F401E0">
      <w:r w:rsidRPr="00FF5595">
        <w:t>EXECUTE.</w:t>
      </w:r>
    </w:p>
    <w:p w14:paraId="53118DA8" w14:textId="380D5C76" w:rsidR="00F401E0" w:rsidRDefault="00F401E0" w:rsidP="00B51967"/>
    <w:p w14:paraId="0F543D3F" w14:textId="7285F1BE" w:rsidR="00F401E0" w:rsidRPr="005B05A1" w:rsidRDefault="00F401E0" w:rsidP="00F401E0">
      <w:r>
        <w:t xml:space="preserve">COMPUTE </w:t>
      </w:r>
      <w:proofErr w:type="spellStart"/>
      <w:r>
        <w:t>CCC_Neuroendo</w:t>
      </w:r>
      <w:proofErr w:type="spellEnd"/>
      <w:r w:rsidRPr="005B05A1">
        <w:t xml:space="preserve"> = 0.</w:t>
      </w:r>
    </w:p>
    <w:p w14:paraId="2DBE56F4" w14:textId="77777777" w:rsidR="00F401E0" w:rsidRPr="005B05A1" w:rsidRDefault="00F401E0" w:rsidP="00F401E0">
      <w:r w:rsidRPr="005B05A1">
        <w:t>EXECUTE.</w:t>
      </w:r>
    </w:p>
    <w:p w14:paraId="7A1AA9E6" w14:textId="11EC7DD0" w:rsidR="00F401E0" w:rsidRPr="005B05A1" w:rsidRDefault="00F401E0" w:rsidP="00F401E0">
      <w:r>
        <w:t>IF(SUM(CCC_52, CCC_53, CCC_54, CCC_55, CCC_56, CCC_57, CCC_</w:t>
      </w:r>
      <w:r w:rsidR="00116C16">
        <w:t>58, CCC_59, CCC_60, CCC_61) &gt;= 1</w:t>
      </w:r>
      <w:r>
        <w:t xml:space="preserve">) </w:t>
      </w:r>
      <w:proofErr w:type="spellStart"/>
      <w:r>
        <w:t>CCC_Neuroendo</w:t>
      </w:r>
      <w:proofErr w:type="spellEnd"/>
      <w:r w:rsidRPr="005B05A1">
        <w:t xml:space="preserve"> = 1.</w:t>
      </w:r>
    </w:p>
    <w:p w14:paraId="6BF4E5E5" w14:textId="77777777" w:rsidR="00F401E0" w:rsidRDefault="00F401E0" w:rsidP="00F401E0">
      <w:r w:rsidRPr="005B05A1">
        <w:t>EXECUTE.</w:t>
      </w:r>
    </w:p>
    <w:p w14:paraId="73A0E7F7" w14:textId="2925B400" w:rsidR="00F401E0" w:rsidRDefault="00F401E0" w:rsidP="00B51967"/>
    <w:p w14:paraId="26772A6F" w14:textId="228E6BC5" w:rsidR="00116C16" w:rsidRDefault="00116C16" w:rsidP="00B51967"/>
    <w:p w14:paraId="4CC93125" w14:textId="52F95A49" w:rsidR="00116C16" w:rsidRDefault="00116C16" w:rsidP="00B51967">
      <w:r>
        <w:t>*Immune*.</w:t>
      </w:r>
    </w:p>
    <w:p w14:paraId="24F5F8BC" w14:textId="241E6B1B" w:rsidR="00F401E0" w:rsidRPr="00FF5595" w:rsidRDefault="00F401E0" w:rsidP="00F401E0">
      <w:r w:rsidRPr="00FF5595">
        <w:lastRenderedPageBreak/>
        <w:t xml:space="preserve">COMPUTE </w:t>
      </w:r>
      <w:r>
        <w:t xml:space="preserve">CCC_62 </w:t>
      </w:r>
      <w:r w:rsidRPr="00FF5595">
        <w:t>=</w:t>
      </w:r>
      <w:r>
        <w:t xml:space="preserve"> </w:t>
      </w:r>
      <w:r w:rsidRPr="00FF5595">
        <w:t>0.</w:t>
      </w:r>
    </w:p>
    <w:p w14:paraId="0B540F27" w14:textId="77777777" w:rsidR="00F401E0" w:rsidRPr="00FF5595" w:rsidRDefault="00F401E0" w:rsidP="00F401E0">
      <w:r w:rsidRPr="00FF5595">
        <w:t>EXECUTE.</w:t>
      </w:r>
    </w:p>
    <w:p w14:paraId="32D61041" w14:textId="605633DE" w:rsidR="00F401E0" w:rsidRPr="00FF5595" w:rsidRDefault="00F401E0" w:rsidP="00F401E0">
      <w:r w:rsidRPr="00FF5595">
        <w:t>IF ((</w:t>
      </w:r>
      <w:r>
        <w:t>dsq_62f &gt;= 2</w:t>
      </w:r>
      <w:r w:rsidRPr="00FF5595">
        <w:t>) &amp; (</w:t>
      </w:r>
      <w:r>
        <w:t>dsq_6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62 </w:t>
      </w:r>
      <w:r w:rsidRPr="00FF5595">
        <w:t>=</w:t>
      </w:r>
      <w:r>
        <w:t xml:space="preserve"> </w:t>
      </w:r>
      <w:r w:rsidRPr="00FF5595">
        <w:t>1.</w:t>
      </w:r>
    </w:p>
    <w:p w14:paraId="593A5338" w14:textId="77777777" w:rsidR="00F401E0" w:rsidRPr="00FF5595" w:rsidRDefault="00F401E0" w:rsidP="00F401E0">
      <w:r w:rsidRPr="00FF5595">
        <w:t>EXECUTE.</w:t>
      </w:r>
    </w:p>
    <w:p w14:paraId="2E3BC6AC" w14:textId="1A5E50B5" w:rsidR="00F401E0" w:rsidRDefault="00F401E0" w:rsidP="00B51967"/>
    <w:p w14:paraId="66F7DA6C" w14:textId="71D56FCC" w:rsidR="00116C16" w:rsidRPr="00FF5595" w:rsidRDefault="00116C16" w:rsidP="00116C16">
      <w:r w:rsidRPr="00FF5595">
        <w:t xml:space="preserve">COMPUTE </w:t>
      </w:r>
      <w:r>
        <w:t xml:space="preserve">CCC_63 </w:t>
      </w:r>
      <w:r w:rsidRPr="00FF5595">
        <w:t>=</w:t>
      </w:r>
      <w:r>
        <w:t xml:space="preserve"> </w:t>
      </w:r>
      <w:r w:rsidRPr="00FF5595">
        <w:t>0.</w:t>
      </w:r>
    </w:p>
    <w:p w14:paraId="4D835BF7" w14:textId="77777777" w:rsidR="00116C16" w:rsidRPr="00FF5595" w:rsidRDefault="00116C16" w:rsidP="00116C16">
      <w:r w:rsidRPr="00FF5595">
        <w:t>EXECUTE.</w:t>
      </w:r>
    </w:p>
    <w:p w14:paraId="436C00CD" w14:textId="0B0ABC2A" w:rsidR="00116C16" w:rsidRPr="00FF5595" w:rsidRDefault="00116C16" w:rsidP="00116C16">
      <w:r w:rsidRPr="00FF5595">
        <w:t>IF ((</w:t>
      </w:r>
      <w:r>
        <w:t>dsq_63f &gt;= 2</w:t>
      </w:r>
      <w:r w:rsidRPr="00FF5595">
        <w:t>) &amp; (</w:t>
      </w:r>
      <w:r>
        <w:t>dsq_6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63 </w:t>
      </w:r>
      <w:r w:rsidRPr="00FF5595">
        <w:t>=</w:t>
      </w:r>
      <w:r>
        <w:t xml:space="preserve"> </w:t>
      </w:r>
      <w:r w:rsidRPr="00FF5595">
        <w:t>1.</w:t>
      </w:r>
    </w:p>
    <w:p w14:paraId="21678BCC" w14:textId="77777777" w:rsidR="00116C16" w:rsidRPr="00FF5595" w:rsidRDefault="00116C16" w:rsidP="00116C16">
      <w:r w:rsidRPr="00FF5595">
        <w:t>EXECUTE.</w:t>
      </w:r>
    </w:p>
    <w:p w14:paraId="2F4AE9D3" w14:textId="1CCF8B71" w:rsidR="00116C16" w:rsidRDefault="00116C16" w:rsidP="00B51967"/>
    <w:p w14:paraId="54C71F53" w14:textId="4B6D35E6" w:rsidR="00116C16" w:rsidRPr="00FF5595" w:rsidRDefault="00116C16" w:rsidP="00116C16">
      <w:r w:rsidRPr="00FF5595">
        <w:t xml:space="preserve">COMPUTE </w:t>
      </w:r>
      <w:r>
        <w:t xml:space="preserve">CCC_64 </w:t>
      </w:r>
      <w:r w:rsidRPr="00FF5595">
        <w:t>=</w:t>
      </w:r>
      <w:r>
        <w:t xml:space="preserve"> </w:t>
      </w:r>
      <w:r w:rsidRPr="00FF5595">
        <w:t>0.</w:t>
      </w:r>
    </w:p>
    <w:p w14:paraId="760995AE" w14:textId="77777777" w:rsidR="00116C16" w:rsidRPr="00FF5595" w:rsidRDefault="00116C16" w:rsidP="00116C16">
      <w:r w:rsidRPr="00FF5595">
        <w:t>EXECUTE.</w:t>
      </w:r>
    </w:p>
    <w:p w14:paraId="68C02EF1" w14:textId="145FE650" w:rsidR="00116C16" w:rsidRPr="00FF5595" w:rsidRDefault="00116C16" w:rsidP="00116C16">
      <w:r w:rsidRPr="00FF5595">
        <w:t>IF ((</w:t>
      </w:r>
      <w:r>
        <w:t>dsq_64f &gt;= 2</w:t>
      </w:r>
      <w:r w:rsidRPr="00FF5595">
        <w:t>) &amp; (</w:t>
      </w:r>
      <w:r>
        <w:t>dsq_6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64 </w:t>
      </w:r>
      <w:r w:rsidRPr="00FF5595">
        <w:t>=</w:t>
      </w:r>
      <w:r>
        <w:t xml:space="preserve"> </w:t>
      </w:r>
      <w:r w:rsidRPr="00FF5595">
        <w:t>1.</w:t>
      </w:r>
    </w:p>
    <w:p w14:paraId="2FD5C1C6" w14:textId="77777777" w:rsidR="00116C16" w:rsidRPr="00FF5595" w:rsidRDefault="00116C16" w:rsidP="00116C16">
      <w:r w:rsidRPr="00FF5595">
        <w:t>EXECUTE.</w:t>
      </w:r>
    </w:p>
    <w:p w14:paraId="61253FDF" w14:textId="6FE1E12B" w:rsidR="00116C16" w:rsidRDefault="00116C16" w:rsidP="00B51967"/>
    <w:p w14:paraId="5262BFC4" w14:textId="6F3DA96E" w:rsidR="00116C16" w:rsidRPr="00FF5595" w:rsidRDefault="00116C16" w:rsidP="00116C16">
      <w:r w:rsidRPr="00FF5595">
        <w:t xml:space="preserve">COMPUTE </w:t>
      </w:r>
      <w:r>
        <w:t xml:space="preserve">CCC_65 </w:t>
      </w:r>
      <w:r w:rsidRPr="00FF5595">
        <w:t>=</w:t>
      </w:r>
      <w:r>
        <w:t xml:space="preserve"> </w:t>
      </w:r>
      <w:r w:rsidRPr="00FF5595">
        <w:t>0.</w:t>
      </w:r>
    </w:p>
    <w:p w14:paraId="316391C7" w14:textId="77777777" w:rsidR="00116C16" w:rsidRPr="00FF5595" w:rsidRDefault="00116C16" w:rsidP="00116C16">
      <w:r w:rsidRPr="00FF5595">
        <w:t>EXECUTE.</w:t>
      </w:r>
    </w:p>
    <w:p w14:paraId="53DC5562" w14:textId="694C9444" w:rsidR="00116C16" w:rsidRPr="00FF5595" w:rsidRDefault="00116C16" w:rsidP="00116C16">
      <w:r w:rsidRPr="00FF5595">
        <w:t>IF ((</w:t>
      </w:r>
      <w:r>
        <w:t>dsq_65f &gt;= 2</w:t>
      </w:r>
      <w:r w:rsidRPr="00FF5595">
        <w:t>) &amp; (</w:t>
      </w:r>
      <w:r>
        <w:t>dsq_6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65 </w:t>
      </w:r>
      <w:r w:rsidRPr="00FF5595">
        <w:t>=</w:t>
      </w:r>
      <w:r>
        <w:t xml:space="preserve"> </w:t>
      </w:r>
      <w:r w:rsidRPr="00FF5595">
        <w:t>1.</w:t>
      </w:r>
    </w:p>
    <w:p w14:paraId="46C4857D" w14:textId="77777777" w:rsidR="00116C16" w:rsidRPr="00FF5595" w:rsidRDefault="00116C16" w:rsidP="00116C16">
      <w:r w:rsidRPr="00FF5595">
        <w:t>EXECUTE.</w:t>
      </w:r>
    </w:p>
    <w:p w14:paraId="47880F6E" w14:textId="082E0CD8" w:rsidR="00116C16" w:rsidRDefault="00116C16" w:rsidP="00B51967"/>
    <w:p w14:paraId="5A42B3C2" w14:textId="2277D02B" w:rsidR="00116C16" w:rsidRPr="00FF5595" w:rsidRDefault="00116C16" w:rsidP="00116C16">
      <w:r w:rsidRPr="00FF5595">
        <w:t xml:space="preserve">COMPUTE </w:t>
      </w:r>
      <w:r>
        <w:t xml:space="preserve">CCC_66 </w:t>
      </w:r>
      <w:r w:rsidRPr="00FF5595">
        <w:t>=</w:t>
      </w:r>
      <w:r>
        <w:t xml:space="preserve"> </w:t>
      </w:r>
      <w:r w:rsidRPr="00FF5595">
        <w:t>0.</w:t>
      </w:r>
    </w:p>
    <w:p w14:paraId="4BF70479" w14:textId="77777777" w:rsidR="00116C16" w:rsidRPr="00FF5595" w:rsidRDefault="00116C16" w:rsidP="00116C16">
      <w:r w:rsidRPr="00FF5595">
        <w:t>EXECUTE.</w:t>
      </w:r>
    </w:p>
    <w:p w14:paraId="5E737E7B" w14:textId="6569EC79" w:rsidR="00116C16" w:rsidRPr="00FF5595" w:rsidRDefault="00116C16" w:rsidP="00116C16">
      <w:r w:rsidRPr="00FF5595">
        <w:t>IF ((</w:t>
      </w:r>
      <w:r>
        <w:t>dsq_66f &gt;= 2</w:t>
      </w:r>
      <w:r w:rsidRPr="00FF5595">
        <w:t>) &amp; (</w:t>
      </w:r>
      <w:r>
        <w:t>dsq_6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CCC_66 </w:t>
      </w:r>
      <w:r w:rsidRPr="00FF5595">
        <w:t>=</w:t>
      </w:r>
      <w:r>
        <w:t xml:space="preserve"> </w:t>
      </w:r>
      <w:r w:rsidRPr="00FF5595">
        <w:t>1.</w:t>
      </w:r>
    </w:p>
    <w:p w14:paraId="0FC81D70" w14:textId="77777777" w:rsidR="00116C16" w:rsidRPr="00FF5595" w:rsidRDefault="00116C16" w:rsidP="00116C16">
      <w:r w:rsidRPr="00FF5595">
        <w:t>EXECUTE.</w:t>
      </w:r>
    </w:p>
    <w:p w14:paraId="69AF725D" w14:textId="0CC84E98" w:rsidR="00116C16" w:rsidRDefault="00116C16" w:rsidP="00B51967"/>
    <w:p w14:paraId="376BC8B6" w14:textId="2486780E" w:rsidR="00116C16" w:rsidRPr="005B05A1" w:rsidRDefault="00116C16" w:rsidP="00116C16">
      <w:r>
        <w:t xml:space="preserve">COMPUTE </w:t>
      </w:r>
      <w:proofErr w:type="spellStart"/>
      <w:r>
        <w:t>CCC_Immune</w:t>
      </w:r>
      <w:proofErr w:type="spellEnd"/>
      <w:r w:rsidRPr="005B05A1">
        <w:t xml:space="preserve"> = 0.</w:t>
      </w:r>
    </w:p>
    <w:p w14:paraId="3CFFC87B" w14:textId="77777777" w:rsidR="00116C16" w:rsidRPr="005B05A1" w:rsidRDefault="00116C16" w:rsidP="00116C16">
      <w:r w:rsidRPr="005B05A1">
        <w:t>EXECUTE.</w:t>
      </w:r>
    </w:p>
    <w:p w14:paraId="3BBAF2C5" w14:textId="72BB5345" w:rsidR="00116C16" w:rsidRPr="005B05A1" w:rsidRDefault="00116C16" w:rsidP="00116C16">
      <w:r>
        <w:t xml:space="preserve">IF(SUM(CCC_62, CCC_63, CCC_64, CCC_65, CCC_66) &gt;= 1) </w:t>
      </w:r>
      <w:proofErr w:type="spellStart"/>
      <w:r>
        <w:t>CCC_Immune</w:t>
      </w:r>
      <w:proofErr w:type="spellEnd"/>
      <w:r w:rsidRPr="005B05A1">
        <w:t xml:space="preserve"> = 1.</w:t>
      </w:r>
    </w:p>
    <w:p w14:paraId="0E00527A" w14:textId="77777777" w:rsidR="00116C16" w:rsidRDefault="00116C16" w:rsidP="00116C16">
      <w:r w:rsidRPr="005B05A1">
        <w:t>EXECUTE.</w:t>
      </w:r>
    </w:p>
    <w:p w14:paraId="7B7BD556" w14:textId="77777777" w:rsidR="00116C16" w:rsidRDefault="00116C16" w:rsidP="00B51967"/>
    <w:p w14:paraId="44927E9B" w14:textId="46D2A742" w:rsidR="004C3B04" w:rsidRDefault="004C3B04" w:rsidP="00B51967"/>
    <w:p w14:paraId="1A676B84" w14:textId="43E5EEDF" w:rsidR="00C61C0E" w:rsidRDefault="00C61C0E" w:rsidP="00B51967">
      <w:r>
        <w:t>***Canadian ME/CFS Case Definition***.</w:t>
      </w:r>
    </w:p>
    <w:p w14:paraId="36012A5C" w14:textId="77777777" w:rsidR="00C61C0E" w:rsidRDefault="00C61C0E" w:rsidP="00B51967"/>
    <w:p w14:paraId="4102F982" w14:textId="16FF787D" w:rsidR="00C61C0E" w:rsidRPr="00711091" w:rsidRDefault="00C61C0E" w:rsidP="00B51967">
      <w:pPr>
        <w:rPr>
          <w:lang w:val="it-IT"/>
        </w:rPr>
      </w:pPr>
      <w:r w:rsidRPr="00711091">
        <w:rPr>
          <w:lang w:val="it-IT"/>
        </w:rPr>
        <w:t>COMPUTE CCC_ANI</w:t>
      </w:r>
      <w:r w:rsidR="002B2322" w:rsidRPr="00711091">
        <w:rPr>
          <w:lang w:val="it-IT"/>
        </w:rPr>
        <w:t>2</w:t>
      </w:r>
      <w:r w:rsidRPr="00711091">
        <w:rPr>
          <w:lang w:val="it-IT"/>
        </w:rPr>
        <w:t xml:space="preserve"> = 0.</w:t>
      </w:r>
    </w:p>
    <w:p w14:paraId="37CFC06D" w14:textId="6AC7C1E7" w:rsidR="00C61C0E" w:rsidRPr="00711091" w:rsidRDefault="00C61C0E" w:rsidP="00B51967">
      <w:pPr>
        <w:rPr>
          <w:lang w:val="it-IT"/>
        </w:rPr>
      </w:pPr>
      <w:r w:rsidRPr="00711091">
        <w:rPr>
          <w:lang w:val="it-IT"/>
        </w:rPr>
        <w:t>EXECUTE.</w:t>
      </w:r>
    </w:p>
    <w:p w14:paraId="0D3B259B" w14:textId="2A33DE05" w:rsidR="00C61C0E" w:rsidRPr="00711091" w:rsidRDefault="00C61C0E" w:rsidP="00B51967">
      <w:pPr>
        <w:rPr>
          <w:lang w:val="it-IT"/>
        </w:rPr>
      </w:pPr>
      <w:r w:rsidRPr="00711091">
        <w:rPr>
          <w:lang w:val="it-IT"/>
        </w:rPr>
        <w:t>IF(SUM(</w:t>
      </w:r>
      <w:proofErr w:type="spellStart"/>
      <w:r w:rsidRPr="00711091">
        <w:rPr>
          <w:lang w:val="it-IT"/>
        </w:rPr>
        <w:t>CCC_Auto</w:t>
      </w:r>
      <w:proofErr w:type="spellEnd"/>
      <w:r w:rsidRPr="00711091">
        <w:rPr>
          <w:lang w:val="it-IT"/>
        </w:rPr>
        <w:t xml:space="preserve">, </w:t>
      </w:r>
      <w:proofErr w:type="spellStart"/>
      <w:r w:rsidRPr="00711091">
        <w:rPr>
          <w:lang w:val="it-IT"/>
        </w:rPr>
        <w:t>CCC_Neuroendo</w:t>
      </w:r>
      <w:proofErr w:type="spellEnd"/>
      <w:r w:rsidRPr="00711091">
        <w:rPr>
          <w:lang w:val="it-IT"/>
        </w:rPr>
        <w:t xml:space="preserve">, </w:t>
      </w:r>
      <w:proofErr w:type="spellStart"/>
      <w:r w:rsidRPr="00711091">
        <w:rPr>
          <w:lang w:val="it-IT"/>
        </w:rPr>
        <w:t>CCC_Immune</w:t>
      </w:r>
      <w:proofErr w:type="spellEnd"/>
      <w:r w:rsidRPr="00711091">
        <w:rPr>
          <w:lang w:val="it-IT"/>
        </w:rPr>
        <w:t>) &gt;= 2) CCC_ANI</w:t>
      </w:r>
      <w:r w:rsidR="002B2322" w:rsidRPr="00711091">
        <w:rPr>
          <w:lang w:val="it-IT"/>
        </w:rPr>
        <w:t>2</w:t>
      </w:r>
      <w:r w:rsidRPr="00711091">
        <w:rPr>
          <w:lang w:val="it-IT"/>
        </w:rPr>
        <w:t xml:space="preserve"> = 1.</w:t>
      </w:r>
    </w:p>
    <w:p w14:paraId="692A9D93" w14:textId="1B04AA4B" w:rsidR="00C61C0E" w:rsidRDefault="00C61C0E" w:rsidP="00B51967">
      <w:r>
        <w:t>EXECUTE.</w:t>
      </w:r>
    </w:p>
    <w:p w14:paraId="1D05B772" w14:textId="14CACD0E" w:rsidR="00C61C0E" w:rsidRDefault="00C61C0E" w:rsidP="00B51967"/>
    <w:p w14:paraId="43295A8B" w14:textId="74B67D9D" w:rsidR="00C61C0E" w:rsidRDefault="00C61C0E" w:rsidP="00B51967">
      <w:r>
        <w:t>COMPUTE CCC = 0.</w:t>
      </w:r>
    </w:p>
    <w:p w14:paraId="065BD7CE" w14:textId="6C863F76" w:rsidR="00C61C0E" w:rsidRDefault="00C61C0E" w:rsidP="00B51967">
      <w:r>
        <w:t>EXECUTE.</w:t>
      </w:r>
    </w:p>
    <w:p w14:paraId="0044ABE3" w14:textId="20B1B89A" w:rsidR="002B2322" w:rsidRDefault="00C61C0E" w:rsidP="002B2322">
      <w:r>
        <w:t>IF(SUM(</w:t>
      </w:r>
      <w:r w:rsidR="002B2322">
        <w:t xml:space="preserve">CCC_SR, </w:t>
      </w:r>
      <w:proofErr w:type="spellStart"/>
      <w:r w:rsidR="002B2322">
        <w:t>CCC_Fatigue</w:t>
      </w:r>
      <w:proofErr w:type="spellEnd"/>
      <w:r w:rsidR="002B2322">
        <w:t xml:space="preserve">, CCC_PEM, </w:t>
      </w:r>
      <w:proofErr w:type="spellStart"/>
      <w:r w:rsidR="002B2322">
        <w:t>CCC_Sleep</w:t>
      </w:r>
      <w:proofErr w:type="spellEnd"/>
      <w:r w:rsidR="002B2322">
        <w:t xml:space="preserve">, </w:t>
      </w:r>
      <w:proofErr w:type="spellStart"/>
      <w:r w:rsidR="002B2322">
        <w:t>CCC_Pain</w:t>
      </w:r>
      <w:proofErr w:type="spellEnd"/>
      <w:r w:rsidR="002B2322">
        <w:t xml:space="preserve">, </w:t>
      </w:r>
      <w:proofErr w:type="spellStart"/>
      <w:r w:rsidR="002B2322">
        <w:t>CCC_Neurocog</w:t>
      </w:r>
      <w:proofErr w:type="spellEnd"/>
      <w:r w:rsidR="002B2322">
        <w:t>, CCC_ANI2) = 7) CCC = 1.</w:t>
      </w:r>
    </w:p>
    <w:p w14:paraId="753D9297" w14:textId="567A219D" w:rsidR="00C61C0E" w:rsidRDefault="002B2322" w:rsidP="00B51967">
      <w:r>
        <w:t>EXECUTE.</w:t>
      </w:r>
    </w:p>
    <w:p w14:paraId="0AAEFAAB" w14:textId="2AA0DF2C" w:rsidR="00C61C0E" w:rsidRDefault="00C61C0E" w:rsidP="00B51967"/>
    <w:p w14:paraId="57A827A0" w14:textId="77777777" w:rsidR="002C7909" w:rsidRDefault="002C7909" w:rsidP="002C7909">
      <w:r>
        <w:t>VALUE LABELS</w:t>
      </w:r>
    </w:p>
    <w:p w14:paraId="69051750" w14:textId="67B6F508" w:rsidR="002C7909" w:rsidRDefault="002C7909" w:rsidP="002C7909">
      <w:r>
        <w:t>CCC</w:t>
      </w:r>
    </w:p>
    <w:p w14:paraId="035C5160" w14:textId="1F58671E" w:rsidR="002C7909" w:rsidRDefault="00A85B6E" w:rsidP="002C7909">
      <w:r>
        <w:t>0 ‘Does Not Meet Canadian ME</w:t>
      </w:r>
      <w:r w:rsidR="002C7909">
        <w:t>CFS Criteria’</w:t>
      </w:r>
    </w:p>
    <w:p w14:paraId="07AA8647" w14:textId="2AC9E853" w:rsidR="002C7909" w:rsidRDefault="00A85B6E" w:rsidP="002C7909">
      <w:r>
        <w:t>1 ‘Meets Canadian ME</w:t>
      </w:r>
      <w:r w:rsidR="002C7909">
        <w:t>CFS Criteria’.</w:t>
      </w:r>
    </w:p>
    <w:p w14:paraId="33EE0053" w14:textId="77777777" w:rsidR="002C7909" w:rsidRDefault="002C7909" w:rsidP="002C7909">
      <w:r>
        <w:t>EXECUTE.</w:t>
      </w:r>
    </w:p>
    <w:p w14:paraId="6609ACE4" w14:textId="1D18821B" w:rsidR="009C6115" w:rsidRDefault="009C6115">
      <w:r>
        <w:br w:type="page"/>
      </w:r>
    </w:p>
    <w:p w14:paraId="57345FB8" w14:textId="3225C950" w:rsidR="00090703" w:rsidRDefault="00090703" w:rsidP="00090703">
      <w:r>
        <w:lastRenderedPageBreak/>
        <w:t>*******************************************************************</w:t>
      </w:r>
      <w:r w:rsidR="00453637">
        <w:t>**********.</w:t>
      </w:r>
    </w:p>
    <w:p w14:paraId="0F48F78E" w14:textId="77777777" w:rsidR="00090703" w:rsidRDefault="00090703" w:rsidP="00090703"/>
    <w:p w14:paraId="7D4DB0AA" w14:textId="77777777" w:rsidR="00090703" w:rsidRDefault="00090703" w:rsidP="00090703">
      <w:pPr>
        <w:jc w:val="center"/>
      </w:pPr>
      <w:r>
        <w:t>*DSQ-1*.</w:t>
      </w:r>
    </w:p>
    <w:p w14:paraId="287F5ECC" w14:textId="437FBF86" w:rsidR="00090703" w:rsidRDefault="00090703" w:rsidP="00090703">
      <w:pPr>
        <w:jc w:val="center"/>
      </w:pPr>
      <w:r>
        <w:t>*International Consensus Criteria for ME (ME-ICC; Carruthers et al., 2011)*.</w:t>
      </w:r>
    </w:p>
    <w:p w14:paraId="39648776" w14:textId="77777777" w:rsidR="00090703" w:rsidRDefault="00090703" w:rsidP="00090703"/>
    <w:p w14:paraId="60AD7B0E" w14:textId="77777777" w:rsidR="00090703" w:rsidRDefault="00090703" w:rsidP="00090703">
      <w:r>
        <w:t>*****************************************************************************.</w:t>
      </w:r>
    </w:p>
    <w:p w14:paraId="7B3F3237" w14:textId="77777777" w:rsidR="00090703" w:rsidRDefault="00090703" w:rsidP="00B51967"/>
    <w:p w14:paraId="58D9C395" w14:textId="1494DB74" w:rsidR="00B51967" w:rsidRDefault="0045678E" w:rsidP="00B51967">
      <w:r>
        <w:t>*</w:t>
      </w:r>
      <w:r w:rsidR="00AF3EDB">
        <w:t xml:space="preserve">*50 Percent Reduction in </w:t>
      </w:r>
      <w:r w:rsidR="00454ED6">
        <w:t>Activity</w:t>
      </w:r>
      <w:r w:rsidR="00AF3EDB">
        <w:t>*</w:t>
      </w:r>
      <w:r>
        <w:t>*</w:t>
      </w:r>
      <w:r w:rsidR="00AF3EDB">
        <w:t>.</w:t>
      </w:r>
    </w:p>
    <w:p w14:paraId="743B4876" w14:textId="4B941F82" w:rsidR="00AF3EDB" w:rsidRDefault="00AF3EDB" w:rsidP="00B51967">
      <w:r>
        <w:t>COMPUTE MEICC_SR = 0.</w:t>
      </w:r>
    </w:p>
    <w:p w14:paraId="0C899E4A" w14:textId="24F3C3FF" w:rsidR="00AF3EDB" w:rsidRDefault="00454ED6" w:rsidP="00B51967">
      <w:r>
        <w:t>EXECUTE.</w:t>
      </w:r>
    </w:p>
    <w:p w14:paraId="36B2D87E" w14:textId="3DC62B20" w:rsidR="00454ED6" w:rsidRDefault="00454ED6" w:rsidP="00B51967">
      <w:r>
        <w:t>IF(dsq_97 = 1) MEICC_SR = 1.</w:t>
      </w:r>
    </w:p>
    <w:p w14:paraId="76715026" w14:textId="7C994F91" w:rsidR="00454ED6" w:rsidRDefault="00454ED6" w:rsidP="00B51967">
      <w:r>
        <w:t>EXECUTE.</w:t>
      </w:r>
    </w:p>
    <w:p w14:paraId="208E7898" w14:textId="56480302" w:rsidR="00454ED6" w:rsidRDefault="00454ED6" w:rsidP="00B51967"/>
    <w:p w14:paraId="23A83FBE" w14:textId="1BFB2BCD" w:rsidR="00454ED6" w:rsidRDefault="00454ED6" w:rsidP="00B51967"/>
    <w:p w14:paraId="0DCC2AA5" w14:textId="6CAC3CBF" w:rsidR="00454ED6" w:rsidRDefault="0045678E" w:rsidP="00B51967">
      <w:r>
        <w:t>*</w:t>
      </w:r>
      <w:r w:rsidR="00454ED6">
        <w:t>*PENE*</w:t>
      </w:r>
      <w:r>
        <w:t>*</w:t>
      </w:r>
      <w:r w:rsidR="00454ED6">
        <w:t>.</w:t>
      </w:r>
    </w:p>
    <w:p w14:paraId="20F22B17" w14:textId="775D1936" w:rsidR="00454ED6" w:rsidRPr="00FF5595" w:rsidRDefault="00454ED6" w:rsidP="00454ED6">
      <w:r w:rsidRPr="00FF5595">
        <w:t xml:space="preserve">COMPUTE </w:t>
      </w:r>
      <w:r>
        <w:t xml:space="preserve">MEICC_14 </w:t>
      </w:r>
      <w:r w:rsidRPr="00FF5595">
        <w:t>=</w:t>
      </w:r>
      <w:r>
        <w:t xml:space="preserve"> </w:t>
      </w:r>
      <w:r w:rsidRPr="00FF5595">
        <w:t>0.</w:t>
      </w:r>
    </w:p>
    <w:p w14:paraId="056BE26F" w14:textId="77777777" w:rsidR="00454ED6" w:rsidRPr="00FF5595" w:rsidRDefault="00454ED6" w:rsidP="00454ED6">
      <w:r w:rsidRPr="00FF5595">
        <w:t>EXECUTE.</w:t>
      </w:r>
    </w:p>
    <w:p w14:paraId="16DA5DF8" w14:textId="2E62BF50" w:rsidR="00454ED6" w:rsidRPr="00FF5595" w:rsidRDefault="00454ED6" w:rsidP="00454ED6">
      <w:r w:rsidRPr="00FF5595">
        <w:t>IF ((</w:t>
      </w:r>
      <w:r>
        <w:t>dsq_</w:t>
      </w:r>
      <w:r w:rsidRPr="00FF5595">
        <w:t>14f</w:t>
      </w:r>
      <w:r>
        <w:t xml:space="preserve"> &gt;= 2</w:t>
      </w:r>
      <w:r w:rsidRPr="00FF5595">
        <w:t>) &amp; (</w:t>
      </w:r>
      <w:r>
        <w:t>dsq_</w:t>
      </w:r>
      <w:r w:rsidRPr="00FF5595">
        <w:t>14s</w:t>
      </w:r>
      <w:r>
        <w:t xml:space="preserve"> &gt;= 2</w:t>
      </w:r>
      <w:r w:rsidRPr="00FF5595">
        <w:t xml:space="preserve">)) </w:t>
      </w:r>
      <w:r>
        <w:t>MEICC_</w:t>
      </w:r>
      <w:r w:rsidRPr="00FF5595">
        <w:t>14</w:t>
      </w:r>
      <w:r>
        <w:t xml:space="preserve"> </w:t>
      </w:r>
      <w:r w:rsidRPr="00FF5595">
        <w:t>=</w:t>
      </w:r>
      <w:r>
        <w:t xml:space="preserve"> </w:t>
      </w:r>
      <w:r w:rsidRPr="00FF5595">
        <w:t>1.</w:t>
      </w:r>
    </w:p>
    <w:p w14:paraId="5253BBEC" w14:textId="77777777" w:rsidR="00454ED6" w:rsidRPr="00FF5595" w:rsidRDefault="00454ED6" w:rsidP="00454ED6">
      <w:r w:rsidRPr="00FF5595">
        <w:t>EXECUTE.</w:t>
      </w:r>
    </w:p>
    <w:p w14:paraId="715D3BDA" w14:textId="77777777" w:rsidR="00454ED6" w:rsidRDefault="00454ED6" w:rsidP="00454ED6"/>
    <w:p w14:paraId="20CE0259" w14:textId="741FE022" w:rsidR="00454ED6" w:rsidRPr="00FF5595" w:rsidRDefault="00454ED6" w:rsidP="00454ED6">
      <w:r w:rsidRPr="00FF5595">
        <w:t xml:space="preserve">COMPUTE </w:t>
      </w:r>
      <w:r>
        <w:t xml:space="preserve">MEICC_15 </w:t>
      </w:r>
      <w:r w:rsidRPr="00FF5595">
        <w:t>=</w:t>
      </w:r>
      <w:r>
        <w:t xml:space="preserve"> </w:t>
      </w:r>
      <w:r w:rsidRPr="00FF5595">
        <w:t>0.</w:t>
      </w:r>
    </w:p>
    <w:p w14:paraId="1A3CD665" w14:textId="77777777" w:rsidR="00454ED6" w:rsidRPr="00FF5595" w:rsidRDefault="00454ED6" w:rsidP="00454ED6">
      <w:r w:rsidRPr="00FF5595">
        <w:t>EXECUTE.</w:t>
      </w:r>
    </w:p>
    <w:p w14:paraId="2AF98DCD" w14:textId="74EB19EB" w:rsidR="00454ED6" w:rsidRPr="00FF5595" w:rsidRDefault="00454ED6" w:rsidP="00454ED6">
      <w:r w:rsidRPr="00FF5595">
        <w:t>IF ((</w:t>
      </w:r>
      <w:r>
        <w:t>dsq_15</w:t>
      </w:r>
      <w:r w:rsidRPr="00FF5595">
        <w:t>f</w:t>
      </w:r>
      <w:r>
        <w:t xml:space="preserve"> &gt;= 2</w:t>
      </w:r>
      <w:r w:rsidRPr="00FF5595">
        <w:t>) &amp; (</w:t>
      </w:r>
      <w:r>
        <w:t>dsq_1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15 </w:t>
      </w:r>
      <w:r w:rsidRPr="00FF5595">
        <w:t>=</w:t>
      </w:r>
      <w:r>
        <w:t xml:space="preserve"> </w:t>
      </w:r>
      <w:r w:rsidRPr="00FF5595">
        <w:t>1.</w:t>
      </w:r>
    </w:p>
    <w:p w14:paraId="42C1B249" w14:textId="77777777" w:rsidR="00454ED6" w:rsidRDefault="00454ED6" w:rsidP="00454ED6">
      <w:r w:rsidRPr="00FF5595">
        <w:t>EXECUTE.</w:t>
      </w:r>
    </w:p>
    <w:p w14:paraId="1BE178EF" w14:textId="77777777" w:rsidR="00454ED6" w:rsidRDefault="00454ED6" w:rsidP="00454ED6"/>
    <w:p w14:paraId="33E91735" w14:textId="29ED88F1" w:rsidR="00454ED6" w:rsidRPr="00FF5595" w:rsidRDefault="00454ED6" w:rsidP="00454ED6">
      <w:r w:rsidRPr="00FF5595">
        <w:t xml:space="preserve">COMPUTE </w:t>
      </w:r>
      <w:r>
        <w:t xml:space="preserve">MEICC_16 </w:t>
      </w:r>
      <w:r w:rsidRPr="00FF5595">
        <w:t>=</w:t>
      </w:r>
      <w:r>
        <w:t xml:space="preserve"> </w:t>
      </w:r>
      <w:r w:rsidRPr="00FF5595">
        <w:t>0.</w:t>
      </w:r>
    </w:p>
    <w:p w14:paraId="102C1071" w14:textId="77777777" w:rsidR="00454ED6" w:rsidRPr="00FF5595" w:rsidRDefault="00454ED6" w:rsidP="00454ED6">
      <w:r w:rsidRPr="00FF5595">
        <w:t>EXECUTE.</w:t>
      </w:r>
    </w:p>
    <w:p w14:paraId="057F7DC5" w14:textId="7C920962" w:rsidR="00454ED6" w:rsidRPr="00FF5595" w:rsidRDefault="00454ED6" w:rsidP="00454ED6">
      <w:r w:rsidRPr="00FF5595">
        <w:t>IF ((</w:t>
      </w:r>
      <w:r>
        <w:t>dsq_16</w:t>
      </w:r>
      <w:r w:rsidRPr="00FF5595">
        <w:t>f</w:t>
      </w:r>
      <w:r>
        <w:t xml:space="preserve"> &gt;= 2</w:t>
      </w:r>
      <w:r w:rsidRPr="00FF5595">
        <w:t>) &amp; (</w:t>
      </w:r>
      <w:r>
        <w:t>dsq_1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16 </w:t>
      </w:r>
      <w:r w:rsidRPr="00FF5595">
        <w:t>=</w:t>
      </w:r>
      <w:r>
        <w:t xml:space="preserve"> </w:t>
      </w:r>
      <w:r w:rsidRPr="00FF5595">
        <w:t>1.</w:t>
      </w:r>
    </w:p>
    <w:p w14:paraId="0708A352" w14:textId="77777777" w:rsidR="00454ED6" w:rsidRPr="00FF5595" w:rsidRDefault="00454ED6" w:rsidP="00454ED6">
      <w:r w:rsidRPr="00FF5595">
        <w:t>EXECUTE.</w:t>
      </w:r>
    </w:p>
    <w:p w14:paraId="716E2F77" w14:textId="77777777" w:rsidR="00454ED6" w:rsidRPr="00FF5595" w:rsidRDefault="00454ED6" w:rsidP="00454ED6"/>
    <w:p w14:paraId="2B1FEEA7" w14:textId="657FA038" w:rsidR="00454ED6" w:rsidRPr="00FF5595" w:rsidRDefault="00454ED6" w:rsidP="00454ED6">
      <w:r w:rsidRPr="00FF5595">
        <w:t xml:space="preserve">COMPUTE </w:t>
      </w:r>
      <w:r>
        <w:t xml:space="preserve">MEICC_17 </w:t>
      </w:r>
      <w:r w:rsidRPr="00FF5595">
        <w:t>=</w:t>
      </w:r>
      <w:r>
        <w:t xml:space="preserve"> </w:t>
      </w:r>
      <w:r w:rsidRPr="00FF5595">
        <w:t>0.</w:t>
      </w:r>
    </w:p>
    <w:p w14:paraId="0313516A" w14:textId="77777777" w:rsidR="00454ED6" w:rsidRPr="00FF5595" w:rsidRDefault="00454ED6" w:rsidP="00454ED6">
      <w:r w:rsidRPr="00FF5595">
        <w:t>EXECUTE.</w:t>
      </w:r>
    </w:p>
    <w:p w14:paraId="172713B2" w14:textId="68252B43" w:rsidR="00454ED6" w:rsidRPr="00FF5595" w:rsidRDefault="00454ED6" w:rsidP="00454ED6">
      <w:r w:rsidRPr="00FF5595">
        <w:t>IF ((</w:t>
      </w:r>
      <w:r>
        <w:t>dsq_17</w:t>
      </w:r>
      <w:r w:rsidRPr="00FF5595">
        <w:t>f</w:t>
      </w:r>
      <w:r>
        <w:t xml:space="preserve"> &gt;= 2</w:t>
      </w:r>
      <w:r w:rsidRPr="00FF5595">
        <w:t>) &amp; (</w:t>
      </w:r>
      <w:r>
        <w:t>dsq_1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17 </w:t>
      </w:r>
      <w:r w:rsidRPr="00FF5595">
        <w:t>=</w:t>
      </w:r>
      <w:r>
        <w:t xml:space="preserve"> </w:t>
      </w:r>
      <w:r w:rsidRPr="00FF5595">
        <w:t>1.</w:t>
      </w:r>
    </w:p>
    <w:p w14:paraId="512B5261" w14:textId="77777777" w:rsidR="00454ED6" w:rsidRDefault="00454ED6" w:rsidP="00454ED6">
      <w:r w:rsidRPr="00FF5595">
        <w:t>EXECUTE.</w:t>
      </w:r>
    </w:p>
    <w:p w14:paraId="0604455C" w14:textId="77777777" w:rsidR="00454ED6" w:rsidRDefault="00454ED6" w:rsidP="00454ED6"/>
    <w:p w14:paraId="6CE58009" w14:textId="28601161" w:rsidR="00454ED6" w:rsidRPr="00FF5595" w:rsidRDefault="00454ED6" w:rsidP="00454ED6">
      <w:r w:rsidRPr="00FF5595">
        <w:t xml:space="preserve">COMPUTE </w:t>
      </w:r>
      <w:r>
        <w:t xml:space="preserve">MEICC_18 </w:t>
      </w:r>
      <w:r w:rsidRPr="00FF5595">
        <w:t>=</w:t>
      </w:r>
      <w:r>
        <w:t xml:space="preserve"> </w:t>
      </w:r>
      <w:r w:rsidRPr="00FF5595">
        <w:t>0.</w:t>
      </w:r>
    </w:p>
    <w:p w14:paraId="3B6DBA27" w14:textId="77777777" w:rsidR="00454ED6" w:rsidRPr="00FF5595" w:rsidRDefault="00454ED6" w:rsidP="00454ED6">
      <w:r w:rsidRPr="00FF5595">
        <w:t>EXECUTE.</w:t>
      </w:r>
    </w:p>
    <w:p w14:paraId="7B8B3EC2" w14:textId="4EC9D953" w:rsidR="00454ED6" w:rsidRPr="00FF5595" w:rsidRDefault="00454ED6" w:rsidP="00454ED6">
      <w:r w:rsidRPr="00FF5595">
        <w:t>IF ((</w:t>
      </w:r>
      <w:r>
        <w:t>dsq_18</w:t>
      </w:r>
      <w:r w:rsidRPr="00FF5595">
        <w:t>f</w:t>
      </w:r>
      <w:r>
        <w:t xml:space="preserve"> &gt;= 2</w:t>
      </w:r>
      <w:r w:rsidRPr="00FF5595">
        <w:t>) &amp; (</w:t>
      </w:r>
      <w:r>
        <w:t>dsq_1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18 </w:t>
      </w:r>
      <w:r w:rsidRPr="00FF5595">
        <w:t>=</w:t>
      </w:r>
      <w:r>
        <w:t xml:space="preserve"> </w:t>
      </w:r>
      <w:r w:rsidRPr="00FF5595">
        <w:t>1.</w:t>
      </w:r>
    </w:p>
    <w:p w14:paraId="27F39B74" w14:textId="77777777" w:rsidR="00454ED6" w:rsidRPr="00FF5595" w:rsidRDefault="00454ED6" w:rsidP="00454ED6">
      <w:r w:rsidRPr="00FF5595">
        <w:t>EXECUTE.</w:t>
      </w:r>
    </w:p>
    <w:p w14:paraId="479F7819" w14:textId="77777777" w:rsidR="00454ED6" w:rsidRDefault="00454ED6" w:rsidP="00454ED6"/>
    <w:p w14:paraId="4BCF3172" w14:textId="77843994" w:rsidR="00454ED6" w:rsidRPr="005B05A1" w:rsidRDefault="00454ED6" w:rsidP="00454ED6">
      <w:r w:rsidRPr="005B05A1">
        <w:t xml:space="preserve">COMPUTE </w:t>
      </w:r>
      <w:r>
        <w:t>MEICC_PENE</w:t>
      </w:r>
      <w:r w:rsidRPr="005B05A1">
        <w:t xml:space="preserve"> = 0.</w:t>
      </w:r>
    </w:p>
    <w:p w14:paraId="66A8BE80" w14:textId="77777777" w:rsidR="00454ED6" w:rsidRPr="005B05A1" w:rsidRDefault="00454ED6" w:rsidP="00454ED6">
      <w:r w:rsidRPr="005B05A1">
        <w:t>EXECUTE.</w:t>
      </w:r>
    </w:p>
    <w:p w14:paraId="72A11767" w14:textId="41A8711F" w:rsidR="00454ED6" w:rsidRPr="005B05A1" w:rsidRDefault="00454ED6" w:rsidP="00454ED6">
      <w:r w:rsidRPr="005B05A1">
        <w:t>IF(SUM(</w:t>
      </w:r>
      <w:r>
        <w:t>MEICC_</w:t>
      </w:r>
      <w:r w:rsidRPr="005B05A1">
        <w:t xml:space="preserve">14, </w:t>
      </w:r>
      <w:r>
        <w:t>MEICC_</w:t>
      </w:r>
      <w:r w:rsidRPr="005B05A1">
        <w:t xml:space="preserve">15, </w:t>
      </w:r>
      <w:r>
        <w:t>MEICC_</w:t>
      </w:r>
      <w:r w:rsidRPr="005B05A1">
        <w:t xml:space="preserve">16, </w:t>
      </w:r>
      <w:r>
        <w:t>MEICC_</w:t>
      </w:r>
      <w:r w:rsidRPr="005B05A1">
        <w:t xml:space="preserve">17, </w:t>
      </w:r>
      <w:r>
        <w:t>MEICC_</w:t>
      </w:r>
      <w:r w:rsidRPr="005B05A1">
        <w:t xml:space="preserve">18) &gt;= 1) </w:t>
      </w:r>
      <w:r>
        <w:t>MEICC_PENE</w:t>
      </w:r>
      <w:r w:rsidRPr="005B05A1">
        <w:t xml:space="preserve"> = 1.</w:t>
      </w:r>
    </w:p>
    <w:p w14:paraId="290BC1A1" w14:textId="77777777" w:rsidR="00454ED6" w:rsidRDefault="00454ED6" w:rsidP="00454ED6">
      <w:r w:rsidRPr="005B05A1">
        <w:t>EXECUTE.</w:t>
      </w:r>
    </w:p>
    <w:p w14:paraId="1AAC9799" w14:textId="0BEE306E" w:rsidR="00454ED6" w:rsidRDefault="00454ED6" w:rsidP="00B51967"/>
    <w:p w14:paraId="4BC4A2E2" w14:textId="77777777" w:rsidR="0045678E" w:rsidRDefault="0045678E" w:rsidP="00B51967"/>
    <w:p w14:paraId="3F034F82" w14:textId="137FA791" w:rsidR="00AF3EDB" w:rsidRDefault="0045678E" w:rsidP="00B51967">
      <w:r>
        <w:t>**Neurological Impairments**.</w:t>
      </w:r>
    </w:p>
    <w:p w14:paraId="6EF00A58" w14:textId="59FAC9F8" w:rsidR="0045678E" w:rsidRDefault="0045678E" w:rsidP="00B51967">
      <w:r>
        <w:t>*Neurocognitive*.</w:t>
      </w:r>
    </w:p>
    <w:p w14:paraId="2221F4F8" w14:textId="35D92B53" w:rsidR="00B96656" w:rsidRPr="00FF5595" w:rsidRDefault="00B96656" w:rsidP="00B96656">
      <w:r w:rsidRPr="00FF5595">
        <w:t xml:space="preserve">COMPUTE </w:t>
      </w:r>
      <w:r>
        <w:t xml:space="preserve">MEICC_36 </w:t>
      </w:r>
      <w:r w:rsidRPr="00FF5595">
        <w:t>=</w:t>
      </w:r>
      <w:r>
        <w:t xml:space="preserve"> </w:t>
      </w:r>
      <w:r w:rsidRPr="00FF5595">
        <w:t>0.</w:t>
      </w:r>
    </w:p>
    <w:p w14:paraId="0BBF97E7" w14:textId="77777777" w:rsidR="00B96656" w:rsidRPr="00FF5595" w:rsidRDefault="00B96656" w:rsidP="00B96656">
      <w:r w:rsidRPr="00FF5595">
        <w:lastRenderedPageBreak/>
        <w:t>EXECUTE.</w:t>
      </w:r>
    </w:p>
    <w:p w14:paraId="5033292C" w14:textId="62161100" w:rsidR="00B96656" w:rsidRPr="00FF5595" w:rsidRDefault="00B96656" w:rsidP="00B96656">
      <w:r w:rsidRPr="00FF5595">
        <w:t>IF ((</w:t>
      </w:r>
      <w:r>
        <w:t>dsq_36</w:t>
      </w:r>
      <w:r w:rsidRPr="00FF5595">
        <w:t>f</w:t>
      </w:r>
      <w:r>
        <w:t xml:space="preserve"> &gt;= 2</w:t>
      </w:r>
      <w:r w:rsidRPr="00FF5595">
        <w:t>) &amp; (</w:t>
      </w:r>
      <w:r>
        <w:t>dsq_3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36 </w:t>
      </w:r>
      <w:r w:rsidRPr="00FF5595">
        <w:t>=</w:t>
      </w:r>
      <w:r>
        <w:t xml:space="preserve"> </w:t>
      </w:r>
      <w:r w:rsidRPr="00FF5595">
        <w:t>1.</w:t>
      </w:r>
    </w:p>
    <w:p w14:paraId="55BF55EC" w14:textId="77777777" w:rsidR="00B96656" w:rsidRPr="00FF5595" w:rsidRDefault="00B96656" w:rsidP="00B96656">
      <w:r w:rsidRPr="00FF5595">
        <w:t>EXECUTE.</w:t>
      </w:r>
    </w:p>
    <w:p w14:paraId="28502FE1" w14:textId="77777777" w:rsidR="00B96656" w:rsidRDefault="00B96656" w:rsidP="00B96656"/>
    <w:p w14:paraId="274988DB" w14:textId="56669B53" w:rsidR="00B96656" w:rsidRPr="00FF5595" w:rsidRDefault="00B96656" w:rsidP="00B96656">
      <w:r w:rsidRPr="00FF5595">
        <w:t xml:space="preserve">COMPUTE </w:t>
      </w:r>
      <w:r>
        <w:t xml:space="preserve">MEICC_37 </w:t>
      </w:r>
      <w:r w:rsidRPr="00FF5595">
        <w:t>=</w:t>
      </w:r>
      <w:r>
        <w:t xml:space="preserve"> </w:t>
      </w:r>
      <w:r w:rsidRPr="00FF5595">
        <w:t>0.</w:t>
      </w:r>
    </w:p>
    <w:p w14:paraId="4B14034A" w14:textId="77777777" w:rsidR="00B96656" w:rsidRPr="00FF5595" w:rsidRDefault="00B96656" w:rsidP="00B96656">
      <w:r w:rsidRPr="00FF5595">
        <w:t>EXECUTE.</w:t>
      </w:r>
    </w:p>
    <w:p w14:paraId="59CEFD88" w14:textId="72424268" w:rsidR="00B96656" w:rsidRPr="00FF5595" w:rsidRDefault="00B96656" w:rsidP="00B96656">
      <w:r w:rsidRPr="00FF5595">
        <w:t>IF ((</w:t>
      </w:r>
      <w:r>
        <w:t>dsq_37</w:t>
      </w:r>
      <w:r w:rsidRPr="00FF5595">
        <w:t>f</w:t>
      </w:r>
      <w:r>
        <w:t xml:space="preserve"> &gt;= 2</w:t>
      </w:r>
      <w:r w:rsidRPr="00FF5595">
        <w:t>) &amp; (</w:t>
      </w:r>
      <w:r>
        <w:t>dsq_3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37 </w:t>
      </w:r>
      <w:r w:rsidRPr="00FF5595">
        <w:t>=</w:t>
      </w:r>
      <w:r>
        <w:t xml:space="preserve"> </w:t>
      </w:r>
      <w:r w:rsidRPr="00FF5595">
        <w:t>1.</w:t>
      </w:r>
    </w:p>
    <w:p w14:paraId="74E12777" w14:textId="32DF8001" w:rsidR="00B96656" w:rsidRDefault="00B96656" w:rsidP="00B96656">
      <w:r w:rsidRPr="00FF5595">
        <w:t>EXECUTE.</w:t>
      </w:r>
    </w:p>
    <w:p w14:paraId="433E6B5F" w14:textId="77777777" w:rsidR="00CC498B" w:rsidRDefault="00CC498B" w:rsidP="00B96656"/>
    <w:p w14:paraId="7CB3F0FF" w14:textId="0E36AD8B" w:rsidR="00B96656" w:rsidRPr="00FF5595" w:rsidRDefault="00B96656" w:rsidP="00B96656">
      <w:r w:rsidRPr="00FF5595">
        <w:t xml:space="preserve">COMPUTE </w:t>
      </w:r>
      <w:r>
        <w:t xml:space="preserve">MEICC_38 </w:t>
      </w:r>
      <w:r w:rsidRPr="00FF5595">
        <w:t>=</w:t>
      </w:r>
      <w:r>
        <w:t xml:space="preserve"> </w:t>
      </w:r>
      <w:r w:rsidRPr="00FF5595">
        <w:t>0.</w:t>
      </w:r>
    </w:p>
    <w:p w14:paraId="1E314EB7" w14:textId="77777777" w:rsidR="00B96656" w:rsidRPr="00FF5595" w:rsidRDefault="00B96656" w:rsidP="00B96656">
      <w:r w:rsidRPr="00FF5595">
        <w:t>EXECUTE.</w:t>
      </w:r>
    </w:p>
    <w:p w14:paraId="64A5817E" w14:textId="0AB1FAE4" w:rsidR="00B96656" w:rsidRPr="00FF5595" w:rsidRDefault="00B96656" w:rsidP="00B96656">
      <w:r w:rsidRPr="00FF5595">
        <w:t>IF ((</w:t>
      </w:r>
      <w:r>
        <w:t>dsq_38</w:t>
      </w:r>
      <w:r w:rsidRPr="00FF5595">
        <w:t>f</w:t>
      </w:r>
      <w:r>
        <w:t xml:space="preserve"> &gt;= 2</w:t>
      </w:r>
      <w:r w:rsidRPr="00FF5595">
        <w:t>) &amp; (</w:t>
      </w:r>
      <w:r>
        <w:t>dsq_3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38 </w:t>
      </w:r>
      <w:r w:rsidRPr="00FF5595">
        <w:t>=</w:t>
      </w:r>
      <w:r>
        <w:t xml:space="preserve"> </w:t>
      </w:r>
      <w:r w:rsidRPr="00FF5595">
        <w:t>1.</w:t>
      </w:r>
    </w:p>
    <w:p w14:paraId="3C65B5C3" w14:textId="77777777" w:rsidR="00B96656" w:rsidRPr="00FF5595" w:rsidRDefault="00B96656" w:rsidP="00B96656">
      <w:r w:rsidRPr="00FF5595">
        <w:t>EXECUTE.</w:t>
      </w:r>
    </w:p>
    <w:p w14:paraId="24FABE67" w14:textId="77777777" w:rsidR="00B96656" w:rsidRDefault="00B96656" w:rsidP="00B96656"/>
    <w:p w14:paraId="4267309D" w14:textId="413A33D2" w:rsidR="00B96656" w:rsidRPr="00FF5595" w:rsidRDefault="00B96656" w:rsidP="00B96656">
      <w:r w:rsidRPr="00FF5595">
        <w:t xml:space="preserve">COMPUTE </w:t>
      </w:r>
      <w:r>
        <w:t xml:space="preserve">MEICC_39 </w:t>
      </w:r>
      <w:r w:rsidRPr="00FF5595">
        <w:t>=</w:t>
      </w:r>
      <w:r>
        <w:t xml:space="preserve"> </w:t>
      </w:r>
      <w:r w:rsidRPr="00FF5595">
        <w:t>0.</w:t>
      </w:r>
    </w:p>
    <w:p w14:paraId="0BC0BD8C" w14:textId="77777777" w:rsidR="00B96656" w:rsidRPr="00FF5595" w:rsidRDefault="00B96656" w:rsidP="00B96656">
      <w:r w:rsidRPr="00FF5595">
        <w:t>EXECUTE.</w:t>
      </w:r>
    </w:p>
    <w:p w14:paraId="7C345469" w14:textId="46C53A49" w:rsidR="00B96656" w:rsidRPr="00FF5595" w:rsidRDefault="00B96656" w:rsidP="00B96656">
      <w:r w:rsidRPr="00FF5595">
        <w:t>IF ((</w:t>
      </w:r>
      <w:r>
        <w:t>dsq_39</w:t>
      </w:r>
      <w:r w:rsidRPr="00FF5595">
        <w:t>f</w:t>
      </w:r>
      <w:r>
        <w:t xml:space="preserve"> &gt;= 2</w:t>
      </w:r>
      <w:r w:rsidRPr="00FF5595">
        <w:t>) &amp; (</w:t>
      </w:r>
      <w:r>
        <w:t>dsq_3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39 </w:t>
      </w:r>
      <w:r w:rsidRPr="00FF5595">
        <w:t>=</w:t>
      </w:r>
      <w:r>
        <w:t xml:space="preserve"> </w:t>
      </w:r>
      <w:r w:rsidRPr="00FF5595">
        <w:t>1.</w:t>
      </w:r>
    </w:p>
    <w:p w14:paraId="7E9734F4" w14:textId="77777777" w:rsidR="00B96656" w:rsidRPr="00FF5595" w:rsidRDefault="00B96656" w:rsidP="00B96656">
      <w:r w:rsidRPr="00FF5595">
        <w:t>EXECUTE.</w:t>
      </w:r>
    </w:p>
    <w:p w14:paraId="09D77BBD" w14:textId="77777777" w:rsidR="00B96656" w:rsidRPr="00FF5595" w:rsidRDefault="00B96656" w:rsidP="00B96656"/>
    <w:p w14:paraId="2AB2C852" w14:textId="6CF48C44" w:rsidR="00B96656" w:rsidRPr="00FF5595" w:rsidRDefault="00B96656" w:rsidP="00B96656">
      <w:r w:rsidRPr="00FF5595">
        <w:t xml:space="preserve">COMPUTE </w:t>
      </w:r>
      <w:r>
        <w:t xml:space="preserve">MEICC_40 </w:t>
      </w:r>
      <w:r w:rsidRPr="00FF5595">
        <w:t>=</w:t>
      </w:r>
      <w:r>
        <w:t xml:space="preserve"> </w:t>
      </w:r>
      <w:r w:rsidRPr="00FF5595">
        <w:t>0.</w:t>
      </w:r>
    </w:p>
    <w:p w14:paraId="27BBB048" w14:textId="77777777" w:rsidR="00B96656" w:rsidRPr="00FF5595" w:rsidRDefault="00B96656" w:rsidP="00B96656">
      <w:r w:rsidRPr="00FF5595">
        <w:t>EXECUTE.</w:t>
      </w:r>
    </w:p>
    <w:p w14:paraId="6666805D" w14:textId="6AFDE15C" w:rsidR="00B96656" w:rsidRPr="00FF5595" w:rsidRDefault="00B96656" w:rsidP="00B96656">
      <w:r w:rsidRPr="00FF5595">
        <w:t>IF ((</w:t>
      </w:r>
      <w:r>
        <w:t>dsq_40</w:t>
      </w:r>
      <w:r w:rsidRPr="00FF5595">
        <w:t>f</w:t>
      </w:r>
      <w:r>
        <w:t xml:space="preserve"> &gt;= 2</w:t>
      </w:r>
      <w:r w:rsidRPr="00FF5595">
        <w:t>) &amp; (</w:t>
      </w:r>
      <w:r>
        <w:t>dsq_4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40 </w:t>
      </w:r>
      <w:r w:rsidRPr="00FF5595">
        <w:t>=</w:t>
      </w:r>
      <w:r>
        <w:t xml:space="preserve"> </w:t>
      </w:r>
      <w:r w:rsidRPr="00FF5595">
        <w:t>1.</w:t>
      </w:r>
    </w:p>
    <w:p w14:paraId="05575132" w14:textId="77777777" w:rsidR="00B96656" w:rsidRPr="00FF5595" w:rsidRDefault="00B96656" w:rsidP="00B96656">
      <w:r w:rsidRPr="00FF5595">
        <w:t>EXECUTE.</w:t>
      </w:r>
    </w:p>
    <w:p w14:paraId="01D2A3BD" w14:textId="77777777" w:rsidR="00B96656" w:rsidRDefault="00B96656" w:rsidP="00B96656"/>
    <w:p w14:paraId="08E04276" w14:textId="3A375BC1" w:rsidR="00B96656" w:rsidRPr="00FF5595" w:rsidRDefault="00B96656" w:rsidP="00B96656">
      <w:r w:rsidRPr="00FF5595">
        <w:t xml:space="preserve">COMPUTE </w:t>
      </w:r>
      <w:r>
        <w:t xml:space="preserve">MEICC_41 </w:t>
      </w:r>
      <w:r w:rsidRPr="00FF5595">
        <w:t>=</w:t>
      </w:r>
      <w:r>
        <w:t xml:space="preserve"> </w:t>
      </w:r>
      <w:r w:rsidRPr="00FF5595">
        <w:t>0.</w:t>
      </w:r>
    </w:p>
    <w:p w14:paraId="1E625036" w14:textId="77777777" w:rsidR="00B96656" w:rsidRPr="00FF5595" w:rsidRDefault="00B96656" w:rsidP="00B96656">
      <w:r w:rsidRPr="00FF5595">
        <w:t>EXECUTE.</w:t>
      </w:r>
    </w:p>
    <w:p w14:paraId="3CABD996" w14:textId="2710317E" w:rsidR="00B96656" w:rsidRPr="00FF5595" w:rsidRDefault="00B96656" w:rsidP="00B96656">
      <w:r w:rsidRPr="00FF5595">
        <w:t>IF ((</w:t>
      </w:r>
      <w:r>
        <w:t>dsq_41</w:t>
      </w:r>
      <w:r w:rsidRPr="00FF5595">
        <w:t>f</w:t>
      </w:r>
      <w:r>
        <w:t xml:space="preserve"> &gt;= 2</w:t>
      </w:r>
      <w:r w:rsidRPr="00FF5595">
        <w:t>) &amp; (</w:t>
      </w:r>
      <w:r>
        <w:t>dsq_4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41 </w:t>
      </w:r>
      <w:r w:rsidRPr="00FF5595">
        <w:t>=</w:t>
      </w:r>
      <w:r>
        <w:t xml:space="preserve"> </w:t>
      </w:r>
      <w:r w:rsidRPr="00FF5595">
        <w:t>1.</w:t>
      </w:r>
    </w:p>
    <w:p w14:paraId="27C72001" w14:textId="77777777" w:rsidR="00B96656" w:rsidRPr="00FF5595" w:rsidRDefault="00B96656" w:rsidP="00B96656">
      <w:r w:rsidRPr="00FF5595">
        <w:t>EXECUTE.</w:t>
      </w:r>
    </w:p>
    <w:p w14:paraId="1D2393B1" w14:textId="77777777" w:rsidR="00B96656" w:rsidRDefault="00B96656" w:rsidP="00B96656"/>
    <w:p w14:paraId="78E5B228" w14:textId="589054E1" w:rsidR="00B96656" w:rsidRPr="00FF5595" w:rsidRDefault="00B96656" w:rsidP="00B96656">
      <w:r w:rsidRPr="00FF5595">
        <w:t xml:space="preserve">COMPUTE </w:t>
      </w:r>
      <w:r>
        <w:t xml:space="preserve">MEICC_42 </w:t>
      </w:r>
      <w:r w:rsidRPr="00FF5595">
        <w:t>=</w:t>
      </w:r>
      <w:r>
        <w:t xml:space="preserve"> </w:t>
      </w:r>
      <w:r w:rsidRPr="00FF5595">
        <w:t>0.</w:t>
      </w:r>
    </w:p>
    <w:p w14:paraId="1EF0A5F7" w14:textId="77777777" w:rsidR="00B96656" w:rsidRPr="00FF5595" w:rsidRDefault="00B96656" w:rsidP="00B96656">
      <w:r w:rsidRPr="00FF5595">
        <w:t>EXECUTE.</w:t>
      </w:r>
    </w:p>
    <w:p w14:paraId="111BAAE8" w14:textId="2C33AF09" w:rsidR="00B96656" w:rsidRPr="00FF5595" w:rsidRDefault="00B96656" w:rsidP="00B96656">
      <w:r w:rsidRPr="00FF5595">
        <w:t>IF ((</w:t>
      </w:r>
      <w:r>
        <w:t>dsq_42</w:t>
      </w:r>
      <w:r w:rsidRPr="00FF5595">
        <w:t>f</w:t>
      </w:r>
      <w:r>
        <w:t xml:space="preserve"> &gt;= 2</w:t>
      </w:r>
      <w:r w:rsidRPr="00FF5595">
        <w:t>) &amp; (</w:t>
      </w:r>
      <w:r>
        <w:t>dsq_4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42 </w:t>
      </w:r>
      <w:r w:rsidRPr="00FF5595">
        <w:t>=</w:t>
      </w:r>
      <w:r>
        <w:t xml:space="preserve"> </w:t>
      </w:r>
      <w:r w:rsidRPr="00FF5595">
        <w:t>1.</w:t>
      </w:r>
    </w:p>
    <w:p w14:paraId="6D784644" w14:textId="77777777" w:rsidR="00B96656" w:rsidRPr="00FF5595" w:rsidRDefault="00B96656" w:rsidP="00B96656">
      <w:r w:rsidRPr="00FF5595">
        <w:t>EXECUTE.</w:t>
      </w:r>
    </w:p>
    <w:p w14:paraId="3A2CA38D" w14:textId="77777777" w:rsidR="00B96656" w:rsidRDefault="00B96656" w:rsidP="00B96656"/>
    <w:p w14:paraId="5D8B3402" w14:textId="784DF4F2" w:rsidR="00B96656" w:rsidRPr="00FF5595" w:rsidRDefault="00B96656" w:rsidP="00B96656">
      <w:r w:rsidRPr="00FF5595">
        <w:t xml:space="preserve">COMPUTE </w:t>
      </w:r>
      <w:r>
        <w:t xml:space="preserve">MEICC_43 </w:t>
      </w:r>
      <w:r w:rsidRPr="00FF5595">
        <w:t>=</w:t>
      </w:r>
      <w:r>
        <w:t xml:space="preserve"> </w:t>
      </w:r>
      <w:r w:rsidRPr="00FF5595">
        <w:t>0.</w:t>
      </w:r>
    </w:p>
    <w:p w14:paraId="40571E1F" w14:textId="77777777" w:rsidR="00B96656" w:rsidRPr="00FF5595" w:rsidRDefault="00B96656" w:rsidP="00B96656">
      <w:r w:rsidRPr="00FF5595">
        <w:t>EXECUTE.</w:t>
      </w:r>
    </w:p>
    <w:p w14:paraId="692B6C97" w14:textId="57E9755B" w:rsidR="00B96656" w:rsidRPr="00FF5595" w:rsidRDefault="00B96656" w:rsidP="00B96656">
      <w:r w:rsidRPr="00FF5595">
        <w:t>IF ((</w:t>
      </w:r>
      <w:r>
        <w:t>dsq_43</w:t>
      </w:r>
      <w:r w:rsidRPr="00FF5595">
        <w:t>f</w:t>
      </w:r>
      <w:r>
        <w:t xml:space="preserve"> &gt;= 2</w:t>
      </w:r>
      <w:r w:rsidRPr="00FF5595">
        <w:t>) &amp; (</w:t>
      </w:r>
      <w:r>
        <w:t>dsq_4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43 </w:t>
      </w:r>
      <w:r w:rsidRPr="00FF5595">
        <w:t>=</w:t>
      </w:r>
      <w:r>
        <w:t xml:space="preserve"> </w:t>
      </w:r>
      <w:r w:rsidRPr="00FF5595">
        <w:t>1.</w:t>
      </w:r>
    </w:p>
    <w:p w14:paraId="41F1DB2F" w14:textId="77777777" w:rsidR="00B96656" w:rsidRPr="00FF5595" w:rsidRDefault="00B96656" w:rsidP="00B96656">
      <w:r w:rsidRPr="00FF5595">
        <w:t>EXECUTE.</w:t>
      </w:r>
    </w:p>
    <w:p w14:paraId="76727D5A" w14:textId="77777777" w:rsidR="00B96656" w:rsidRDefault="00B96656" w:rsidP="00B96656"/>
    <w:p w14:paraId="213FD963" w14:textId="0EFE1111" w:rsidR="00B96656" w:rsidRPr="00FF5595" w:rsidRDefault="00B96656" w:rsidP="00B96656">
      <w:r w:rsidRPr="00FF5595">
        <w:t xml:space="preserve">COMPUTE </w:t>
      </w:r>
      <w:r>
        <w:t xml:space="preserve">MEICC_44 </w:t>
      </w:r>
      <w:r w:rsidRPr="00FF5595">
        <w:t>=</w:t>
      </w:r>
      <w:r>
        <w:t xml:space="preserve"> </w:t>
      </w:r>
      <w:r w:rsidRPr="00FF5595">
        <w:t>0.</w:t>
      </w:r>
    </w:p>
    <w:p w14:paraId="29836FD3" w14:textId="77777777" w:rsidR="00B96656" w:rsidRPr="00FF5595" w:rsidRDefault="00B96656" w:rsidP="00B96656">
      <w:r w:rsidRPr="00FF5595">
        <w:t>EXECUTE.</w:t>
      </w:r>
    </w:p>
    <w:p w14:paraId="3265C8B8" w14:textId="3A31B2EB" w:rsidR="00B96656" w:rsidRPr="00FF5595" w:rsidRDefault="00B96656" w:rsidP="00B96656">
      <w:r w:rsidRPr="00FF5595">
        <w:t>IF ((</w:t>
      </w:r>
      <w:r>
        <w:t>dsq_44</w:t>
      </w:r>
      <w:r w:rsidRPr="00FF5595">
        <w:t>f</w:t>
      </w:r>
      <w:r>
        <w:t xml:space="preserve"> &gt;= 2</w:t>
      </w:r>
      <w:r w:rsidRPr="00FF5595">
        <w:t>) &amp; (</w:t>
      </w:r>
      <w:r>
        <w:t>dsq_4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44 </w:t>
      </w:r>
      <w:r w:rsidRPr="00FF5595">
        <w:t>=</w:t>
      </w:r>
      <w:r>
        <w:t xml:space="preserve"> </w:t>
      </w:r>
      <w:r w:rsidRPr="00FF5595">
        <w:t>1.</w:t>
      </w:r>
    </w:p>
    <w:p w14:paraId="05D2173C" w14:textId="77777777" w:rsidR="00B96656" w:rsidRPr="00FF5595" w:rsidRDefault="00B96656" w:rsidP="00B96656">
      <w:r w:rsidRPr="00FF5595">
        <w:t>EXECUTE.</w:t>
      </w:r>
    </w:p>
    <w:p w14:paraId="0523136D" w14:textId="3A9A2F81" w:rsidR="0045678E" w:rsidRDefault="0045678E" w:rsidP="00B51967"/>
    <w:p w14:paraId="481D3E8E" w14:textId="0F99971E" w:rsidR="00B96656" w:rsidRDefault="00B96656" w:rsidP="00B51967">
      <w:r>
        <w:t xml:space="preserve">COMPUTE </w:t>
      </w:r>
      <w:proofErr w:type="spellStart"/>
      <w:r>
        <w:t>MEICC_Cognitive</w:t>
      </w:r>
      <w:proofErr w:type="spellEnd"/>
      <w:r>
        <w:t xml:space="preserve"> = 0.</w:t>
      </w:r>
    </w:p>
    <w:p w14:paraId="12472654" w14:textId="0AAC5C2B" w:rsidR="00B96656" w:rsidRDefault="00B96656" w:rsidP="00B51967">
      <w:r>
        <w:t>EXECUTE.</w:t>
      </w:r>
    </w:p>
    <w:p w14:paraId="11589CF0" w14:textId="5C6A1ECF" w:rsidR="00B96656" w:rsidRDefault="00B96656" w:rsidP="00B51967">
      <w:r>
        <w:t xml:space="preserve">IF(SUM(MEICC_36, MEICC_37, MEICC_38, MEICC_39, MEICC_40, MEICC_41, MEICC_42, MEICC_43, MEICC_44) &gt;= 1) </w:t>
      </w:r>
      <w:proofErr w:type="spellStart"/>
      <w:r>
        <w:t>MEICC_Cognitive</w:t>
      </w:r>
      <w:proofErr w:type="spellEnd"/>
      <w:r>
        <w:t xml:space="preserve"> = 1.</w:t>
      </w:r>
    </w:p>
    <w:p w14:paraId="6E2CD3DF" w14:textId="7696B53E" w:rsidR="00B96656" w:rsidRDefault="00B96656" w:rsidP="00B51967">
      <w:r>
        <w:t>EXECUTE.</w:t>
      </w:r>
    </w:p>
    <w:p w14:paraId="0EB41073" w14:textId="10B728F6" w:rsidR="00B96656" w:rsidRDefault="00B96656" w:rsidP="00B51967"/>
    <w:p w14:paraId="5DAB1F5C" w14:textId="77777777" w:rsidR="00B96656" w:rsidRDefault="00B96656" w:rsidP="00B51967"/>
    <w:p w14:paraId="039C599E" w14:textId="7D59E387" w:rsidR="0045678E" w:rsidRDefault="0045678E" w:rsidP="00B51967">
      <w:r>
        <w:t>*Pain*.</w:t>
      </w:r>
    </w:p>
    <w:p w14:paraId="007D9BFA" w14:textId="5E278894" w:rsidR="00B96656" w:rsidRPr="00FF5595" w:rsidRDefault="00B96656" w:rsidP="00B96656">
      <w:r w:rsidRPr="00FF5595">
        <w:t xml:space="preserve">COMPUTE </w:t>
      </w:r>
      <w:r w:rsidR="00BA436F">
        <w:t>MEICC_</w:t>
      </w:r>
      <w:r>
        <w:t xml:space="preserve">25 </w:t>
      </w:r>
      <w:r w:rsidRPr="00FF5595">
        <w:t>=</w:t>
      </w:r>
      <w:r>
        <w:t xml:space="preserve"> </w:t>
      </w:r>
      <w:r w:rsidRPr="00FF5595">
        <w:t>0.</w:t>
      </w:r>
    </w:p>
    <w:p w14:paraId="6DD58907" w14:textId="77777777" w:rsidR="00B96656" w:rsidRPr="00FF5595" w:rsidRDefault="00B96656" w:rsidP="00B96656">
      <w:r w:rsidRPr="00FF5595">
        <w:t>EXECUTE.</w:t>
      </w:r>
    </w:p>
    <w:p w14:paraId="33F6CF20" w14:textId="42DA0B1F" w:rsidR="00B96656" w:rsidRPr="00FF5595" w:rsidRDefault="00B96656" w:rsidP="00B96656">
      <w:r w:rsidRPr="00FF5595">
        <w:t>IF ((</w:t>
      </w:r>
      <w:r>
        <w:t>dsq_25</w:t>
      </w:r>
      <w:r w:rsidRPr="00FF5595">
        <w:t>f</w:t>
      </w:r>
      <w:r>
        <w:t xml:space="preserve"> &gt;= 2</w:t>
      </w:r>
      <w:r w:rsidRPr="00FF5595">
        <w:t>) &amp; (</w:t>
      </w:r>
      <w:r>
        <w:t>dsq_25</w:t>
      </w:r>
      <w:r w:rsidRPr="00FF5595">
        <w:t>s</w:t>
      </w:r>
      <w:r>
        <w:t xml:space="preserve"> &gt;= 2</w:t>
      </w:r>
      <w:r w:rsidRPr="00FF5595">
        <w:t xml:space="preserve">)) </w:t>
      </w:r>
      <w:r w:rsidR="00BA436F">
        <w:t>MEICC_</w:t>
      </w:r>
      <w:r>
        <w:t xml:space="preserve">25 </w:t>
      </w:r>
      <w:r w:rsidRPr="00FF5595">
        <w:t>=</w:t>
      </w:r>
      <w:r>
        <w:t xml:space="preserve"> </w:t>
      </w:r>
      <w:r w:rsidRPr="00FF5595">
        <w:t>1.</w:t>
      </w:r>
    </w:p>
    <w:p w14:paraId="1E74CE20" w14:textId="77777777" w:rsidR="00B96656" w:rsidRPr="00FF5595" w:rsidRDefault="00B96656" w:rsidP="00B96656">
      <w:r w:rsidRPr="00FF5595">
        <w:t>EXECUTE.</w:t>
      </w:r>
    </w:p>
    <w:p w14:paraId="021470C1" w14:textId="77777777" w:rsidR="00B96656" w:rsidRDefault="00B96656" w:rsidP="00B96656"/>
    <w:p w14:paraId="65364865" w14:textId="351622F0" w:rsidR="00B96656" w:rsidRPr="00FF5595" w:rsidRDefault="00B96656" w:rsidP="00B96656">
      <w:r w:rsidRPr="00FF5595">
        <w:t xml:space="preserve">COMPUTE </w:t>
      </w:r>
      <w:r w:rsidR="00BA436F">
        <w:t>MEICC_</w:t>
      </w:r>
      <w:r>
        <w:t xml:space="preserve">26 </w:t>
      </w:r>
      <w:r w:rsidRPr="00FF5595">
        <w:t>=</w:t>
      </w:r>
      <w:r>
        <w:t xml:space="preserve"> </w:t>
      </w:r>
      <w:r w:rsidRPr="00FF5595">
        <w:t>0.</w:t>
      </w:r>
    </w:p>
    <w:p w14:paraId="6E8431F1" w14:textId="77777777" w:rsidR="00B96656" w:rsidRPr="00FF5595" w:rsidRDefault="00B96656" w:rsidP="00B96656">
      <w:r w:rsidRPr="00FF5595">
        <w:t>EXECUTE.</w:t>
      </w:r>
    </w:p>
    <w:p w14:paraId="607CE6EE" w14:textId="1D44E8FC" w:rsidR="00B96656" w:rsidRPr="00FF5595" w:rsidRDefault="00B96656" w:rsidP="00B96656">
      <w:r w:rsidRPr="00FF5595">
        <w:t>IF ((</w:t>
      </w:r>
      <w:r>
        <w:t>dsq_26</w:t>
      </w:r>
      <w:r w:rsidRPr="00FF5595">
        <w:t>f</w:t>
      </w:r>
      <w:r>
        <w:t xml:space="preserve"> &gt;= 2</w:t>
      </w:r>
      <w:r w:rsidRPr="00FF5595">
        <w:t>) &amp; (</w:t>
      </w:r>
      <w:r>
        <w:t>dsq_26</w:t>
      </w:r>
      <w:r w:rsidRPr="00FF5595">
        <w:t>s</w:t>
      </w:r>
      <w:r>
        <w:t xml:space="preserve"> &gt;= 2</w:t>
      </w:r>
      <w:r w:rsidRPr="00FF5595">
        <w:t xml:space="preserve">)) </w:t>
      </w:r>
      <w:r w:rsidR="00BA436F">
        <w:t>MEICC_</w:t>
      </w:r>
      <w:r>
        <w:t xml:space="preserve">26 </w:t>
      </w:r>
      <w:r w:rsidRPr="00FF5595">
        <w:t>=</w:t>
      </w:r>
      <w:r>
        <w:t xml:space="preserve"> </w:t>
      </w:r>
      <w:r w:rsidRPr="00FF5595">
        <w:t>1.</w:t>
      </w:r>
    </w:p>
    <w:p w14:paraId="32B42662" w14:textId="77777777" w:rsidR="00B96656" w:rsidRDefault="00B96656" w:rsidP="00B96656">
      <w:r w:rsidRPr="00FF5595">
        <w:t>EXECUTE.</w:t>
      </w:r>
    </w:p>
    <w:p w14:paraId="443142FC" w14:textId="77777777" w:rsidR="00B96656" w:rsidRDefault="00B96656" w:rsidP="00B96656"/>
    <w:p w14:paraId="30E39F08" w14:textId="70D30848" w:rsidR="00B96656" w:rsidRPr="00FF5595" w:rsidRDefault="00B96656" w:rsidP="00B96656">
      <w:r w:rsidRPr="00FF5595">
        <w:t xml:space="preserve">COMPUTE </w:t>
      </w:r>
      <w:r w:rsidR="00BA436F">
        <w:t>MEICC_</w:t>
      </w:r>
      <w:r>
        <w:t xml:space="preserve">27 </w:t>
      </w:r>
      <w:r w:rsidRPr="00FF5595">
        <w:t>=</w:t>
      </w:r>
      <w:r>
        <w:t xml:space="preserve"> </w:t>
      </w:r>
      <w:r w:rsidRPr="00FF5595">
        <w:t>0.</w:t>
      </w:r>
    </w:p>
    <w:p w14:paraId="2758B573" w14:textId="77777777" w:rsidR="00B96656" w:rsidRPr="00FF5595" w:rsidRDefault="00B96656" w:rsidP="00B96656">
      <w:r w:rsidRPr="00FF5595">
        <w:t>EXECUTE.</w:t>
      </w:r>
    </w:p>
    <w:p w14:paraId="1135B175" w14:textId="554305F2" w:rsidR="00B96656" w:rsidRPr="00FF5595" w:rsidRDefault="00B96656" w:rsidP="00B96656">
      <w:r w:rsidRPr="00FF5595">
        <w:t>IF ((</w:t>
      </w:r>
      <w:r>
        <w:t>dsq_27</w:t>
      </w:r>
      <w:r w:rsidRPr="00FF5595">
        <w:t>f</w:t>
      </w:r>
      <w:r>
        <w:t xml:space="preserve"> &gt;= 2</w:t>
      </w:r>
      <w:r w:rsidRPr="00FF5595">
        <w:t>) &amp; (</w:t>
      </w:r>
      <w:r>
        <w:t>dsq_27</w:t>
      </w:r>
      <w:r w:rsidRPr="00FF5595">
        <w:t>s</w:t>
      </w:r>
      <w:r>
        <w:t xml:space="preserve"> &gt;= 2</w:t>
      </w:r>
      <w:r w:rsidRPr="00FF5595">
        <w:t xml:space="preserve">)) </w:t>
      </w:r>
      <w:r w:rsidR="00BA436F">
        <w:t>MEICC_</w:t>
      </w:r>
      <w:r>
        <w:t xml:space="preserve">27 </w:t>
      </w:r>
      <w:r w:rsidRPr="00FF5595">
        <w:t>=</w:t>
      </w:r>
      <w:r>
        <w:t xml:space="preserve"> </w:t>
      </w:r>
      <w:r w:rsidRPr="00FF5595">
        <w:t>1.</w:t>
      </w:r>
    </w:p>
    <w:p w14:paraId="53E57D37" w14:textId="77777777" w:rsidR="00B96656" w:rsidRPr="00FF5595" w:rsidRDefault="00B96656" w:rsidP="00B96656">
      <w:r w:rsidRPr="00FF5595">
        <w:t>EXECUTE.</w:t>
      </w:r>
    </w:p>
    <w:p w14:paraId="26018B29" w14:textId="77777777" w:rsidR="00B96656" w:rsidRPr="00FF5595" w:rsidRDefault="00B96656" w:rsidP="00B96656"/>
    <w:p w14:paraId="2444781E" w14:textId="6C90FFF0" w:rsidR="00B96656" w:rsidRPr="00FF5595" w:rsidRDefault="00B96656" w:rsidP="00B96656">
      <w:r w:rsidRPr="00FF5595">
        <w:t xml:space="preserve">COMPUTE </w:t>
      </w:r>
      <w:r w:rsidR="00BA436F">
        <w:t>MEICC_</w:t>
      </w:r>
      <w:r>
        <w:t xml:space="preserve">28 </w:t>
      </w:r>
      <w:r w:rsidRPr="00FF5595">
        <w:t>=</w:t>
      </w:r>
      <w:r>
        <w:t xml:space="preserve"> </w:t>
      </w:r>
      <w:r w:rsidRPr="00FF5595">
        <w:t>0.</w:t>
      </w:r>
    </w:p>
    <w:p w14:paraId="71C0D0AA" w14:textId="77777777" w:rsidR="00B96656" w:rsidRPr="00FF5595" w:rsidRDefault="00B96656" w:rsidP="00B96656">
      <w:r w:rsidRPr="00FF5595">
        <w:t>EXECUTE.</w:t>
      </w:r>
    </w:p>
    <w:p w14:paraId="0D120BB0" w14:textId="4C293A62" w:rsidR="00B96656" w:rsidRPr="00FF5595" w:rsidRDefault="00B96656" w:rsidP="00B96656">
      <w:r w:rsidRPr="00FF5595">
        <w:t>IF ((</w:t>
      </w:r>
      <w:r>
        <w:t>dsq_28</w:t>
      </w:r>
      <w:r w:rsidRPr="00FF5595">
        <w:t>f</w:t>
      </w:r>
      <w:r>
        <w:t xml:space="preserve"> &gt;= 2</w:t>
      </w:r>
      <w:r w:rsidRPr="00FF5595">
        <w:t>) &amp; (</w:t>
      </w:r>
      <w:r>
        <w:t>dsq_28</w:t>
      </w:r>
      <w:r w:rsidRPr="00FF5595">
        <w:t>s</w:t>
      </w:r>
      <w:r>
        <w:t xml:space="preserve"> &gt;= 2</w:t>
      </w:r>
      <w:r w:rsidRPr="00FF5595">
        <w:t xml:space="preserve">)) </w:t>
      </w:r>
      <w:r w:rsidR="00BA436F">
        <w:t>MEICC_</w:t>
      </w:r>
      <w:r>
        <w:t xml:space="preserve">28 </w:t>
      </w:r>
      <w:r w:rsidRPr="00FF5595">
        <w:t>=</w:t>
      </w:r>
      <w:r>
        <w:t xml:space="preserve"> </w:t>
      </w:r>
      <w:r w:rsidRPr="00FF5595">
        <w:t>1.</w:t>
      </w:r>
    </w:p>
    <w:p w14:paraId="08571138" w14:textId="77777777" w:rsidR="00B96656" w:rsidRDefault="00B96656" w:rsidP="00B96656">
      <w:r w:rsidRPr="00FF5595">
        <w:t>EXECUTE.</w:t>
      </w:r>
    </w:p>
    <w:p w14:paraId="4113E062" w14:textId="77777777" w:rsidR="00B96656" w:rsidRDefault="00B96656" w:rsidP="00B96656"/>
    <w:p w14:paraId="3293E4DF" w14:textId="0F31925E" w:rsidR="00B96656" w:rsidRPr="00FF5595" w:rsidRDefault="00B96656" w:rsidP="00B96656">
      <w:r w:rsidRPr="00FF5595">
        <w:t xml:space="preserve">COMPUTE </w:t>
      </w:r>
      <w:r w:rsidR="00BA436F">
        <w:t>MEICC_</w:t>
      </w:r>
      <w:r>
        <w:t xml:space="preserve">31 </w:t>
      </w:r>
      <w:r w:rsidRPr="00FF5595">
        <w:t>=</w:t>
      </w:r>
      <w:r>
        <w:t xml:space="preserve"> </w:t>
      </w:r>
      <w:r w:rsidRPr="00FF5595">
        <w:t>0.</w:t>
      </w:r>
    </w:p>
    <w:p w14:paraId="6EC00D9C" w14:textId="77777777" w:rsidR="00B96656" w:rsidRPr="00FF5595" w:rsidRDefault="00B96656" w:rsidP="00B96656">
      <w:r w:rsidRPr="00FF5595">
        <w:t>EXECUTE.</w:t>
      </w:r>
    </w:p>
    <w:p w14:paraId="58D70844" w14:textId="7DA0D462" w:rsidR="00B96656" w:rsidRPr="00FF5595" w:rsidRDefault="00B96656" w:rsidP="00B96656">
      <w:r w:rsidRPr="00FF5595">
        <w:t>IF ((</w:t>
      </w:r>
      <w:r>
        <w:t>dsq_31</w:t>
      </w:r>
      <w:r w:rsidRPr="00FF5595">
        <w:t>f</w:t>
      </w:r>
      <w:r>
        <w:t xml:space="preserve"> &gt;= 2</w:t>
      </w:r>
      <w:r w:rsidRPr="00FF5595">
        <w:t>) &amp; (</w:t>
      </w:r>
      <w:r>
        <w:t>dsq_31</w:t>
      </w:r>
      <w:r w:rsidRPr="00FF5595">
        <w:t>s</w:t>
      </w:r>
      <w:r>
        <w:t xml:space="preserve"> &gt;= 2</w:t>
      </w:r>
      <w:r w:rsidRPr="00FF5595">
        <w:t xml:space="preserve">)) </w:t>
      </w:r>
      <w:r w:rsidR="00BA436F">
        <w:t>MEICC_</w:t>
      </w:r>
      <w:r>
        <w:t xml:space="preserve">31 </w:t>
      </w:r>
      <w:r w:rsidRPr="00FF5595">
        <w:t>=</w:t>
      </w:r>
      <w:r>
        <w:t xml:space="preserve"> </w:t>
      </w:r>
      <w:r w:rsidRPr="00FF5595">
        <w:t>1.</w:t>
      </w:r>
    </w:p>
    <w:p w14:paraId="4C64F670" w14:textId="54C6C979" w:rsidR="00B96656" w:rsidRDefault="00B96656" w:rsidP="00B96656">
      <w:r w:rsidRPr="00FF5595">
        <w:t>EXECUTE.</w:t>
      </w:r>
    </w:p>
    <w:p w14:paraId="692BFEFF" w14:textId="101A6EBB" w:rsidR="00B96656" w:rsidRDefault="00B96656" w:rsidP="00B96656"/>
    <w:p w14:paraId="6116B088" w14:textId="6102C241" w:rsidR="00BA436F" w:rsidRDefault="00BA436F" w:rsidP="00B96656">
      <w:r>
        <w:t xml:space="preserve">COMPUTE </w:t>
      </w:r>
      <w:proofErr w:type="spellStart"/>
      <w:r w:rsidR="00EC5354">
        <w:t>MEICC_Pain</w:t>
      </w:r>
      <w:proofErr w:type="spellEnd"/>
      <w:r w:rsidR="00EC5354">
        <w:t xml:space="preserve"> = 0.</w:t>
      </w:r>
    </w:p>
    <w:p w14:paraId="41E31D5E" w14:textId="3DDF08FE" w:rsidR="00EC5354" w:rsidRDefault="00EC5354" w:rsidP="00B96656">
      <w:r>
        <w:t>EXECUTE.</w:t>
      </w:r>
    </w:p>
    <w:p w14:paraId="3068C1C8" w14:textId="4C182B5A" w:rsidR="00EC5354" w:rsidRDefault="00EC5354" w:rsidP="00B96656">
      <w:r>
        <w:t xml:space="preserve">IF(SUM(MEICC_25, MEICC_26, MEICC_27, MEICC_28, MEICC_31) &gt;= 1) </w:t>
      </w:r>
      <w:proofErr w:type="spellStart"/>
      <w:r>
        <w:t>MEICC_Pain</w:t>
      </w:r>
      <w:proofErr w:type="spellEnd"/>
      <w:r>
        <w:t xml:space="preserve"> = 1.</w:t>
      </w:r>
    </w:p>
    <w:p w14:paraId="56440B7D" w14:textId="27450986" w:rsidR="00EC5354" w:rsidRDefault="00EC5354" w:rsidP="00B96656">
      <w:r>
        <w:t>EXECUTE.</w:t>
      </w:r>
    </w:p>
    <w:p w14:paraId="1E8B2E20" w14:textId="77777777" w:rsidR="00EC5354" w:rsidRDefault="00EC5354" w:rsidP="00B96656"/>
    <w:p w14:paraId="5C4ADCC8" w14:textId="77777777" w:rsidR="00B96656" w:rsidRPr="00FF5595" w:rsidRDefault="00B96656" w:rsidP="00B96656"/>
    <w:p w14:paraId="7EC62CEB" w14:textId="3DC0EDCF" w:rsidR="0045678E" w:rsidRDefault="0045678E" w:rsidP="00B51967">
      <w:r>
        <w:t>*Sleep*.</w:t>
      </w:r>
    </w:p>
    <w:p w14:paraId="62E9FCB8" w14:textId="30A4D231" w:rsidR="00B76697" w:rsidRPr="00FF5595" w:rsidRDefault="00B76697" w:rsidP="00B76697">
      <w:r w:rsidRPr="00FF5595">
        <w:t xml:space="preserve">COMPUTE </w:t>
      </w:r>
      <w:r>
        <w:t xml:space="preserve">MEICC_19 </w:t>
      </w:r>
      <w:r w:rsidRPr="00FF5595">
        <w:t>=</w:t>
      </w:r>
      <w:r>
        <w:t xml:space="preserve"> </w:t>
      </w:r>
      <w:r w:rsidRPr="00FF5595">
        <w:t>0.</w:t>
      </w:r>
    </w:p>
    <w:p w14:paraId="4591051F" w14:textId="77777777" w:rsidR="00B76697" w:rsidRPr="00FF5595" w:rsidRDefault="00B76697" w:rsidP="00B76697">
      <w:r w:rsidRPr="00FF5595">
        <w:t>EXECUTE.</w:t>
      </w:r>
    </w:p>
    <w:p w14:paraId="677E4DC7" w14:textId="7C42F621" w:rsidR="00B76697" w:rsidRPr="00FF5595" w:rsidRDefault="00B76697" w:rsidP="00B76697">
      <w:r w:rsidRPr="00FF5595">
        <w:t>IF ((</w:t>
      </w:r>
      <w:r>
        <w:t>dsq_19</w:t>
      </w:r>
      <w:r w:rsidRPr="00FF5595">
        <w:t>f</w:t>
      </w:r>
      <w:r>
        <w:t xml:space="preserve"> &gt;= 2</w:t>
      </w:r>
      <w:r w:rsidRPr="00FF5595">
        <w:t>) &amp; (</w:t>
      </w:r>
      <w:r>
        <w:t>dsq_1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19 </w:t>
      </w:r>
      <w:r w:rsidRPr="00FF5595">
        <w:t>=</w:t>
      </w:r>
      <w:r>
        <w:t xml:space="preserve"> </w:t>
      </w:r>
      <w:r w:rsidRPr="00FF5595">
        <w:t>1.</w:t>
      </w:r>
    </w:p>
    <w:p w14:paraId="737AAB20" w14:textId="77777777" w:rsidR="00B76697" w:rsidRPr="00FF5595" w:rsidRDefault="00B76697" w:rsidP="00B76697">
      <w:r w:rsidRPr="00FF5595">
        <w:t>EXECUTE.</w:t>
      </w:r>
    </w:p>
    <w:p w14:paraId="4403D0AD" w14:textId="77777777" w:rsidR="00B76697" w:rsidRDefault="00B76697" w:rsidP="00B76697"/>
    <w:p w14:paraId="616965F8" w14:textId="2579B0C1" w:rsidR="00B76697" w:rsidRPr="00FF5595" w:rsidRDefault="00B76697" w:rsidP="00B76697">
      <w:r w:rsidRPr="00FF5595">
        <w:t xml:space="preserve">COMPUTE </w:t>
      </w:r>
      <w:r>
        <w:t xml:space="preserve">MEICC_20 </w:t>
      </w:r>
      <w:r w:rsidRPr="00FF5595">
        <w:t>=</w:t>
      </w:r>
      <w:r>
        <w:t xml:space="preserve"> </w:t>
      </w:r>
      <w:r w:rsidRPr="00FF5595">
        <w:t>0.</w:t>
      </w:r>
    </w:p>
    <w:p w14:paraId="2379D53B" w14:textId="77777777" w:rsidR="00B76697" w:rsidRPr="00FF5595" w:rsidRDefault="00B76697" w:rsidP="00B76697">
      <w:r w:rsidRPr="00FF5595">
        <w:t>EXECUTE.</w:t>
      </w:r>
    </w:p>
    <w:p w14:paraId="13F5EEC2" w14:textId="3F50CC3C" w:rsidR="00B76697" w:rsidRPr="00FF5595" w:rsidRDefault="00B76697" w:rsidP="00B76697">
      <w:r w:rsidRPr="00FF5595">
        <w:t>IF ((</w:t>
      </w:r>
      <w:r>
        <w:t>dsq_20</w:t>
      </w:r>
      <w:r w:rsidRPr="00FF5595">
        <w:t>f</w:t>
      </w:r>
      <w:r>
        <w:t xml:space="preserve"> &gt;= 2</w:t>
      </w:r>
      <w:r w:rsidRPr="00FF5595">
        <w:t>) &amp; (</w:t>
      </w:r>
      <w:r>
        <w:t>dsq_2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20 </w:t>
      </w:r>
      <w:r w:rsidRPr="00FF5595">
        <w:t>=</w:t>
      </w:r>
      <w:r>
        <w:t xml:space="preserve"> </w:t>
      </w:r>
      <w:r w:rsidRPr="00FF5595">
        <w:t>1.</w:t>
      </w:r>
    </w:p>
    <w:p w14:paraId="5CD55667" w14:textId="22BAAA8A" w:rsidR="00B76697" w:rsidRDefault="00B76697" w:rsidP="00B76697">
      <w:r w:rsidRPr="00FF5595">
        <w:t>EXECUTE.</w:t>
      </w:r>
    </w:p>
    <w:p w14:paraId="6E2D3570" w14:textId="77777777" w:rsidR="00B76697" w:rsidRPr="00FF5595" w:rsidRDefault="00B76697" w:rsidP="00B76697"/>
    <w:p w14:paraId="716EB6BF" w14:textId="74E27D7B" w:rsidR="00B76697" w:rsidRPr="00FF5595" w:rsidRDefault="00B76697" w:rsidP="00B76697">
      <w:r w:rsidRPr="00FF5595">
        <w:t xml:space="preserve">COMPUTE </w:t>
      </w:r>
      <w:r>
        <w:t xml:space="preserve">MEICC_21 </w:t>
      </w:r>
      <w:r w:rsidRPr="00FF5595">
        <w:t>=</w:t>
      </w:r>
      <w:r>
        <w:t xml:space="preserve"> </w:t>
      </w:r>
      <w:r w:rsidRPr="00FF5595">
        <w:t>0.</w:t>
      </w:r>
    </w:p>
    <w:p w14:paraId="34A7C6DB" w14:textId="77777777" w:rsidR="00B76697" w:rsidRPr="00FF5595" w:rsidRDefault="00B76697" w:rsidP="00B76697">
      <w:r w:rsidRPr="00FF5595">
        <w:t>EXECUTE.</w:t>
      </w:r>
    </w:p>
    <w:p w14:paraId="23849F18" w14:textId="24918F5A" w:rsidR="00B76697" w:rsidRPr="00FF5595" w:rsidRDefault="00B76697" w:rsidP="00B76697">
      <w:r w:rsidRPr="00FF5595">
        <w:t>IF ((</w:t>
      </w:r>
      <w:r>
        <w:t>dsq_21</w:t>
      </w:r>
      <w:r w:rsidRPr="00FF5595">
        <w:t>f</w:t>
      </w:r>
      <w:r>
        <w:t xml:space="preserve"> &gt;= 2</w:t>
      </w:r>
      <w:r w:rsidRPr="00FF5595">
        <w:t>) &amp; (</w:t>
      </w:r>
      <w:r>
        <w:t>dsq_2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21 </w:t>
      </w:r>
      <w:r w:rsidRPr="00FF5595">
        <w:t>=</w:t>
      </w:r>
      <w:r>
        <w:t xml:space="preserve"> </w:t>
      </w:r>
      <w:r w:rsidRPr="00FF5595">
        <w:t>1.</w:t>
      </w:r>
    </w:p>
    <w:p w14:paraId="31D825E6" w14:textId="77777777" w:rsidR="00B76697" w:rsidRPr="00FF5595" w:rsidRDefault="00B76697" w:rsidP="00B76697">
      <w:r w:rsidRPr="00FF5595">
        <w:t>EXECUTE.</w:t>
      </w:r>
    </w:p>
    <w:p w14:paraId="4C32BBA6" w14:textId="77777777" w:rsidR="00B76697" w:rsidRPr="00CD407F" w:rsidRDefault="00B76697" w:rsidP="00B76697"/>
    <w:p w14:paraId="5155BA00" w14:textId="3941CABA" w:rsidR="00B76697" w:rsidRPr="00FF5595" w:rsidRDefault="00B76697" w:rsidP="00B76697">
      <w:r w:rsidRPr="00FF5595">
        <w:lastRenderedPageBreak/>
        <w:t xml:space="preserve">COMPUTE </w:t>
      </w:r>
      <w:r>
        <w:t xml:space="preserve">MEICC_22 </w:t>
      </w:r>
      <w:r w:rsidRPr="00FF5595">
        <w:t>=</w:t>
      </w:r>
      <w:r>
        <w:t xml:space="preserve"> </w:t>
      </w:r>
      <w:r w:rsidRPr="00FF5595">
        <w:t>0.</w:t>
      </w:r>
    </w:p>
    <w:p w14:paraId="60CD8503" w14:textId="77777777" w:rsidR="00B76697" w:rsidRPr="00FF5595" w:rsidRDefault="00B76697" w:rsidP="00B76697">
      <w:r w:rsidRPr="00FF5595">
        <w:t>EXECUTE.</w:t>
      </w:r>
    </w:p>
    <w:p w14:paraId="4774BD53" w14:textId="4246CFE2" w:rsidR="00B76697" w:rsidRPr="00FF5595" w:rsidRDefault="00B76697" w:rsidP="00B76697">
      <w:r w:rsidRPr="00FF5595">
        <w:t>IF ((</w:t>
      </w:r>
      <w:r>
        <w:t>dsq_22</w:t>
      </w:r>
      <w:r w:rsidRPr="00FF5595">
        <w:t>f</w:t>
      </w:r>
      <w:r>
        <w:t xml:space="preserve"> &gt;= 2</w:t>
      </w:r>
      <w:r w:rsidRPr="00FF5595">
        <w:t>) &amp; (</w:t>
      </w:r>
      <w:r>
        <w:t>dsq_2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22 </w:t>
      </w:r>
      <w:r w:rsidRPr="00FF5595">
        <w:t>=</w:t>
      </w:r>
      <w:r>
        <w:t xml:space="preserve"> </w:t>
      </w:r>
      <w:r w:rsidRPr="00FF5595">
        <w:t>1.</w:t>
      </w:r>
    </w:p>
    <w:p w14:paraId="648FEEF1" w14:textId="77777777" w:rsidR="00B76697" w:rsidRPr="00FF5595" w:rsidRDefault="00B76697" w:rsidP="00B76697">
      <w:r w:rsidRPr="00FF5595">
        <w:t>EXECUTE.</w:t>
      </w:r>
    </w:p>
    <w:p w14:paraId="00CE92EF" w14:textId="77777777" w:rsidR="00B76697" w:rsidRPr="00CD407F" w:rsidRDefault="00B76697" w:rsidP="00B76697"/>
    <w:p w14:paraId="0FE78636" w14:textId="2D2920EE" w:rsidR="00B76697" w:rsidRPr="00FF5595" w:rsidRDefault="00B76697" w:rsidP="00B76697">
      <w:r w:rsidRPr="00FF5595">
        <w:t xml:space="preserve">COMPUTE </w:t>
      </w:r>
      <w:r>
        <w:t xml:space="preserve">MEICC_23 </w:t>
      </w:r>
      <w:r w:rsidRPr="00FF5595">
        <w:t>=</w:t>
      </w:r>
      <w:r>
        <w:t xml:space="preserve"> </w:t>
      </w:r>
      <w:r w:rsidRPr="00FF5595">
        <w:t>0.</w:t>
      </w:r>
    </w:p>
    <w:p w14:paraId="40147F9D" w14:textId="77777777" w:rsidR="00B76697" w:rsidRPr="00FF5595" w:rsidRDefault="00B76697" w:rsidP="00B76697">
      <w:r w:rsidRPr="00FF5595">
        <w:t>EXECUTE.</w:t>
      </w:r>
    </w:p>
    <w:p w14:paraId="6D707FA3" w14:textId="5E1593DB" w:rsidR="00B76697" w:rsidRPr="00FF5595" w:rsidRDefault="00B76697" w:rsidP="00B76697">
      <w:r w:rsidRPr="00FF5595">
        <w:t>IF ((</w:t>
      </w:r>
      <w:r>
        <w:t>dsq_23</w:t>
      </w:r>
      <w:r w:rsidRPr="00FF5595">
        <w:t>f</w:t>
      </w:r>
      <w:r>
        <w:t xml:space="preserve"> &gt;= 2</w:t>
      </w:r>
      <w:r w:rsidRPr="00FF5595">
        <w:t>) &amp; (</w:t>
      </w:r>
      <w:r>
        <w:t>dsq_2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23 </w:t>
      </w:r>
      <w:r w:rsidRPr="00FF5595">
        <w:t>=</w:t>
      </w:r>
      <w:r>
        <w:t xml:space="preserve"> </w:t>
      </w:r>
      <w:r w:rsidRPr="00FF5595">
        <w:t>1.</w:t>
      </w:r>
    </w:p>
    <w:p w14:paraId="0FDD9165" w14:textId="77777777" w:rsidR="00B76697" w:rsidRPr="00FF5595" w:rsidRDefault="00B76697" w:rsidP="00B76697">
      <w:r w:rsidRPr="00FF5595">
        <w:t>EXECUTE.</w:t>
      </w:r>
    </w:p>
    <w:p w14:paraId="421F88DD" w14:textId="77777777" w:rsidR="00B76697" w:rsidRDefault="00B76697" w:rsidP="00B76697"/>
    <w:p w14:paraId="4ED25077" w14:textId="3BEE6054" w:rsidR="00B76697" w:rsidRPr="00FF5595" w:rsidRDefault="00B76697" w:rsidP="00B76697">
      <w:r w:rsidRPr="00FF5595">
        <w:t xml:space="preserve">COMPUTE </w:t>
      </w:r>
      <w:r>
        <w:t xml:space="preserve">MEICC_24 </w:t>
      </w:r>
      <w:r w:rsidRPr="00FF5595">
        <w:t>=</w:t>
      </w:r>
      <w:r>
        <w:t xml:space="preserve"> </w:t>
      </w:r>
      <w:r w:rsidRPr="00FF5595">
        <w:t>0.</w:t>
      </w:r>
    </w:p>
    <w:p w14:paraId="7565B853" w14:textId="77777777" w:rsidR="00B76697" w:rsidRPr="00FF5595" w:rsidRDefault="00B76697" w:rsidP="00B76697">
      <w:r w:rsidRPr="00FF5595">
        <w:t>EXECUTE.</w:t>
      </w:r>
    </w:p>
    <w:p w14:paraId="5A5D32D9" w14:textId="66EFEE7C" w:rsidR="00B76697" w:rsidRPr="00FF5595" w:rsidRDefault="00B76697" w:rsidP="00B76697">
      <w:r w:rsidRPr="00FF5595">
        <w:t>IF ((</w:t>
      </w:r>
      <w:r>
        <w:t>dsq_24</w:t>
      </w:r>
      <w:r w:rsidRPr="00FF5595">
        <w:t>f</w:t>
      </w:r>
      <w:r>
        <w:t xml:space="preserve"> &gt;= 2</w:t>
      </w:r>
      <w:r w:rsidRPr="00FF5595">
        <w:t>) &amp; (</w:t>
      </w:r>
      <w:r>
        <w:t>dsq_2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24 </w:t>
      </w:r>
      <w:r w:rsidRPr="00FF5595">
        <w:t>=</w:t>
      </w:r>
      <w:r>
        <w:t xml:space="preserve"> </w:t>
      </w:r>
      <w:r w:rsidRPr="00FF5595">
        <w:t>1.</w:t>
      </w:r>
    </w:p>
    <w:p w14:paraId="4474A1D9" w14:textId="77777777" w:rsidR="00B76697" w:rsidRPr="00FF5595" w:rsidRDefault="00B76697" w:rsidP="00B76697">
      <w:r w:rsidRPr="00FF5595">
        <w:t>EXECUTE.</w:t>
      </w:r>
    </w:p>
    <w:p w14:paraId="4971D4B4" w14:textId="77777777" w:rsidR="00B76697" w:rsidRPr="00CD407F" w:rsidRDefault="00B76697" w:rsidP="00B76697"/>
    <w:p w14:paraId="2EF9D32F" w14:textId="29F6C841" w:rsidR="00B76697" w:rsidRPr="005B05A1" w:rsidRDefault="00B76697" w:rsidP="00B76697">
      <w:r>
        <w:t xml:space="preserve">COMPUTE </w:t>
      </w:r>
      <w:proofErr w:type="spellStart"/>
      <w:r>
        <w:t>MEICC_Sleep</w:t>
      </w:r>
      <w:proofErr w:type="spellEnd"/>
      <w:r w:rsidRPr="005B05A1">
        <w:t xml:space="preserve"> = 0.</w:t>
      </w:r>
    </w:p>
    <w:p w14:paraId="41278B17" w14:textId="77777777" w:rsidR="00B76697" w:rsidRPr="005B05A1" w:rsidRDefault="00B76697" w:rsidP="00B76697">
      <w:r w:rsidRPr="005B05A1">
        <w:t>EXECUTE.</w:t>
      </w:r>
    </w:p>
    <w:p w14:paraId="250FC31B" w14:textId="52509813" w:rsidR="00B76697" w:rsidRPr="005B05A1" w:rsidRDefault="00B76697" w:rsidP="00B76697">
      <w:r>
        <w:t xml:space="preserve">IF(SUM(MEICC_19, MEICC_20, MEICC_21, MEICC_22, MEICC_23, MEICC_24) &gt;= 1) </w:t>
      </w:r>
      <w:proofErr w:type="spellStart"/>
      <w:r>
        <w:t>MEICC_Sleep</w:t>
      </w:r>
      <w:proofErr w:type="spellEnd"/>
      <w:r w:rsidRPr="005B05A1">
        <w:t xml:space="preserve"> = 1.</w:t>
      </w:r>
    </w:p>
    <w:p w14:paraId="68BC9CCD" w14:textId="77777777" w:rsidR="00B76697" w:rsidRDefault="00B76697" w:rsidP="00B76697">
      <w:r w:rsidRPr="005B05A1">
        <w:t>EXECUTE.</w:t>
      </w:r>
    </w:p>
    <w:p w14:paraId="3328C4FC" w14:textId="4D09E263" w:rsidR="00B76697" w:rsidRDefault="00B76697" w:rsidP="00B51967"/>
    <w:p w14:paraId="0165564D" w14:textId="099EE83C" w:rsidR="00E92644" w:rsidRDefault="00E92644" w:rsidP="00B51967"/>
    <w:p w14:paraId="38A36E46" w14:textId="6CDFA396" w:rsidR="0045678E" w:rsidRDefault="0045678E" w:rsidP="00B51967">
      <w:r>
        <w:t>*Neurosensory*.</w:t>
      </w:r>
    </w:p>
    <w:p w14:paraId="4CA602CD" w14:textId="123220F3" w:rsidR="00E92644" w:rsidRPr="00FF5595" w:rsidRDefault="00E92644" w:rsidP="00E92644">
      <w:r w:rsidRPr="00FF5595">
        <w:t xml:space="preserve">COMPUTE </w:t>
      </w:r>
      <w:r>
        <w:t xml:space="preserve">MEICC_32 </w:t>
      </w:r>
      <w:r w:rsidRPr="00FF5595">
        <w:t>=</w:t>
      </w:r>
      <w:r>
        <w:t xml:space="preserve"> </w:t>
      </w:r>
      <w:r w:rsidRPr="00FF5595">
        <w:t>0.</w:t>
      </w:r>
    </w:p>
    <w:p w14:paraId="17C66018" w14:textId="77777777" w:rsidR="00E92644" w:rsidRPr="00FF5595" w:rsidRDefault="00E92644" w:rsidP="00E92644">
      <w:r w:rsidRPr="00FF5595">
        <w:t>EXECUTE.</w:t>
      </w:r>
    </w:p>
    <w:p w14:paraId="30614898" w14:textId="73C2CA55" w:rsidR="00E92644" w:rsidRPr="00FF5595" w:rsidRDefault="00E92644" w:rsidP="00E92644">
      <w:r w:rsidRPr="00FF5595">
        <w:t>IF ((</w:t>
      </w:r>
      <w:r>
        <w:t>dsq_32</w:t>
      </w:r>
      <w:r w:rsidRPr="00FF5595">
        <w:t>f</w:t>
      </w:r>
      <w:r>
        <w:t xml:space="preserve"> &gt;= 2</w:t>
      </w:r>
      <w:r w:rsidRPr="00FF5595">
        <w:t>) &amp; (</w:t>
      </w:r>
      <w:r>
        <w:t>dsq_3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32 </w:t>
      </w:r>
      <w:r w:rsidRPr="00FF5595">
        <w:t>=</w:t>
      </w:r>
      <w:r>
        <w:t xml:space="preserve"> </w:t>
      </w:r>
      <w:r w:rsidRPr="00FF5595">
        <w:t>1.</w:t>
      </w:r>
    </w:p>
    <w:p w14:paraId="1F2ABAD3" w14:textId="77777777" w:rsidR="00E92644" w:rsidRPr="00FF5595" w:rsidRDefault="00E92644" w:rsidP="00E92644">
      <w:r w:rsidRPr="00FF5595">
        <w:t>EXECUTE.</w:t>
      </w:r>
    </w:p>
    <w:p w14:paraId="454DEEB1" w14:textId="77777777" w:rsidR="00E92644" w:rsidRPr="00CD407F" w:rsidRDefault="00E92644" w:rsidP="00E92644"/>
    <w:p w14:paraId="59CAE56D" w14:textId="2AD5A50E" w:rsidR="00E92644" w:rsidRPr="00FF5595" w:rsidRDefault="00E92644" w:rsidP="00E92644">
      <w:r w:rsidRPr="00FF5595">
        <w:t xml:space="preserve">COMPUTE </w:t>
      </w:r>
      <w:r>
        <w:t xml:space="preserve">MEICC_33 </w:t>
      </w:r>
      <w:r w:rsidRPr="00FF5595">
        <w:t>=</w:t>
      </w:r>
      <w:r>
        <w:t xml:space="preserve"> </w:t>
      </w:r>
      <w:r w:rsidRPr="00FF5595">
        <w:t>0.</w:t>
      </w:r>
    </w:p>
    <w:p w14:paraId="57D05A5E" w14:textId="77777777" w:rsidR="00E92644" w:rsidRPr="00FF5595" w:rsidRDefault="00E92644" w:rsidP="00E92644">
      <w:r w:rsidRPr="00FF5595">
        <w:t>EXECUTE.</w:t>
      </w:r>
    </w:p>
    <w:p w14:paraId="6F27A4D5" w14:textId="1CE945FE" w:rsidR="00E92644" w:rsidRPr="00FF5595" w:rsidRDefault="00E92644" w:rsidP="00E92644">
      <w:r w:rsidRPr="00FF5595">
        <w:t>IF ((</w:t>
      </w:r>
      <w:r>
        <w:t>dsq_33</w:t>
      </w:r>
      <w:r w:rsidRPr="00FF5595">
        <w:t>f</w:t>
      </w:r>
      <w:r>
        <w:t xml:space="preserve"> &gt;= 2</w:t>
      </w:r>
      <w:r w:rsidRPr="00FF5595">
        <w:t>) &amp; (</w:t>
      </w:r>
      <w:r>
        <w:t>dsq_3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33 </w:t>
      </w:r>
      <w:r w:rsidRPr="00FF5595">
        <w:t>=</w:t>
      </w:r>
      <w:r>
        <w:t xml:space="preserve"> </w:t>
      </w:r>
      <w:r w:rsidRPr="00FF5595">
        <w:t>1.</w:t>
      </w:r>
    </w:p>
    <w:p w14:paraId="5EEB73AB" w14:textId="77777777" w:rsidR="00E92644" w:rsidRPr="00FF5595" w:rsidRDefault="00E92644" w:rsidP="00E92644">
      <w:r w:rsidRPr="00FF5595">
        <w:t>EXECUTE.</w:t>
      </w:r>
    </w:p>
    <w:p w14:paraId="09C13D5E" w14:textId="77777777" w:rsidR="00E92644" w:rsidRDefault="00E92644" w:rsidP="00E92644"/>
    <w:p w14:paraId="555BF53F" w14:textId="6B45BFB0" w:rsidR="00E92644" w:rsidRPr="00FF5595" w:rsidRDefault="00E92644" w:rsidP="00E92644">
      <w:r w:rsidRPr="00FF5595">
        <w:t xml:space="preserve">COMPUTE </w:t>
      </w:r>
      <w:r>
        <w:t xml:space="preserve">MEICC_34 </w:t>
      </w:r>
      <w:r w:rsidRPr="00FF5595">
        <w:t>=</w:t>
      </w:r>
      <w:r>
        <w:t xml:space="preserve"> </w:t>
      </w:r>
      <w:r w:rsidRPr="00FF5595">
        <w:t>0.</w:t>
      </w:r>
    </w:p>
    <w:p w14:paraId="43DC5145" w14:textId="77777777" w:rsidR="00E92644" w:rsidRPr="00FF5595" w:rsidRDefault="00E92644" w:rsidP="00E92644">
      <w:r w:rsidRPr="00FF5595">
        <w:t>EXECUTE.</w:t>
      </w:r>
    </w:p>
    <w:p w14:paraId="7626A6AB" w14:textId="06B70CAA" w:rsidR="00E92644" w:rsidRPr="00FF5595" w:rsidRDefault="00E92644" w:rsidP="00E92644">
      <w:r w:rsidRPr="00FF5595">
        <w:t>IF ((</w:t>
      </w:r>
      <w:r>
        <w:t>dsq_34</w:t>
      </w:r>
      <w:r w:rsidRPr="00FF5595">
        <w:t>f</w:t>
      </w:r>
      <w:r>
        <w:t xml:space="preserve"> &gt;= 2</w:t>
      </w:r>
      <w:r w:rsidRPr="00FF5595">
        <w:t>) &amp; (</w:t>
      </w:r>
      <w:r>
        <w:t>dsq_3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34 </w:t>
      </w:r>
      <w:r w:rsidRPr="00FF5595">
        <w:t>=</w:t>
      </w:r>
      <w:r>
        <w:t xml:space="preserve"> </w:t>
      </w:r>
      <w:r w:rsidRPr="00FF5595">
        <w:t>1.</w:t>
      </w:r>
    </w:p>
    <w:p w14:paraId="43D4EFD2" w14:textId="77777777" w:rsidR="00E92644" w:rsidRPr="00FF5595" w:rsidRDefault="00E92644" w:rsidP="00E92644">
      <w:r w:rsidRPr="00FF5595">
        <w:t>EXECUTE.</w:t>
      </w:r>
    </w:p>
    <w:p w14:paraId="5B013550" w14:textId="77777777" w:rsidR="00E92644" w:rsidRDefault="00E92644" w:rsidP="00E92644"/>
    <w:p w14:paraId="586718B9" w14:textId="7E482AB6" w:rsidR="00E92644" w:rsidRPr="00FF5595" w:rsidRDefault="00E92644" w:rsidP="00E92644">
      <w:r w:rsidRPr="00FF5595">
        <w:t xml:space="preserve">COMPUTE </w:t>
      </w:r>
      <w:r>
        <w:t xml:space="preserve">MEICC_35 </w:t>
      </w:r>
      <w:r w:rsidRPr="00FF5595">
        <w:t>=</w:t>
      </w:r>
      <w:r>
        <w:t xml:space="preserve"> </w:t>
      </w:r>
      <w:r w:rsidRPr="00FF5595">
        <w:t>0.</w:t>
      </w:r>
    </w:p>
    <w:p w14:paraId="062C692C" w14:textId="77777777" w:rsidR="00E92644" w:rsidRPr="00FF5595" w:rsidRDefault="00E92644" w:rsidP="00E92644">
      <w:r w:rsidRPr="00FF5595">
        <w:t>EXECUTE.</w:t>
      </w:r>
    </w:p>
    <w:p w14:paraId="70CB690A" w14:textId="33B5E6F9" w:rsidR="00E92644" w:rsidRPr="00FF5595" w:rsidRDefault="00E92644" w:rsidP="00E92644">
      <w:r w:rsidRPr="00FF5595">
        <w:t>IF ((</w:t>
      </w:r>
      <w:r>
        <w:t>dsq_35</w:t>
      </w:r>
      <w:r w:rsidRPr="00FF5595">
        <w:t>f</w:t>
      </w:r>
      <w:r>
        <w:t xml:space="preserve"> &gt;= 2</w:t>
      </w:r>
      <w:r w:rsidRPr="00FF5595">
        <w:t>) &amp; (</w:t>
      </w:r>
      <w:r>
        <w:t>dsq_3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35 </w:t>
      </w:r>
      <w:r w:rsidRPr="00FF5595">
        <w:t>=</w:t>
      </w:r>
      <w:r>
        <w:t xml:space="preserve"> </w:t>
      </w:r>
      <w:r w:rsidRPr="00FF5595">
        <w:t>1.</w:t>
      </w:r>
    </w:p>
    <w:p w14:paraId="46899D58" w14:textId="77777777" w:rsidR="00E92644" w:rsidRPr="00FF5595" w:rsidRDefault="00E92644" w:rsidP="00E92644">
      <w:r w:rsidRPr="00FF5595">
        <w:t>EXECUTE.</w:t>
      </w:r>
    </w:p>
    <w:p w14:paraId="2866046C" w14:textId="77777777" w:rsidR="00E92644" w:rsidRDefault="00E92644" w:rsidP="00E92644"/>
    <w:p w14:paraId="6CC479B3" w14:textId="6AE58788" w:rsidR="00E92644" w:rsidRPr="00FF5595" w:rsidRDefault="00E92644" w:rsidP="00E92644">
      <w:r w:rsidRPr="00FF5595">
        <w:t xml:space="preserve">COMPUTE </w:t>
      </w:r>
      <w:r>
        <w:t xml:space="preserve">MEICC_48 </w:t>
      </w:r>
      <w:r w:rsidRPr="00FF5595">
        <w:t>=</w:t>
      </w:r>
      <w:r>
        <w:t xml:space="preserve"> </w:t>
      </w:r>
      <w:r w:rsidRPr="00FF5595">
        <w:t>0.</w:t>
      </w:r>
    </w:p>
    <w:p w14:paraId="487DB965" w14:textId="77777777" w:rsidR="00E92644" w:rsidRPr="00FF5595" w:rsidRDefault="00E92644" w:rsidP="00E92644">
      <w:r w:rsidRPr="00FF5595">
        <w:t>EXECUTE.</w:t>
      </w:r>
    </w:p>
    <w:p w14:paraId="1A3E2ACA" w14:textId="055E9C14" w:rsidR="00E92644" w:rsidRPr="00FF5595" w:rsidRDefault="00E92644" w:rsidP="00E92644">
      <w:r w:rsidRPr="00FF5595">
        <w:t>IF ((</w:t>
      </w:r>
      <w:r>
        <w:t>dsq_48</w:t>
      </w:r>
      <w:r w:rsidRPr="00FF5595">
        <w:t>f</w:t>
      </w:r>
      <w:r>
        <w:t xml:space="preserve"> &gt;= 2</w:t>
      </w:r>
      <w:r w:rsidRPr="00FF5595">
        <w:t>) &amp; (</w:t>
      </w:r>
      <w:r>
        <w:t>dsq_4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48 </w:t>
      </w:r>
      <w:r w:rsidRPr="00FF5595">
        <w:t>=</w:t>
      </w:r>
      <w:r>
        <w:t xml:space="preserve"> </w:t>
      </w:r>
      <w:r w:rsidRPr="00FF5595">
        <w:t>1.</w:t>
      </w:r>
    </w:p>
    <w:p w14:paraId="5DFC4BB7" w14:textId="77777777" w:rsidR="00E92644" w:rsidRPr="00FF5595" w:rsidRDefault="00E92644" w:rsidP="00E92644">
      <w:r w:rsidRPr="00FF5595">
        <w:t>EXECUTE.</w:t>
      </w:r>
    </w:p>
    <w:p w14:paraId="0614E56E" w14:textId="0AB21E38" w:rsidR="00E92644" w:rsidRDefault="00E92644" w:rsidP="00B51967"/>
    <w:p w14:paraId="4A2E07A2" w14:textId="2EB831E3" w:rsidR="00E92644" w:rsidRDefault="00E92644" w:rsidP="00B51967">
      <w:r>
        <w:t xml:space="preserve">COMPUTE </w:t>
      </w:r>
      <w:proofErr w:type="spellStart"/>
      <w:r>
        <w:t>MEICC_Sensory</w:t>
      </w:r>
      <w:proofErr w:type="spellEnd"/>
      <w:r>
        <w:t xml:space="preserve"> = 0.</w:t>
      </w:r>
    </w:p>
    <w:p w14:paraId="6B5EAD40" w14:textId="14592F9E" w:rsidR="00E92644" w:rsidRDefault="00E92644" w:rsidP="00B51967">
      <w:r>
        <w:t>EXECUTE.</w:t>
      </w:r>
    </w:p>
    <w:p w14:paraId="3C848BC7" w14:textId="107C30A0" w:rsidR="00E92644" w:rsidRDefault="00E92644" w:rsidP="00B51967">
      <w:r>
        <w:lastRenderedPageBreak/>
        <w:t xml:space="preserve">IF(SUM(MEICC_32, MEICC_33, MEICC_34, MEICC_35, MEICC_48) &gt;= 1) </w:t>
      </w:r>
      <w:proofErr w:type="spellStart"/>
      <w:r>
        <w:t>MEICC_Sensory</w:t>
      </w:r>
      <w:proofErr w:type="spellEnd"/>
      <w:r>
        <w:t xml:space="preserve"> = 1.</w:t>
      </w:r>
    </w:p>
    <w:p w14:paraId="076234FB" w14:textId="5C48C46B" w:rsidR="00E92644" w:rsidRDefault="00E92644" w:rsidP="00B51967">
      <w:r>
        <w:t>EXECUTE.</w:t>
      </w:r>
    </w:p>
    <w:p w14:paraId="5FADBC45" w14:textId="3F80E192" w:rsidR="00E92644" w:rsidRDefault="00E92644" w:rsidP="00B51967"/>
    <w:p w14:paraId="4E5A6F56" w14:textId="77777777" w:rsidR="00D01838" w:rsidRDefault="00D01838" w:rsidP="00B51967"/>
    <w:p w14:paraId="21D07B32" w14:textId="4149C843" w:rsidR="00E92644" w:rsidRDefault="00E92644" w:rsidP="00E92644">
      <w:r>
        <w:t>**Neurological Impairments**.</w:t>
      </w:r>
    </w:p>
    <w:p w14:paraId="46948536" w14:textId="1984C810" w:rsidR="00E92644" w:rsidRDefault="00E92644" w:rsidP="00E92644">
      <w:r>
        <w:t xml:space="preserve">COMPUTE </w:t>
      </w:r>
      <w:proofErr w:type="spellStart"/>
      <w:r>
        <w:t>MEICC_Neuro</w:t>
      </w:r>
      <w:proofErr w:type="spellEnd"/>
      <w:r>
        <w:t xml:space="preserve"> = 0.</w:t>
      </w:r>
    </w:p>
    <w:p w14:paraId="15FBE03D" w14:textId="45085664" w:rsidR="00E92644" w:rsidRDefault="00E92644" w:rsidP="00E92644">
      <w:r>
        <w:t>EXECUTE.</w:t>
      </w:r>
    </w:p>
    <w:p w14:paraId="5612F579" w14:textId="1013194E" w:rsidR="00E92644" w:rsidRDefault="00E92644" w:rsidP="00E92644">
      <w:r>
        <w:t>IF(SUM(</w:t>
      </w:r>
      <w:proofErr w:type="spellStart"/>
      <w:r>
        <w:t>MEICC_Cognitive</w:t>
      </w:r>
      <w:proofErr w:type="spellEnd"/>
      <w:r>
        <w:t xml:space="preserve">, </w:t>
      </w:r>
      <w:proofErr w:type="spellStart"/>
      <w:r>
        <w:t>MEICC_</w:t>
      </w:r>
      <w:r w:rsidR="00D01838">
        <w:t>Pain</w:t>
      </w:r>
      <w:proofErr w:type="spellEnd"/>
      <w:r>
        <w:t xml:space="preserve">, </w:t>
      </w:r>
      <w:proofErr w:type="spellStart"/>
      <w:r>
        <w:t>MEICC_</w:t>
      </w:r>
      <w:r w:rsidR="00D01838">
        <w:t>Sleep</w:t>
      </w:r>
      <w:proofErr w:type="spellEnd"/>
      <w:r w:rsidR="00D01838">
        <w:t>,</w:t>
      </w:r>
      <w:r>
        <w:t xml:space="preserve"> </w:t>
      </w:r>
      <w:proofErr w:type="spellStart"/>
      <w:r>
        <w:t>MEICC_Sensory</w:t>
      </w:r>
      <w:proofErr w:type="spellEnd"/>
      <w:r>
        <w:t xml:space="preserve">) &gt;= 3) </w:t>
      </w:r>
      <w:proofErr w:type="spellStart"/>
      <w:r w:rsidR="00D01838">
        <w:t>MEICC_Neuro</w:t>
      </w:r>
      <w:proofErr w:type="spellEnd"/>
      <w:r w:rsidR="00D01838">
        <w:t xml:space="preserve"> = 1.</w:t>
      </w:r>
    </w:p>
    <w:p w14:paraId="47BE7FDB" w14:textId="429DA2B2" w:rsidR="00D01838" w:rsidRDefault="00D01838" w:rsidP="00E92644">
      <w:r>
        <w:t>EXECUTE.</w:t>
      </w:r>
    </w:p>
    <w:p w14:paraId="3A149BDB" w14:textId="65391A4F" w:rsidR="00E92644" w:rsidRDefault="00E92644" w:rsidP="00B51967"/>
    <w:p w14:paraId="5AB33592" w14:textId="77777777" w:rsidR="00E92644" w:rsidRDefault="00E92644" w:rsidP="00B51967"/>
    <w:p w14:paraId="2AE822F6" w14:textId="241FE8AE" w:rsidR="0045678E" w:rsidRDefault="0045678E" w:rsidP="00B51967">
      <w:r>
        <w:t>**Immune, Gastrointestinal, Genitourinary Impairments**.</w:t>
      </w:r>
    </w:p>
    <w:p w14:paraId="4661A769" w14:textId="48BCB83D" w:rsidR="00AF3EDB" w:rsidRDefault="0045678E" w:rsidP="00B51967">
      <w:r>
        <w:t>*Flu*.</w:t>
      </w:r>
    </w:p>
    <w:p w14:paraId="6CC2EE0F" w14:textId="3FD0F1C9" w:rsidR="00C7323D" w:rsidRPr="00FF5595" w:rsidRDefault="00C7323D" w:rsidP="00C7323D">
      <w:r w:rsidRPr="00FF5595">
        <w:t xml:space="preserve">COMPUTE </w:t>
      </w:r>
      <w:r>
        <w:t xml:space="preserve">MEICC_62 </w:t>
      </w:r>
      <w:r w:rsidRPr="00FF5595">
        <w:t>=</w:t>
      </w:r>
      <w:r>
        <w:t xml:space="preserve"> </w:t>
      </w:r>
      <w:r w:rsidRPr="00FF5595">
        <w:t>0.</w:t>
      </w:r>
    </w:p>
    <w:p w14:paraId="0D33B701" w14:textId="77777777" w:rsidR="00C7323D" w:rsidRPr="00FF5595" w:rsidRDefault="00C7323D" w:rsidP="00C7323D">
      <w:r w:rsidRPr="00FF5595">
        <w:t>EXECUTE.</w:t>
      </w:r>
    </w:p>
    <w:p w14:paraId="14005717" w14:textId="070155AF" w:rsidR="00C7323D" w:rsidRPr="00FF5595" w:rsidRDefault="00C7323D" w:rsidP="00C7323D">
      <w:r w:rsidRPr="00FF5595">
        <w:t>IF ((</w:t>
      </w:r>
      <w:r>
        <w:t>dsq_62f &gt;= 2</w:t>
      </w:r>
      <w:r w:rsidRPr="00FF5595">
        <w:t>) &amp; (</w:t>
      </w:r>
      <w:r>
        <w:t>dsq_62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62 </w:t>
      </w:r>
      <w:r w:rsidRPr="00FF5595">
        <w:t>=</w:t>
      </w:r>
      <w:r>
        <w:t xml:space="preserve"> </w:t>
      </w:r>
      <w:r w:rsidRPr="00FF5595">
        <w:t>1.</w:t>
      </w:r>
    </w:p>
    <w:p w14:paraId="6C19C9E5" w14:textId="77777777" w:rsidR="00C7323D" w:rsidRPr="00FF5595" w:rsidRDefault="00C7323D" w:rsidP="00C7323D">
      <w:r w:rsidRPr="00FF5595">
        <w:t>EXECUTE.</w:t>
      </w:r>
    </w:p>
    <w:p w14:paraId="34634D67" w14:textId="77777777" w:rsidR="00C7323D" w:rsidRDefault="00C7323D" w:rsidP="00C7323D"/>
    <w:p w14:paraId="609D41F5" w14:textId="25A3A09B" w:rsidR="00C7323D" w:rsidRPr="00FF5595" w:rsidRDefault="00C7323D" w:rsidP="00C7323D">
      <w:r w:rsidRPr="00FF5595">
        <w:t xml:space="preserve">COMPUTE </w:t>
      </w:r>
      <w:r>
        <w:t xml:space="preserve">MEICC_63 </w:t>
      </w:r>
      <w:r w:rsidRPr="00FF5595">
        <w:t>=</w:t>
      </w:r>
      <w:r>
        <w:t xml:space="preserve"> </w:t>
      </w:r>
      <w:r w:rsidRPr="00FF5595">
        <w:t>0.</w:t>
      </w:r>
    </w:p>
    <w:p w14:paraId="0BF8302B" w14:textId="77777777" w:rsidR="00C7323D" w:rsidRPr="00FF5595" w:rsidRDefault="00C7323D" w:rsidP="00C7323D">
      <w:r w:rsidRPr="00FF5595">
        <w:t>EXECUTE.</w:t>
      </w:r>
    </w:p>
    <w:p w14:paraId="4B5CA522" w14:textId="07D36020" w:rsidR="00C7323D" w:rsidRPr="00FF5595" w:rsidRDefault="00C7323D" w:rsidP="00C7323D">
      <w:r w:rsidRPr="00FF5595">
        <w:t>IF ((</w:t>
      </w:r>
      <w:r>
        <w:t>dsq_63f &gt;= 2</w:t>
      </w:r>
      <w:r w:rsidRPr="00FF5595">
        <w:t>) &amp; (</w:t>
      </w:r>
      <w:r>
        <w:t>dsq_6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63 </w:t>
      </w:r>
      <w:r w:rsidRPr="00FF5595">
        <w:t>=</w:t>
      </w:r>
      <w:r>
        <w:t xml:space="preserve"> </w:t>
      </w:r>
      <w:r w:rsidRPr="00FF5595">
        <w:t>1.</w:t>
      </w:r>
    </w:p>
    <w:p w14:paraId="3C37D614" w14:textId="77777777" w:rsidR="00C7323D" w:rsidRPr="00FF5595" w:rsidRDefault="00C7323D" w:rsidP="00C7323D">
      <w:r w:rsidRPr="00FF5595">
        <w:t>EXECUTE.</w:t>
      </w:r>
    </w:p>
    <w:p w14:paraId="451C971B" w14:textId="77777777" w:rsidR="00C7323D" w:rsidRDefault="00C7323D" w:rsidP="00C7323D"/>
    <w:p w14:paraId="74DDB87A" w14:textId="5C55B787" w:rsidR="00C7323D" w:rsidRPr="00FF5595" w:rsidRDefault="00C7323D" w:rsidP="00C7323D">
      <w:r w:rsidRPr="00FF5595">
        <w:t xml:space="preserve">COMPUTE </w:t>
      </w:r>
      <w:r>
        <w:t xml:space="preserve">MEICC_64 </w:t>
      </w:r>
      <w:r w:rsidRPr="00FF5595">
        <w:t>=</w:t>
      </w:r>
      <w:r>
        <w:t xml:space="preserve"> </w:t>
      </w:r>
      <w:r w:rsidRPr="00FF5595">
        <w:t>0.</w:t>
      </w:r>
    </w:p>
    <w:p w14:paraId="78FB2012" w14:textId="77777777" w:rsidR="00C7323D" w:rsidRPr="00FF5595" w:rsidRDefault="00C7323D" w:rsidP="00C7323D">
      <w:r w:rsidRPr="00FF5595">
        <w:t>EXECUTE.</w:t>
      </w:r>
    </w:p>
    <w:p w14:paraId="550A4734" w14:textId="3466AB2A" w:rsidR="00C7323D" w:rsidRPr="00FF5595" w:rsidRDefault="00C7323D" w:rsidP="00C7323D">
      <w:r w:rsidRPr="00FF5595">
        <w:t>IF ((</w:t>
      </w:r>
      <w:r>
        <w:t>dsq_64f &gt;= 2</w:t>
      </w:r>
      <w:r w:rsidRPr="00FF5595">
        <w:t>) &amp; (</w:t>
      </w:r>
      <w:r>
        <w:t>dsq_6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64 </w:t>
      </w:r>
      <w:r w:rsidRPr="00FF5595">
        <w:t>=</w:t>
      </w:r>
      <w:r>
        <w:t xml:space="preserve"> </w:t>
      </w:r>
      <w:r w:rsidRPr="00FF5595">
        <w:t>1.</w:t>
      </w:r>
    </w:p>
    <w:p w14:paraId="065A68B1" w14:textId="77777777" w:rsidR="00C7323D" w:rsidRPr="00FF5595" w:rsidRDefault="00C7323D" w:rsidP="00C7323D">
      <w:r w:rsidRPr="00FF5595">
        <w:t>EXECUTE.</w:t>
      </w:r>
    </w:p>
    <w:p w14:paraId="556EF6C3" w14:textId="77777777" w:rsidR="00C7323D" w:rsidRDefault="00C7323D" w:rsidP="00C7323D"/>
    <w:p w14:paraId="1CFD73FA" w14:textId="4D335234" w:rsidR="00C7323D" w:rsidRPr="00FF5595" w:rsidRDefault="00C7323D" w:rsidP="00C7323D">
      <w:r w:rsidRPr="00FF5595">
        <w:t xml:space="preserve">COMPUTE </w:t>
      </w:r>
      <w:r>
        <w:t xml:space="preserve">MEICC_65 </w:t>
      </w:r>
      <w:r w:rsidRPr="00FF5595">
        <w:t>=</w:t>
      </w:r>
      <w:r>
        <w:t xml:space="preserve"> </w:t>
      </w:r>
      <w:r w:rsidRPr="00FF5595">
        <w:t>0.</w:t>
      </w:r>
    </w:p>
    <w:p w14:paraId="42570F31" w14:textId="77777777" w:rsidR="00C7323D" w:rsidRPr="00FF5595" w:rsidRDefault="00C7323D" w:rsidP="00C7323D">
      <w:r w:rsidRPr="00FF5595">
        <w:t>EXECUTE.</w:t>
      </w:r>
    </w:p>
    <w:p w14:paraId="20EEAEAF" w14:textId="31C18300" w:rsidR="00C7323D" w:rsidRPr="00FF5595" w:rsidRDefault="00C7323D" w:rsidP="00C7323D">
      <w:r w:rsidRPr="00FF5595">
        <w:t>IF ((</w:t>
      </w:r>
      <w:r>
        <w:t>dsq_65f &gt;= 2</w:t>
      </w:r>
      <w:r w:rsidRPr="00FF5595">
        <w:t>) &amp; (</w:t>
      </w:r>
      <w:r>
        <w:t>dsq_6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65 </w:t>
      </w:r>
      <w:r w:rsidRPr="00FF5595">
        <w:t>=</w:t>
      </w:r>
      <w:r>
        <w:t xml:space="preserve"> </w:t>
      </w:r>
      <w:r w:rsidRPr="00FF5595">
        <w:t>1.</w:t>
      </w:r>
    </w:p>
    <w:p w14:paraId="7FB027EB" w14:textId="77777777" w:rsidR="00C7323D" w:rsidRPr="00FF5595" w:rsidRDefault="00C7323D" w:rsidP="00C7323D">
      <w:r w:rsidRPr="00FF5595">
        <w:t>EXECUTE.</w:t>
      </w:r>
    </w:p>
    <w:p w14:paraId="1927A5ED" w14:textId="3A6883B6" w:rsidR="00C7323D" w:rsidRDefault="00C7323D" w:rsidP="00C7323D"/>
    <w:p w14:paraId="21153B75" w14:textId="3B8FC770" w:rsidR="00C7323D" w:rsidRPr="005B05A1" w:rsidRDefault="00C7323D" w:rsidP="00C7323D">
      <w:r>
        <w:t xml:space="preserve">COMPUTE </w:t>
      </w:r>
      <w:proofErr w:type="spellStart"/>
      <w:r>
        <w:t>MEICC_Flu</w:t>
      </w:r>
      <w:proofErr w:type="spellEnd"/>
      <w:r w:rsidRPr="005B05A1">
        <w:t xml:space="preserve"> = 0.</w:t>
      </w:r>
    </w:p>
    <w:p w14:paraId="4696C07C" w14:textId="77777777" w:rsidR="00C7323D" w:rsidRPr="005B05A1" w:rsidRDefault="00C7323D" w:rsidP="00C7323D">
      <w:r w:rsidRPr="005B05A1">
        <w:t>EXECUTE.</w:t>
      </w:r>
    </w:p>
    <w:p w14:paraId="20632BBE" w14:textId="74D7AC24" w:rsidR="00C7323D" w:rsidRPr="005B05A1" w:rsidRDefault="00C7323D" w:rsidP="00C7323D">
      <w:r>
        <w:t xml:space="preserve">IF(SUM(MEICC_62, MEICC_63, MEICC_64, MEICC_65) &gt;= 1) </w:t>
      </w:r>
      <w:proofErr w:type="spellStart"/>
      <w:r>
        <w:t>MEICC_Flu</w:t>
      </w:r>
      <w:proofErr w:type="spellEnd"/>
      <w:r w:rsidRPr="005B05A1">
        <w:t xml:space="preserve"> = 1.</w:t>
      </w:r>
    </w:p>
    <w:p w14:paraId="1791D192" w14:textId="7C6328D4" w:rsidR="00C7323D" w:rsidRDefault="00C7323D" w:rsidP="00C7323D">
      <w:r w:rsidRPr="005B05A1">
        <w:t>EXECUTE.</w:t>
      </w:r>
    </w:p>
    <w:p w14:paraId="03224594" w14:textId="645A230A" w:rsidR="00C7323D" w:rsidRDefault="00C7323D" w:rsidP="00C7323D"/>
    <w:p w14:paraId="680D5FDA" w14:textId="7C0FDAE8" w:rsidR="00C7323D" w:rsidRDefault="00C7323D" w:rsidP="00C7323D"/>
    <w:p w14:paraId="3A6F3E94" w14:textId="6F34100F" w:rsidR="00B96656" w:rsidRDefault="0045678E" w:rsidP="00B96656">
      <w:r>
        <w:t>*Gastrointestinal*.</w:t>
      </w:r>
    </w:p>
    <w:p w14:paraId="58C0818A" w14:textId="01E77416" w:rsidR="00B96656" w:rsidRPr="00FF5595" w:rsidRDefault="00B96656" w:rsidP="00B96656">
      <w:r w:rsidRPr="00FF5595">
        <w:t xml:space="preserve">COMPUTE </w:t>
      </w:r>
      <w:r w:rsidR="00034819">
        <w:t>MEICC_</w:t>
      </w:r>
      <w:r>
        <w:t xml:space="preserve">29 </w:t>
      </w:r>
      <w:r w:rsidRPr="00FF5595">
        <w:t>=</w:t>
      </w:r>
      <w:r>
        <w:t xml:space="preserve"> </w:t>
      </w:r>
      <w:r w:rsidRPr="00FF5595">
        <w:t>0.</w:t>
      </w:r>
    </w:p>
    <w:p w14:paraId="6C3679CD" w14:textId="77777777" w:rsidR="00B96656" w:rsidRPr="00FF5595" w:rsidRDefault="00B96656" w:rsidP="00B96656">
      <w:r w:rsidRPr="00FF5595">
        <w:t>EXECUTE.</w:t>
      </w:r>
    </w:p>
    <w:p w14:paraId="00EB922E" w14:textId="3812E7B4" w:rsidR="00B96656" w:rsidRPr="00FF5595" w:rsidRDefault="00B96656" w:rsidP="00B96656">
      <w:r w:rsidRPr="00FF5595">
        <w:t>IF ((</w:t>
      </w:r>
      <w:r>
        <w:t>dsq_29</w:t>
      </w:r>
      <w:r w:rsidRPr="00FF5595">
        <w:t>f</w:t>
      </w:r>
      <w:r>
        <w:t xml:space="preserve"> &gt;= 2</w:t>
      </w:r>
      <w:r w:rsidRPr="00FF5595">
        <w:t>) &amp; (</w:t>
      </w:r>
      <w:r>
        <w:t>dsq_29</w:t>
      </w:r>
      <w:r w:rsidRPr="00FF5595">
        <w:t>s</w:t>
      </w:r>
      <w:r>
        <w:t xml:space="preserve"> &gt;= 2</w:t>
      </w:r>
      <w:r w:rsidRPr="00FF5595">
        <w:t xml:space="preserve">)) </w:t>
      </w:r>
      <w:r w:rsidR="00034819">
        <w:t>MEICC_</w:t>
      </w:r>
      <w:r>
        <w:t xml:space="preserve">29 </w:t>
      </w:r>
      <w:r w:rsidRPr="00FF5595">
        <w:t>=</w:t>
      </w:r>
      <w:r>
        <w:t xml:space="preserve"> </w:t>
      </w:r>
      <w:r w:rsidRPr="00FF5595">
        <w:t>1.</w:t>
      </w:r>
    </w:p>
    <w:p w14:paraId="6853A6FB" w14:textId="77777777" w:rsidR="00B96656" w:rsidRPr="00FF5595" w:rsidRDefault="00B96656" w:rsidP="00B96656">
      <w:r w:rsidRPr="00FF5595">
        <w:t>EXECUTE.</w:t>
      </w:r>
    </w:p>
    <w:p w14:paraId="6C39D4D5" w14:textId="77777777" w:rsidR="00B96656" w:rsidRPr="00FF5595" w:rsidRDefault="00B96656" w:rsidP="00B96656"/>
    <w:p w14:paraId="01A6D908" w14:textId="36614DAF" w:rsidR="00B96656" w:rsidRPr="00FF5595" w:rsidRDefault="00B96656" w:rsidP="00B96656">
      <w:r w:rsidRPr="00FF5595">
        <w:t xml:space="preserve">COMPUTE </w:t>
      </w:r>
      <w:r w:rsidR="00034819">
        <w:t>MEICC_</w:t>
      </w:r>
      <w:r>
        <w:t xml:space="preserve">30 </w:t>
      </w:r>
      <w:r w:rsidRPr="00FF5595">
        <w:t>=</w:t>
      </w:r>
      <w:r>
        <w:t xml:space="preserve"> </w:t>
      </w:r>
      <w:r w:rsidRPr="00FF5595">
        <w:t>0.</w:t>
      </w:r>
    </w:p>
    <w:p w14:paraId="78E0BFE0" w14:textId="77777777" w:rsidR="00B96656" w:rsidRPr="00FF5595" w:rsidRDefault="00B96656" w:rsidP="00B96656">
      <w:r w:rsidRPr="00FF5595">
        <w:t>EXECUTE.</w:t>
      </w:r>
    </w:p>
    <w:p w14:paraId="612DE883" w14:textId="3F427CFC" w:rsidR="00B96656" w:rsidRPr="00FF5595" w:rsidRDefault="00B96656" w:rsidP="00B96656">
      <w:r w:rsidRPr="00FF5595">
        <w:t>IF ((</w:t>
      </w:r>
      <w:r>
        <w:t>dsq_30</w:t>
      </w:r>
      <w:r w:rsidRPr="00FF5595">
        <w:t>f</w:t>
      </w:r>
      <w:r>
        <w:t xml:space="preserve"> &gt;= 2</w:t>
      </w:r>
      <w:r w:rsidRPr="00FF5595">
        <w:t>) &amp; (</w:t>
      </w:r>
      <w:r>
        <w:t>dsq_30</w:t>
      </w:r>
      <w:r w:rsidRPr="00FF5595">
        <w:t>s</w:t>
      </w:r>
      <w:r>
        <w:t xml:space="preserve"> &gt;= 2</w:t>
      </w:r>
      <w:r w:rsidRPr="00FF5595">
        <w:t xml:space="preserve">)) </w:t>
      </w:r>
      <w:r w:rsidR="00034819">
        <w:t>MEICC_</w:t>
      </w:r>
      <w:r>
        <w:t xml:space="preserve">30 </w:t>
      </w:r>
      <w:r w:rsidRPr="00FF5595">
        <w:t>=</w:t>
      </w:r>
      <w:r>
        <w:t xml:space="preserve"> </w:t>
      </w:r>
      <w:r w:rsidRPr="00FF5595">
        <w:t>1.</w:t>
      </w:r>
    </w:p>
    <w:p w14:paraId="393DE3CC" w14:textId="77777777" w:rsidR="00B96656" w:rsidRPr="00FF5595" w:rsidRDefault="00B96656" w:rsidP="00B96656">
      <w:r w:rsidRPr="00FF5595">
        <w:lastRenderedPageBreak/>
        <w:t>EXECUTE.</w:t>
      </w:r>
    </w:p>
    <w:p w14:paraId="503610E4" w14:textId="77777777" w:rsidR="00B96656" w:rsidRDefault="00B96656" w:rsidP="00B51967"/>
    <w:p w14:paraId="5E736B13" w14:textId="42614599" w:rsidR="00034819" w:rsidRPr="00FF5595" w:rsidRDefault="00034819" w:rsidP="00034819">
      <w:r w:rsidRPr="00FF5595">
        <w:t xml:space="preserve">COMPUTE </w:t>
      </w:r>
      <w:r>
        <w:t xml:space="preserve">MEICC_46 </w:t>
      </w:r>
      <w:r w:rsidRPr="00FF5595">
        <w:t>=</w:t>
      </w:r>
      <w:r>
        <w:t xml:space="preserve"> </w:t>
      </w:r>
      <w:r w:rsidRPr="00FF5595">
        <w:t>0.</w:t>
      </w:r>
    </w:p>
    <w:p w14:paraId="0CDF8E73" w14:textId="77777777" w:rsidR="00034819" w:rsidRPr="00FF5595" w:rsidRDefault="00034819" w:rsidP="00034819">
      <w:r w:rsidRPr="00FF5595">
        <w:t>EXECUTE.</w:t>
      </w:r>
    </w:p>
    <w:p w14:paraId="77687D62" w14:textId="2E5E4B46" w:rsidR="00034819" w:rsidRPr="00FF5595" w:rsidRDefault="00034819" w:rsidP="00034819">
      <w:r w:rsidRPr="00FF5595">
        <w:t>IF ((</w:t>
      </w:r>
      <w:r>
        <w:t>dsq_46</w:t>
      </w:r>
      <w:r w:rsidRPr="00FF5595">
        <w:t>f</w:t>
      </w:r>
      <w:r>
        <w:t xml:space="preserve"> &gt;= 2</w:t>
      </w:r>
      <w:r w:rsidRPr="00FF5595">
        <w:t>) &amp; (</w:t>
      </w:r>
      <w:r>
        <w:t>dsq_4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46 </w:t>
      </w:r>
      <w:r w:rsidRPr="00FF5595">
        <w:t>=</w:t>
      </w:r>
      <w:r>
        <w:t xml:space="preserve"> </w:t>
      </w:r>
      <w:r w:rsidRPr="00FF5595">
        <w:t>1.</w:t>
      </w:r>
    </w:p>
    <w:p w14:paraId="7E9F0DDC" w14:textId="77777777" w:rsidR="00034819" w:rsidRDefault="00034819" w:rsidP="00034819">
      <w:r w:rsidRPr="00FF5595">
        <w:t>EXECUTE.</w:t>
      </w:r>
    </w:p>
    <w:p w14:paraId="36E3BB77" w14:textId="77777777" w:rsidR="00034819" w:rsidRDefault="00034819" w:rsidP="00034819"/>
    <w:p w14:paraId="599B9886" w14:textId="5F8858EA" w:rsidR="00034819" w:rsidRPr="00FF5595" w:rsidRDefault="00034819" w:rsidP="00034819">
      <w:r w:rsidRPr="00FF5595">
        <w:t xml:space="preserve">COMPUTE </w:t>
      </w:r>
      <w:r>
        <w:t xml:space="preserve">MEICC_47 </w:t>
      </w:r>
      <w:r w:rsidRPr="00FF5595">
        <w:t>=</w:t>
      </w:r>
      <w:r>
        <w:t xml:space="preserve"> </w:t>
      </w:r>
      <w:r w:rsidRPr="00FF5595">
        <w:t>0.</w:t>
      </w:r>
    </w:p>
    <w:p w14:paraId="413733C8" w14:textId="77777777" w:rsidR="00034819" w:rsidRPr="00FF5595" w:rsidRDefault="00034819" w:rsidP="00034819">
      <w:r w:rsidRPr="00FF5595">
        <w:t>EXECUTE.</w:t>
      </w:r>
    </w:p>
    <w:p w14:paraId="7DCA5718" w14:textId="6F334403" w:rsidR="00034819" w:rsidRPr="00FF5595" w:rsidRDefault="00034819" w:rsidP="00034819">
      <w:r w:rsidRPr="00FF5595">
        <w:t>IF ((</w:t>
      </w:r>
      <w:r>
        <w:t>dsq_47</w:t>
      </w:r>
      <w:r w:rsidRPr="00FF5595">
        <w:t>f</w:t>
      </w:r>
      <w:r>
        <w:t xml:space="preserve"> &gt;= 2</w:t>
      </w:r>
      <w:r w:rsidRPr="00FF5595">
        <w:t>) &amp; (</w:t>
      </w:r>
      <w:r>
        <w:t>dsq_4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47 </w:t>
      </w:r>
      <w:r w:rsidRPr="00FF5595">
        <w:t>=</w:t>
      </w:r>
      <w:r>
        <w:t xml:space="preserve"> </w:t>
      </w:r>
      <w:r w:rsidRPr="00FF5595">
        <w:t>1.</w:t>
      </w:r>
    </w:p>
    <w:p w14:paraId="567C32F2" w14:textId="77777777" w:rsidR="00034819" w:rsidRPr="00FF5595" w:rsidRDefault="00034819" w:rsidP="00034819">
      <w:r w:rsidRPr="00FF5595">
        <w:t>EXECUTE.</w:t>
      </w:r>
    </w:p>
    <w:p w14:paraId="4B5E44AA" w14:textId="262000CB" w:rsidR="00034819" w:rsidRDefault="00034819" w:rsidP="00B51967"/>
    <w:p w14:paraId="34CB395F" w14:textId="28BF9215" w:rsidR="00034819" w:rsidRDefault="00034819" w:rsidP="00B51967">
      <w:r>
        <w:t xml:space="preserve">COMPUTE </w:t>
      </w:r>
      <w:proofErr w:type="spellStart"/>
      <w:r>
        <w:t>MEICC_Gastro</w:t>
      </w:r>
      <w:proofErr w:type="spellEnd"/>
      <w:r>
        <w:t xml:space="preserve"> = 0.</w:t>
      </w:r>
    </w:p>
    <w:p w14:paraId="5853F16A" w14:textId="3687DC8D" w:rsidR="00034819" w:rsidRDefault="00034819" w:rsidP="00B51967">
      <w:r>
        <w:t>EXECUTE.</w:t>
      </w:r>
    </w:p>
    <w:p w14:paraId="1524DAB4" w14:textId="73280BC6" w:rsidR="00034819" w:rsidRDefault="00034819" w:rsidP="00B51967">
      <w:r>
        <w:t xml:space="preserve">IF(SUM(MEICC_29, MEICC_30, MEICC_46, MEICC_47) &gt;= 1) </w:t>
      </w:r>
      <w:proofErr w:type="spellStart"/>
      <w:r>
        <w:t>MEICC_Gastro</w:t>
      </w:r>
      <w:proofErr w:type="spellEnd"/>
      <w:r>
        <w:t xml:space="preserve"> = 1.</w:t>
      </w:r>
    </w:p>
    <w:p w14:paraId="6258A1FD" w14:textId="27403FC0" w:rsidR="00034819" w:rsidRDefault="00034819" w:rsidP="00B51967">
      <w:r>
        <w:t>EXECUTE.</w:t>
      </w:r>
    </w:p>
    <w:p w14:paraId="2D4453D4" w14:textId="77777777" w:rsidR="00034819" w:rsidRDefault="00034819" w:rsidP="00B51967"/>
    <w:p w14:paraId="2F004CC8" w14:textId="77777777" w:rsidR="00034819" w:rsidRDefault="00034819" w:rsidP="00B51967"/>
    <w:p w14:paraId="35595171" w14:textId="370DFF1A" w:rsidR="0045678E" w:rsidRDefault="0045678E" w:rsidP="00B51967">
      <w:r>
        <w:t>*Genitourinary*.</w:t>
      </w:r>
    </w:p>
    <w:p w14:paraId="67DC4CEA" w14:textId="28EB4D25" w:rsidR="00E11A83" w:rsidRDefault="00E11A83" w:rsidP="00E11A83">
      <w:r>
        <w:t xml:space="preserve">COMPUTE </w:t>
      </w:r>
      <w:proofErr w:type="spellStart"/>
      <w:r>
        <w:t>MEICC_Urinary</w:t>
      </w:r>
      <w:proofErr w:type="spellEnd"/>
      <w:r>
        <w:t xml:space="preserve"> = 0.</w:t>
      </w:r>
    </w:p>
    <w:p w14:paraId="097F9397" w14:textId="77777777" w:rsidR="00E11A83" w:rsidRDefault="00E11A83" w:rsidP="00E11A83">
      <w:r>
        <w:t>EXECUTE.</w:t>
      </w:r>
    </w:p>
    <w:p w14:paraId="7E4DAE84" w14:textId="6F939F29" w:rsidR="00E11A83" w:rsidRDefault="00E11A83" w:rsidP="00E11A83">
      <w:r w:rsidRPr="00FF5595">
        <w:t>IF ((</w:t>
      </w:r>
      <w:r>
        <w:t>dsq_45</w:t>
      </w:r>
      <w:r w:rsidRPr="00FF5595">
        <w:t>f</w:t>
      </w:r>
      <w:r>
        <w:t xml:space="preserve"> &gt;= 2</w:t>
      </w:r>
      <w:r w:rsidRPr="00FF5595">
        <w:t>) &amp; (</w:t>
      </w:r>
      <w:r>
        <w:t>dsq_45</w:t>
      </w:r>
      <w:r w:rsidRPr="00FF5595">
        <w:t>s</w:t>
      </w:r>
      <w:r>
        <w:t xml:space="preserve"> &gt;= 2</w:t>
      </w:r>
      <w:r w:rsidRPr="00FF5595">
        <w:t xml:space="preserve">)) </w:t>
      </w:r>
      <w:proofErr w:type="spellStart"/>
      <w:r>
        <w:t>MEICC_Urinary</w:t>
      </w:r>
      <w:proofErr w:type="spellEnd"/>
      <w:r>
        <w:t xml:space="preserve"> = 1.</w:t>
      </w:r>
    </w:p>
    <w:p w14:paraId="052CF3AB" w14:textId="59DD677B" w:rsidR="00E11A83" w:rsidRDefault="00E11A83" w:rsidP="00E11A83">
      <w:r>
        <w:t>EXECUTE.</w:t>
      </w:r>
    </w:p>
    <w:p w14:paraId="1DD7CB47" w14:textId="7EA52099" w:rsidR="00E11A83" w:rsidRDefault="00E11A83" w:rsidP="00E11A83"/>
    <w:p w14:paraId="1FE096B4" w14:textId="77777777" w:rsidR="00E11A83" w:rsidRDefault="00E11A83" w:rsidP="00E11A83"/>
    <w:p w14:paraId="6B2FCE3F" w14:textId="0E96689C" w:rsidR="0045678E" w:rsidRDefault="0045678E" w:rsidP="00B51967">
      <w:r>
        <w:t>*Sensitivities*.</w:t>
      </w:r>
    </w:p>
    <w:p w14:paraId="55A814E9" w14:textId="753B6229" w:rsidR="00E11A83" w:rsidRPr="00FF5595" w:rsidRDefault="00E11A83" w:rsidP="00E11A83">
      <w:r w:rsidRPr="00FF5595">
        <w:t xml:space="preserve">COMPUTE </w:t>
      </w:r>
      <w:r>
        <w:t xml:space="preserve">MEICC_61 </w:t>
      </w:r>
      <w:r w:rsidRPr="00FF5595">
        <w:t>=</w:t>
      </w:r>
      <w:r>
        <w:t xml:space="preserve"> </w:t>
      </w:r>
      <w:r w:rsidRPr="00FF5595">
        <w:t>0.</w:t>
      </w:r>
    </w:p>
    <w:p w14:paraId="2C3720B0" w14:textId="77777777" w:rsidR="00E11A83" w:rsidRPr="00FF5595" w:rsidRDefault="00E11A83" w:rsidP="00E11A83">
      <w:r w:rsidRPr="00FF5595">
        <w:t>EXECUTE.</w:t>
      </w:r>
    </w:p>
    <w:p w14:paraId="59EDC4F2" w14:textId="0B2A5FBC" w:rsidR="00E11A83" w:rsidRPr="00FF5595" w:rsidRDefault="00E11A83" w:rsidP="00E11A83">
      <w:r w:rsidRPr="00FF5595">
        <w:t>IF ((</w:t>
      </w:r>
      <w:r>
        <w:t>dsq_61</w:t>
      </w:r>
      <w:r w:rsidRPr="00FF5595">
        <w:t>f</w:t>
      </w:r>
      <w:r>
        <w:t xml:space="preserve"> &gt;= 2</w:t>
      </w:r>
      <w:r w:rsidRPr="00FF5595">
        <w:t>) &amp; (</w:t>
      </w:r>
      <w:r>
        <w:t>dsq_6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61 </w:t>
      </w:r>
      <w:r w:rsidRPr="00FF5595">
        <w:t>=</w:t>
      </w:r>
      <w:r>
        <w:t xml:space="preserve"> </w:t>
      </w:r>
      <w:r w:rsidRPr="00FF5595">
        <w:t>1.</w:t>
      </w:r>
    </w:p>
    <w:p w14:paraId="11A95CEC" w14:textId="77777777" w:rsidR="00E11A83" w:rsidRDefault="00E11A83" w:rsidP="00E11A83">
      <w:r w:rsidRPr="00FF5595">
        <w:t>EXECUTE.</w:t>
      </w:r>
    </w:p>
    <w:p w14:paraId="295E7784" w14:textId="77777777" w:rsidR="00E11A83" w:rsidRDefault="00E11A83" w:rsidP="00E11A83"/>
    <w:p w14:paraId="281BDC1F" w14:textId="2ABEEB13" w:rsidR="00E11A83" w:rsidRPr="00FF5595" w:rsidRDefault="00E11A83" w:rsidP="00E11A83">
      <w:r w:rsidRPr="00FF5595">
        <w:t xml:space="preserve">COMPUTE </w:t>
      </w:r>
      <w:r>
        <w:t xml:space="preserve">MEICC_66 </w:t>
      </w:r>
      <w:r w:rsidRPr="00FF5595">
        <w:t>=</w:t>
      </w:r>
      <w:r>
        <w:t xml:space="preserve"> </w:t>
      </w:r>
      <w:r w:rsidRPr="00FF5595">
        <w:t>0.</w:t>
      </w:r>
    </w:p>
    <w:p w14:paraId="4FD84A95" w14:textId="77777777" w:rsidR="00E11A83" w:rsidRPr="00FF5595" w:rsidRDefault="00E11A83" w:rsidP="00E11A83">
      <w:r w:rsidRPr="00FF5595">
        <w:t>EXECUTE.</w:t>
      </w:r>
    </w:p>
    <w:p w14:paraId="37B20E3F" w14:textId="287FB464" w:rsidR="00E11A83" w:rsidRPr="00FF5595" w:rsidRDefault="00E11A83" w:rsidP="00E11A83">
      <w:r w:rsidRPr="00FF5595">
        <w:t>IF ((</w:t>
      </w:r>
      <w:r>
        <w:t>dsq_66</w:t>
      </w:r>
      <w:r w:rsidRPr="00FF5595">
        <w:t>f</w:t>
      </w:r>
      <w:r>
        <w:t xml:space="preserve"> &gt;= 2</w:t>
      </w:r>
      <w:r w:rsidRPr="00FF5595">
        <w:t>) &amp; (</w:t>
      </w:r>
      <w:r>
        <w:t>dsq_6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66 </w:t>
      </w:r>
      <w:r w:rsidRPr="00FF5595">
        <w:t>=</w:t>
      </w:r>
      <w:r>
        <w:t xml:space="preserve"> </w:t>
      </w:r>
      <w:r w:rsidRPr="00FF5595">
        <w:t>1.</w:t>
      </w:r>
    </w:p>
    <w:p w14:paraId="44D951BD" w14:textId="14DB1A97" w:rsidR="00E11A83" w:rsidRDefault="00E11A83" w:rsidP="00E11A83">
      <w:r w:rsidRPr="00FF5595">
        <w:t>EXECUTE.</w:t>
      </w:r>
    </w:p>
    <w:p w14:paraId="3497E1FB" w14:textId="3B5ECB71" w:rsidR="00E11A83" w:rsidRDefault="00E11A83" w:rsidP="00E11A83"/>
    <w:p w14:paraId="3EAF6F50" w14:textId="60FD46DC" w:rsidR="00E11A83" w:rsidRDefault="00E11A83" w:rsidP="00E11A83">
      <w:r>
        <w:t xml:space="preserve">COMPUTE </w:t>
      </w:r>
      <w:proofErr w:type="spellStart"/>
      <w:r>
        <w:t>MEICC_Sensitivity</w:t>
      </w:r>
      <w:proofErr w:type="spellEnd"/>
      <w:r>
        <w:t xml:space="preserve"> = 0.</w:t>
      </w:r>
    </w:p>
    <w:p w14:paraId="6F9454AA" w14:textId="5BC641FE" w:rsidR="00E11A83" w:rsidRDefault="00E11A83" w:rsidP="00E11A83">
      <w:r>
        <w:t>EXECUTE.</w:t>
      </w:r>
    </w:p>
    <w:p w14:paraId="5FDE9619" w14:textId="73B9AA29" w:rsidR="00E11A83" w:rsidRDefault="00E11A83" w:rsidP="00E11A83">
      <w:r>
        <w:t xml:space="preserve">IF(SUM(MEICC_61, MEICC_66) &gt;= 1) </w:t>
      </w:r>
      <w:proofErr w:type="spellStart"/>
      <w:r>
        <w:t>MEICC_Sensitivity</w:t>
      </w:r>
      <w:proofErr w:type="spellEnd"/>
      <w:r>
        <w:t xml:space="preserve"> = 1.</w:t>
      </w:r>
    </w:p>
    <w:p w14:paraId="34C1E06E" w14:textId="6B4BE617" w:rsidR="00E11A83" w:rsidRPr="00FF5595" w:rsidRDefault="00E11A83" w:rsidP="00E11A83">
      <w:r>
        <w:t>EXECUTE.</w:t>
      </w:r>
    </w:p>
    <w:p w14:paraId="64BFBCEC" w14:textId="77777777" w:rsidR="00E11A83" w:rsidRDefault="00E11A83" w:rsidP="00B51967"/>
    <w:p w14:paraId="2C3662A3" w14:textId="77777777" w:rsidR="00E11A83" w:rsidRDefault="00E11A83" w:rsidP="00B51967"/>
    <w:p w14:paraId="3CB2C56C" w14:textId="4FF09F54" w:rsidR="0045678E" w:rsidRDefault="0045678E" w:rsidP="00B51967">
      <w:r>
        <w:t>*Virus Susceptibility*.</w:t>
      </w:r>
    </w:p>
    <w:p w14:paraId="5D1D2E09" w14:textId="09849FFD" w:rsidR="00E11A83" w:rsidRDefault="00E11A83" w:rsidP="00B51967">
      <w:r>
        <w:t xml:space="preserve">COMPUTE </w:t>
      </w:r>
      <w:proofErr w:type="spellStart"/>
      <w:r>
        <w:t>MEICC_Viral</w:t>
      </w:r>
      <w:proofErr w:type="spellEnd"/>
      <w:r>
        <w:t xml:space="preserve"> = 0.</w:t>
      </w:r>
    </w:p>
    <w:p w14:paraId="3FFA6435" w14:textId="684FBF90" w:rsidR="00E11A83" w:rsidRDefault="00E11A83" w:rsidP="00B51967">
      <w:r>
        <w:t>EXECUTE.</w:t>
      </w:r>
    </w:p>
    <w:p w14:paraId="42AE127F" w14:textId="38D61CD6" w:rsidR="00E11A83" w:rsidRDefault="00E11A83" w:rsidP="00B51967">
      <w:r>
        <w:t xml:space="preserve">IF(dsq_98 = 1) </w:t>
      </w:r>
      <w:proofErr w:type="spellStart"/>
      <w:r>
        <w:t>MEICC_Viral</w:t>
      </w:r>
      <w:proofErr w:type="spellEnd"/>
      <w:r>
        <w:t xml:space="preserve"> = 1.</w:t>
      </w:r>
    </w:p>
    <w:p w14:paraId="7FCD1476" w14:textId="318B6B41" w:rsidR="0045678E" w:rsidRDefault="00E11A83" w:rsidP="00B51967">
      <w:r>
        <w:t>EXECUTE.</w:t>
      </w:r>
    </w:p>
    <w:p w14:paraId="71B2BABC" w14:textId="68C1B062" w:rsidR="0045678E" w:rsidRDefault="0045678E" w:rsidP="00B51967"/>
    <w:p w14:paraId="69988B59" w14:textId="71B20A01" w:rsidR="0045678E" w:rsidRDefault="0045678E" w:rsidP="00B51967"/>
    <w:p w14:paraId="5636C1BF" w14:textId="56097E08" w:rsidR="00DD05FE" w:rsidRDefault="00DD05FE" w:rsidP="00B51967"/>
    <w:p w14:paraId="4534D0DF" w14:textId="227C9B55" w:rsidR="00DD05FE" w:rsidRDefault="00DD05FE" w:rsidP="00B51967">
      <w:r>
        <w:lastRenderedPageBreak/>
        <w:t>**Immune, Gastrointestinal, Genitourinary Impairments**.</w:t>
      </w:r>
    </w:p>
    <w:p w14:paraId="215FCCD8" w14:textId="5D6451F6" w:rsidR="00DD05FE" w:rsidRDefault="00DD05FE" w:rsidP="00B51967">
      <w:r>
        <w:t>COMPUTE MEICC_IGG = 0.</w:t>
      </w:r>
    </w:p>
    <w:p w14:paraId="6CA92B96" w14:textId="4D21D2E3" w:rsidR="00DD05FE" w:rsidRDefault="00DD05FE" w:rsidP="00B51967">
      <w:r>
        <w:t>EXECUTE.</w:t>
      </w:r>
    </w:p>
    <w:p w14:paraId="25A43BF0" w14:textId="32DC1938" w:rsidR="00DD05FE" w:rsidRDefault="00DD05FE" w:rsidP="00B51967">
      <w:r>
        <w:t>IF(SUM(</w:t>
      </w:r>
      <w:proofErr w:type="spellStart"/>
      <w:r>
        <w:t>MEICC_Flu</w:t>
      </w:r>
      <w:proofErr w:type="spellEnd"/>
      <w:r>
        <w:t xml:space="preserve">, </w:t>
      </w:r>
      <w:proofErr w:type="spellStart"/>
      <w:r>
        <w:t>MEICC_Gastro</w:t>
      </w:r>
      <w:proofErr w:type="spellEnd"/>
      <w:r>
        <w:t xml:space="preserve">, </w:t>
      </w:r>
      <w:proofErr w:type="spellStart"/>
      <w:r>
        <w:t>MEICC_Urinary</w:t>
      </w:r>
      <w:proofErr w:type="spellEnd"/>
      <w:r>
        <w:t xml:space="preserve">, </w:t>
      </w:r>
      <w:proofErr w:type="spellStart"/>
      <w:r>
        <w:t>MEICC_Sensitivity</w:t>
      </w:r>
      <w:proofErr w:type="spellEnd"/>
      <w:r>
        <w:t xml:space="preserve">, </w:t>
      </w:r>
      <w:proofErr w:type="spellStart"/>
      <w:r>
        <w:t>MEICC_Viral</w:t>
      </w:r>
      <w:proofErr w:type="spellEnd"/>
      <w:r>
        <w:t>) &gt;= 3) MEICC_IGG = 1.</w:t>
      </w:r>
    </w:p>
    <w:p w14:paraId="40C03A4F" w14:textId="1BDBBCC3" w:rsidR="00DD05FE" w:rsidRDefault="00DD05FE" w:rsidP="00B51967">
      <w:r>
        <w:t>EXECUTE.</w:t>
      </w:r>
    </w:p>
    <w:p w14:paraId="0730254A" w14:textId="15C9C5D3" w:rsidR="00DD05FE" w:rsidRDefault="00DD05FE" w:rsidP="00B51967"/>
    <w:p w14:paraId="78B6F3E9" w14:textId="77777777" w:rsidR="00DD05FE" w:rsidRDefault="00DD05FE" w:rsidP="00B51967"/>
    <w:p w14:paraId="425A7317" w14:textId="6EFD1623" w:rsidR="00CC4A9E" w:rsidRDefault="0045678E" w:rsidP="00B51967">
      <w:r>
        <w:t>**Energy Metabolism, Ion Transport Impairments**.</w:t>
      </w:r>
    </w:p>
    <w:p w14:paraId="1CE4A8D8" w14:textId="4535F73B" w:rsidR="0045678E" w:rsidRDefault="0045678E" w:rsidP="00B51967">
      <w:r>
        <w:t>*Cardiovascular*</w:t>
      </w:r>
    </w:p>
    <w:p w14:paraId="4F8E210D" w14:textId="0D8BFF4C" w:rsidR="00D65388" w:rsidRPr="00FF5595" w:rsidRDefault="00D65388" w:rsidP="00D65388">
      <w:r w:rsidRPr="00FF5595">
        <w:t xml:space="preserve">COMPUTE </w:t>
      </w:r>
      <w:r>
        <w:t xml:space="preserve">MEICC_50 </w:t>
      </w:r>
      <w:r w:rsidRPr="00FF5595">
        <w:t>=</w:t>
      </w:r>
      <w:r>
        <w:t xml:space="preserve"> </w:t>
      </w:r>
      <w:r w:rsidRPr="00FF5595">
        <w:t>0.</w:t>
      </w:r>
    </w:p>
    <w:p w14:paraId="1A96D9D3" w14:textId="77777777" w:rsidR="00D65388" w:rsidRPr="00FF5595" w:rsidRDefault="00D65388" w:rsidP="00D65388">
      <w:r w:rsidRPr="00FF5595">
        <w:t>EXECUTE.</w:t>
      </w:r>
    </w:p>
    <w:p w14:paraId="282F2EEC" w14:textId="09EE5743" w:rsidR="00D65388" w:rsidRPr="00FF5595" w:rsidRDefault="00D65388" w:rsidP="00D65388">
      <w:r w:rsidRPr="00FF5595">
        <w:t>IF ((</w:t>
      </w:r>
      <w:r>
        <w:t>dsq_50f &gt;= 2</w:t>
      </w:r>
      <w:r w:rsidRPr="00FF5595">
        <w:t>) &amp; (</w:t>
      </w:r>
      <w:r>
        <w:t>dsq_5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50 </w:t>
      </w:r>
      <w:r w:rsidRPr="00FF5595">
        <w:t>=</w:t>
      </w:r>
      <w:r>
        <w:t xml:space="preserve"> </w:t>
      </w:r>
      <w:r w:rsidRPr="00FF5595">
        <w:t>1.</w:t>
      </w:r>
    </w:p>
    <w:p w14:paraId="3527E136" w14:textId="77777777" w:rsidR="00D65388" w:rsidRDefault="00D65388" w:rsidP="00D65388">
      <w:r w:rsidRPr="00FF5595">
        <w:t>EXECUTE.</w:t>
      </w:r>
    </w:p>
    <w:p w14:paraId="55F7A769" w14:textId="77777777" w:rsidR="00D65388" w:rsidRPr="00FF5595" w:rsidRDefault="00D65388" w:rsidP="00D65388"/>
    <w:p w14:paraId="18DE5C56" w14:textId="59D0C269" w:rsidR="00D65388" w:rsidRPr="00FF5595" w:rsidRDefault="00D65388" w:rsidP="00D65388">
      <w:r w:rsidRPr="00FF5595">
        <w:t xml:space="preserve">COMPUTE </w:t>
      </w:r>
      <w:r>
        <w:t xml:space="preserve">MEICC_51 </w:t>
      </w:r>
      <w:r w:rsidRPr="00FF5595">
        <w:t>=</w:t>
      </w:r>
      <w:r>
        <w:t xml:space="preserve"> </w:t>
      </w:r>
      <w:r w:rsidRPr="00FF5595">
        <w:t>0.</w:t>
      </w:r>
    </w:p>
    <w:p w14:paraId="25890604" w14:textId="77777777" w:rsidR="00D65388" w:rsidRPr="00FF5595" w:rsidRDefault="00D65388" w:rsidP="00D65388">
      <w:r w:rsidRPr="00FF5595">
        <w:t>EXECUTE.</w:t>
      </w:r>
    </w:p>
    <w:p w14:paraId="14B898D4" w14:textId="53C01290" w:rsidR="00D65388" w:rsidRPr="00FF5595" w:rsidRDefault="00D65388" w:rsidP="00D65388">
      <w:r w:rsidRPr="00FF5595">
        <w:t>IF ((</w:t>
      </w:r>
      <w:r>
        <w:t>dsq_51f &gt;= 2</w:t>
      </w:r>
      <w:r w:rsidRPr="00FF5595">
        <w:t>) &amp; (</w:t>
      </w:r>
      <w:r>
        <w:t>dsq_5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51 </w:t>
      </w:r>
      <w:r w:rsidRPr="00FF5595">
        <w:t>=</w:t>
      </w:r>
      <w:r>
        <w:t xml:space="preserve"> </w:t>
      </w:r>
      <w:r w:rsidRPr="00FF5595">
        <w:t>1.</w:t>
      </w:r>
    </w:p>
    <w:p w14:paraId="08CBBA89" w14:textId="77777777" w:rsidR="00D65388" w:rsidRPr="00FF5595" w:rsidRDefault="00D65388" w:rsidP="00D65388">
      <w:r w:rsidRPr="00FF5595">
        <w:t>EXECUTE.</w:t>
      </w:r>
    </w:p>
    <w:p w14:paraId="754AC7CA" w14:textId="6A409FC0" w:rsidR="00D65388" w:rsidRDefault="00D65388" w:rsidP="00B51967"/>
    <w:p w14:paraId="4C3D7D1D" w14:textId="6301534C" w:rsidR="00EC5485" w:rsidRDefault="00EC5485" w:rsidP="00B51967">
      <w:r>
        <w:t xml:space="preserve">COMPUTE </w:t>
      </w:r>
      <w:proofErr w:type="spellStart"/>
      <w:r>
        <w:t>MEICC_Cardio</w:t>
      </w:r>
      <w:proofErr w:type="spellEnd"/>
      <w:r>
        <w:t xml:space="preserve"> = 0.</w:t>
      </w:r>
    </w:p>
    <w:p w14:paraId="44E57BC0" w14:textId="0C779D88" w:rsidR="00EC5485" w:rsidRDefault="00EC5485" w:rsidP="00B51967">
      <w:r>
        <w:t>EXECUTE.</w:t>
      </w:r>
    </w:p>
    <w:p w14:paraId="63E32FDD" w14:textId="107F8E4A" w:rsidR="00EC5485" w:rsidRDefault="00EC5485" w:rsidP="00B51967">
      <w:r>
        <w:t xml:space="preserve">IF(SUM(MEICC_50, MEICC_51) &gt;= 1) </w:t>
      </w:r>
      <w:proofErr w:type="spellStart"/>
      <w:r>
        <w:t>MEICC_Cardio</w:t>
      </w:r>
      <w:proofErr w:type="spellEnd"/>
      <w:r>
        <w:t xml:space="preserve"> = 1.</w:t>
      </w:r>
    </w:p>
    <w:p w14:paraId="088274E5" w14:textId="43D4541C" w:rsidR="00EC5485" w:rsidRDefault="00EC5485" w:rsidP="00B51967">
      <w:r>
        <w:t>EXECUTE.</w:t>
      </w:r>
    </w:p>
    <w:p w14:paraId="58B3699D" w14:textId="3B7B8CF7" w:rsidR="00D65388" w:rsidRDefault="00D65388" w:rsidP="00B51967"/>
    <w:p w14:paraId="0DDBBE71" w14:textId="77777777" w:rsidR="00431816" w:rsidRDefault="00431816" w:rsidP="00B51967"/>
    <w:p w14:paraId="5C36C9C1" w14:textId="7818564B" w:rsidR="0045678E" w:rsidRDefault="0045678E" w:rsidP="00B51967">
      <w:r>
        <w:t>*Respiratory*.</w:t>
      </w:r>
    </w:p>
    <w:p w14:paraId="0DC6C0E1" w14:textId="5281CF68" w:rsidR="0045678E" w:rsidRDefault="008305F2" w:rsidP="00B51967">
      <w:r>
        <w:t xml:space="preserve">COMPUTE </w:t>
      </w:r>
      <w:proofErr w:type="spellStart"/>
      <w:r>
        <w:t>MEICC_Resp</w:t>
      </w:r>
      <w:proofErr w:type="spellEnd"/>
      <w:r>
        <w:t xml:space="preserve"> = 0.</w:t>
      </w:r>
    </w:p>
    <w:p w14:paraId="57165EAC" w14:textId="78B06020" w:rsidR="008305F2" w:rsidRDefault="008305F2" w:rsidP="00B51967">
      <w:r>
        <w:t>EXECUTE.</w:t>
      </w:r>
    </w:p>
    <w:p w14:paraId="216493C7" w14:textId="2D8B6B28" w:rsidR="008305F2" w:rsidRDefault="008305F2" w:rsidP="008305F2">
      <w:r>
        <w:t>IF</w:t>
      </w:r>
      <w:r w:rsidRPr="00FF5595">
        <w:t>((</w:t>
      </w:r>
      <w:r>
        <w:t>dsq_49f &gt;= 2</w:t>
      </w:r>
      <w:r w:rsidRPr="00FF5595">
        <w:t>) &amp; (</w:t>
      </w:r>
      <w:r>
        <w:t>dsq_49</w:t>
      </w:r>
      <w:r w:rsidRPr="00FF5595">
        <w:t>s</w:t>
      </w:r>
      <w:r>
        <w:t xml:space="preserve"> &gt;= 2</w:t>
      </w:r>
      <w:r w:rsidRPr="00FF5595">
        <w:t>))</w:t>
      </w:r>
      <w:r w:rsidRPr="008305F2">
        <w:t xml:space="preserve"> </w:t>
      </w:r>
      <w:proofErr w:type="spellStart"/>
      <w:r>
        <w:t>MEICC_Resp</w:t>
      </w:r>
      <w:proofErr w:type="spellEnd"/>
      <w:r>
        <w:t xml:space="preserve"> = 1.</w:t>
      </w:r>
    </w:p>
    <w:p w14:paraId="589AAB02" w14:textId="74F8B959" w:rsidR="008305F2" w:rsidRDefault="008305F2" w:rsidP="008305F2">
      <w:r>
        <w:t>EXECUTE.</w:t>
      </w:r>
    </w:p>
    <w:p w14:paraId="642DF7C2" w14:textId="77777777" w:rsidR="00CC4A9E" w:rsidRDefault="00CC4A9E" w:rsidP="00B51967"/>
    <w:p w14:paraId="740681F6" w14:textId="77777777" w:rsidR="00CC4A9E" w:rsidRDefault="00CC4A9E" w:rsidP="00B51967"/>
    <w:p w14:paraId="5F6DB27D" w14:textId="5C7E4AC0" w:rsidR="0045678E" w:rsidRDefault="0045678E" w:rsidP="00B51967">
      <w:r>
        <w:t>*Thermostatic Ability*.</w:t>
      </w:r>
    </w:p>
    <w:p w14:paraId="18FAFC9E" w14:textId="37FD254F" w:rsidR="00CC4A9E" w:rsidRPr="00FF5595" w:rsidRDefault="00CC4A9E" w:rsidP="00CC4A9E">
      <w:r w:rsidRPr="00FF5595">
        <w:t xml:space="preserve">COMPUTE </w:t>
      </w:r>
      <w:r>
        <w:t xml:space="preserve">MEICC_54 </w:t>
      </w:r>
      <w:r w:rsidRPr="00FF5595">
        <w:t>=</w:t>
      </w:r>
      <w:r>
        <w:t xml:space="preserve"> </w:t>
      </w:r>
      <w:r w:rsidRPr="00FF5595">
        <w:t>0.</w:t>
      </w:r>
    </w:p>
    <w:p w14:paraId="6FBA030D" w14:textId="77777777" w:rsidR="00CC4A9E" w:rsidRPr="00FF5595" w:rsidRDefault="00CC4A9E" w:rsidP="00CC4A9E">
      <w:r w:rsidRPr="00FF5595">
        <w:t>EXECUTE.</w:t>
      </w:r>
    </w:p>
    <w:p w14:paraId="4E13F8C4" w14:textId="10FF0BCF" w:rsidR="00CC4A9E" w:rsidRPr="00FF5595" w:rsidRDefault="00CC4A9E" w:rsidP="00CC4A9E">
      <w:r w:rsidRPr="00FF5595">
        <w:t>IF ((</w:t>
      </w:r>
      <w:r>
        <w:t>dsq_54f &gt;= 2</w:t>
      </w:r>
      <w:r w:rsidRPr="00FF5595">
        <w:t>) &amp; (</w:t>
      </w:r>
      <w:r>
        <w:t>dsq_5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54 </w:t>
      </w:r>
      <w:r w:rsidRPr="00FF5595">
        <w:t>=</w:t>
      </w:r>
      <w:r>
        <w:t xml:space="preserve"> </w:t>
      </w:r>
      <w:r w:rsidRPr="00FF5595">
        <w:t>1.</w:t>
      </w:r>
    </w:p>
    <w:p w14:paraId="6F3B5888" w14:textId="3D6DA602" w:rsidR="00CC4A9E" w:rsidRDefault="00CC4A9E" w:rsidP="00CC4A9E">
      <w:r w:rsidRPr="00FF5595">
        <w:t>EXECUTE.</w:t>
      </w:r>
    </w:p>
    <w:p w14:paraId="328674DE" w14:textId="77777777" w:rsidR="00CC4A9E" w:rsidRPr="00FF5595" w:rsidRDefault="00CC4A9E" w:rsidP="00CC4A9E"/>
    <w:p w14:paraId="52C057BC" w14:textId="524C5BC6" w:rsidR="00CC4A9E" w:rsidRPr="00FF5595" w:rsidRDefault="00CC4A9E" w:rsidP="00CC4A9E">
      <w:r w:rsidRPr="00FF5595">
        <w:t xml:space="preserve">COMPUTE </w:t>
      </w:r>
      <w:r>
        <w:t xml:space="preserve">MEICC_55 </w:t>
      </w:r>
      <w:r w:rsidRPr="00FF5595">
        <w:t>=</w:t>
      </w:r>
      <w:r>
        <w:t xml:space="preserve"> </w:t>
      </w:r>
      <w:r w:rsidRPr="00FF5595">
        <w:t>0.</w:t>
      </w:r>
    </w:p>
    <w:p w14:paraId="37F2AABA" w14:textId="77777777" w:rsidR="00CC4A9E" w:rsidRPr="00FF5595" w:rsidRDefault="00CC4A9E" w:rsidP="00CC4A9E">
      <w:r w:rsidRPr="00FF5595">
        <w:t>EXECUTE.</w:t>
      </w:r>
    </w:p>
    <w:p w14:paraId="738C7CD5" w14:textId="2D1B089E" w:rsidR="00CC4A9E" w:rsidRPr="00FF5595" w:rsidRDefault="00CC4A9E" w:rsidP="00CC4A9E">
      <w:r w:rsidRPr="00FF5595">
        <w:t>IF ((</w:t>
      </w:r>
      <w:r>
        <w:t>dsq_55f &gt;= 2</w:t>
      </w:r>
      <w:r w:rsidRPr="00FF5595">
        <w:t>) &amp; (</w:t>
      </w:r>
      <w:r>
        <w:t>dsq_55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55 </w:t>
      </w:r>
      <w:r w:rsidRPr="00FF5595">
        <w:t>=</w:t>
      </w:r>
      <w:r>
        <w:t xml:space="preserve"> </w:t>
      </w:r>
      <w:r w:rsidRPr="00FF5595">
        <w:t>1.</w:t>
      </w:r>
    </w:p>
    <w:p w14:paraId="6F9DDA5B" w14:textId="77777777" w:rsidR="00CC4A9E" w:rsidRPr="00FF5595" w:rsidRDefault="00CC4A9E" w:rsidP="00CC4A9E">
      <w:r w:rsidRPr="00FF5595">
        <w:t>EXECUTE.</w:t>
      </w:r>
    </w:p>
    <w:p w14:paraId="15CED351" w14:textId="77777777" w:rsidR="00CC4A9E" w:rsidRDefault="00CC4A9E" w:rsidP="00CC4A9E"/>
    <w:p w14:paraId="3A8D8073" w14:textId="37C328A6" w:rsidR="00CC4A9E" w:rsidRPr="00FF5595" w:rsidRDefault="00CC4A9E" w:rsidP="00CC4A9E">
      <w:r w:rsidRPr="00FF5595">
        <w:t xml:space="preserve">COMPUTE </w:t>
      </w:r>
      <w:r>
        <w:t xml:space="preserve">MEICC_56 </w:t>
      </w:r>
      <w:r w:rsidRPr="00FF5595">
        <w:t>=</w:t>
      </w:r>
      <w:r>
        <w:t xml:space="preserve"> </w:t>
      </w:r>
      <w:r w:rsidRPr="00FF5595">
        <w:t>0.</w:t>
      </w:r>
    </w:p>
    <w:p w14:paraId="61859431" w14:textId="77777777" w:rsidR="00CC4A9E" w:rsidRPr="00FF5595" w:rsidRDefault="00CC4A9E" w:rsidP="00CC4A9E">
      <w:r w:rsidRPr="00FF5595">
        <w:t>EXECUTE.</w:t>
      </w:r>
    </w:p>
    <w:p w14:paraId="5C930287" w14:textId="42C70960" w:rsidR="00CC4A9E" w:rsidRPr="00FF5595" w:rsidRDefault="00CC4A9E" w:rsidP="00CC4A9E">
      <w:r w:rsidRPr="00FF5595">
        <w:t>IF ((</w:t>
      </w:r>
      <w:r>
        <w:t>dsq_56f &gt;= 2</w:t>
      </w:r>
      <w:r w:rsidRPr="00FF5595">
        <w:t>) &amp; (</w:t>
      </w:r>
      <w:r>
        <w:t>dsq_5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56 </w:t>
      </w:r>
      <w:r w:rsidRPr="00FF5595">
        <w:t>=</w:t>
      </w:r>
      <w:r>
        <w:t xml:space="preserve"> </w:t>
      </w:r>
      <w:r w:rsidRPr="00FF5595">
        <w:t>1.</w:t>
      </w:r>
    </w:p>
    <w:p w14:paraId="0ED4D002" w14:textId="77777777" w:rsidR="00CC4A9E" w:rsidRPr="00FF5595" w:rsidRDefault="00CC4A9E" w:rsidP="00CC4A9E">
      <w:r w:rsidRPr="00FF5595">
        <w:t>EXECUTE.</w:t>
      </w:r>
    </w:p>
    <w:p w14:paraId="153CA3D6" w14:textId="77777777" w:rsidR="00CC4A9E" w:rsidRDefault="00CC4A9E" w:rsidP="00CC4A9E"/>
    <w:p w14:paraId="52660AAE" w14:textId="15E8BAC4" w:rsidR="00CC4A9E" w:rsidRPr="00FF5595" w:rsidRDefault="00CC4A9E" w:rsidP="00CC4A9E">
      <w:r w:rsidRPr="00FF5595">
        <w:t xml:space="preserve">COMPUTE </w:t>
      </w:r>
      <w:r>
        <w:t xml:space="preserve">MEICC_57 </w:t>
      </w:r>
      <w:r w:rsidRPr="00FF5595">
        <w:t>=</w:t>
      </w:r>
      <w:r>
        <w:t xml:space="preserve"> </w:t>
      </w:r>
      <w:r w:rsidRPr="00FF5595">
        <w:t>0.</w:t>
      </w:r>
    </w:p>
    <w:p w14:paraId="2FB4890F" w14:textId="77777777" w:rsidR="00CC4A9E" w:rsidRPr="00FF5595" w:rsidRDefault="00CC4A9E" w:rsidP="00CC4A9E">
      <w:r w:rsidRPr="00FF5595">
        <w:lastRenderedPageBreak/>
        <w:t>EXECUTE.</w:t>
      </w:r>
    </w:p>
    <w:p w14:paraId="3BFAC1BE" w14:textId="06FBACC9" w:rsidR="00CC4A9E" w:rsidRPr="00FF5595" w:rsidRDefault="00CC4A9E" w:rsidP="00CC4A9E">
      <w:r w:rsidRPr="00FF5595">
        <w:t>IF ((</w:t>
      </w:r>
      <w:r>
        <w:t>dsq_57f &gt;= 2</w:t>
      </w:r>
      <w:r w:rsidRPr="00FF5595">
        <w:t>) &amp; (</w:t>
      </w:r>
      <w:r>
        <w:t>dsq_5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57 </w:t>
      </w:r>
      <w:r w:rsidRPr="00FF5595">
        <w:t>=</w:t>
      </w:r>
      <w:r>
        <w:t xml:space="preserve"> </w:t>
      </w:r>
      <w:r w:rsidRPr="00FF5595">
        <w:t>1.</w:t>
      </w:r>
    </w:p>
    <w:p w14:paraId="1DE75FD5" w14:textId="77777777" w:rsidR="00CC4A9E" w:rsidRPr="00FF5595" w:rsidRDefault="00CC4A9E" w:rsidP="00CC4A9E">
      <w:r w:rsidRPr="00FF5595">
        <w:t>EXECUTE.</w:t>
      </w:r>
    </w:p>
    <w:p w14:paraId="50541EA2" w14:textId="77777777" w:rsidR="00CC4A9E" w:rsidRDefault="00CC4A9E" w:rsidP="00CC4A9E"/>
    <w:p w14:paraId="462805CB" w14:textId="747E3824" w:rsidR="00CC4A9E" w:rsidRPr="00FF5595" w:rsidRDefault="00CC4A9E" w:rsidP="00CC4A9E">
      <w:r w:rsidRPr="00FF5595">
        <w:t xml:space="preserve">COMPUTE </w:t>
      </w:r>
      <w:r>
        <w:t xml:space="preserve">MEICC_58 </w:t>
      </w:r>
      <w:r w:rsidRPr="00FF5595">
        <w:t>=</w:t>
      </w:r>
      <w:r>
        <w:t xml:space="preserve"> </w:t>
      </w:r>
      <w:r w:rsidRPr="00FF5595">
        <w:t>0.</w:t>
      </w:r>
    </w:p>
    <w:p w14:paraId="08730787" w14:textId="77777777" w:rsidR="00CC4A9E" w:rsidRPr="00FF5595" w:rsidRDefault="00CC4A9E" w:rsidP="00CC4A9E">
      <w:r w:rsidRPr="00FF5595">
        <w:t>EXECUTE.</w:t>
      </w:r>
    </w:p>
    <w:p w14:paraId="3FF48429" w14:textId="165C5F93" w:rsidR="00CC4A9E" w:rsidRPr="00FF5595" w:rsidRDefault="00CC4A9E" w:rsidP="00CC4A9E">
      <w:r w:rsidRPr="00FF5595">
        <w:t>IF ((</w:t>
      </w:r>
      <w:r>
        <w:t>dsq_58f &gt;= 2</w:t>
      </w:r>
      <w:r w:rsidRPr="00FF5595">
        <w:t>) &amp; (</w:t>
      </w:r>
      <w:r>
        <w:t>dsq_5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58 </w:t>
      </w:r>
      <w:r w:rsidRPr="00FF5595">
        <w:t>=</w:t>
      </w:r>
      <w:r>
        <w:t xml:space="preserve"> </w:t>
      </w:r>
      <w:r w:rsidRPr="00FF5595">
        <w:t>1.</w:t>
      </w:r>
    </w:p>
    <w:p w14:paraId="227EE2A0" w14:textId="77777777" w:rsidR="00CC4A9E" w:rsidRPr="00FF5595" w:rsidRDefault="00CC4A9E" w:rsidP="00CC4A9E">
      <w:r w:rsidRPr="00FF5595">
        <w:t>EXECUTE.</w:t>
      </w:r>
    </w:p>
    <w:p w14:paraId="78C8E3C5" w14:textId="77777777" w:rsidR="00CC4A9E" w:rsidRDefault="00CC4A9E" w:rsidP="00CC4A9E"/>
    <w:p w14:paraId="4DD6FFFD" w14:textId="44252377" w:rsidR="00CC4A9E" w:rsidRPr="00FF5595" w:rsidRDefault="00CC4A9E" w:rsidP="00CC4A9E">
      <w:r w:rsidRPr="00FF5595">
        <w:t xml:space="preserve">COMPUTE </w:t>
      </w:r>
      <w:r>
        <w:t xml:space="preserve">MEICC_59 </w:t>
      </w:r>
      <w:r w:rsidRPr="00FF5595">
        <w:t>=</w:t>
      </w:r>
      <w:r>
        <w:t xml:space="preserve"> </w:t>
      </w:r>
      <w:r w:rsidRPr="00FF5595">
        <w:t>0.</w:t>
      </w:r>
    </w:p>
    <w:p w14:paraId="4C277DD4" w14:textId="77777777" w:rsidR="00CC4A9E" w:rsidRPr="00FF5595" w:rsidRDefault="00CC4A9E" w:rsidP="00CC4A9E">
      <w:r w:rsidRPr="00FF5595">
        <w:t>EXECUTE.</w:t>
      </w:r>
    </w:p>
    <w:p w14:paraId="2212FD97" w14:textId="0C28D279" w:rsidR="00CC4A9E" w:rsidRPr="00FF5595" w:rsidRDefault="00CC4A9E" w:rsidP="00CC4A9E">
      <w:r w:rsidRPr="00FF5595">
        <w:t>IF ((</w:t>
      </w:r>
      <w:r>
        <w:t>dsq_59f &gt;= 2</w:t>
      </w:r>
      <w:r w:rsidRPr="00FF5595">
        <w:t>) &amp; (</w:t>
      </w:r>
      <w:r>
        <w:t>dsq_5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59 </w:t>
      </w:r>
      <w:r w:rsidRPr="00FF5595">
        <w:t>=</w:t>
      </w:r>
      <w:r>
        <w:t xml:space="preserve"> </w:t>
      </w:r>
      <w:r w:rsidRPr="00FF5595">
        <w:t>1.</w:t>
      </w:r>
    </w:p>
    <w:p w14:paraId="4D975FF3" w14:textId="77777777" w:rsidR="00CC4A9E" w:rsidRPr="00FF5595" w:rsidRDefault="00CC4A9E" w:rsidP="00CC4A9E">
      <w:r w:rsidRPr="00FF5595">
        <w:t>EXECUTE.</w:t>
      </w:r>
    </w:p>
    <w:p w14:paraId="4348BBCD" w14:textId="77777777" w:rsidR="00CC4A9E" w:rsidRDefault="00CC4A9E" w:rsidP="00CC4A9E"/>
    <w:p w14:paraId="58598F19" w14:textId="6730A98B" w:rsidR="00CC4A9E" w:rsidRPr="00FF5595" w:rsidRDefault="00CC4A9E" w:rsidP="00CC4A9E">
      <w:r w:rsidRPr="00FF5595">
        <w:t xml:space="preserve">COMPUTE </w:t>
      </w:r>
      <w:r>
        <w:t xml:space="preserve">MEICC_60 </w:t>
      </w:r>
      <w:r w:rsidRPr="00FF5595">
        <w:t>=</w:t>
      </w:r>
      <w:r>
        <w:t xml:space="preserve"> </w:t>
      </w:r>
      <w:r w:rsidRPr="00FF5595">
        <w:t>0.</w:t>
      </w:r>
    </w:p>
    <w:p w14:paraId="7ED393EF" w14:textId="77777777" w:rsidR="00CC4A9E" w:rsidRPr="00FF5595" w:rsidRDefault="00CC4A9E" w:rsidP="00CC4A9E">
      <w:r w:rsidRPr="00FF5595">
        <w:t>EXECUTE.</w:t>
      </w:r>
    </w:p>
    <w:p w14:paraId="15DF4092" w14:textId="03D525DC" w:rsidR="00CC4A9E" w:rsidRPr="00FF5595" w:rsidRDefault="00CC4A9E" w:rsidP="00CC4A9E">
      <w:r w:rsidRPr="00FF5595">
        <w:t>IF ((</w:t>
      </w:r>
      <w:r>
        <w:t>dsq_60f &gt;= 2</w:t>
      </w:r>
      <w:r w:rsidRPr="00FF5595">
        <w:t>) &amp; (</w:t>
      </w:r>
      <w:r>
        <w:t>dsq_6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MEICC_60 </w:t>
      </w:r>
      <w:r w:rsidRPr="00FF5595">
        <w:t>=</w:t>
      </w:r>
      <w:r>
        <w:t xml:space="preserve"> </w:t>
      </w:r>
      <w:r w:rsidRPr="00FF5595">
        <w:t>1.</w:t>
      </w:r>
    </w:p>
    <w:p w14:paraId="30BCE78C" w14:textId="77777777" w:rsidR="00CC4A9E" w:rsidRPr="00FF5595" w:rsidRDefault="00CC4A9E" w:rsidP="00CC4A9E">
      <w:r w:rsidRPr="00FF5595">
        <w:t>EXECUTE.</w:t>
      </w:r>
    </w:p>
    <w:p w14:paraId="067A5696" w14:textId="401C81B7" w:rsidR="00CC4A9E" w:rsidRDefault="00CC4A9E" w:rsidP="00B51967"/>
    <w:p w14:paraId="20A910D0" w14:textId="62A844F5" w:rsidR="00CC4A9E" w:rsidRDefault="00CC4A9E" w:rsidP="00B51967">
      <w:r>
        <w:t xml:space="preserve">COMPUTE </w:t>
      </w:r>
      <w:proofErr w:type="spellStart"/>
      <w:r>
        <w:t>MEICC_Thermo</w:t>
      </w:r>
      <w:proofErr w:type="spellEnd"/>
      <w:r>
        <w:t xml:space="preserve"> = 0.</w:t>
      </w:r>
    </w:p>
    <w:p w14:paraId="6C6A454A" w14:textId="4CB9D018" w:rsidR="00CC4A9E" w:rsidRDefault="00CC4A9E" w:rsidP="00B51967">
      <w:r>
        <w:t>EXECUTE.</w:t>
      </w:r>
    </w:p>
    <w:p w14:paraId="0F70FF7D" w14:textId="0F252D57" w:rsidR="00CC4A9E" w:rsidRDefault="00CC4A9E" w:rsidP="00B51967">
      <w:r>
        <w:t xml:space="preserve">IF(SUM(MEICC_54, MEICC_55, MEICC_56, MEICC_57, MEICC_58, MEICC_59, MEICC_60) &gt;= 1) </w:t>
      </w:r>
      <w:proofErr w:type="spellStart"/>
      <w:r>
        <w:t>MEICC_Thermo</w:t>
      </w:r>
      <w:proofErr w:type="spellEnd"/>
      <w:r>
        <w:t xml:space="preserve"> = 1.</w:t>
      </w:r>
    </w:p>
    <w:p w14:paraId="204909DF" w14:textId="646DE26A" w:rsidR="00CC4A9E" w:rsidRDefault="00CC4A9E" w:rsidP="00B51967">
      <w:r>
        <w:t>EXECUTE.</w:t>
      </w:r>
    </w:p>
    <w:p w14:paraId="4ACFBDA0" w14:textId="0DF28C8F" w:rsidR="00CC4A9E" w:rsidRDefault="00CC4A9E" w:rsidP="00B51967"/>
    <w:p w14:paraId="2D07140E" w14:textId="77777777" w:rsidR="00E17A1D" w:rsidRDefault="00E17A1D" w:rsidP="00B51967"/>
    <w:p w14:paraId="2B1A27EA" w14:textId="78C8CF90" w:rsidR="0045678E" w:rsidRDefault="0045678E" w:rsidP="00B51967">
      <w:r>
        <w:t>*Temperature Intolerance*.</w:t>
      </w:r>
    </w:p>
    <w:p w14:paraId="51B5F7CE" w14:textId="4B6F37D7" w:rsidR="0045678E" w:rsidRDefault="00197CAA" w:rsidP="00B51967">
      <w:r>
        <w:t xml:space="preserve">COMPUTE </w:t>
      </w:r>
      <w:proofErr w:type="spellStart"/>
      <w:r>
        <w:t>MEICC_Temp</w:t>
      </w:r>
      <w:proofErr w:type="spellEnd"/>
      <w:r>
        <w:t xml:space="preserve"> = 0.</w:t>
      </w:r>
    </w:p>
    <w:p w14:paraId="04BE0874" w14:textId="10FCBED6" w:rsidR="00197CAA" w:rsidRDefault="00197CAA" w:rsidP="00B51967">
      <w:r>
        <w:t>EXECUTE.</w:t>
      </w:r>
    </w:p>
    <w:p w14:paraId="7DF43DCF" w14:textId="257CD2B8" w:rsidR="00197CAA" w:rsidRDefault="00197CAA" w:rsidP="00B51967">
      <w:r>
        <w:t xml:space="preserve">IF(dsq_99 = 1) </w:t>
      </w:r>
      <w:proofErr w:type="spellStart"/>
      <w:r>
        <w:t>MEICC_Temp</w:t>
      </w:r>
      <w:proofErr w:type="spellEnd"/>
      <w:r>
        <w:t xml:space="preserve"> = 1.</w:t>
      </w:r>
    </w:p>
    <w:p w14:paraId="40AC9C62" w14:textId="38236E09" w:rsidR="00197CAA" w:rsidRDefault="00197CAA" w:rsidP="00B51967">
      <w:r>
        <w:t>EXECUTE.</w:t>
      </w:r>
    </w:p>
    <w:p w14:paraId="7D4B0704" w14:textId="77777777" w:rsidR="0045678E" w:rsidRPr="00186395" w:rsidRDefault="0045678E" w:rsidP="00B51967"/>
    <w:p w14:paraId="0233D0DB" w14:textId="17D65D1B" w:rsidR="00B51967" w:rsidRDefault="00B51967" w:rsidP="00B51967"/>
    <w:p w14:paraId="7C400C4E" w14:textId="77777777" w:rsidR="00431816" w:rsidRDefault="00431816" w:rsidP="00431816">
      <w:r>
        <w:t>**Immune, Gastrointestinal, Genitourinary Impairments**.</w:t>
      </w:r>
    </w:p>
    <w:p w14:paraId="15BE8105" w14:textId="7CC7249B" w:rsidR="00431816" w:rsidRDefault="00431816" w:rsidP="00B51967">
      <w:r>
        <w:t xml:space="preserve">COMPUTE </w:t>
      </w:r>
      <w:proofErr w:type="spellStart"/>
      <w:r>
        <w:t>MEICC_Energy</w:t>
      </w:r>
      <w:proofErr w:type="spellEnd"/>
      <w:r>
        <w:t xml:space="preserve"> = 0.</w:t>
      </w:r>
    </w:p>
    <w:p w14:paraId="7ED449B6" w14:textId="5D98A792" w:rsidR="00431816" w:rsidRDefault="00431816" w:rsidP="00B51967">
      <w:r>
        <w:t>EXECUTE.</w:t>
      </w:r>
    </w:p>
    <w:p w14:paraId="78F1DF5A" w14:textId="0817F270" w:rsidR="00431816" w:rsidRDefault="00431816" w:rsidP="00B51967">
      <w:r>
        <w:t>IF(SUM(</w:t>
      </w:r>
      <w:proofErr w:type="spellStart"/>
      <w:r>
        <w:t>MEICC_Cardio</w:t>
      </w:r>
      <w:proofErr w:type="spellEnd"/>
      <w:r>
        <w:t xml:space="preserve">, </w:t>
      </w:r>
      <w:proofErr w:type="spellStart"/>
      <w:r>
        <w:t>MEICC_Resp</w:t>
      </w:r>
      <w:proofErr w:type="spellEnd"/>
      <w:r>
        <w:t xml:space="preserve">, </w:t>
      </w:r>
      <w:proofErr w:type="spellStart"/>
      <w:r>
        <w:t>MEICC_Thermo</w:t>
      </w:r>
      <w:proofErr w:type="spellEnd"/>
      <w:r>
        <w:t xml:space="preserve">, </w:t>
      </w:r>
      <w:proofErr w:type="spellStart"/>
      <w:r>
        <w:t>MEICC_Temp</w:t>
      </w:r>
      <w:proofErr w:type="spellEnd"/>
      <w:r>
        <w:t xml:space="preserve">) &gt;= 1) </w:t>
      </w:r>
      <w:proofErr w:type="spellStart"/>
      <w:r>
        <w:t>MEICC_Energy</w:t>
      </w:r>
      <w:proofErr w:type="spellEnd"/>
      <w:r>
        <w:t xml:space="preserve"> = 1.</w:t>
      </w:r>
    </w:p>
    <w:p w14:paraId="19BC560E" w14:textId="3EC2920D" w:rsidR="00431816" w:rsidRDefault="00431816" w:rsidP="00B51967">
      <w:r>
        <w:t>EXECUTE.</w:t>
      </w:r>
    </w:p>
    <w:p w14:paraId="6D71CB8B" w14:textId="110A789D" w:rsidR="0045678E" w:rsidRDefault="0045678E" w:rsidP="00B51967"/>
    <w:p w14:paraId="59C1E70A" w14:textId="77777777" w:rsidR="00650E72" w:rsidRDefault="00650E72" w:rsidP="00B51967"/>
    <w:p w14:paraId="2AE4441D" w14:textId="4963EF6E" w:rsidR="0045678E" w:rsidRDefault="0045678E" w:rsidP="00B51967"/>
    <w:p w14:paraId="68ADCF74" w14:textId="1C626E39" w:rsidR="00764743" w:rsidRDefault="00764743" w:rsidP="00764743">
      <w:r>
        <w:t>***ME-ICC Case Definition***.</w:t>
      </w:r>
    </w:p>
    <w:p w14:paraId="7EBBA46A" w14:textId="77777777" w:rsidR="00764743" w:rsidRDefault="00764743" w:rsidP="00764743"/>
    <w:p w14:paraId="7F9F7B81" w14:textId="29D4E94D" w:rsidR="00764743" w:rsidRDefault="00764743" w:rsidP="00764743">
      <w:r>
        <w:t>COMPUTE MEICC = 0.</w:t>
      </w:r>
    </w:p>
    <w:p w14:paraId="2451ED97" w14:textId="77777777" w:rsidR="00764743" w:rsidRDefault="00764743" w:rsidP="00764743">
      <w:r>
        <w:t>EXECUTE.</w:t>
      </w:r>
    </w:p>
    <w:p w14:paraId="761478B8" w14:textId="3697D4A9" w:rsidR="00764743" w:rsidRDefault="00764743" w:rsidP="00764743">
      <w:r>
        <w:t>IF(SUM(</w:t>
      </w:r>
      <w:r w:rsidR="003D08E7">
        <w:t xml:space="preserve">MEICC_SR, MEICC_PENE, </w:t>
      </w:r>
      <w:proofErr w:type="spellStart"/>
      <w:r w:rsidR="003D08E7">
        <w:t>MEICC_Neuro</w:t>
      </w:r>
      <w:proofErr w:type="spellEnd"/>
      <w:r w:rsidR="003D08E7">
        <w:t xml:space="preserve">, MEICC_IGG, </w:t>
      </w:r>
      <w:proofErr w:type="spellStart"/>
      <w:r w:rsidR="003D08E7">
        <w:t>MEICC_Energy</w:t>
      </w:r>
      <w:proofErr w:type="spellEnd"/>
      <w:r>
        <w:t>)</w:t>
      </w:r>
      <w:r w:rsidR="003D08E7">
        <w:t xml:space="preserve"> = 5) </w:t>
      </w:r>
      <w:r>
        <w:t>MEICC = 1.</w:t>
      </w:r>
    </w:p>
    <w:p w14:paraId="0A6813E6" w14:textId="77777777" w:rsidR="00764743" w:rsidRDefault="00764743" w:rsidP="00764743">
      <w:r>
        <w:t>EXECUTE.</w:t>
      </w:r>
    </w:p>
    <w:p w14:paraId="55D00524" w14:textId="77777777" w:rsidR="00764743" w:rsidRDefault="00764743" w:rsidP="00764743"/>
    <w:p w14:paraId="286224D3" w14:textId="77777777" w:rsidR="00764743" w:rsidRDefault="00764743" w:rsidP="00764743">
      <w:r>
        <w:lastRenderedPageBreak/>
        <w:t>VALUE LABELS</w:t>
      </w:r>
    </w:p>
    <w:p w14:paraId="582B77F6" w14:textId="19DF2D37" w:rsidR="00764743" w:rsidRDefault="00764743" w:rsidP="00764743">
      <w:r>
        <w:t>MEICC</w:t>
      </w:r>
    </w:p>
    <w:p w14:paraId="16A5F2E2" w14:textId="3CEC0ACB" w:rsidR="00764743" w:rsidRDefault="00764743" w:rsidP="00764743">
      <w:r>
        <w:t>0 ‘Does Not Meet ME-ICC’</w:t>
      </w:r>
    </w:p>
    <w:p w14:paraId="77638BC2" w14:textId="181D1E93" w:rsidR="00764743" w:rsidRDefault="00764743" w:rsidP="00764743">
      <w:r>
        <w:t>1 ‘Meets ME-ICC’.</w:t>
      </w:r>
    </w:p>
    <w:p w14:paraId="40F59281" w14:textId="77777777" w:rsidR="00764743" w:rsidRDefault="00764743" w:rsidP="00764743">
      <w:r>
        <w:t>EXECUTE.</w:t>
      </w:r>
    </w:p>
    <w:p w14:paraId="19E525CE" w14:textId="77777777" w:rsidR="0045678E" w:rsidRPr="00186395" w:rsidRDefault="0045678E" w:rsidP="00B51967"/>
    <w:p w14:paraId="5E746EA2" w14:textId="77777777" w:rsidR="00B51967" w:rsidRPr="00186395" w:rsidRDefault="00B51967" w:rsidP="00B51967"/>
    <w:p w14:paraId="33C521EE" w14:textId="77777777" w:rsidR="00B51967" w:rsidRDefault="00B51967"/>
    <w:p w14:paraId="1D7C8E8C" w14:textId="77777777" w:rsidR="00843CD6" w:rsidRDefault="00843CD6">
      <w:r>
        <w:br w:type="page"/>
      </w:r>
    </w:p>
    <w:p w14:paraId="3E4F46E8" w14:textId="3A8321CF" w:rsidR="00FA06DD" w:rsidRDefault="00FA06DD" w:rsidP="00FA06DD">
      <w:r>
        <w:lastRenderedPageBreak/>
        <w:t>**********************************************</w:t>
      </w:r>
      <w:r w:rsidR="00453637">
        <w:t>*******************************.</w:t>
      </w:r>
    </w:p>
    <w:p w14:paraId="025FF9D8" w14:textId="77777777" w:rsidR="00FA06DD" w:rsidRDefault="00FA06DD" w:rsidP="00FA06DD"/>
    <w:p w14:paraId="3700727D" w14:textId="77777777" w:rsidR="00FA06DD" w:rsidRDefault="00FA06DD" w:rsidP="00FA06DD">
      <w:pPr>
        <w:jc w:val="center"/>
      </w:pPr>
      <w:r>
        <w:t>*DSQ-1*.</w:t>
      </w:r>
    </w:p>
    <w:p w14:paraId="273506E5" w14:textId="6A82FF06" w:rsidR="00FA06DD" w:rsidRDefault="00FA06DD" w:rsidP="00FA06DD">
      <w:pPr>
        <w:jc w:val="center"/>
      </w:pPr>
      <w:r>
        <w:t>*Institute of Medicine Criteria (IOM, 2015)*.</w:t>
      </w:r>
    </w:p>
    <w:p w14:paraId="385655BC" w14:textId="77777777" w:rsidR="00FA06DD" w:rsidRDefault="00FA06DD" w:rsidP="00FA06DD"/>
    <w:p w14:paraId="6323DF44" w14:textId="77777777" w:rsidR="00FA06DD" w:rsidRDefault="00FA06DD" w:rsidP="00FA06DD">
      <w:r>
        <w:t>*****************************************************************************.</w:t>
      </w:r>
    </w:p>
    <w:p w14:paraId="593B3DB3" w14:textId="2D601B42" w:rsidR="00B51967" w:rsidRDefault="00B51967" w:rsidP="00B51967"/>
    <w:p w14:paraId="5B028F10" w14:textId="77777777" w:rsidR="00262268" w:rsidRPr="00A567DB" w:rsidRDefault="00262268" w:rsidP="00B51967"/>
    <w:p w14:paraId="1570E4F9" w14:textId="77777777" w:rsidR="00262268" w:rsidRDefault="00262268" w:rsidP="00262268">
      <w:r>
        <w:t>***Substantial Reduction in Functioning Criteria, SF-36***.</w:t>
      </w:r>
    </w:p>
    <w:p w14:paraId="270CF2C2" w14:textId="77777777" w:rsidR="00262268" w:rsidRDefault="00262268" w:rsidP="00262268">
      <w:r>
        <w:t>***To score the SF-36, use scoring rules found here:</w:t>
      </w:r>
    </w:p>
    <w:p w14:paraId="36C9CF33" w14:textId="77777777" w:rsidR="00262268" w:rsidRDefault="00262268" w:rsidP="00262268">
      <w:r>
        <w:t>***</w:t>
      </w:r>
      <w:r w:rsidRPr="00256322">
        <w:t>https://www.rand.org/health/surveys_tools/mos/36-item-short-form/scoring.html</w:t>
      </w:r>
      <w:r>
        <w:t>***.</w:t>
      </w:r>
    </w:p>
    <w:p w14:paraId="771E9F61" w14:textId="77777777" w:rsidR="00262268" w:rsidRDefault="00262268" w:rsidP="00262268">
      <w:r>
        <w:t>***Variable names are equivalent to SF-36 Subscale Names***.</w:t>
      </w:r>
    </w:p>
    <w:p w14:paraId="6CD553DB" w14:textId="77777777" w:rsidR="00262268" w:rsidRDefault="00262268" w:rsidP="00262268"/>
    <w:p w14:paraId="4EFEF012" w14:textId="69899CFC" w:rsidR="00262268" w:rsidRDefault="00262268" w:rsidP="00262268">
      <w:r>
        <w:t xml:space="preserve">COMPUTE </w:t>
      </w:r>
      <w:r w:rsidR="00896B10">
        <w:t>IOM_</w:t>
      </w:r>
      <w:r>
        <w:t>RP = 0.</w:t>
      </w:r>
    </w:p>
    <w:p w14:paraId="254CB197" w14:textId="77777777" w:rsidR="00262268" w:rsidRDefault="00262268" w:rsidP="00262268">
      <w:r>
        <w:t>EXECUTE.</w:t>
      </w:r>
    </w:p>
    <w:p w14:paraId="0A45B989" w14:textId="59EFE208" w:rsidR="00262268" w:rsidRDefault="00262268" w:rsidP="00262268">
      <w:r>
        <w:t>IF (</w:t>
      </w:r>
      <w:proofErr w:type="spellStart"/>
      <w:r>
        <w:t>RolePhysical</w:t>
      </w:r>
      <w:proofErr w:type="spellEnd"/>
      <w:r>
        <w:t xml:space="preserve"> &lt;= 50) </w:t>
      </w:r>
      <w:r w:rsidR="00896B10">
        <w:t>IOM_</w:t>
      </w:r>
      <w:r>
        <w:t>RP = 1.</w:t>
      </w:r>
    </w:p>
    <w:p w14:paraId="2FEB81C8" w14:textId="77777777" w:rsidR="00262268" w:rsidRDefault="00262268" w:rsidP="00262268">
      <w:r>
        <w:t>EXECUTE.</w:t>
      </w:r>
    </w:p>
    <w:p w14:paraId="78DE944B" w14:textId="77777777" w:rsidR="00262268" w:rsidRDefault="00262268" w:rsidP="00262268"/>
    <w:p w14:paraId="0DEBFBC2" w14:textId="5B46B329" w:rsidR="00262268" w:rsidRDefault="00262268" w:rsidP="00262268">
      <w:r>
        <w:t xml:space="preserve">COMPUTE </w:t>
      </w:r>
      <w:r w:rsidR="00896B10">
        <w:t>IOM_</w:t>
      </w:r>
      <w:r>
        <w:t>SF = 0.</w:t>
      </w:r>
    </w:p>
    <w:p w14:paraId="3125F45B" w14:textId="77777777" w:rsidR="00262268" w:rsidRDefault="00262268" w:rsidP="00262268">
      <w:r>
        <w:t>EXECUTE.</w:t>
      </w:r>
    </w:p>
    <w:p w14:paraId="181C075A" w14:textId="2D0807FD" w:rsidR="00262268" w:rsidRDefault="00262268" w:rsidP="00262268">
      <w:r>
        <w:t>IF (</w:t>
      </w:r>
      <w:proofErr w:type="spellStart"/>
      <w:r>
        <w:t>SocialFunctioning</w:t>
      </w:r>
      <w:proofErr w:type="spellEnd"/>
      <w:r>
        <w:t xml:space="preserve"> &lt;= 62.5) </w:t>
      </w:r>
      <w:r w:rsidR="00896B10">
        <w:t>IOM_</w:t>
      </w:r>
      <w:r>
        <w:t>SF = 1.</w:t>
      </w:r>
    </w:p>
    <w:p w14:paraId="0652B555" w14:textId="77777777" w:rsidR="00262268" w:rsidRDefault="00262268" w:rsidP="00262268">
      <w:r>
        <w:t>EXECUTE.</w:t>
      </w:r>
    </w:p>
    <w:p w14:paraId="2E0322BF" w14:textId="77777777" w:rsidR="00262268" w:rsidRDefault="00262268" w:rsidP="00262268"/>
    <w:p w14:paraId="4958BAF3" w14:textId="0259233A" w:rsidR="00262268" w:rsidRDefault="00262268" w:rsidP="00262268">
      <w:r>
        <w:t xml:space="preserve">COMPUTE </w:t>
      </w:r>
      <w:r w:rsidR="00896B10">
        <w:t>IOM_</w:t>
      </w:r>
      <w:r>
        <w:t>V = 0.</w:t>
      </w:r>
    </w:p>
    <w:p w14:paraId="6C08D3A4" w14:textId="77777777" w:rsidR="00262268" w:rsidRDefault="00262268" w:rsidP="00262268">
      <w:r>
        <w:t>EXECUTE.</w:t>
      </w:r>
    </w:p>
    <w:p w14:paraId="29AC32D7" w14:textId="60B57100" w:rsidR="00262268" w:rsidRDefault="00262268" w:rsidP="00262268">
      <w:r>
        <w:t xml:space="preserve">IF (Vitality &lt;= 35) </w:t>
      </w:r>
      <w:r w:rsidR="00896B10">
        <w:t>IOM_</w:t>
      </w:r>
      <w:r>
        <w:t>V = 1.</w:t>
      </w:r>
    </w:p>
    <w:p w14:paraId="4E272A1C" w14:textId="77777777" w:rsidR="00262268" w:rsidRDefault="00262268" w:rsidP="00262268">
      <w:r>
        <w:t>EXECUTE.</w:t>
      </w:r>
    </w:p>
    <w:p w14:paraId="4F87635D" w14:textId="77777777" w:rsidR="00262268" w:rsidRDefault="00262268" w:rsidP="00262268"/>
    <w:p w14:paraId="17FBD5E8" w14:textId="0B5A9BFA" w:rsidR="00262268" w:rsidRDefault="00262268" w:rsidP="00262268">
      <w:r>
        <w:t xml:space="preserve">COMPUTE </w:t>
      </w:r>
      <w:r w:rsidR="00896B10">
        <w:t>IOM_</w:t>
      </w:r>
      <w:r>
        <w:t>SR=0.</w:t>
      </w:r>
    </w:p>
    <w:p w14:paraId="3349E712" w14:textId="77777777" w:rsidR="00262268" w:rsidRDefault="00262268" w:rsidP="00262268">
      <w:r>
        <w:t>EXECUTE.</w:t>
      </w:r>
    </w:p>
    <w:p w14:paraId="35326373" w14:textId="3B806DDF" w:rsidR="00262268" w:rsidRDefault="00262268" w:rsidP="00262268">
      <w:r>
        <w:t>IF (SUM(</w:t>
      </w:r>
      <w:r w:rsidR="00896B10">
        <w:t>IOM_</w:t>
      </w:r>
      <w:r>
        <w:t xml:space="preserve">RP, </w:t>
      </w:r>
      <w:r w:rsidR="00896B10">
        <w:t>IOM_</w:t>
      </w:r>
      <w:r>
        <w:t xml:space="preserve">SF, </w:t>
      </w:r>
      <w:r w:rsidR="00896B10">
        <w:t>IOM_</w:t>
      </w:r>
      <w:r>
        <w:t xml:space="preserve">V) &gt;= 2) </w:t>
      </w:r>
      <w:r w:rsidR="00896B10">
        <w:t>IOM_</w:t>
      </w:r>
      <w:r>
        <w:t>SR = 1.</w:t>
      </w:r>
    </w:p>
    <w:p w14:paraId="691DF84F" w14:textId="77777777" w:rsidR="00262268" w:rsidRDefault="00262268" w:rsidP="00262268">
      <w:r>
        <w:t>EXECUTE.</w:t>
      </w:r>
    </w:p>
    <w:p w14:paraId="3DCBDE1E" w14:textId="77777777" w:rsidR="00262268" w:rsidRDefault="00262268" w:rsidP="00262268"/>
    <w:p w14:paraId="5115028F" w14:textId="77777777" w:rsidR="00262268" w:rsidRDefault="00262268" w:rsidP="00262268"/>
    <w:p w14:paraId="2E1003BD" w14:textId="77777777" w:rsidR="00262268" w:rsidRDefault="00262268" w:rsidP="00262268">
      <w:r>
        <w:t>***DSQ-1 Symptom Scoring***.</w:t>
      </w:r>
    </w:p>
    <w:p w14:paraId="376C30B1" w14:textId="77777777" w:rsidR="00262268" w:rsidRDefault="00262268" w:rsidP="00262268"/>
    <w:p w14:paraId="4C94D7A2" w14:textId="364D3709" w:rsidR="00262268" w:rsidRDefault="00262268" w:rsidP="00262268">
      <w:r>
        <w:t>*Fatigue, Not Lifelong, Not Result of Exertion*.</w:t>
      </w:r>
    </w:p>
    <w:p w14:paraId="052139D2" w14:textId="6EA11A11" w:rsidR="00262268" w:rsidRDefault="00262268" w:rsidP="00262268">
      <w:r>
        <w:t xml:space="preserve">COMPUTE </w:t>
      </w:r>
      <w:proofErr w:type="spellStart"/>
      <w:r>
        <w:t>IOM_Six</w:t>
      </w:r>
      <w:proofErr w:type="spellEnd"/>
      <w:r>
        <w:t xml:space="preserve"> = 0.</w:t>
      </w:r>
    </w:p>
    <w:p w14:paraId="66B3EA34" w14:textId="77777777" w:rsidR="00262268" w:rsidRDefault="00262268" w:rsidP="00262268">
      <w:r>
        <w:t>EXECUTE.</w:t>
      </w:r>
    </w:p>
    <w:p w14:paraId="1F2CC095" w14:textId="75C97C90" w:rsidR="00262268" w:rsidRDefault="00262268" w:rsidP="00262268">
      <w:r>
        <w:t xml:space="preserve">IF ((dsq_69 = 2) | (dsq_69 = 3) | (dsq_69 = 4) | (dsq_69 = 5)) </w:t>
      </w:r>
      <w:proofErr w:type="spellStart"/>
      <w:r>
        <w:t>IOM_Six</w:t>
      </w:r>
      <w:proofErr w:type="spellEnd"/>
      <w:r>
        <w:t xml:space="preserve"> = 1.</w:t>
      </w:r>
    </w:p>
    <w:p w14:paraId="12E4D8FE" w14:textId="77777777" w:rsidR="00262268" w:rsidRDefault="00262268" w:rsidP="00262268">
      <w:r>
        <w:t>EXECUTE.</w:t>
      </w:r>
    </w:p>
    <w:p w14:paraId="1A405450" w14:textId="77777777" w:rsidR="00262268" w:rsidRDefault="00262268" w:rsidP="00262268"/>
    <w:p w14:paraId="30EF3FEE" w14:textId="6C352E10" w:rsidR="00262268" w:rsidRDefault="00262268" w:rsidP="00262268">
      <w:r>
        <w:t xml:space="preserve">COMPUTE </w:t>
      </w:r>
      <w:proofErr w:type="spellStart"/>
      <w:r>
        <w:t>IOM_Life</w:t>
      </w:r>
      <w:proofErr w:type="spellEnd"/>
      <w:r>
        <w:t xml:space="preserve"> = 0.</w:t>
      </w:r>
    </w:p>
    <w:p w14:paraId="65745025" w14:textId="77777777" w:rsidR="00262268" w:rsidRDefault="00262268" w:rsidP="00262268">
      <w:r>
        <w:t>EXECUTE.</w:t>
      </w:r>
    </w:p>
    <w:p w14:paraId="3A338E9B" w14:textId="66EAB066" w:rsidR="00262268" w:rsidRDefault="00262268" w:rsidP="00262268">
      <w:r>
        <w:t xml:space="preserve">IF ((dsq_67 = 1) &amp; (dsq_69 = 5) &amp; (dsq_77 = 7)) </w:t>
      </w:r>
      <w:proofErr w:type="spellStart"/>
      <w:r>
        <w:t>IOM_Life</w:t>
      </w:r>
      <w:proofErr w:type="spellEnd"/>
      <w:r>
        <w:t xml:space="preserve"> = 1.</w:t>
      </w:r>
    </w:p>
    <w:p w14:paraId="66F2B11D" w14:textId="77777777" w:rsidR="00262268" w:rsidRDefault="00262268" w:rsidP="00262268">
      <w:r>
        <w:t>EXECUTE.</w:t>
      </w:r>
    </w:p>
    <w:p w14:paraId="07819974" w14:textId="77777777" w:rsidR="00262268" w:rsidRDefault="00262268" w:rsidP="00262268"/>
    <w:p w14:paraId="6FC65B12" w14:textId="64E16581" w:rsidR="00262268" w:rsidRDefault="00262268" w:rsidP="00262268">
      <w:r>
        <w:t xml:space="preserve">COMPUTE </w:t>
      </w:r>
      <w:proofErr w:type="spellStart"/>
      <w:r>
        <w:t>IOM_Exert</w:t>
      </w:r>
      <w:proofErr w:type="spellEnd"/>
      <w:r>
        <w:t xml:space="preserve"> = 0.</w:t>
      </w:r>
    </w:p>
    <w:p w14:paraId="35FFF8A8" w14:textId="4952B0E1" w:rsidR="00262268" w:rsidRDefault="00262268" w:rsidP="00262268">
      <w:r>
        <w:t>EXECUTE.</w:t>
      </w:r>
    </w:p>
    <w:p w14:paraId="293E20C7" w14:textId="44332B8C" w:rsidR="00262268" w:rsidRDefault="00262268" w:rsidP="00262268">
      <w:r>
        <w:t>IF</w:t>
      </w:r>
      <w:r w:rsidR="00A85B6E">
        <w:t>(</w:t>
      </w:r>
      <w:r>
        <w:t xml:space="preserve">(SUM(dsq_89a, dsq_89d) &gt;= 60)) </w:t>
      </w:r>
      <w:proofErr w:type="spellStart"/>
      <w:r>
        <w:t>IOM_Exert</w:t>
      </w:r>
      <w:proofErr w:type="spellEnd"/>
      <w:r>
        <w:t xml:space="preserve"> = 1.</w:t>
      </w:r>
    </w:p>
    <w:p w14:paraId="79F1B07B" w14:textId="36016D2E" w:rsidR="00262268" w:rsidRDefault="00262268" w:rsidP="00262268">
      <w:r>
        <w:lastRenderedPageBreak/>
        <w:t>EXECUTE.</w:t>
      </w:r>
    </w:p>
    <w:p w14:paraId="480C5452" w14:textId="0DBE237B" w:rsidR="00262268" w:rsidRDefault="00262268" w:rsidP="00262268"/>
    <w:p w14:paraId="5263E885" w14:textId="389AAECC" w:rsidR="00262268" w:rsidRDefault="00262268" w:rsidP="00262268">
      <w:r>
        <w:t xml:space="preserve">COMPUTE </w:t>
      </w:r>
      <w:proofErr w:type="spellStart"/>
      <w:r>
        <w:t>IOM_Fatigue</w:t>
      </w:r>
      <w:proofErr w:type="spellEnd"/>
      <w:r>
        <w:t xml:space="preserve"> = 0.</w:t>
      </w:r>
    </w:p>
    <w:p w14:paraId="21308E8B" w14:textId="7D812D38" w:rsidR="00262268" w:rsidRDefault="00262268" w:rsidP="00262268">
      <w:r>
        <w:t>EXECUTE.</w:t>
      </w:r>
    </w:p>
    <w:p w14:paraId="6B7A1D90" w14:textId="6B3093CF" w:rsidR="00262268" w:rsidRDefault="00262268" w:rsidP="00262268">
      <w:r>
        <w:t>IF((</w:t>
      </w:r>
      <w:proofErr w:type="spellStart"/>
      <w:r>
        <w:t>IOM_Six</w:t>
      </w:r>
      <w:proofErr w:type="spellEnd"/>
      <w:r>
        <w:t xml:space="preserve"> = 1) &amp; (</w:t>
      </w:r>
      <w:proofErr w:type="spellStart"/>
      <w:r>
        <w:t>IOM_Life</w:t>
      </w:r>
      <w:proofErr w:type="spellEnd"/>
      <w:r>
        <w:t xml:space="preserve"> = 0) &amp; (</w:t>
      </w:r>
      <w:proofErr w:type="spellStart"/>
      <w:r>
        <w:t>IOM_Exert</w:t>
      </w:r>
      <w:proofErr w:type="spellEnd"/>
      <w:r>
        <w:t xml:space="preserve"> = 0)) </w:t>
      </w:r>
      <w:proofErr w:type="spellStart"/>
      <w:r>
        <w:t>IOM_Fatigue</w:t>
      </w:r>
      <w:proofErr w:type="spellEnd"/>
      <w:r>
        <w:t xml:space="preserve"> = 1.</w:t>
      </w:r>
    </w:p>
    <w:p w14:paraId="41A36582" w14:textId="537BAAFD" w:rsidR="00262268" w:rsidRDefault="00262268" w:rsidP="00262268">
      <w:r>
        <w:t>EXECUTE.</w:t>
      </w:r>
    </w:p>
    <w:p w14:paraId="1C0BAE86" w14:textId="03C32BA3" w:rsidR="00262268" w:rsidRDefault="00262268" w:rsidP="00262268"/>
    <w:p w14:paraId="716DD1AC" w14:textId="77777777" w:rsidR="00262268" w:rsidRDefault="00262268" w:rsidP="00262268"/>
    <w:p w14:paraId="07331144" w14:textId="77777777" w:rsidR="00262268" w:rsidRPr="00711091" w:rsidRDefault="00262268" w:rsidP="00262268">
      <w:pPr>
        <w:rPr>
          <w:lang w:val="fr-FR"/>
        </w:rPr>
      </w:pPr>
      <w:r w:rsidRPr="00711091">
        <w:rPr>
          <w:lang w:val="fr-FR"/>
        </w:rPr>
        <w:t>*Post-</w:t>
      </w:r>
      <w:proofErr w:type="spellStart"/>
      <w:r w:rsidRPr="00711091">
        <w:rPr>
          <w:lang w:val="fr-FR"/>
        </w:rPr>
        <w:t>Exertional</w:t>
      </w:r>
      <w:proofErr w:type="spellEnd"/>
      <w:r w:rsidRPr="00711091">
        <w:rPr>
          <w:lang w:val="fr-FR"/>
        </w:rPr>
        <w:t xml:space="preserve"> Malaise*.</w:t>
      </w:r>
    </w:p>
    <w:p w14:paraId="4D2A1539" w14:textId="3F67A5B7" w:rsidR="00262268" w:rsidRPr="00711091" w:rsidRDefault="00262268" w:rsidP="00262268">
      <w:pPr>
        <w:rPr>
          <w:lang w:val="fr-FR"/>
        </w:rPr>
      </w:pPr>
      <w:r w:rsidRPr="00711091">
        <w:rPr>
          <w:lang w:val="fr-FR"/>
        </w:rPr>
        <w:t xml:space="preserve">COMPUTE </w:t>
      </w:r>
      <w:r w:rsidR="00896B10" w:rsidRPr="00711091">
        <w:rPr>
          <w:lang w:val="fr-FR"/>
        </w:rPr>
        <w:t>IOM_</w:t>
      </w:r>
      <w:r w:rsidRPr="00711091">
        <w:rPr>
          <w:lang w:val="fr-FR"/>
        </w:rPr>
        <w:t>14 = 0.</w:t>
      </w:r>
    </w:p>
    <w:p w14:paraId="627D1C66" w14:textId="77777777" w:rsidR="00262268" w:rsidRPr="00FF5595" w:rsidRDefault="00262268" w:rsidP="00262268">
      <w:r w:rsidRPr="00FF5595">
        <w:t>EXECUTE.</w:t>
      </w:r>
    </w:p>
    <w:p w14:paraId="74B75615" w14:textId="5ACBDC69" w:rsidR="00262268" w:rsidRPr="00FF5595" w:rsidRDefault="00262268" w:rsidP="00262268">
      <w:r w:rsidRPr="00FF5595">
        <w:t>IF ((</w:t>
      </w:r>
      <w:r>
        <w:t>dsq_</w:t>
      </w:r>
      <w:r w:rsidRPr="00FF5595">
        <w:t>14f</w:t>
      </w:r>
      <w:r>
        <w:t xml:space="preserve"> &gt;= 2</w:t>
      </w:r>
      <w:r w:rsidRPr="00FF5595">
        <w:t>) &amp; (</w:t>
      </w:r>
      <w:r>
        <w:t>dsq_</w:t>
      </w:r>
      <w:r w:rsidRPr="00FF5595">
        <w:t>14s</w:t>
      </w:r>
      <w:r>
        <w:t xml:space="preserve"> &gt;= 2</w:t>
      </w:r>
      <w:r w:rsidRPr="00FF5595">
        <w:t xml:space="preserve">)) </w:t>
      </w:r>
      <w:r w:rsidR="00896B10">
        <w:t>IOM_</w:t>
      </w:r>
      <w:r w:rsidRPr="00FF5595">
        <w:t>14</w:t>
      </w:r>
      <w:r>
        <w:t xml:space="preserve"> </w:t>
      </w:r>
      <w:r w:rsidRPr="00FF5595">
        <w:t>=</w:t>
      </w:r>
      <w:r>
        <w:t xml:space="preserve"> </w:t>
      </w:r>
      <w:r w:rsidRPr="00FF5595">
        <w:t>1.</w:t>
      </w:r>
    </w:p>
    <w:p w14:paraId="386E6C73" w14:textId="77777777" w:rsidR="00262268" w:rsidRPr="00FF5595" w:rsidRDefault="00262268" w:rsidP="00262268">
      <w:r w:rsidRPr="00FF5595">
        <w:t>EXECUTE.</w:t>
      </w:r>
    </w:p>
    <w:p w14:paraId="7F434553" w14:textId="77777777" w:rsidR="00262268" w:rsidRDefault="00262268" w:rsidP="00262268"/>
    <w:p w14:paraId="52C78147" w14:textId="21C6F6E0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15 </w:t>
      </w:r>
      <w:r w:rsidRPr="00FF5595">
        <w:t>=</w:t>
      </w:r>
      <w:r>
        <w:t xml:space="preserve"> </w:t>
      </w:r>
      <w:r w:rsidRPr="00FF5595">
        <w:t>0.</w:t>
      </w:r>
    </w:p>
    <w:p w14:paraId="4AB77202" w14:textId="77777777" w:rsidR="00262268" w:rsidRPr="00FF5595" w:rsidRDefault="00262268" w:rsidP="00262268">
      <w:r w:rsidRPr="00FF5595">
        <w:t>EXECUTE.</w:t>
      </w:r>
    </w:p>
    <w:p w14:paraId="7A9DA22C" w14:textId="50D45E39" w:rsidR="00262268" w:rsidRPr="00FF5595" w:rsidRDefault="00262268" w:rsidP="00262268">
      <w:r w:rsidRPr="00FF5595">
        <w:t>IF ((</w:t>
      </w:r>
      <w:r>
        <w:t>dsq_15</w:t>
      </w:r>
      <w:r w:rsidRPr="00FF5595">
        <w:t>f</w:t>
      </w:r>
      <w:r>
        <w:t xml:space="preserve"> &gt;= 2</w:t>
      </w:r>
      <w:r w:rsidRPr="00FF5595">
        <w:t>) &amp; (</w:t>
      </w:r>
      <w:r>
        <w:t>dsq_15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15 </w:t>
      </w:r>
      <w:r w:rsidRPr="00FF5595">
        <w:t>=</w:t>
      </w:r>
      <w:r>
        <w:t xml:space="preserve"> </w:t>
      </w:r>
      <w:r w:rsidRPr="00FF5595">
        <w:t>1.</w:t>
      </w:r>
    </w:p>
    <w:p w14:paraId="0C635DF6" w14:textId="77777777" w:rsidR="00262268" w:rsidRDefault="00262268" w:rsidP="00262268">
      <w:r w:rsidRPr="00FF5595">
        <w:t>EXECUTE.</w:t>
      </w:r>
    </w:p>
    <w:p w14:paraId="5B18501A" w14:textId="77777777" w:rsidR="00262268" w:rsidRDefault="00262268" w:rsidP="00262268"/>
    <w:p w14:paraId="4EC5D5F4" w14:textId="0086F2AD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16 </w:t>
      </w:r>
      <w:r w:rsidRPr="00FF5595">
        <w:t>=</w:t>
      </w:r>
      <w:r>
        <w:t xml:space="preserve"> </w:t>
      </w:r>
      <w:r w:rsidRPr="00FF5595">
        <w:t>0.</w:t>
      </w:r>
    </w:p>
    <w:p w14:paraId="16ADC9AF" w14:textId="77777777" w:rsidR="00262268" w:rsidRPr="00FF5595" w:rsidRDefault="00262268" w:rsidP="00262268">
      <w:r w:rsidRPr="00FF5595">
        <w:t>EXECUTE.</w:t>
      </w:r>
    </w:p>
    <w:p w14:paraId="241F0276" w14:textId="49380997" w:rsidR="00262268" w:rsidRPr="00FF5595" w:rsidRDefault="00262268" w:rsidP="00262268">
      <w:r w:rsidRPr="00FF5595">
        <w:t>IF ((</w:t>
      </w:r>
      <w:r>
        <w:t>dsq_16</w:t>
      </w:r>
      <w:r w:rsidRPr="00FF5595">
        <w:t>f</w:t>
      </w:r>
      <w:r>
        <w:t xml:space="preserve"> &gt;= 2</w:t>
      </w:r>
      <w:r w:rsidRPr="00FF5595">
        <w:t>) &amp; (</w:t>
      </w:r>
      <w:r>
        <w:t>dsq_16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16 </w:t>
      </w:r>
      <w:r w:rsidRPr="00FF5595">
        <w:t>=</w:t>
      </w:r>
      <w:r>
        <w:t xml:space="preserve"> </w:t>
      </w:r>
      <w:r w:rsidRPr="00FF5595">
        <w:t>1.</w:t>
      </w:r>
    </w:p>
    <w:p w14:paraId="54AE3212" w14:textId="77777777" w:rsidR="00262268" w:rsidRPr="00FF5595" w:rsidRDefault="00262268" w:rsidP="00262268">
      <w:r w:rsidRPr="00FF5595">
        <w:t>EXECUTE.</w:t>
      </w:r>
    </w:p>
    <w:p w14:paraId="39C3C823" w14:textId="77777777" w:rsidR="00262268" w:rsidRPr="00FF5595" w:rsidRDefault="00262268" w:rsidP="00262268"/>
    <w:p w14:paraId="26E1BA43" w14:textId="4BCE183A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17 </w:t>
      </w:r>
      <w:r w:rsidRPr="00FF5595">
        <w:t>=</w:t>
      </w:r>
      <w:r>
        <w:t xml:space="preserve"> </w:t>
      </w:r>
      <w:r w:rsidRPr="00FF5595">
        <w:t>0.</w:t>
      </w:r>
    </w:p>
    <w:p w14:paraId="3CB3641F" w14:textId="77777777" w:rsidR="00262268" w:rsidRPr="00FF5595" w:rsidRDefault="00262268" w:rsidP="00262268">
      <w:r w:rsidRPr="00FF5595">
        <w:t>EXECUTE.</w:t>
      </w:r>
    </w:p>
    <w:p w14:paraId="4914D38D" w14:textId="390A9630" w:rsidR="00262268" w:rsidRPr="00FF5595" w:rsidRDefault="00262268" w:rsidP="00262268">
      <w:r w:rsidRPr="00FF5595">
        <w:t>IF ((</w:t>
      </w:r>
      <w:r>
        <w:t>dsq_17</w:t>
      </w:r>
      <w:r w:rsidRPr="00FF5595">
        <w:t>f</w:t>
      </w:r>
      <w:r>
        <w:t xml:space="preserve"> &gt;= 2</w:t>
      </w:r>
      <w:r w:rsidRPr="00FF5595">
        <w:t>) &amp; (</w:t>
      </w:r>
      <w:r>
        <w:t>dsq_17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17 </w:t>
      </w:r>
      <w:r w:rsidRPr="00FF5595">
        <w:t>=</w:t>
      </w:r>
      <w:r>
        <w:t xml:space="preserve"> </w:t>
      </w:r>
      <w:r w:rsidRPr="00FF5595">
        <w:t>1.</w:t>
      </w:r>
    </w:p>
    <w:p w14:paraId="3F049D57" w14:textId="77777777" w:rsidR="00262268" w:rsidRDefault="00262268" w:rsidP="00262268">
      <w:r w:rsidRPr="00FF5595">
        <w:t>EXECUTE.</w:t>
      </w:r>
    </w:p>
    <w:p w14:paraId="2F14F9A2" w14:textId="77777777" w:rsidR="00262268" w:rsidRDefault="00262268" w:rsidP="00262268"/>
    <w:p w14:paraId="52B98C53" w14:textId="6E5FE25A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18 </w:t>
      </w:r>
      <w:r w:rsidRPr="00FF5595">
        <w:t>=</w:t>
      </w:r>
      <w:r>
        <w:t xml:space="preserve"> </w:t>
      </w:r>
      <w:r w:rsidRPr="00FF5595">
        <w:t>0.</w:t>
      </w:r>
    </w:p>
    <w:p w14:paraId="33492924" w14:textId="77777777" w:rsidR="00262268" w:rsidRPr="00FF5595" w:rsidRDefault="00262268" w:rsidP="00262268">
      <w:r w:rsidRPr="00FF5595">
        <w:t>EXECUTE.</w:t>
      </w:r>
    </w:p>
    <w:p w14:paraId="18BC0D84" w14:textId="70B5459E" w:rsidR="00262268" w:rsidRPr="00FF5595" w:rsidRDefault="00262268" w:rsidP="00262268">
      <w:r w:rsidRPr="00FF5595">
        <w:t>IF ((</w:t>
      </w:r>
      <w:r>
        <w:t>dsq_18</w:t>
      </w:r>
      <w:r w:rsidRPr="00FF5595">
        <w:t>f</w:t>
      </w:r>
      <w:r>
        <w:t xml:space="preserve"> &gt;= 2</w:t>
      </w:r>
      <w:r w:rsidRPr="00FF5595">
        <w:t>) &amp; (</w:t>
      </w:r>
      <w:r>
        <w:t>dsq_18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18 </w:t>
      </w:r>
      <w:r w:rsidRPr="00FF5595">
        <w:t>=</w:t>
      </w:r>
      <w:r>
        <w:t xml:space="preserve"> </w:t>
      </w:r>
      <w:r w:rsidRPr="00FF5595">
        <w:t>1.</w:t>
      </w:r>
    </w:p>
    <w:p w14:paraId="015F46B7" w14:textId="77777777" w:rsidR="00262268" w:rsidRPr="00FF5595" w:rsidRDefault="00262268" w:rsidP="00262268">
      <w:r w:rsidRPr="00FF5595">
        <w:t>EXECUTE.</w:t>
      </w:r>
    </w:p>
    <w:p w14:paraId="3F289214" w14:textId="77777777" w:rsidR="00262268" w:rsidRDefault="00262268" w:rsidP="00262268"/>
    <w:p w14:paraId="1278DA91" w14:textId="32021E64" w:rsidR="00262268" w:rsidRPr="005B05A1" w:rsidRDefault="00262268" w:rsidP="00262268">
      <w:r w:rsidRPr="005B05A1">
        <w:t xml:space="preserve">COMPUTE </w:t>
      </w:r>
      <w:r w:rsidR="00896B10">
        <w:t>IOM_</w:t>
      </w:r>
      <w:r w:rsidRPr="005B05A1">
        <w:t>PEM = 0.</w:t>
      </w:r>
    </w:p>
    <w:p w14:paraId="4165AEB0" w14:textId="77777777" w:rsidR="00262268" w:rsidRPr="005B05A1" w:rsidRDefault="00262268" w:rsidP="00262268">
      <w:r w:rsidRPr="005B05A1">
        <w:t>EXECUTE.</w:t>
      </w:r>
    </w:p>
    <w:p w14:paraId="74EB70BF" w14:textId="29EF90D6" w:rsidR="00262268" w:rsidRPr="005B05A1" w:rsidRDefault="00262268" w:rsidP="00262268">
      <w:r w:rsidRPr="005B05A1">
        <w:t>IF(SUM(</w:t>
      </w:r>
      <w:r w:rsidR="00896B10">
        <w:t>IOM_</w:t>
      </w:r>
      <w:r w:rsidRPr="005B05A1">
        <w:t xml:space="preserve">14, </w:t>
      </w:r>
      <w:r w:rsidR="00896B10">
        <w:t>IOM_</w:t>
      </w:r>
      <w:r w:rsidRPr="005B05A1">
        <w:t xml:space="preserve">15, </w:t>
      </w:r>
      <w:r w:rsidR="00896B10">
        <w:t>IOM_</w:t>
      </w:r>
      <w:r w:rsidRPr="005B05A1">
        <w:t xml:space="preserve">16, </w:t>
      </w:r>
      <w:r w:rsidR="00896B10">
        <w:t>IOM_</w:t>
      </w:r>
      <w:r w:rsidRPr="005B05A1">
        <w:t xml:space="preserve">17, </w:t>
      </w:r>
      <w:r w:rsidR="00896B10">
        <w:t>IOM_</w:t>
      </w:r>
      <w:r w:rsidRPr="005B05A1">
        <w:t xml:space="preserve">18) &gt;= 1) </w:t>
      </w:r>
      <w:r w:rsidR="00896B10">
        <w:t>IOM_</w:t>
      </w:r>
      <w:r w:rsidRPr="005B05A1">
        <w:t>PEM = 1.</w:t>
      </w:r>
    </w:p>
    <w:p w14:paraId="0751554A" w14:textId="77777777" w:rsidR="00262268" w:rsidRDefault="00262268" w:rsidP="00262268">
      <w:r w:rsidRPr="005B05A1">
        <w:t>EXECUTE.</w:t>
      </w:r>
    </w:p>
    <w:p w14:paraId="56419BC6" w14:textId="77777777" w:rsidR="00262268" w:rsidRDefault="00262268" w:rsidP="00262268"/>
    <w:p w14:paraId="2E01D4FF" w14:textId="77777777" w:rsidR="00262268" w:rsidRDefault="00262268" w:rsidP="00262268"/>
    <w:p w14:paraId="32284A39" w14:textId="1D986E51" w:rsidR="00262268" w:rsidRDefault="00896B10" w:rsidP="00262268">
      <w:r>
        <w:t>*</w:t>
      </w:r>
      <w:r w:rsidR="003A6711">
        <w:t>Unrefreshing Sleep</w:t>
      </w:r>
      <w:r>
        <w:t>*.</w:t>
      </w:r>
    </w:p>
    <w:p w14:paraId="4EB43C0E" w14:textId="534AB928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19 </w:t>
      </w:r>
      <w:r w:rsidRPr="00FF5595">
        <w:t>=</w:t>
      </w:r>
      <w:r>
        <w:t xml:space="preserve"> </w:t>
      </w:r>
      <w:r w:rsidRPr="00FF5595">
        <w:t>0.</w:t>
      </w:r>
    </w:p>
    <w:p w14:paraId="7370CCA2" w14:textId="77777777" w:rsidR="00262268" w:rsidRPr="00FF5595" w:rsidRDefault="00262268" w:rsidP="00262268">
      <w:r w:rsidRPr="00FF5595">
        <w:t>EXECUTE.</w:t>
      </w:r>
    </w:p>
    <w:p w14:paraId="4967641A" w14:textId="572965D1" w:rsidR="00262268" w:rsidRPr="00FF5595" w:rsidRDefault="00262268" w:rsidP="00262268">
      <w:r w:rsidRPr="00FF5595">
        <w:t>IF ((</w:t>
      </w:r>
      <w:r>
        <w:t>dsq_19</w:t>
      </w:r>
      <w:r w:rsidRPr="00FF5595">
        <w:t>f</w:t>
      </w:r>
      <w:r>
        <w:t xml:space="preserve"> &gt;= 2</w:t>
      </w:r>
      <w:r w:rsidRPr="00FF5595">
        <w:t>) &amp; (</w:t>
      </w:r>
      <w:r>
        <w:t>dsq_19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19 </w:t>
      </w:r>
      <w:r w:rsidRPr="00FF5595">
        <w:t>=</w:t>
      </w:r>
      <w:r>
        <w:t xml:space="preserve"> </w:t>
      </w:r>
      <w:r w:rsidRPr="00FF5595">
        <w:t>1.</w:t>
      </w:r>
    </w:p>
    <w:p w14:paraId="1E782006" w14:textId="77777777" w:rsidR="00262268" w:rsidRPr="00FF5595" w:rsidRDefault="00262268" w:rsidP="00262268">
      <w:r w:rsidRPr="00FF5595">
        <w:t>EXECUTE.</w:t>
      </w:r>
    </w:p>
    <w:p w14:paraId="01715336" w14:textId="77777777" w:rsidR="00262268" w:rsidRDefault="00262268" w:rsidP="00262268"/>
    <w:p w14:paraId="7391E79A" w14:textId="643B8AC4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20 </w:t>
      </w:r>
      <w:r w:rsidRPr="00FF5595">
        <w:t>=</w:t>
      </w:r>
      <w:r>
        <w:t xml:space="preserve"> </w:t>
      </w:r>
      <w:r w:rsidRPr="00FF5595">
        <w:t>0.</w:t>
      </w:r>
    </w:p>
    <w:p w14:paraId="3F6EE67F" w14:textId="77777777" w:rsidR="00262268" w:rsidRPr="00FF5595" w:rsidRDefault="00262268" w:rsidP="00262268">
      <w:r w:rsidRPr="00FF5595">
        <w:t>EXECUTE.</w:t>
      </w:r>
    </w:p>
    <w:p w14:paraId="1C8D7C91" w14:textId="60F187D0" w:rsidR="00262268" w:rsidRPr="00FF5595" w:rsidRDefault="00262268" w:rsidP="00262268">
      <w:r w:rsidRPr="00FF5595">
        <w:t>IF ((</w:t>
      </w:r>
      <w:r>
        <w:t>dsq_20</w:t>
      </w:r>
      <w:r w:rsidRPr="00FF5595">
        <w:t>f</w:t>
      </w:r>
      <w:r>
        <w:t xml:space="preserve"> &gt;= 2</w:t>
      </w:r>
      <w:r w:rsidRPr="00FF5595">
        <w:t>) &amp; (</w:t>
      </w:r>
      <w:r>
        <w:t>dsq_20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20 </w:t>
      </w:r>
      <w:r w:rsidRPr="00FF5595">
        <w:t>=</w:t>
      </w:r>
      <w:r>
        <w:t xml:space="preserve"> </w:t>
      </w:r>
      <w:r w:rsidRPr="00FF5595">
        <w:t>1.</w:t>
      </w:r>
    </w:p>
    <w:p w14:paraId="7AF085C3" w14:textId="1D343C1E" w:rsidR="00262268" w:rsidRDefault="00262268" w:rsidP="00262268">
      <w:r w:rsidRPr="00FF5595">
        <w:t>EXECUTE.</w:t>
      </w:r>
    </w:p>
    <w:p w14:paraId="77F31B12" w14:textId="77777777" w:rsidR="00262268" w:rsidRPr="00FF5595" w:rsidRDefault="00262268" w:rsidP="00262268"/>
    <w:p w14:paraId="784887CB" w14:textId="2EA3DD5C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21 </w:t>
      </w:r>
      <w:r w:rsidRPr="00FF5595">
        <w:t>=</w:t>
      </w:r>
      <w:r>
        <w:t xml:space="preserve"> </w:t>
      </w:r>
      <w:r w:rsidRPr="00FF5595">
        <w:t>0.</w:t>
      </w:r>
    </w:p>
    <w:p w14:paraId="118E5DA0" w14:textId="77777777" w:rsidR="00262268" w:rsidRPr="00FF5595" w:rsidRDefault="00262268" w:rsidP="00262268">
      <w:r w:rsidRPr="00FF5595">
        <w:t>EXECUTE.</w:t>
      </w:r>
    </w:p>
    <w:p w14:paraId="1DAA85BD" w14:textId="63E456B7" w:rsidR="00262268" w:rsidRPr="00FF5595" w:rsidRDefault="00262268" w:rsidP="00262268">
      <w:r w:rsidRPr="00FF5595">
        <w:t>IF ((</w:t>
      </w:r>
      <w:r>
        <w:t>dsq_21</w:t>
      </w:r>
      <w:r w:rsidRPr="00FF5595">
        <w:t>f</w:t>
      </w:r>
      <w:r>
        <w:t xml:space="preserve"> &gt;= 2</w:t>
      </w:r>
      <w:r w:rsidRPr="00FF5595">
        <w:t>) &amp; (</w:t>
      </w:r>
      <w:r>
        <w:t>dsq_21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21 </w:t>
      </w:r>
      <w:r w:rsidRPr="00FF5595">
        <w:t>=</w:t>
      </w:r>
      <w:r>
        <w:t xml:space="preserve"> </w:t>
      </w:r>
      <w:r w:rsidRPr="00FF5595">
        <w:t>1.</w:t>
      </w:r>
    </w:p>
    <w:p w14:paraId="31D9697F" w14:textId="77777777" w:rsidR="00262268" w:rsidRPr="00FF5595" w:rsidRDefault="00262268" w:rsidP="00262268">
      <w:r w:rsidRPr="00FF5595">
        <w:t>EXECUTE.</w:t>
      </w:r>
    </w:p>
    <w:p w14:paraId="7CB0EBB3" w14:textId="77777777" w:rsidR="00262268" w:rsidRPr="00CD407F" w:rsidRDefault="00262268" w:rsidP="00262268"/>
    <w:p w14:paraId="2A4F2592" w14:textId="242552F0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22 </w:t>
      </w:r>
      <w:r w:rsidRPr="00FF5595">
        <w:t>=</w:t>
      </w:r>
      <w:r>
        <w:t xml:space="preserve"> </w:t>
      </w:r>
      <w:r w:rsidRPr="00FF5595">
        <w:t>0.</w:t>
      </w:r>
    </w:p>
    <w:p w14:paraId="3961091D" w14:textId="77777777" w:rsidR="00262268" w:rsidRPr="00FF5595" w:rsidRDefault="00262268" w:rsidP="00262268">
      <w:r w:rsidRPr="00FF5595">
        <w:t>EXECUTE.</w:t>
      </w:r>
    </w:p>
    <w:p w14:paraId="5AA7646B" w14:textId="56038018" w:rsidR="00262268" w:rsidRPr="00FF5595" w:rsidRDefault="00262268" w:rsidP="00262268">
      <w:r w:rsidRPr="00FF5595">
        <w:t>IF ((</w:t>
      </w:r>
      <w:r>
        <w:t>dsq_22</w:t>
      </w:r>
      <w:r w:rsidRPr="00FF5595">
        <w:t>f</w:t>
      </w:r>
      <w:r>
        <w:t xml:space="preserve"> &gt;= 2</w:t>
      </w:r>
      <w:r w:rsidRPr="00FF5595">
        <w:t>) &amp; (</w:t>
      </w:r>
      <w:r>
        <w:t>dsq_22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22 </w:t>
      </w:r>
      <w:r w:rsidRPr="00FF5595">
        <w:t>=</w:t>
      </w:r>
      <w:r>
        <w:t xml:space="preserve"> </w:t>
      </w:r>
      <w:r w:rsidRPr="00FF5595">
        <w:t>1.</w:t>
      </w:r>
    </w:p>
    <w:p w14:paraId="62C43044" w14:textId="77777777" w:rsidR="00262268" w:rsidRPr="00FF5595" w:rsidRDefault="00262268" w:rsidP="00262268">
      <w:r w:rsidRPr="00FF5595">
        <w:t>EXECUTE.</w:t>
      </w:r>
    </w:p>
    <w:p w14:paraId="5905B2BC" w14:textId="2FA2D388" w:rsidR="00262268" w:rsidRDefault="00262268" w:rsidP="00262268"/>
    <w:p w14:paraId="4AA6BD06" w14:textId="0323FD23" w:rsidR="00262268" w:rsidRPr="00FF5595" w:rsidRDefault="00262268" w:rsidP="00262268">
      <w:r w:rsidRPr="00FF5595">
        <w:t xml:space="preserve">COMPUTE </w:t>
      </w:r>
      <w:r w:rsidR="00896B10">
        <w:t>IOM_</w:t>
      </w:r>
      <w:r>
        <w:t xml:space="preserve">24 </w:t>
      </w:r>
      <w:r w:rsidRPr="00FF5595">
        <w:t>=</w:t>
      </w:r>
      <w:r>
        <w:t xml:space="preserve"> </w:t>
      </w:r>
      <w:r w:rsidRPr="00FF5595">
        <w:t>0.</w:t>
      </w:r>
    </w:p>
    <w:p w14:paraId="79AE6A24" w14:textId="77777777" w:rsidR="00262268" w:rsidRPr="00FF5595" w:rsidRDefault="00262268" w:rsidP="00262268">
      <w:r w:rsidRPr="00FF5595">
        <w:t>EXECUTE.</w:t>
      </w:r>
    </w:p>
    <w:p w14:paraId="332AD48D" w14:textId="66C37625" w:rsidR="00262268" w:rsidRPr="00FF5595" w:rsidRDefault="00262268" w:rsidP="00262268">
      <w:r w:rsidRPr="00FF5595">
        <w:t>IF ((</w:t>
      </w:r>
      <w:r>
        <w:t>dsq_24</w:t>
      </w:r>
      <w:r w:rsidRPr="00FF5595">
        <w:t>f</w:t>
      </w:r>
      <w:r>
        <w:t xml:space="preserve"> &gt;= 2</w:t>
      </w:r>
      <w:r w:rsidRPr="00FF5595">
        <w:t>) &amp; (</w:t>
      </w:r>
      <w:r>
        <w:t>dsq_24</w:t>
      </w:r>
      <w:r w:rsidRPr="00FF5595">
        <w:t>s</w:t>
      </w:r>
      <w:r>
        <w:t xml:space="preserve"> &gt;= 2</w:t>
      </w:r>
      <w:r w:rsidRPr="00FF5595">
        <w:t xml:space="preserve">)) </w:t>
      </w:r>
      <w:r w:rsidR="00896B10">
        <w:t>IOM_</w:t>
      </w:r>
      <w:r>
        <w:t xml:space="preserve">24 </w:t>
      </w:r>
      <w:r w:rsidRPr="00FF5595">
        <w:t>=</w:t>
      </w:r>
      <w:r>
        <w:t xml:space="preserve"> </w:t>
      </w:r>
      <w:r w:rsidRPr="00FF5595">
        <w:t>1.</w:t>
      </w:r>
    </w:p>
    <w:p w14:paraId="0D28E73D" w14:textId="77777777" w:rsidR="00262268" w:rsidRPr="00FF5595" w:rsidRDefault="00262268" w:rsidP="00262268">
      <w:r w:rsidRPr="00FF5595">
        <w:t>EXECUTE.</w:t>
      </w:r>
    </w:p>
    <w:p w14:paraId="753BC39B" w14:textId="77777777" w:rsidR="00262268" w:rsidRPr="00CD407F" w:rsidRDefault="00262268" w:rsidP="00262268"/>
    <w:p w14:paraId="10CC1735" w14:textId="371CE781" w:rsidR="00262268" w:rsidRPr="005B05A1" w:rsidRDefault="00262268" w:rsidP="00262268">
      <w:r>
        <w:t xml:space="preserve">COMPUTE </w:t>
      </w:r>
      <w:proofErr w:type="spellStart"/>
      <w:r w:rsidR="00896B10">
        <w:t>IOM_</w:t>
      </w:r>
      <w:r>
        <w:t>Sleep</w:t>
      </w:r>
      <w:proofErr w:type="spellEnd"/>
      <w:r w:rsidRPr="005B05A1">
        <w:t xml:space="preserve"> = 0.</w:t>
      </w:r>
    </w:p>
    <w:p w14:paraId="00A31683" w14:textId="77777777" w:rsidR="00262268" w:rsidRPr="005B05A1" w:rsidRDefault="00262268" w:rsidP="00262268">
      <w:r w:rsidRPr="005B05A1">
        <w:t>EXECUTE.</w:t>
      </w:r>
    </w:p>
    <w:p w14:paraId="0BA3534B" w14:textId="55FF5401" w:rsidR="00262268" w:rsidRPr="005B05A1" w:rsidRDefault="00262268" w:rsidP="00262268">
      <w:r>
        <w:t>IF(SUM(</w:t>
      </w:r>
      <w:r w:rsidR="00896B10">
        <w:t>IOM_</w:t>
      </w:r>
      <w:r>
        <w:t>19</w:t>
      </w:r>
      <w:r w:rsidR="00896B10">
        <w:t>, IOM_20, IOM_21, IOM_22</w:t>
      </w:r>
      <w:r>
        <w:t xml:space="preserve">, </w:t>
      </w:r>
      <w:r w:rsidR="00896B10">
        <w:t>IOM_</w:t>
      </w:r>
      <w:r>
        <w:t xml:space="preserve">24) &gt;= 1) </w:t>
      </w:r>
      <w:proofErr w:type="spellStart"/>
      <w:r w:rsidR="00896B10">
        <w:t>IOM_</w:t>
      </w:r>
      <w:r>
        <w:t>Sleep</w:t>
      </w:r>
      <w:proofErr w:type="spellEnd"/>
      <w:r w:rsidRPr="005B05A1">
        <w:t xml:space="preserve"> = 1.</w:t>
      </w:r>
    </w:p>
    <w:p w14:paraId="13BF2477" w14:textId="77777777" w:rsidR="00262268" w:rsidRDefault="00262268" w:rsidP="00262268">
      <w:r w:rsidRPr="005B05A1">
        <w:t>EXECUTE.</w:t>
      </w:r>
    </w:p>
    <w:p w14:paraId="39F1E863" w14:textId="68E4BD84" w:rsidR="00B51967" w:rsidRPr="00A567DB" w:rsidRDefault="00B51967" w:rsidP="00B51967"/>
    <w:p w14:paraId="6F264528" w14:textId="3C4F9FB5" w:rsidR="00B51967" w:rsidRPr="00A567DB" w:rsidRDefault="00B51967" w:rsidP="00B51967"/>
    <w:p w14:paraId="2A380E50" w14:textId="77777777" w:rsidR="00B51967" w:rsidRPr="00A567DB" w:rsidRDefault="00B51967" w:rsidP="00B51967">
      <w:r w:rsidRPr="00A567DB">
        <w:t>*Cognitive Impairment*.</w:t>
      </w:r>
    </w:p>
    <w:p w14:paraId="690273D2" w14:textId="3148ECD1" w:rsidR="00B642DA" w:rsidRPr="00FF5595" w:rsidRDefault="00B642DA" w:rsidP="00B642DA">
      <w:r w:rsidRPr="00FF5595">
        <w:t xml:space="preserve">COMPUTE </w:t>
      </w:r>
      <w:r>
        <w:t xml:space="preserve">IOM_36 </w:t>
      </w:r>
      <w:r w:rsidRPr="00FF5595">
        <w:t>=</w:t>
      </w:r>
      <w:r>
        <w:t xml:space="preserve"> </w:t>
      </w:r>
      <w:r w:rsidRPr="00FF5595">
        <w:t>0.</w:t>
      </w:r>
    </w:p>
    <w:p w14:paraId="1E223BBF" w14:textId="77777777" w:rsidR="00B642DA" w:rsidRPr="00FF5595" w:rsidRDefault="00B642DA" w:rsidP="00B642DA">
      <w:r w:rsidRPr="00FF5595">
        <w:t>EXECUTE.</w:t>
      </w:r>
    </w:p>
    <w:p w14:paraId="225ADCEA" w14:textId="2457646A" w:rsidR="00B642DA" w:rsidRPr="00FF5595" w:rsidRDefault="00B642DA" w:rsidP="00B642DA">
      <w:r w:rsidRPr="00FF5595">
        <w:t>IF ((</w:t>
      </w:r>
      <w:r>
        <w:t>dsq_36</w:t>
      </w:r>
      <w:r w:rsidRPr="00FF5595">
        <w:t>f</w:t>
      </w:r>
      <w:r>
        <w:t xml:space="preserve"> &gt;= 2</w:t>
      </w:r>
      <w:r w:rsidRPr="00FF5595">
        <w:t>) &amp; (</w:t>
      </w:r>
      <w:r>
        <w:t>dsq_36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36 </w:t>
      </w:r>
      <w:r w:rsidRPr="00FF5595">
        <w:t>=</w:t>
      </w:r>
      <w:r>
        <w:t xml:space="preserve"> </w:t>
      </w:r>
      <w:r w:rsidRPr="00FF5595">
        <w:t>1.</w:t>
      </w:r>
    </w:p>
    <w:p w14:paraId="12D9BE46" w14:textId="77777777" w:rsidR="00B642DA" w:rsidRPr="00FF5595" w:rsidRDefault="00B642DA" w:rsidP="00B642DA">
      <w:r w:rsidRPr="00FF5595">
        <w:t>EXECUTE.</w:t>
      </w:r>
    </w:p>
    <w:p w14:paraId="46653EEC" w14:textId="77777777" w:rsidR="00B642DA" w:rsidRDefault="00B642DA" w:rsidP="00B642DA"/>
    <w:p w14:paraId="352BC61E" w14:textId="5C97350B" w:rsidR="00B642DA" w:rsidRPr="00FF5595" w:rsidRDefault="00B642DA" w:rsidP="00B642DA">
      <w:r w:rsidRPr="00FF5595">
        <w:t xml:space="preserve">COMPUTE </w:t>
      </w:r>
      <w:r>
        <w:t xml:space="preserve">IOM_37 </w:t>
      </w:r>
      <w:r w:rsidRPr="00FF5595">
        <w:t>=</w:t>
      </w:r>
      <w:r>
        <w:t xml:space="preserve"> </w:t>
      </w:r>
      <w:r w:rsidRPr="00FF5595">
        <w:t>0.</w:t>
      </w:r>
    </w:p>
    <w:p w14:paraId="6B5C3354" w14:textId="77777777" w:rsidR="00B642DA" w:rsidRPr="00FF5595" w:rsidRDefault="00B642DA" w:rsidP="00B642DA">
      <w:r w:rsidRPr="00FF5595">
        <w:t>EXECUTE.</w:t>
      </w:r>
    </w:p>
    <w:p w14:paraId="4B2A13D4" w14:textId="7A1E35A1" w:rsidR="00B642DA" w:rsidRPr="00FF5595" w:rsidRDefault="00B642DA" w:rsidP="00B642DA">
      <w:r w:rsidRPr="00FF5595">
        <w:t>IF ((</w:t>
      </w:r>
      <w:r>
        <w:t>dsq_37</w:t>
      </w:r>
      <w:r w:rsidRPr="00FF5595">
        <w:t>f</w:t>
      </w:r>
      <w:r>
        <w:t xml:space="preserve"> &gt;= 2</w:t>
      </w:r>
      <w:r w:rsidRPr="00FF5595">
        <w:t>) &amp; (</w:t>
      </w:r>
      <w:r>
        <w:t>dsq_37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37 </w:t>
      </w:r>
      <w:r w:rsidRPr="00FF5595">
        <w:t>=</w:t>
      </w:r>
      <w:r>
        <w:t xml:space="preserve"> </w:t>
      </w:r>
      <w:r w:rsidRPr="00FF5595">
        <w:t>1.</w:t>
      </w:r>
    </w:p>
    <w:p w14:paraId="28477EAA" w14:textId="65C86809" w:rsidR="00B642DA" w:rsidRDefault="00B642DA" w:rsidP="00B642DA">
      <w:r w:rsidRPr="00FF5595">
        <w:t>EXECUTE.</w:t>
      </w:r>
    </w:p>
    <w:p w14:paraId="544C1B07" w14:textId="77777777" w:rsidR="00B642DA" w:rsidRDefault="00B642DA" w:rsidP="00B642DA"/>
    <w:p w14:paraId="59D300A5" w14:textId="340317A3" w:rsidR="00B642DA" w:rsidRPr="00FF5595" w:rsidRDefault="00B642DA" w:rsidP="00B642DA">
      <w:r w:rsidRPr="00FF5595">
        <w:t xml:space="preserve">COMPUTE </w:t>
      </w:r>
      <w:r>
        <w:t xml:space="preserve">IOM_38 </w:t>
      </w:r>
      <w:r w:rsidRPr="00FF5595">
        <w:t>=</w:t>
      </w:r>
      <w:r>
        <w:t xml:space="preserve"> </w:t>
      </w:r>
      <w:r w:rsidRPr="00FF5595">
        <w:t>0.</w:t>
      </w:r>
    </w:p>
    <w:p w14:paraId="0ECC9F53" w14:textId="77777777" w:rsidR="00B642DA" w:rsidRPr="00FF5595" w:rsidRDefault="00B642DA" w:rsidP="00B642DA">
      <w:r w:rsidRPr="00FF5595">
        <w:t>EXECUTE.</w:t>
      </w:r>
    </w:p>
    <w:p w14:paraId="5B08DD69" w14:textId="43A371C3" w:rsidR="00B642DA" w:rsidRPr="00FF5595" w:rsidRDefault="00B642DA" w:rsidP="00B642DA">
      <w:r w:rsidRPr="00FF5595">
        <w:t>IF ((</w:t>
      </w:r>
      <w:r>
        <w:t>dsq_38</w:t>
      </w:r>
      <w:r w:rsidRPr="00FF5595">
        <w:t>f</w:t>
      </w:r>
      <w:r>
        <w:t xml:space="preserve"> &gt;= 2</w:t>
      </w:r>
      <w:r w:rsidRPr="00FF5595">
        <w:t>) &amp; (</w:t>
      </w:r>
      <w:r>
        <w:t>dsq_3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38 </w:t>
      </w:r>
      <w:r w:rsidRPr="00FF5595">
        <w:t>=</w:t>
      </w:r>
      <w:r>
        <w:t xml:space="preserve"> </w:t>
      </w:r>
      <w:r w:rsidRPr="00FF5595">
        <w:t>1.</w:t>
      </w:r>
    </w:p>
    <w:p w14:paraId="7E22F010" w14:textId="77777777" w:rsidR="00B642DA" w:rsidRPr="00FF5595" w:rsidRDefault="00B642DA" w:rsidP="00B642DA">
      <w:r w:rsidRPr="00FF5595">
        <w:t>EXECUTE.</w:t>
      </w:r>
    </w:p>
    <w:p w14:paraId="1D609DBC" w14:textId="77777777" w:rsidR="00B642DA" w:rsidRDefault="00B642DA" w:rsidP="00B642DA"/>
    <w:p w14:paraId="1E8FFBF5" w14:textId="4F040F0D" w:rsidR="00B642DA" w:rsidRPr="00FF5595" w:rsidRDefault="00B642DA" w:rsidP="00B642DA">
      <w:r w:rsidRPr="00FF5595">
        <w:t xml:space="preserve">COMPUTE </w:t>
      </w:r>
      <w:r>
        <w:t xml:space="preserve">IOM_39 </w:t>
      </w:r>
      <w:r w:rsidRPr="00FF5595">
        <w:t>=</w:t>
      </w:r>
      <w:r>
        <w:t xml:space="preserve"> </w:t>
      </w:r>
      <w:r w:rsidRPr="00FF5595">
        <w:t>0.</w:t>
      </w:r>
    </w:p>
    <w:p w14:paraId="14C1A47F" w14:textId="77777777" w:rsidR="00B642DA" w:rsidRPr="00FF5595" w:rsidRDefault="00B642DA" w:rsidP="00B642DA">
      <w:r w:rsidRPr="00FF5595">
        <w:t>EXECUTE.</w:t>
      </w:r>
    </w:p>
    <w:p w14:paraId="63D06258" w14:textId="5E29B0AB" w:rsidR="00B642DA" w:rsidRPr="00FF5595" w:rsidRDefault="00B642DA" w:rsidP="00B642DA">
      <w:r w:rsidRPr="00FF5595">
        <w:t>IF ((</w:t>
      </w:r>
      <w:r>
        <w:t>dsq_39</w:t>
      </w:r>
      <w:r w:rsidRPr="00FF5595">
        <w:t>f</w:t>
      </w:r>
      <w:r>
        <w:t xml:space="preserve"> &gt;= 2</w:t>
      </w:r>
      <w:r w:rsidRPr="00FF5595">
        <w:t>) &amp; (</w:t>
      </w:r>
      <w:r>
        <w:t>dsq_3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39 </w:t>
      </w:r>
      <w:r w:rsidRPr="00FF5595">
        <w:t>=</w:t>
      </w:r>
      <w:r>
        <w:t xml:space="preserve"> </w:t>
      </w:r>
      <w:r w:rsidRPr="00FF5595">
        <w:t>1.</w:t>
      </w:r>
    </w:p>
    <w:p w14:paraId="4C59AB60" w14:textId="77777777" w:rsidR="00B642DA" w:rsidRPr="00FF5595" w:rsidRDefault="00B642DA" w:rsidP="00B642DA">
      <w:r w:rsidRPr="00FF5595">
        <w:t>EXECUTE.</w:t>
      </w:r>
    </w:p>
    <w:p w14:paraId="271060D0" w14:textId="77777777" w:rsidR="00B642DA" w:rsidRPr="00FF5595" w:rsidRDefault="00B642DA" w:rsidP="00B642DA"/>
    <w:p w14:paraId="3A5EC45C" w14:textId="385BDF89" w:rsidR="00B642DA" w:rsidRPr="00FF5595" w:rsidRDefault="00B642DA" w:rsidP="00B642DA">
      <w:r w:rsidRPr="00FF5595">
        <w:t xml:space="preserve">COMPUTE </w:t>
      </w:r>
      <w:r>
        <w:t xml:space="preserve">IOM_40 </w:t>
      </w:r>
      <w:r w:rsidRPr="00FF5595">
        <w:t>=</w:t>
      </w:r>
      <w:r>
        <w:t xml:space="preserve"> </w:t>
      </w:r>
      <w:r w:rsidRPr="00FF5595">
        <w:t>0.</w:t>
      </w:r>
    </w:p>
    <w:p w14:paraId="609FCB1F" w14:textId="77777777" w:rsidR="00B642DA" w:rsidRPr="00FF5595" w:rsidRDefault="00B642DA" w:rsidP="00B642DA">
      <w:r w:rsidRPr="00FF5595">
        <w:t>EXECUTE.</w:t>
      </w:r>
    </w:p>
    <w:p w14:paraId="6D404BF6" w14:textId="5BD7BB31" w:rsidR="00B642DA" w:rsidRPr="00FF5595" w:rsidRDefault="00B642DA" w:rsidP="00B642DA">
      <w:r w:rsidRPr="00FF5595">
        <w:t>IF ((</w:t>
      </w:r>
      <w:r>
        <w:t>dsq_40</w:t>
      </w:r>
      <w:r w:rsidRPr="00FF5595">
        <w:t>f</w:t>
      </w:r>
      <w:r>
        <w:t xml:space="preserve"> &gt;= 2</w:t>
      </w:r>
      <w:r w:rsidRPr="00FF5595">
        <w:t>) &amp; (</w:t>
      </w:r>
      <w:r>
        <w:t>dsq_4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40 </w:t>
      </w:r>
      <w:r w:rsidRPr="00FF5595">
        <w:t>=</w:t>
      </w:r>
      <w:r>
        <w:t xml:space="preserve"> </w:t>
      </w:r>
      <w:r w:rsidRPr="00FF5595">
        <w:t>1.</w:t>
      </w:r>
    </w:p>
    <w:p w14:paraId="56AF0531" w14:textId="77777777" w:rsidR="00B642DA" w:rsidRPr="00FF5595" w:rsidRDefault="00B642DA" w:rsidP="00B642DA">
      <w:r w:rsidRPr="00FF5595">
        <w:t>EXECUTE.</w:t>
      </w:r>
    </w:p>
    <w:p w14:paraId="68814CA2" w14:textId="76A3CDAD" w:rsidR="00B642DA" w:rsidRDefault="00B642DA" w:rsidP="00B642DA"/>
    <w:p w14:paraId="4365C2AF" w14:textId="58151B08" w:rsidR="00B642DA" w:rsidRPr="00FF5595" w:rsidRDefault="00B642DA" w:rsidP="00B642DA">
      <w:r w:rsidRPr="00FF5595">
        <w:t xml:space="preserve">COMPUTE </w:t>
      </w:r>
      <w:r>
        <w:t xml:space="preserve">IOM_43 </w:t>
      </w:r>
      <w:r w:rsidRPr="00FF5595">
        <w:t>=</w:t>
      </w:r>
      <w:r>
        <w:t xml:space="preserve"> </w:t>
      </w:r>
      <w:r w:rsidRPr="00FF5595">
        <w:t>0.</w:t>
      </w:r>
    </w:p>
    <w:p w14:paraId="31EA99A1" w14:textId="77777777" w:rsidR="00B642DA" w:rsidRPr="00FF5595" w:rsidRDefault="00B642DA" w:rsidP="00B642DA">
      <w:r w:rsidRPr="00FF5595">
        <w:t>EXECUTE.</w:t>
      </w:r>
    </w:p>
    <w:p w14:paraId="1014781A" w14:textId="6A729EB1" w:rsidR="00B642DA" w:rsidRPr="00FF5595" w:rsidRDefault="00B642DA" w:rsidP="00B642DA">
      <w:r w:rsidRPr="00FF5595">
        <w:lastRenderedPageBreak/>
        <w:t>IF ((</w:t>
      </w:r>
      <w:r>
        <w:t>dsq_43</w:t>
      </w:r>
      <w:r w:rsidRPr="00FF5595">
        <w:t>f</w:t>
      </w:r>
      <w:r>
        <w:t xml:space="preserve"> &gt;= 2</w:t>
      </w:r>
      <w:r w:rsidRPr="00FF5595">
        <w:t>) &amp; (</w:t>
      </w:r>
      <w:r>
        <w:t>dsq_43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43 </w:t>
      </w:r>
      <w:r w:rsidRPr="00FF5595">
        <w:t>=</w:t>
      </w:r>
      <w:r>
        <w:t xml:space="preserve"> </w:t>
      </w:r>
      <w:r w:rsidRPr="00FF5595">
        <w:t>1.</w:t>
      </w:r>
    </w:p>
    <w:p w14:paraId="7C504346" w14:textId="77777777" w:rsidR="00B642DA" w:rsidRPr="00FF5595" w:rsidRDefault="00B642DA" w:rsidP="00B642DA">
      <w:r w:rsidRPr="00FF5595">
        <w:t>EXECUTE.</w:t>
      </w:r>
    </w:p>
    <w:p w14:paraId="2E31DFB9" w14:textId="77777777" w:rsidR="00B642DA" w:rsidRDefault="00B642DA" w:rsidP="00B642DA"/>
    <w:p w14:paraId="4A608975" w14:textId="66D692A4" w:rsidR="00B642DA" w:rsidRPr="00FF5595" w:rsidRDefault="00B642DA" w:rsidP="00B642DA">
      <w:r w:rsidRPr="00FF5595">
        <w:t xml:space="preserve">COMPUTE </w:t>
      </w:r>
      <w:r>
        <w:t xml:space="preserve">IOM_44 </w:t>
      </w:r>
      <w:r w:rsidRPr="00FF5595">
        <w:t>=</w:t>
      </w:r>
      <w:r>
        <w:t xml:space="preserve"> </w:t>
      </w:r>
      <w:r w:rsidRPr="00FF5595">
        <w:t>0.</w:t>
      </w:r>
    </w:p>
    <w:p w14:paraId="748631C1" w14:textId="77777777" w:rsidR="00B642DA" w:rsidRPr="00FF5595" w:rsidRDefault="00B642DA" w:rsidP="00B642DA">
      <w:r w:rsidRPr="00FF5595">
        <w:t>EXECUTE.</w:t>
      </w:r>
    </w:p>
    <w:p w14:paraId="5B2FBAAA" w14:textId="219B16B1" w:rsidR="00B642DA" w:rsidRPr="00FF5595" w:rsidRDefault="00B642DA" w:rsidP="00B642DA">
      <w:r w:rsidRPr="00FF5595">
        <w:t>IF ((</w:t>
      </w:r>
      <w:r>
        <w:t>dsq_44</w:t>
      </w:r>
      <w:r w:rsidRPr="00FF5595">
        <w:t>f</w:t>
      </w:r>
      <w:r>
        <w:t xml:space="preserve"> &gt;= 2</w:t>
      </w:r>
      <w:r w:rsidRPr="00FF5595">
        <w:t>) &amp; (</w:t>
      </w:r>
      <w:r>
        <w:t>dsq_44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44 </w:t>
      </w:r>
      <w:r w:rsidRPr="00FF5595">
        <w:t>=</w:t>
      </w:r>
      <w:r>
        <w:t xml:space="preserve"> </w:t>
      </w:r>
      <w:r w:rsidRPr="00FF5595">
        <w:t>1.</w:t>
      </w:r>
    </w:p>
    <w:p w14:paraId="5118E7D8" w14:textId="77777777" w:rsidR="00B642DA" w:rsidRPr="00FF5595" w:rsidRDefault="00B642DA" w:rsidP="00B642DA">
      <w:r w:rsidRPr="00FF5595">
        <w:t>EXECUTE.</w:t>
      </w:r>
    </w:p>
    <w:p w14:paraId="43832C60" w14:textId="77777777" w:rsidR="00B642DA" w:rsidRDefault="00B642DA" w:rsidP="00B642DA"/>
    <w:p w14:paraId="1A4A2FBA" w14:textId="1B606B3D" w:rsidR="00B642DA" w:rsidRPr="005B05A1" w:rsidRDefault="00B642DA" w:rsidP="00B642DA">
      <w:r>
        <w:t xml:space="preserve">COMPUTE </w:t>
      </w:r>
      <w:proofErr w:type="spellStart"/>
      <w:r>
        <w:t>IOM_Cognitive</w:t>
      </w:r>
      <w:proofErr w:type="spellEnd"/>
      <w:r w:rsidRPr="005B05A1">
        <w:t xml:space="preserve"> = 0.</w:t>
      </w:r>
    </w:p>
    <w:p w14:paraId="2B15A5AC" w14:textId="77777777" w:rsidR="00B642DA" w:rsidRPr="005B05A1" w:rsidRDefault="00B642DA" w:rsidP="00B642DA">
      <w:r w:rsidRPr="005B05A1">
        <w:t>EXECUTE.</w:t>
      </w:r>
    </w:p>
    <w:p w14:paraId="78818CAD" w14:textId="063806B0" w:rsidR="00B642DA" w:rsidRPr="005B05A1" w:rsidRDefault="00B642DA" w:rsidP="00B642DA">
      <w:r>
        <w:t>IF(SUM(IOM_36, IOM_37, IOM_38, IOM_39, IOM_40, IOM_43, IOM_</w:t>
      </w:r>
      <w:r w:rsidR="00E52526">
        <w:t>44) &gt;= 1</w:t>
      </w:r>
      <w:r>
        <w:t xml:space="preserve">) </w:t>
      </w:r>
      <w:proofErr w:type="spellStart"/>
      <w:r>
        <w:t>IOM_Cognitive</w:t>
      </w:r>
      <w:proofErr w:type="spellEnd"/>
      <w:r w:rsidRPr="005B05A1">
        <w:t xml:space="preserve"> = 1.</w:t>
      </w:r>
    </w:p>
    <w:p w14:paraId="2DD6EC2D" w14:textId="1CFEB6D8" w:rsidR="00B51967" w:rsidRPr="00A567DB" w:rsidRDefault="00B642DA" w:rsidP="00B642DA">
      <w:r w:rsidRPr="005B05A1">
        <w:t>EXECUTE.</w:t>
      </w:r>
    </w:p>
    <w:p w14:paraId="292F3DA3" w14:textId="77777777" w:rsidR="00B51967" w:rsidRPr="00A567DB" w:rsidRDefault="00B51967" w:rsidP="00B51967"/>
    <w:p w14:paraId="342A9579" w14:textId="7FC86490" w:rsidR="00B51967" w:rsidRPr="00A567DB" w:rsidRDefault="00B51967" w:rsidP="00B51967"/>
    <w:p w14:paraId="60B51381" w14:textId="5F0BAA51" w:rsidR="00B51967" w:rsidRDefault="00B51967" w:rsidP="00B51967">
      <w:r w:rsidRPr="00A567DB">
        <w:t>*Orthostatic Intolerance*.</w:t>
      </w:r>
    </w:p>
    <w:p w14:paraId="1E59189E" w14:textId="2D7A3AA1" w:rsidR="00371D84" w:rsidRPr="00FF5595" w:rsidRDefault="00371D84" w:rsidP="00371D84">
      <w:r w:rsidRPr="00FF5595">
        <w:t xml:space="preserve">COMPUTE </w:t>
      </w:r>
      <w:r>
        <w:t xml:space="preserve">IOM_48 </w:t>
      </w:r>
      <w:r w:rsidRPr="00FF5595">
        <w:t>=</w:t>
      </w:r>
      <w:r>
        <w:t xml:space="preserve"> </w:t>
      </w:r>
      <w:r w:rsidRPr="00FF5595">
        <w:t>0.</w:t>
      </w:r>
    </w:p>
    <w:p w14:paraId="5B121ECB" w14:textId="77777777" w:rsidR="00371D84" w:rsidRPr="00FF5595" w:rsidRDefault="00371D84" w:rsidP="00371D84">
      <w:r w:rsidRPr="00FF5595">
        <w:t>EXECUTE.</w:t>
      </w:r>
    </w:p>
    <w:p w14:paraId="613430D4" w14:textId="28AACF83" w:rsidR="00371D84" w:rsidRPr="00FF5595" w:rsidRDefault="00371D84" w:rsidP="00371D84">
      <w:r w:rsidRPr="00FF5595">
        <w:t>IF ((</w:t>
      </w:r>
      <w:r>
        <w:t>dsq_48</w:t>
      </w:r>
      <w:r w:rsidRPr="00FF5595">
        <w:t>f</w:t>
      </w:r>
      <w:r>
        <w:t xml:space="preserve"> &gt;= 2</w:t>
      </w:r>
      <w:r w:rsidRPr="00FF5595">
        <w:t>) &amp; (</w:t>
      </w:r>
      <w:r>
        <w:t>dsq_48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48 </w:t>
      </w:r>
      <w:r w:rsidRPr="00FF5595">
        <w:t>=</w:t>
      </w:r>
      <w:r>
        <w:t xml:space="preserve"> </w:t>
      </w:r>
      <w:r w:rsidRPr="00FF5595">
        <w:t>1.</w:t>
      </w:r>
    </w:p>
    <w:p w14:paraId="2A42221D" w14:textId="77777777" w:rsidR="00371D84" w:rsidRPr="00FF5595" w:rsidRDefault="00371D84" w:rsidP="00371D84">
      <w:r w:rsidRPr="00FF5595">
        <w:t>EXECUTE.</w:t>
      </w:r>
    </w:p>
    <w:p w14:paraId="462377FE" w14:textId="77777777" w:rsidR="00371D84" w:rsidRDefault="00371D84" w:rsidP="00371D84"/>
    <w:p w14:paraId="59BF33B9" w14:textId="41F62550" w:rsidR="00371D84" w:rsidRPr="00FF5595" w:rsidRDefault="00371D84" w:rsidP="00371D84">
      <w:r w:rsidRPr="00FF5595">
        <w:t xml:space="preserve">COMPUTE </w:t>
      </w:r>
      <w:r>
        <w:t xml:space="preserve">IOM_49 </w:t>
      </w:r>
      <w:r w:rsidRPr="00FF5595">
        <w:t>=</w:t>
      </w:r>
      <w:r>
        <w:t xml:space="preserve"> </w:t>
      </w:r>
      <w:r w:rsidRPr="00FF5595">
        <w:t>0.</w:t>
      </w:r>
    </w:p>
    <w:p w14:paraId="173021FE" w14:textId="77777777" w:rsidR="00371D84" w:rsidRPr="00FF5595" w:rsidRDefault="00371D84" w:rsidP="00371D84">
      <w:r w:rsidRPr="00FF5595">
        <w:t>EXECUTE.</w:t>
      </w:r>
    </w:p>
    <w:p w14:paraId="2C94C253" w14:textId="43C3811D" w:rsidR="00371D84" w:rsidRPr="00FF5595" w:rsidRDefault="00371D84" w:rsidP="00371D84">
      <w:r w:rsidRPr="00FF5595">
        <w:t>IF ((</w:t>
      </w:r>
      <w:r>
        <w:t>dsq_49f &gt;= 2</w:t>
      </w:r>
      <w:r w:rsidRPr="00FF5595">
        <w:t>) &amp; (</w:t>
      </w:r>
      <w:r>
        <w:t>dsq_49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49 </w:t>
      </w:r>
      <w:r w:rsidRPr="00FF5595">
        <w:t>=</w:t>
      </w:r>
      <w:r>
        <w:t xml:space="preserve"> </w:t>
      </w:r>
      <w:r w:rsidRPr="00FF5595">
        <w:t>1.</w:t>
      </w:r>
    </w:p>
    <w:p w14:paraId="61EFB4B4" w14:textId="77777777" w:rsidR="00371D84" w:rsidRPr="00FF5595" w:rsidRDefault="00371D84" w:rsidP="00371D84">
      <w:r w:rsidRPr="00FF5595">
        <w:t>EXECUTE.</w:t>
      </w:r>
    </w:p>
    <w:p w14:paraId="43F45354" w14:textId="77777777" w:rsidR="00371D84" w:rsidRPr="00FF5595" w:rsidRDefault="00371D84" w:rsidP="00371D84"/>
    <w:p w14:paraId="0F2D939D" w14:textId="4683D30F" w:rsidR="00371D84" w:rsidRPr="00FF5595" w:rsidRDefault="00371D84" w:rsidP="00371D84">
      <w:r w:rsidRPr="00FF5595">
        <w:t xml:space="preserve">COMPUTE </w:t>
      </w:r>
      <w:r>
        <w:t xml:space="preserve">IOM_50 </w:t>
      </w:r>
      <w:r w:rsidRPr="00FF5595">
        <w:t>=</w:t>
      </w:r>
      <w:r>
        <w:t xml:space="preserve"> </w:t>
      </w:r>
      <w:r w:rsidRPr="00FF5595">
        <w:t>0.</w:t>
      </w:r>
    </w:p>
    <w:p w14:paraId="62849632" w14:textId="77777777" w:rsidR="00371D84" w:rsidRPr="00FF5595" w:rsidRDefault="00371D84" w:rsidP="00371D84">
      <w:r w:rsidRPr="00FF5595">
        <w:t>EXECUTE.</w:t>
      </w:r>
    </w:p>
    <w:p w14:paraId="1382E3CB" w14:textId="47F9A66E" w:rsidR="00371D84" w:rsidRPr="00FF5595" w:rsidRDefault="00371D84" w:rsidP="00371D84">
      <w:r w:rsidRPr="00FF5595">
        <w:t>IF ((</w:t>
      </w:r>
      <w:r>
        <w:t>dsq_50f &gt;= 2</w:t>
      </w:r>
      <w:r w:rsidRPr="00FF5595">
        <w:t>) &amp; (</w:t>
      </w:r>
      <w:r>
        <w:t>dsq_50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50 </w:t>
      </w:r>
      <w:r w:rsidRPr="00FF5595">
        <w:t>=</w:t>
      </w:r>
      <w:r>
        <w:t xml:space="preserve"> </w:t>
      </w:r>
      <w:r w:rsidRPr="00FF5595">
        <w:t>1.</w:t>
      </w:r>
    </w:p>
    <w:p w14:paraId="1F699E3E" w14:textId="77777777" w:rsidR="00371D84" w:rsidRPr="00FF5595" w:rsidRDefault="00371D84" w:rsidP="00371D84">
      <w:r w:rsidRPr="00FF5595">
        <w:t>EXECUTE.</w:t>
      </w:r>
    </w:p>
    <w:p w14:paraId="31E86C8B" w14:textId="77777777" w:rsidR="00371D84" w:rsidRDefault="00371D84" w:rsidP="00371D84"/>
    <w:p w14:paraId="3C98D6EE" w14:textId="7AE06E34" w:rsidR="00371D84" w:rsidRPr="00FF5595" w:rsidRDefault="00371D84" w:rsidP="00371D84">
      <w:r w:rsidRPr="00FF5595">
        <w:t xml:space="preserve">COMPUTE </w:t>
      </w:r>
      <w:r>
        <w:t xml:space="preserve">IOM_51 </w:t>
      </w:r>
      <w:r w:rsidRPr="00FF5595">
        <w:t>=</w:t>
      </w:r>
      <w:r>
        <w:t xml:space="preserve"> </w:t>
      </w:r>
      <w:r w:rsidRPr="00FF5595">
        <w:t>0.</w:t>
      </w:r>
    </w:p>
    <w:p w14:paraId="4E7A3869" w14:textId="77777777" w:rsidR="00371D84" w:rsidRPr="00FF5595" w:rsidRDefault="00371D84" w:rsidP="00371D84">
      <w:r w:rsidRPr="00FF5595">
        <w:t>EXECUTE.</w:t>
      </w:r>
    </w:p>
    <w:p w14:paraId="41D2E6B7" w14:textId="443DF220" w:rsidR="00371D84" w:rsidRPr="00FF5595" w:rsidRDefault="00371D84" w:rsidP="00371D84">
      <w:r w:rsidRPr="00FF5595">
        <w:t>IF ((</w:t>
      </w:r>
      <w:r>
        <w:t>dsq_51f &gt;= 2</w:t>
      </w:r>
      <w:r w:rsidRPr="00FF5595">
        <w:t>) &amp; (</w:t>
      </w:r>
      <w:r>
        <w:t>dsq_51</w:t>
      </w:r>
      <w:r w:rsidRPr="00FF5595">
        <w:t>s</w:t>
      </w:r>
      <w:r>
        <w:t xml:space="preserve"> &gt;= 2</w:t>
      </w:r>
      <w:r w:rsidRPr="00FF5595">
        <w:t xml:space="preserve">)) </w:t>
      </w:r>
      <w:r>
        <w:t xml:space="preserve">IOM_51 </w:t>
      </w:r>
      <w:r w:rsidRPr="00FF5595">
        <w:t>=</w:t>
      </w:r>
      <w:r>
        <w:t xml:space="preserve"> </w:t>
      </w:r>
      <w:r w:rsidRPr="00FF5595">
        <w:t>1.</w:t>
      </w:r>
    </w:p>
    <w:p w14:paraId="52E9DAC3" w14:textId="77777777" w:rsidR="00371D84" w:rsidRPr="00FF5595" w:rsidRDefault="00371D84" w:rsidP="00371D84">
      <w:r w:rsidRPr="00FF5595">
        <w:t>EXECUTE.</w:t>
      </w:r>
    </w:p>
    <w:p w14:paraId="707A5456" w14:textId="77777777" w:rsidR="00371D84" w:rsidRDefault="00371D84" w:rsidP="00371D84"/>
    <w:p w14:paraId="20025DDB" w14:textId="176F392A" w:rsidR="00371D84" w:rsidRPr="005B05A1" w:rsidRDefault="00371D84" w:rsidP="00371D84">
      <w:r>
        <w:t>COMPUTE IOM_OI</w:t>
      </w:r>
      <w:r w:rsidRPr="005B05A1">
        <w:t xml:space="preserve"> = 0.</w:t>
      </w:r>
    </w:p>
    <w:p w14:paraId="15D762B8" w14:textId="77777777" w:rsidR="00371D84" w:rsidRPr="005B05A1" w:rsidRDefault="00371D84" w:rsidP="00371D84">
      <w:r w:rsidRPr="005B05A1">
        <w:t>EXECUTE.</w:t>
      </w:r>
    </w:p>
    <w:p w14:paraId="02F2DD40" w14:textId="559408E1" w:rsidR="00371D84" w:rsidRPr="005B05A1" w:rsidRDefault="00371D84" w:rsidP="00371D84">
      <w:r>
        <w:t>IF(SUM(IOM_48, IOM_49, IOM_50, IOM_51) &gt;= 1) IOM_OI</w:t>
      </w:r>
      <w:r w:rsidRPr="005B05A1">
        <w:t xml:space="preserve"> = 1.</w:t>
      </w:r>
    </w:p>
    <w:p w14:paraId="5D91DE35" w14:textId="3A1EA0C4" w:rsidR="00371D84" w:rsidRDefault="00371D84" w:rsidP="00371D84">
      <w:r w:rsidRPr="005B05A1">
        <w:t>EXECUTE.</w:t>
      </w:r>
    </w:p>
    <w:p w14:paraId="33F9AA48" w14:textId="6D79E03E" w:rsidR="00371D84" w:rsidRDefault="00371D84" w:rsidP="00B51967"/>
    <w:p w14:paraId="779CABEC" w14:textId="7512730F" w:rsidR="00371D84" w:rsidRDefault="00371D84" w:rsidP="00B51967"/>
    <w:p w14:paraId="5FD4F20B" w14:textId="4AB3B02F" w:rsidR="0046097C" w:rsidRDefault="0046097C" w:rsidP="00B51967">
      <w:r>
        <w:t>***IOM Case Definition***.</w:t>
      </w:r>
    </w:p>
    <w:p w14:paraId="6A7AE180" w14:textId="50D6FC23" w:rsidR="0046097C" w:rsidRDefault="0046097C" w:rsidP="00B51967">
      <w:r>
        <w:t>COMPUTE IOM = 0.</w:t>
      </w:r>
    </w:p>
    <w:p w14:paraId="6293A18E" w14:textId="4F985D6D" w:rsidR="0046097C" w:rsidRDefault="0046097C" w:rsidP="00B51967">
      <w:r>
        <w:t>EXECUTE.</w:t>
      </w:r>
    </w:p>
    <w:p w14:paraId="2344F119" w14:textId="00134711" w:rsidR="0046097C" w:rsidRDefault="0046097C" w:rsidP="00B51967">
      <w:r>
        <w:t xml:space="preserve">IF((SUM(IOM_SR, </w:t>
      </w:r>
      <w:proofErr w:type="spellStart"/>
      <w:r>
        <w:t>IOM_Fatigue</w:t>
      </w:r>
      <w:proofErr w:type="spellEnd"/>
      <w:r>
        <w:t xml:space="preserve">, IOM_PEM, </w:t>
      </w:r>
      <w:proofErr w:type="spellStart"/>
      <w:r>
        <w:t>IOM_Sleep</w:t>
      </w:r>
      <w:proofErr w:type="spellEnd"/>
      <w:r>
        <w:t>) = 4) &amp; (SUM(</w:t>
      </w:r>
      <w:proofErr w:type="spellStart"/>
      <w:r>
        <w:t>IOM_Cognitive</w:t>
      </w:r>
      <w:proofErr w:type="spellEnd"/>
      <w:r>
        <w:t>, IOM_OI) &gt;= 1)) IOM = 1.</w:t>
      </w:r>
    </w:p>
    <w:p w14:paraId="7E9A17D6" w14:textId="4B7B02AD" w:rsidR="0046097C" w:rsidRDefault="0046097C" w:rsidP="00B51967">
      <w:r>
        <w:t>EXECUTE.</w:t>
      </w:r>
    </w:p>
    <w:p w14:paraId="4922948B" w14:textId="2902A721" w:rsidR="0046097C" w:rsidRDefault="0046097C" w:rsidP="00B51967"/>
    <w:p w14:paraId="0FDA0181" w14:textId="77777777" w:rsidR="00D311CD" w:rsidRDefault="00D311CD" w:rsidP="00D311CD">
      <w:r>
        <w:t>VALUE LABELS</w:t>
      </w:r>
    </w:p>
    <w:p w14:paraId="39787BD1" w14:textId="609D03A1" w:rsidR="00D311CD" w:rsidRDefault="00D311CD" w:rsidP="00D311CD">
      <w:r>
        <w:lastRenderedPageBreak/>
        <w:t>IOM</w:t>
      </w:r>
    </w:p>
    <w:p w14:paraId="5E32E57A" w14:textId="1469E55F" w:rsidR="00D311CD" w:rsidRDefault="00D311CD" w:rsidP="00D311CD">
      <w:r>
        <w:t>0 ‘Does Not Meet IOM Criteria’</w:t>
      </w:r>
    </w:p>
    <w:p w14:paraId="619A7061" w14:textId="0FC9E2A6" w:rsidR="00D311CD" w:rsidRDefault="00D311CD" w:rsidP="00D311CD">
      <w:r>
        <w:t>1 ‘Meets IOM Criteria’.</w:t>
      </w:r>
    </w:p>
    <w:p w14:paraId="7CD62B20" w14:textId="77777777" w:rsidR="00D311CD" w:rsidRDefault="00D311CD" w:rsidP="00D311CD">
      <w:r>
        <w:t>EXECUTE.</w:t>
      </w:r>
    </w:p>
    <w:p w14:paraId="65D25A5A" w14:textId="77777777" w:rsidR="0046097C" w:rsidRDefault="0046097C" w:rsidP="00B51967"/>
    <w:p w14:paraId="1B219E09" w14:textId="4981EBA6" w:rsidR="00371D84" w:rsidRDefault="00371D84" w:rsidP="00B51967"/>
    <w:p w14:paraId="183A2270" w14:textId="4AE34D1A" w:rsidR="00371D84" w:rsidRDefault="00371D84" w:rsidP="00B51967"/>
    <w:p w14:paraId="0D11C52D" w14:textId="764F6499" w:rsidR="00371D84" w:rsidRDefault="00371D84" w:rsidP="00B51967"/>
    <w:p w14:paraId="5ED33498" w14:textId="77777777" w:rsidR="00371D84" w:rsidRPr="00A567DB" w:rsidRDefault="00371D84" w:rsidP="00B51967"/>
    <w:p w14:paraId="57FD90A6" w14:textId="77777777" w:rsidR="00B51967" w:rsidRPr="00A567DB" w:rsidRDefault="00B51967" w:rsidP="00B51967"/>
    <w:p w14:paraId="35A31E73" w14:textId="77777777" w:rsidR="0082381B" w:rsidRDefault="0082381B"/>
    <w:p w14:paraId="4DD3FC11" w14:textId="77777777" w:rsidR="00247907" w:rsidRDefault="00247907">
      <w:r>
        <w:br w:type="page"/>
      </w:r>
    </w:p>
    <w:p w14:paraId="5879ED4B" w14:textId="77777777" w:rsidR="00247907" w:rsidRPr="00247907" w:rsidRDefault="00247907" w:rsidP="00553B31">
      <w:pPr>
        <w:rPr>
          <w:rFonts w:ascii="Arial" w:eastAsia="Calibri" w:hAnsi="Arial" w:cs="Arial"/>
          <w:b/>
          <w:color w:val="auto"/>
        </w:rPr>
      </w:pPr>
      <w:r w:rsidRPr="00247907">
        <w:rPr>
          <w:rFonts w:eastAsia="Calibri"/>
          <w:color w:val="auto"/>
        </w:rPr>
        <w:lastRenderedPageBreak/>
        <w:t>ID# ____________________                                               Date_____________________</w:t>
      </w:r>
      <w:r w:rsidRPr="00247907">
        <w:rPr>
          <w:rFonts w:eastAsia="Calibri"/>
          <w:color w:val="auto"/>
        </w:rPr>
        <w:tab/>
      </w:r>
    </w:p>
    <w:p w14:paraId="0F5715DF" w14:textId="77777777" w:rsidR="00553B31" w:rsidRDefault="00553B31" w:rsidP="00553B31">
      <w:pPr>
        <w:keepNext/>
        <w:ind w:left="-540"/>
        <w:jc w:val="right"/>
        <w:outlineLvl w:val="1"/>
        <w:rPr>
          <w:rFonts w:eastAsia="Calibri"/>
          <w:color w:val="auto"/>
        </w:rPr>
      </w:pPr>
    </w:p>
    <w:p w14:paraId="6E539638" w14:textId="35656EC4" w:rsidR="00553B31" w:rsidRPr="00553B31" w:rsidRDefault="00247907" w:rsidP="00553B31">
      <w:pPr>
        <w:keepNext/>
        <w:ind w:left="-540"/>
        <w:jc w:val="right"/>
        <w:outlineLvl w:val="1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       </w:t>
      </w:r>
    </w:p>
    <w:p w14:paraId="56E876E7" w14:textId="794024BA" w:rsidR="00247907" w:rsidRDefault="00247907" w:rsidP="00553B31">
      <w:pPr>
        <w:pStyle w:val="BodyText"/>
        <w:spacing w:after="0"/>
        <w:jc w:val="center"/>
        <w:rPr>
          <w:b/>
        </w:rPr>
      </w:pPr>
      <w:r w:rsidRPr="00553B31">
        <w:rPr>
          <w:b/>
        </w:rPr>
        <w:t>DePaul Symptom Questionnaire</w:t>
      </w:r>
      <w:r w:rsidR="00CC7AF2" w:rsidRPr="00553B31">
        <w:rPr>
          <w:b/>
        </w:rPr>
        <w:t xml:space="preserve"> (DSQ-1)</w:t>
      </w:r>
    </w:p>
    <w:p w14:paraId="2CCDDC8C" w14:textId="77777777" w:rsidR="00553B31" w:rsidRPr="00553B31" w:rsidRDefault="00553B31" w:rsidP="00553B31">
      <w:pPr>
        <w:pStyle w:val="BodyText"/>
        <w:spacing w:after="0"/>
        <w:jc w:val="center"/>
        <w:rPr>
          <w:b/>
        </w:rPr>
      </w:pPr>
    </w:p>
    <w:p w14:paraId="2F2658E8" w14:textId="45B7EA71" w:rsidR="00247907" w:rsidRPr="00247907" w:rsidRDefault="00247907" w:rsidP="00553B31">
      <w:pPr>
        <w:tabs>
          <w:tab w:val="left" w:pos="-1440"/>
        </w:tabs>
        <w:suppressAutoHyphens/>
        <w:jc w:val="center"/>
        <w:rPr>
          <w:rFonts w:eastAsia="Calibri"/>
          <w:color w:val="auto"/>
        </w:rPr>
      </w:pPr>
    </w:p>
    <w:p w14:paraId="6D2D7FB7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1. What is your height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ab/>
      </w:r>
    </w:p>
    <w:p w14:paraId="05897B9B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2. What is your weight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0657A0FC" w14:textId="77777777" w:rsidR="00247907" w:rsidRPr="00247907" w:rsidRDefault="00247907" w:rsidP="00247907">
      <w:pPr>
        <w:suppressAutoHyphens/>
        <w:spacing w:after="400"/>
        <w:ind w:right="-360"/>
        <w:rPr>
          <w:rFonts w:eastAsia="Calibri"/>
          <w:color w:val="auto"/>
          <w:spacing w:val="-2"/>
          <w:u w:val="single"/>
        </w:rPr>
      </w:pPr>
      <w:r w:rsidRPr="00247907">
        <w:rPr>
          <w:rFonts w:eastAsia="Calibri"/>
          <w:color w:val="auto"/>
          <w:spacing w:val="-2"/>
        </w:rPr>
        <w:t>3. What is your date of birth?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6AC79572" w14:textId="77777777" w:rsidR="00247907" w:rsidRPr="00247907" w:rsidRDefault="00247907" w:rsidP="00247907">
      <w:pPr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4. What is your gender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</w:p>
    <w:p w14:paraId="05BD3592" w14:textId="77777777" w:rsidR="00247907" w:rsidRPr="00711091" w:rsidRDefault="00247907" w:rsidP="00247907">
      <w:pPr>
        <w:tabs>
          <w:tab w:val="left" w:pos="-1440"/>
          <w:tab w:val="left" w:pos="0"/>
          <w:tab w:val="decimal" w:leader="dot" w:pos="9360"/>
        </w:tabs>
        <w:spacing w:after="240"/>
        <w:ind w:hanging="360"/>
        <w:rPr>
          <w:rFonts w:eastAsia="Calibri"/>
          <w:color w:val="auto"/>
          <w:spacing w:val="-3"/>
          <w:lang w:val="en-GB"/>
        </w:rPr>
      </w:pPr>
      <w:r w:rsidRPr="00711091">
        <w:rPr>
          <w:rFonts w:eastAsia="Calibri"/>
          <w:color w:val="auto"/>
          <w:spacing w:val="-3"/>
          <w:lang w:val="en-GB"/>
        </w:rPr>
        <w:tab/>
        <w:t>5.  To which of the following race(s) do you belong?</w:t>
      </w:r>
    </w:p>
    <w:p w14:paraId="46BCDEF5" w14:textId="77777777" w:rsidR="00247907" w:rsidRPr="00247907" w:rsidRDefault="00247907" w:rsidP="00247907">
      <w:pPr>
        <w:tabs>
          <w:tab w:val="left" w:leader="dot" w:pos="7920"/>
        </w:tabs>
        <w:suppressAutoHyphens/>
        <w:spacing w:line="360" w:lineRule="auto"/>
        <w:ind w:left="720"/>
        <w:rPr>
          <w:rFonts w:eastAsia="Calibri"/>
          <w:color w:val="auto"/>
          <w:spacing w:val="-3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3"/>
        </w:rPr>
        <w:t>Black, African-American</w:t>
      </w:r>
    </w:p>
    <w:p w14:paraId="56C22A54" w14:textId="77777777" w:rsidR="00247907" w:rsidRPr="00247907" w:rsidRDefault="00247907" w:rsidP="00247907">
      <w:pPr>
        <w:tabs>
          <w:tab w:val="left" w:leader="dot" w:pos="7920"/>
        </w:tabs>
        <w:suppressAutoHyphens/>
        <w:spacing w:line="360" w:lineRule="auto"/>
        <w:ind w:left="720"/>
        <w:rPr>
          <w:rFonts w:eastAsia="Calibri"/>
          <w:color w:val="auto"/>
          <w:spacing w:val="-3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3"/>
        </w:rPr>
        <w:t>White</w:t>
      </w:r>
    </w:p>
    <w:p w14:paraId="71DEC3BC" w14:textId="77777777" w:rsidR="00247907" w:rsidRPr="00247907" w:rsidRDefault="00247907" w:rsidP="00247907">
      <w:pPr>
        <w:tabs>
          <w:tab w:val="left" w:leader="dot" w:pos="7920"/>
        </w:tabs>
        <w:suppressAutoHyphens/>
        <w:spacing w:line="360" w:lineRule="auto"/>
        <w:ind w:left="720"/>
        <w:rPr>
          <w:rFonts w:eastAsia="Calibri"/>
          <w:color w:val="auto"/>
          <w:spacing w:val="-3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3"/>
        </w:rPr>
        <w:t xml:space="preserve">American Indian or </w:t>
      </w:r>
      <w:smartTag w:uri="urn:schemas-microsoft-com:office:smarttags" w:element="State">
        <w:smartTag w:uri="urn:schemas-microsoft-com:office:smarttags" w:element="place">
          <w:r w:rsidRPr="00247907">
            <w:rPr>
              <w:rFonts w:eastAsia="Calibri"/>
              <w:color w:val="auto"/>
              <w:spacing w:val="-3"/>
            </w:rPr>
            <w:t>Alaska</w:t>
          </w:r>
        </w:smartTag>
      </w:smartTag>
      <w:r w:rsidRPr="00247907">
        <w:rPr>
          <w:rFonts w:eastAsia="Calibri"/>
          <w:color w:val="auto"/>
          <w:spacing w:val="-3"/>
        </w:rPr>
        <w:t xml:space="preserve"> Native</w:t>
      </w:r>
    </w:p>
    <w:p w14:paraId="0A0800BB" w14:textId="77777777" w:rsidR="00247907" w:rsidRPr="00247907" w:rsidRDefault="00247907" w:rsidP="00247907">
      <w:pPr>
        <w:tabs>
          <w:tab w:val="left" w:leader="dot" w:pos="7920"/>
        </w:tabs>
        <w:suppressAutoHyphens/>
        <w:spacing w:line="360" w:lineRule="auto"/>
        <w:ind w:left="720"/>
        <w:rPr>
          <w:rFonts w:eastAsia="Calibri"/>
          <w:color w:val="auto"/>
          <w:spacing w:val="-3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3"/>
        </w:rPr>
        <w:t>Asian or Pacific Islander</w:t>
      </w:r>
    </w:p>
    <w:p w14:paraId="7010BC1B" w14:textId="77777777" w:rsidR="00247907" w:rsidRPr="00247907" w:rsidRDefault="00247907" w:rsidP="00247907">
      <w:pPr>
        <w:suppressAutoHyphens/>
        <w:spacing w:after="400"/>
        <w:ind w:left="720"/>
        <w:rPr>
          <w:rFonts w:eastAsia="Calibri"/>
          <w:color w:val="auto"/>
          <w:spacing w:val="-2"/>
          <w:u w:val="single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Other race (</w:t>
      </w:r>
      <w:r w:rsidRPr="00247907">
        <w:rPr>
          <w:rFonts w:eastAsia="Calibri"/>
          <w:i/>
          <w:color w:val="auto"/>
          <w:spacing w:val="-2"/>
        </w:rPr>
        <w:t>P</w:t>
      </w:r>
      <w:r w:rsidRPr="00247907">
        <w:rPr>
          <w:rFonts w:eastAsia="Calibri"/>
          <w:bCs/>
          <w:i/>
          <w:iCs/>
          <w:color w:val="auto"/>
          <w:spacing w:val="-2"/>
        </w:rPr>
        <w:t>lease specify</w:t>
      </w:r>
      <w:r w:rsidRPr="00247907">
        <w:rPr>
          <w:rFonts w:eastAsia="Calibri"/>
          <w:color w:val="auto"/>
          <w:spacing w:val="-2"/>
        </w:rPr>
        <w:t>)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4D0D3E29" w14:textId="77777777" w:rsidR="00247907" w:rsidRPr="00247907" w:rsidRDefault="00247907" w:rsidP="00247907">
      <w:pPr>
        <w:tabs>
          <w:tab w:val="left" w:pos="-1440"/>
          <w:tab w:val="left" w:pos="-720"/>
          <w:tab w:val="left" w:pos="576"/>
          <w:tab w:val="left" w:pos="2592"/>
          <w:tab w:val="left" w:pos="2880"/>
          <w:tab w:val="left" w:pos="3240"/>
          <w:tab w:val="decimal" w:leader="dot" w:pos="9360"/>
        </w:tabs>
        <w:suppressAutoHyphens/>
        <w:spacing w:after="240"/>
        <w:rPr>
          <w:rFonts w:eastAsia="Calibri"/>
          <w:color w:val="auto"/>
          <w:spacing w:val="-2"/>
        </w:rPr>
      </w:pPr>
      <w:r w:rsidRPr="00247907">
        <w:rPr>
          <w:rFonts w:eastAsia="Calibri"/>
          <w:color w:val="auto"/>
          <w:spacing w:val="-2"/>
        </w:rPr>
        <w:t>6.</w:t>
      </w:r>
      <w:r w:rsidRPr="00247907">
        <w:rPr>
          <w:rFonts w:eastAsia="Calibri"/>
          <w:color w:val="auto"/>
        </w:rPr>
        <w:t xml:space="preserve">  </w:t>
      </w:r>
      <w:r w:rsidRPr="00247907">
        <w:rPr>
          <w:rFonts w:eastAsia="Calibri"/>
          <w:color w:val="auto"/>
          <w:spacing w:val="-2"/>
        </w:rPr>
        <w:t xml:space="preserve">Are you of Latino or Hispanic origin? </w:t>
      </w:r>
    </w:p>
    <w:p w14:paraId="10168988" w14:textId="77777777" w:rsidR="00247907" w:rsidRPr="00247907" w:rsidRDefault="00247907" w:rsidP="00247907">
      <w:pPr>
        <w:tabs>
          <w:tab w:val="left" w:pos="1890"/>
        </w:tabs>
        <w:suppressAutoHyphens/>
        <w:spacing w:after="400"/>
        <w:ind w:left="720"/>
        <w:rPr>
          <w:rFonts w:eastAsia="Calibri"/>
          <w:color w:val="auto"/>
          <w:spacing w:val="-2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Yes</w:t>
      </w:r>
      <w:r w:rsidRPr="00247907">
        <w:rPr>
          <w:rFonts w:eastAsia="Calibri"/>
          <w:color w:val="auto"/>
          <w:spacing w:val="-2"/>
        </w:rPr>
        <w:tab/>
      </w: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No</w:t>
      </w:r>
    </w:p>
    <w:p w14:paraId="4BA6E9B1" w14:textId="77777777" w:rsidR="00247907" w:rsidRPr="00247907" w:rsidRDefault="00247907" w:rsidP="00247907">
      <w:pPr>
        <w:tabs>
          <w:tab w:val="left" w:pos="1890"/>
        </w:tabs>
        <w:suppressAutoHyphens/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  <w:spacing w:val="-2"/>
        </w:rPr>
        <w:t xml:space="preserve">7.  </w:t>
      </w:r>
      <w:r w:rsidRPr="00247907">
        <w:rPr>
          <w:rFonts w:eastAsia="Calibri"/>
          <w:color w:val="auto"/>
        </w:rPr>
        <w:t xml:space="preserve">What is your current marital status? </w:t>
      </w:r>
    </w:p>
    <w:p w14:paraId="5D60097C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Married or living with partner            </w:t>
      </w:r>
    </w:p>
    <w:p w14:paraId="4858C040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Separated       </w:t>
      </w:r>
    </w:p>
    <w:p w14:paraId="0FD427CD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Widowed      </w:t>
      </w:r>
    </w:p>
    <w:p w14:paraId="5907A110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Divorced     </w:t>
      </w:r>
    </w:p>
    <w:p w14:paraId="14BAC87E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ever married </w:t>
      </w:r>
    </w:p>
    <w:p w14:paraId="5CAA4FE8" w14:textId="77777777" w:rsidR="00247907" w:rsidRPr="00247907" w:rsidRDefault="00247907" w:rsidP="00247907">
      <w:pPr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8. Do you have any children?</w:t>
      </w:r>
    </w:p>
    <w:p w14:paraId="0CC851B9" w14:textId="77777777" w:rsidR="00247907" w:rsidRPr="00247907" w:rsidRDefault="00247907" w:rsidP="00247907">
      <w:pPr>
        <w:tabs>
          <w:tab w:val="left" w:pos="720"/>
          <w:tab w:val="left" w:pos="1440"/>
          <w:tab w:val="left" w:pos="189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00"/>
        <w:ind w:left="720"/>
        <w:rPr>
          <w:rFonts w:eastAsia="Calibri"/>
          <w:i/>
          <w:color w:val="auto"/>
        </w:rPr>
      </w:pPr>
      <w:r w:rsidRPr="00247907">
        <w:rPr>
          <w:rFonts w:eastAsia="Calibri"/>
          <w:color w:val="auto"/>
        </w:rPr>
        <w:t> Yes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 (</w:t>
      </w:r>
      <w:r w:rsidRPr="00247907">
        <w:rPr>
          <w:rFonts w:eastAsia="Calibri"/>
          <w:i/>
          <w:color w:val="auto"/>
        </w:rPr>
        <w:t>Skip to Question 9)</w:t>
      </w:r>
    </w:p>
    <w:p w14:paraId="7BF3E2E5" w14:textId="77777777" w:rsidR="00247907" w:rsidRPr="00247907" w:rsidRDefault="00247907" w:rsidP="00247907">
      <w:pPr>
        <w:tabs>
          <w:tab w:val="left" w:pos="5400"/>
        </w:tabs>
        <w:spacing w:after="400"/>
        <w:ind w:left="27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>8a. How many children do you have?</w:t>
      </w:r>
      <w:r w:rsidRPr="00247907">
        <w:rPr>
          <w:rFonts w:eastAsia="Calibri"/>
          <w:color w:val="auto"/>
          <w:u w:val="single"/>
        </w:rPr>
        <w:tab/>
      </w:r>
    </w:p>
    <w:p w14:paraId="56547057" w14:textId="77777777" w:rsidR="00247907" w:rsidRPr="00247907" w:rsidRDefault="00247907" w:rsidP="00247907">
      <w:pPr>
        <w:spacing w:after="400"/>
        <w:ind w:left="274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>8b. How many of your children are under 18 years old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00668AE8" w14:textId="77777777" w:rsidR="00247907" w:rsidRPr="00247907" w:rsidRDefault="00247907" w:rsidP="00247907">
      <w:pPr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lastRenderedPageBreak/>
        <w:t>9. How many people live in your home?</w:t>
      </w:r>
      <w:r w:rsidRPr="00247907">
        <w:rPr>
          <w:rFonts w:eastAsia="Calibri"/>
          <w:color w:val="auto"/>
          <w:u w:val="single"/>
        </w:rPr>
        <w:tab/>
        <w:t xml:space="preserve"> 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78EB9CD3" w14:textId="77777777" w:rsidR="00247907" w:rsidRPr="00247907" w:rsidRDefault="00247907" w:rsidP="002479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10. What grade or degree have you completed in school?</w:t>
      </w:r>
    </w:p>
    <w:p w14:paraId="01EC53DA" w14:textId="77777777" w:rsidR="00247907" w:rsidRPr="00247907" w:rsidRDefault="00247907" w:rsidP="002479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Less than high school       </w:t>
      </w:r>
    </w:p>
    <w:p w14:paraId="6259842C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Some high school </w:t>
      </w:r>
    </w:p>
    <w:p w14:paraId="1F306BBF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High school degree or GED </w:t>
      </w:r>
    </w:p>
    <w:p w14:paraId="1FA24E1D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Partial college (at least one year) or specialized training </w:t>
      </w:r>
    </w:p>
    <w:p w14:paraId="309B6C34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Standard college degree </w:t>
      </w:r>
    </w:p>
    <w:p w14:paraId="5592CD2C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8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Graduate professional degree including masters and doctorate </w:t>
      </w:r>
    </w:p>
    <w:p w14:paraId="7BD5F95B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11. What is your current work status? </w:t>
      </w:r>
      <w:r w:rsidRPr="00247907">
        <w:rPr>
          <w:rFonts w:eastAsia="Calibri"/>
          <w:b/>
          <w:color w:val="auto"/>
        </w:rPr>
        <w:t xml:space="preserve">(Check all that apply) </w:t>
      </w:r>
      <w:r w:rsidRPr="00247907">
        <w:rPr>
          <w:rFonts w:eastAsia="Calibri"/>
          <w:color w:val="auto"/>
        </w:rPr>
        <w:tab/>
      </w:r>
    </w:p>
    <w:p w14:paraId="5ACC193C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On disability </w:t>
      </w:r>
    </w:p>
    <w:p w14:paraId="62F0F254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Student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</w:p>
    <w:p w14:paraId="508D710F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Homemaker</w:t>
      </w:r>
      <w:r w:rsidRPr="00247907">
        <w:rPr>
          <w:rFonts w:eastAsia="Calibri"/>
          <w:color w:val="auto"/>
        </w:rPr>
        <w:tab/>
      </w:r>
    </w:p>
    <w:p w14:paraId="5D371F8B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Retired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</w:p>
    <w:p w14:paraId="26C20232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Unemployed </w:t>
      </w:r>
    </w:p>
    <w:p w14:paraId="7BDB04D0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Working part-time  </w:t>
      </w:r>
    </w:p>
    <w:p w14:paraId="1C5498CD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0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Working full-time </w:t>
      </w:r>
    </w:p>
    <w:p w14:paraId="7476A00D" w14:textId="77777777" w:rsidR="00247907" w:rsidRPr="00247907" w:rsidRDefault="00247907" w:rsidP="00247907">
      <w:pPr>
        <w:tabs>
          <w:tab w:val="left" w:pos="360"/>
        </w:tabs>
        <w:spacing w:after="36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11a. If you are on disability, for what condition do you receive disability compensation?</w:t>
      </w:r>
    </w:p>
    <w:p w14:paraId="05E6F9AE" w14:textId="77777777" w:rsidR="00247907" w:rsidRPr="00247907" w:rsidRDefault="00247907" w:rsidP="00247907">
      <w:pPr>
        <w:tabs>
          <w:tab w:val="left" w:pos="-1440"/>
        </w:tabs>
        <w:spacing w:after="48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  <w:t>Please Specify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09052B81" w14:textId="77777777" w:rsidR="00247907" w:rsidRPr="00247907" w:rsidRDefault="00247907" w:rsidP="002479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36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12. What is your current occupation? </w:t>
      </w:r>
    </w:p>
    <w:p w14:paraId="2662BC8C" w14:textId="77777777" w:rsidR="00247907" w:rsidRPr="00247907" w:rsidRDefault="00247907" w:rsidP="002479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00"/>
        <w:ind w:left="72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>Current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34E801AE" w14:textId="77777777" w:rsidR="00247907" w:rsidRPr="00247907" w:rsidRDefault="00247907" w:rsidP="002479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36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12a. If you are currently not working, what was your most recent occupation?</w:t>
      </w:r>
    </w:p>
    <w:p w14:paraId="43953A3D" w14:textId="77777777" w:rsidR="00247907" w:rsidRPr="00247907" w:rsidRDefault="00247907" w:rsidP="00247907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8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  <w:t>Most Recent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  <w:t xml:space="preserve">  </w:t>
      </w:r>
    </w:p>
    <w:p w14:paraId="4EE821AF" w14:textId="77777777" w:rsidR="00247907" w:rsidRDefault="00247907" w:rsidP="00247907">
      <w:pPr>
        <w:spacing w:after="120"/>
        <w:rPr>
          <w:rFonts w:eastAsia="Calibri"/>
          <w:color w:val="auto"/>
          <w:sz w:val="22"/>
          <w:szCs w:val="22"/>
        </w:rPr>
      </w:pPr>
    </w:p>
    <w:p w14:paraId="3A610327" w14:textId="77777777" w:rsidR="00247907" w:rsidRDefault="00247907" w:rsidP="00247907">
      <w:pPr>
        <w:spacing w:after="120"/>
        <w:rPr>
          <w:rFonts w:eastAsia="Calibri"/>
          <w:color w:val="auto"/>
          <w:sz w:val="22"/>
          <w:szCs w:val="22"/>
        </w:rPr>
      </w:pPr>
    </w:p>
    <w:p w14:paraId="36C2BB12" w14:textId="77777777" w:rsidR="00247907" w:rsidRDefault="00247907" w:rsidP="00247907">
      <w:pPr>
        <w:spacing w:after="120"/>
        <w:rPr>
          <w:rFonts w:eastAsia="Calibri"/>
          <w:color w:val="auto"/>
          <w:sz w:val="22"/>
          <w:szCs w:val="22"/>
        </w:rPr>
      </w:pPr>
    </w:p>
    <w:p w14:paraId="678F7B73" w14:textId="77777777" w:rsidR="00247907" w:rsidRDefault="00247907" w:rsidP="00247907">
      <w:pPr>
        <w:spacing w:after="120"/>
        <w:rPr>
          <w:rFonts w:eastAsia="Calibri"/>
          <w:color w:val="auto"/>
          <w:sz w:val="22"/>
          <w:szCs w:val="22"/>
        </w:rPr>
      </w:pPr>
    </w:p>
    <w:p w14:paraId="067FE9C9" w14:textId="77777777" w:rsidR="00247907" w:rsidRDefault="00247907" w:rsidP="00247907">
      <w:pPr>
        <w:spacing w:after="120"/>
        <w:rPr>
          <w:rFonts w:eastAsia="Calibri"/>
          <w:color w:val="auto"/>
          <w:sz w:val="22"/>
          <w:szCs w:val="22"/>
        </w:rPr>
      </w:pPr>
    </w:p>
    <w:p w14:paraId="743872EC" w14:textId="77777777" w:rsidR="00247907" w:rsidRDefault="00247907" w:rsidP="00247907">
      <w:pPr>
        <w:spacing w:after="120"/>
        <w:rPr>
          <w:rFonts w:eastAsia="Calibri"/>
          <w:color w:val="auto"/>
          <w:sz w:val="22"/>
          <w:szCs w:val="22"/>
        </w:rPr>
      </w:pPr>
    </w:p>
    <w:p w14:paraId="349DBCB3" w14:textId="77777777" w:rsidR="00247907" w:rsidRDefault="00247907" w:rsidP="00247907">
      <w:pPr>
        <w:spacing w:after="120"/>
        <w:rPr>
          <w:rFonts w:eastAsia="Calibri"/>
          <w:color w:val="auto"/>
          <w:sz w:val="22"/>
          <w:szCs w:val="22"/>
        </w:rPr>
      </w:pPr>
    </w:p>
    <w:p w14:paraId="225CE756" w14:textId="77777777" w:rsidR="00247907" w:rsidRPr="00247907" w:rsidRDefault="00247907" w:rsidP="00247907">
      <w:pPr>
        <w:spacing w:after="120"/>
        <w:rPr>
          <w:rFonts w:eastAsia="Calibri"/>
          <w:color w:val="auto"/>
          <w:sz w:val="22"/>
          <w:szCs w:val="22"/>
        </w:rPr>
      </w:pPr>
      <w:r w:rsidRPr="00247907">
        <w:rPr>
          <w:rFonts w:eastAsia="Calibri"/>
          <w:color w:val="auto"/>
          <w:sz w:val="22"/>
          <w:szCs w:val="22"/>
        </w:rPr>
        <w:t xml:space="preserve">For the following questions (13-66), we would like to know </w:t>
      </w:r>
      <w:r w:rsidRPr="00247907">
        <w:rPr>
          <w:rFonts w:eastAsia="Calibri"/>
          <w:b/>
          <w:color w:val="auto"/>
          <w:sz w:val="22"/>
          <w:szCs w:val="22"/>
        </w:rPr>
        <w:t>how often you have had each symptom</w:t>
      </w:r>
      <w:r w:rsidRPr="00247907">
        <w:rPr>
          <w:rFonts w:eastAsia="Calibri"/>
          <w:color w:val="auto"/>
          <w:sz w:val="22"/>
          <w:szCs w:val="22"/>
        </w:rPr>
        <w:t xml:space="preserve"> and </w:t>
      </w:r>
      <w:r w:rsidRPr="00247907">
        <w:rPr>
          <w:rFonts w:eastAsia="Calibri"/>
          <w:b/>
          <w:color w:val="auto"/>
          <w:sz w:val="22"/>
          <w:szCs w:val="22"/>
        </w:rPr>
        <w:t>how much each symptom has bothered you over the last 6 months</w:t>
      </w:r>
      <w:r w:rsidRPr="00247907">
        <w:rPr>
          <w:rFonts w:eastAsia="Calibri"/>
          <w:color w:val="auto"/>
          <w:sz w:val="22"/>
          <w:szCs w:val="22"/>
        </w:rPr>
        <w:t xml:space="preserve">. For each symptom please circle </w:t>
      </w:r>
      <w:r w:rsidRPr="00247907">
        <w:rPr>
          <w:rFonts w:eastAsia="Calibri"/>
          <w:b/>
          <w:color w:val="auto"/>
          <w:sz w:val="22"/>
          <w:szCs w:val="22"/>
        </w:rPr>
        <w:t>one number for frequency</w:t>
      </w:r>
      <w:r w:rsidRPr="00247907">
        <w:rPr>
          <w:rFonts w:eastAsia="Calibri"/>
          <w:color w:val="auto"/>
          <w:sz w:val="22"/>
          <w:szCs w:val="22"/>
        </w:rPr>
        <w:t xml:space="preserve"> </w:t>
      </w:r>
      <w:r w:rsidRPr="00247907">
        <w:rPr>
          <w:rFonts w:eastAsia="Calibri"/>
          <w:b/>
          <w:color w:val="auto"/>
          <w:sz w:val="22"/>
          <w:szCs w:val="22"/>
        </w:rPr>
        <w:t>and</w:t>
      </w:r>
      <w:r w:rsidRPr="00247907">
        <w:rPr>
          <w:rFonts w:eastAsia="Calibri"/>
          <w:color w:val="auto"/>
          <w:sz w:val="22"/>
          <w:szCs w:val="22"/>
        </w:rPr>
        <w:t xml:space="preserve"> </w:t>
      </w:r>
      <w:r w:rsidRPr="00247907">
        <w:rPr>
          <w:rFonts w:eastAsia="Calibri"/>
          <w:b/>
          <w:color w:val="auto"/>
          <w:sz w:val="22"/>
          <w:szCs w:val="22"/>
        </w:rPr>
        <w:t>one number for severity</w:t>
      </w:r>
      <w:r w:rsidRPr="00247907">
        <w:rPr>
          <w:rFonts w:eastAsia="Calibri"/>
          <w:color w:val="auto"/>
          <w:sz w:val="22"/>
          <w:szCs w:val="22"/>
        </w:rPr>
        <w:t xml:space="preserve">. Please fill the chart out from left to right.  </w:t>
      </w:r>
    </w:p>
    <w:tbl>
      <w:tblPr>
        <w:tblW w:w="108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0"/>
        <w:gridCol w:w="3600"/>
        <w:gridCol w:w="3602"/>
      </w:tblGrid>
      <w:tr w:rsidR="00247907" w:rsidRPr="00247907" w14:paraId="3F65C697" w14:textId="77777777" w:rsidTr="00765604">
        <w:trPr>
          <w:trHeight w:val="3168"/>
          <w:jc w:val="center"/>
        </w:trPr>
        <w:tc>
          <w:tcPr>
            <w:tcW w:w="36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61238C95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2BD50EC4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27A4387E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6217F198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4B9C3A6C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Symptoms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7A11C8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i/>
                <w:color w:val="auto"/>
                <w:szCs w:val="22"/>
              </w:rPr>
            </w:pPr>
            <w:r w:rsidRPr="00247907">
              <w:rPr>
                <w:rFonts w:eastAsia="Calibri"/>
                <w:i/>
                <w:color w:val="auto"/>
                <w:sz w:val="22"/>
                <w:szCs w:val="22"/>
              </w:rPr>
              <w:t>Frequency:</w:t>
            </w:r>
          </w:p>
          <w:p w14:paraId="3D09099C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 w:val="18"/>
                <w:szCs w:val="18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Throughout the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past 6 months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,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 xml:space="preserve">how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often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 have you had this symptom?</w:t>
            </w:r>
          </w:p>
          <w:p w14:paraId="1EC28B5A" w14:textId="77777777" w:rsidR="00247907" w:rsidRPr="00247907" w:rsidRDefault="00247907" w:rsidP="00247907">
            <w:pPr>
              <w:spacing w:after="120"/>
              <w:rPr>
                <w:rFonts w:eastAsia="Calibri"/>
                <w:color w:val="auto"/>
                <w:sz w:val="12"/>
                <w:szCs w:val="12"/>
              </w:rPr>
            </w:pPr>
          </w:p>
          <w:p w14:paraId="2868C1D4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>For each symptom listed below, circle a number from:</w:t>
            </w:r>
          </w:p>
          <w:p w14:paraId="55E0BC74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0 = none of the time</w:t>
            </w:r>
          </w:p>
          <w:p w14:paraId="29AA9133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1 = a little of the time</w:t>
            </w:r>
          </w:p>
          <w:p w14:paraId="0F9109F4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2 = about half the time</w:t>
            </w:r>
          </w:p>
          <w:p w14:paraId="4A37808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3 = most of the time</w:t>
            </w:r>
          </w:p>
          <w:p w14:paraId="4E498471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4 = all of the time</w:t>
            </w:r>
          </w:p>
        </w:tc>
        <w:tc>
          <w:tcPr>
            <w:tcW w:w="36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6ACA00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i/>
                <w:color w:val="auto"/>
                <w:szCs w:val="22"/>
              </w:rPr>
            </w:pPr>
            <w:r w:rsidRPr="00247907">
              <w:rPr>
                <w:rFonts w:eastAsia="Calibri"/>
                <w:i/>
                <w:color w:val="auto"/>
                <w:sz w:val="22"/>
                <w:szCs w:val="22"/>
              </w:rPr>
              <w:t>Severity:</w:t>
            </w:r>
          </w:p>
          <w:p w14:paraId="1CD451DF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Throughout the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past 6 months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,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 xml:space="preserve">how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much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 has this symptom bothered you?</w:t>
            </w:r>
          </w:p>
          <w:p w14:paraId="185592D5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>For each symptom listed below, circle a number from:</w:t>
            </w:r>
          </w:p>
          <w:p w14:paraId="25EEBF6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0 = symptom not present</w:t>
            </w:r>
          </w:p>
          <w:p w14:paraId="5331E44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1 = mild</w:t>
            </w:r>
          </w:p>
          <w:p w14:paraId="3C1050EA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2 = moderate</w:t>
            </w:r>
          </w:p>
          <w:p w14:paraId="58FCECE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3 = severe</w:t>
            </w:r>
          </w:p>
          <w:p w14:paraId="7A19808E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4 = very severe</w:t>
            </w:r>
          </w:p>
        </w:tc>
      </w:tr>
      <w:tr w:rsidR="00247907" w:rsidRPr="00247907" w14:paraId="3D4D8AE9" w14:textId="77777777" w:rsidTr="00765604">
        <w:trPr>
          <w:trHeight w:val="288"/>
          <w:jc w:val="center"/>
        </w:trPr>
        <w:tc>
          <w:tcPr>
            <w:tcW w:w="360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E806433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13) Fatigue/extreme tiredness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E90CE18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43F5930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5E1B2A9F" w14:textId="77777777" w:rsidTr="00765604">
        <w:trPr>
          <w:trHeight w:val="20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2D6EBE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14) Dead, heavy feeling after starting to exercise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A23EB68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F0AD85C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7D19FC0A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3EF08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15) Next day soreness or fatigue after  non-strenuous, everyday activities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09D3711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A56557A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40CE003" w14:textId="77777777" w:rsidTr="00765604">
        <w:trPr>
          <w:trHeight w:val="144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8E6F9DA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16)</w:t>
            </w:r>
            <w:r w:rsidRPr="00247907">
              <w:rPr>
                <w:rFonts w:eastAsia="Calibri"/>
                <w:color w:val="auto"/>
                <w:sz w:val="21"/>
                <w:szCs w:val="21"/>
              </w:rPr>
              <w:t xml:space="preserve"> </w:t>
            </w: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Mentally tired after the slightest effort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00C0188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7A37002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731B758" w14:textId="77777777" w:rsidTr="00765604">
        <w:trPr>
          <w:trHeight w:val="144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CFA87B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17) Minimum exercise makes you physically tired  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2345869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D307629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19DB1ACC" w14:textId="77777777" w:rsidTr="00765604">
        <w:trPr>
          <w:trHeight w:val="20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538A8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18) Physically drained or sick after mild activity  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4F5410C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FCD163E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7BB9CF5A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9FC886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19) Feeling unrefreshed after you wake up in the morning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DDC69EF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BD8EAEF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236739A1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254ABB4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20) Need to nap daily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54BE38C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B652C73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291DD203" w14:textId="77777777" w:rsidTr="00765604">
        <w:trPr>
          <w:trHeight w:val="144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A1AA716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21) Problems falling asleep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B88C969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9A3B9DB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E22E500" w14:textId="77777777" w:rsidTr="00765604">
        <w:trPr>
          <w:trHeight w:val="144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0E938E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22) Problems staying asleep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23F9FF3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DE826B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5F609E09" w14:textId="77777777" w:rsidTr="00765604">
        <w:trPr>
          <w:trHeight w:val="20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BB7D74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23) Waking up early in the morning (e.g. 3am)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6CB04C2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582360F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2C8D34C3" w14:textId="77777777" w:rsidTr="00765604">
        <w:trPr>
          <w:trHeight w:val="144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89BAF24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24) Sleep all day and stay awake all night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79AB2D3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4CB0BB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278C9881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02DE931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25) Pain or aching in your muscle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C57DA29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1593D2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3ACF8599" w14:textId="77777777" w:rsidTr="00765604">
        <w:trPr>
          <w:trHeight w:val="20"/>
          <w:jc w:val="center"/>
        </w:trPr>
        <w:tc>
          <w:tcPr>
            <w:tcW w:w="3600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C34655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26) Pain/stiffness/tenderness in more than one joint without swelling or redness</w:t>
            </w:r>
          </w:p>
        </w:tc>
        <w:tc>
          <w:tcPr>
            <w:tcW w:w="3600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96E10EE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8C6370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3D62EC2" w14:textId="77777777" w:rsidTr="00765604">
        <w:trPr>
          <w:trHeight w:val="144"/>
          <w:jc w:val="center"/>
        </w:trPr>
        <w:tc>
          <w:tcPr>
            <w:tcW w:w="36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45041E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27) Eye pain </w:t>
            </w:r>
          </w:p>
        </w:tc>
        <w:tc>
          <w:tcPr>
            <w:tcW w:w="36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0BBBBF4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D265D4E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1           2          3         4</w:t>
            </w:r>
          </w:p>
        </w:tc>
      </w:tr>
      <w:tr w:rsidR="00247907" w:rsidRPr="00247907" w14:paraId="5ECA6469" w14:textId="77777777" w:rsidTr="00765604">
        <w:trPr>
          <w:trHeight w:val="288"/>
          <w:jc w:val="center"/>
        </w:trPr>
        <w:tc>
          <w:tcPr>
            <w:tcW w:w="36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CCB5E0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0A6A0D59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218EC0F0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7C8C741A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334EFD23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Symptoms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7851EC92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i/>
                <w:color w:val="auto"/>
                <w:szCs w:val="22"/>
              </w:rPr>
            </w:pPr>
            <w:r w:rsidRPr="00247907">
              <w:rPr>
                <w:rFonts w:eastAsia="Calibri"/>
                <w:i/>
                <w:color w:val="auto"/>
                <w:sz w:val="22"/>
                <w:szCs w:val="22"/>
              </w:rPr>
              <w:t>Frequency:</w:t>
            </w:r>
          </w:p>
          <w:p w14:paraId="79ED9A77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 w:val="18"/>
                <w:szCs w:val="18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Throughout the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past 6 months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,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 xml:space="preserve">how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often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 have you had this symptom?</w:t>
            </w:r>
          </w:p>
          <w:p w14:paraId="2B4BCA22" w14:textId="77777777" w:rsidR="00247907" w:rsidRPr="00247907" w:rsidRDefault="00247907" w:rsidP="00247907">
            <w:pPr>
              <w:spacing w:after="120"/>
              <w:rPr>
                <w:rFonts w:eastAsia="Calibri"/>
                <w:color w:val="auto"/>
                <w:sz w:val="12"/>
                <w:szCs w:val="12"/>
              </w:rPr>
            </w:pPr>
          </w:p>
          <w:p w14:paraId="15963A6B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>For each symptom listed below, circle a number from:</w:t>
            </w:r>
          </w:p>
          <w:p w14:paraId="3F4BD9F6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0 = none of the time</w:t>
            </w:r>
          </w:p>
          <w:p w14:paraId="5BF589F5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1 = a little of the time</w:t>
            </w:r>
          </w:p>
          <w:p w14:paraId="75BA62C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2 = about half the time</w:t>
            </w:r>
          </w:p>
          <w:p w14:paraId="0A6D5AC5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3 = most of the time</w:t>
            </w:r>
          </w:p>
          <w:p w14:paraId="203FFAA1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4 = all of the time</w:t>
            </w:r>
          </w:p>
        </w:tc>
        <w:tc>
          <w:tcPr>
            <w:tcW w:w="36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17EBBC4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i/>
                <w:color w:val="auto"/>
                <w:szCs w:val="22"/>
              </w:rPr>
            </w:pPr>
            <w:r w:rsidRPr="00247907">
              <w:rPr>
                <w:rFonts w:eastAsia="Calibri"/>
                <w:i/>
                <w:color w:val="auto"/>
                <w:sz w:val="22"/>
                <w:szCs w:val="22"/>
              </w:rPr>
              <w:t>Severity:</w:t>
            </w:r>
          </w:p>
          <w:p w14:paraId="05F640C6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Throughout the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past 6 months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,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 xml:space="preserve">how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much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 has this symptom bothered you?</w:t>
            </w:r>
          </w:p>
          <w:p w14:paraId="531F94FD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>For each symptom listed below, circle a number from:</w:t>
            </w:r>
          </w:p>
          <w:p w14:paraId="7DA39C6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0 = symptom not present</w:t>
            </w:r>
          </w:p>
          <w:p w14:paraId="08B4FEBB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1 = mild</w:t>
            </w:r>
          </w:p>
          <w:p w14:paraId="229D0C9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2 = moderate</w:t>
            </w:r>
          </w:p>
          <w:p w14:paraId="7DF91A0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3= severe</w:t>
            </w:r>
          </w:p>
          <w:p w14:paraId="58696812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4 = very severe</w:t>
            </w:r>
          </w:p>
        </w:tc>
      </w:tr>
      <w:tr w:rsidR="00247907" w:rsidRPr="00247907" w14:paraId="4A8A41DB" w14:textId="77777777" w:rsidTr="00765604">
        <w:trPr>
          <w:trHeight w:val="288"/>
          <w:jc w:val="center"/>
        </w:trPr>
        <w:tc>
          <w:tcPr>
            <w:tcW w:w="360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57B033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28) Chest pain 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B37EEA3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BCAB4E4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34DCC62A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50D3CC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29) Bloating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7E1B6C5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92D95E9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3E0E4B1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4AB0DC8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0) Abdomen/stomach pain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13C60F1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45FA245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787D31F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5B24568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1) Headache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31D7EF8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D9CE84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4854A014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0BB1253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2) Muscle twitche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3BAA743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AAF7627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30AFDAD3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18E029E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3) Muscle weaknes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007620E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6499A43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6C2D521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56AAC5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4) Sensitivity to noise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863523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555C712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57D4EED1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B7739CA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5) Sensitivity to bright light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7F0DC51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E40D269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3924227E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EDABE9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6) Problems remembering thing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8CF5C1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60C83AB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25DFDE2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A4C20C7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7) Difficulty paying attention for a long period of time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5924671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7A50FDB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43EB8420" w14:textId="77777777" w:rsidTr="00765604">
        <w:trPr>
          <w:trHeight w:val="576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AE178DA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38) Difficulty finding the right word to say or expressing thought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6E6346A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875A299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457C9A98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D38907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39) Difficulty understanding things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E0B4B6C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259436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72176E64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8438592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40) Only able to focus on one thing at a time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1680F67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023A25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3C6D1D60" w14:textId="77777777" w:rsidTr="00765604">
        <w:trPr>
          <w:trHeight w:val="144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7F2F888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41) Unable to focus vision and/or attention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F352132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4473FF4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4540F238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10CCC62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42) Loss of depth perception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309A3A5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3D7B4D4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3F2FCB9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79939F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43) Slowness of thought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C50A618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D00D4D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462E9FA5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D62842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44) Absent-mindedness or forgetfulnes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1D3711F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7A7A9E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103C5D6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AF5FC7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45) Bladder problem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3F9F8CF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7CAFACA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8731297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C99442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46) Irritable bowel problems</w:t>
            </w:r>
          </w:p>
        </w:tc>
        <w:tc>
          <w:tcPr>
            <w:tcW w:w="36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84988F0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817144F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48286EA9" w14:textId="77777777" w:rsidTr="00765604">
        <w:trPr>
          <w:trHeight w:val="3651"/>
          <w:jc w:val="center"/>
        </w:trPr>
        <w:tc>
          <w:tcPr>
            <w:tcW w:w="36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9CCFF2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37E24D62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7FBF739A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6EC2D454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</w:p>
          <w:p w14:paraId="43587E3F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Symptoms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34F007BC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i/>
                <w:color w:val="auto"/>
                <w:szCs w:val="22"/>
              </w:rPr>
            </w:pPr>
            <w:r w:rsidRPr="00247907">
              <w:rPr>
                <w:rFonts w:eastAsia="Calibri"/>
                <w:i/>
                <w:color w:val="auto"/>
                <w:sz w:val="22"/>
                <w:szCs w:val="22"/>
              </w:rPr>
              <w:t>Frequency:</w:t>
            </w:r>
          </w:p>
          <w:p w14:paraId="776590C2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 w:val="18"/>
                <w:szCs w:val="18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Throughout the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past 6 months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,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 xml:space="preserve">how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often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 have you had this symptom?</w:t>
            </w:r>
          </w:p>
          <w:p w14:paraId="0E6F5E09" w14:textId="77777777" w:rsidR="00247907" w:rsidRPr="00247907" w:rsidRDefault="00247907" w:rsidP="00247907">
            <w:pPr>
              <w:spacing w:after="120"/>
              <w:rPr>
                <w:rFonts w:eastAsia="Calibri"/>
                <w:color w:val="auto"/>
                <w:sz w:val="12"/>
                <w:szCs w:val="12"/>
              </w:rPr>
            </w:pPr>
          </w:p>
          <w:p w14:paraId="617746F9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>For each symptom listed below, circle a number from:</w:t>
            </w:r>
          </w:p>
          <w:p w14:paraId="37EAB824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0 = none of the time</w:t>
            </w:r>
          </w:p>
          <w:p w14:paraId="42A71651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1 = a little of the time</w:t>
            </w:r>
          </w:p>
          <w:p w14:paraId="1F100814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2 = about half the time</w:t>
            </w:r>
          </w:p>
          <w:p w14:paraId="4512BB43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3 = most of the time</w:t>
            </w:r>
          </w:p>
          <w:p w14:paraId="7AA6C491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4 = all of the time</w:t>
            </w:r>
          </w:p>
        </w:tc>
        <w:tc>
          <w:tcPr>
            <w:tcW w:w="36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ACFD699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i/>
                <w:color w:val="auto"/>
                <w:szCs w:val="22"/>
              </w:rPr>
            </w:pPr>
            <w:r w:rsidRPr="00247907">
              <w:rPr>
                <w:rFonts w:eastAsia="Calibri"/>
                <w:i/>
                <w:color w:val="auto"/>
                <w:sz w:val="22"/>
                <w:szCs w:val="22"/>
              </w:rPr>
              <w:t>Severity:</w:t>
            </w:r>
          </w:p>
          <w:p w14:paraId="4268A963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Throughout the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past 6 months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,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 xml:space="preserve">how </w:t>
            </w:r>
            <w:r w:rsidRPr="00247907">
              <w:rPr>
                <w:rFonts w:eastAsia="Calibri"/>
                <w:b/>
                <w:color w:val="auto"/>
                <w:sz w:val="22"/>
                <w:szCs w:val="22"/>
                <w:u w:val="single"/>
              </w:rPr>
              <w:t>much</w:t>
            </w:r>
            <w:r w:rsidRPr="00247907">
              <w:rPr>
                <w:rFonts w:eastAsia="Calibri"/>
                <w:color w:val="auto"/>
                <w:sz w:val="22"/>
                <w:szCs w:val="22"/>
              </w:rPr>
              <w:t xml:space="preserve"> has this symptom bothered you?</w:t>
            </w:r>
          </w:p>
          <w:p w14:paraId="443713E8" w14:textId="77777777" w:rsidR="00247907" w:rsidRPr="00247907" w:rsidRDefault="00247907" w:rsidP="00247907">
            <w:pPr>
              <w:spacing w:after="120"/>
              <w:jc w:val="center"/>
              <w:rPr>
                <w:rFonts w:eastAsia="Calibri"/>
                <w:color w:val="auto"/>
                <w:szCs w:val="22"/>
              </w:rPr>
            </w:pPr>
            <w:r w:rsidRPr="00247907">
              <w:rPr>
                <w:rFonts w:eastAsia="Calibri"/>
                <w:color w:val="auto"/>
                <w:sz w:val="22"/>
                <w:szCs w:val="22"/>
              </w:rPr>
              <w:t>For each symptom listed below, circle a number from:</w:t>
            </w:r>
          </w:p>
          <w:p w14:paraId="1003761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0 = symptom not present</w:t>
            </w:r>
          </w:p>
          <w:p w14:paraId="6FD501E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1 = mild</w:t>
            </w:r>
          </w:p>
          <w:p w14:paraId="59B7D13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2 = moderate</w:t>
            </w:r>
          </w:p>
          <w:p w14:paraId="7BE11472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3= severe</w:t>
            </w:r>
          </w:p>
          <w:p w14:paraId="04DA5CD8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Cs w:val="22"/>
              </w:rPr>
            </w:pPr>
            <w:r w:rsidRPr="00247907">
              <w:rPr>
                <w:rFonts w:eastAsia="Calibri"/>
                <w:b/>
                <w:color w:val="auto"/>
                <w:sz w:val="22"/>
                <w:szCs w:val="22"/>
              </w:rPr>
              <w:t>4 = very severe</w:t>
            </w:r>
          </w:p>
        </w:tc>
      </w:tr>
      <w:tr w:rsidR="00247907" w:rsidRPr="00247907" w14:paraId="7323DFFD" w14:textId="77777777" w:rsidTr="00765604">
        <w:trPr>
          <w:trHeight w:val="144"/>
          <w:jc w:val="center"/>
        </w:trPr>
        <w:tc>
          <w:tcPr>
            <w:tcW w:w="360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22A18F8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47) Nausea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40CB830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702D7F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36DDEA6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254F521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48) Feeling unsteady on your feet, like you might fall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04CD585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EA823B0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94A5B05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9033343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49) Shortness of breath or trouble catching your breath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AD26A94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54F966A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3042DD72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49281B2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50) Dizziness or fainting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38649F5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1CFE9A2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402C9B2C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0361FFB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51) Irregular heart beat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7759131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44FB05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7367FEA6" w14:textId="77777777" w:rsidTr="00765604">
        <w:trPr>
          <w:trHeight w:val="432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A49CF37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52) Losing or gaining weight without trying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C9F177E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E55248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30916C9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7A126CE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53) No appetite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C5A9A74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AE44A74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E67E20F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EBC0445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54) Sweating hands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DFCB072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209D61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4D2BE77C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2585D40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55) Night sweats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2FE2735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B32F69E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F5F3DB9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85C62F4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56) Cold limbs (e.g. arms, legs, hands)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B4CFB7C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358C3E0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7D6B0475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CF916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57) Feeling chills or shivers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D0A539E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036B281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2BDAF63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D96F79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58) Feeling hot or cold for no reason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3A6064B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34C574B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7EFB435F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1FE4C52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59) Feeling like you have a high temperature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3C2BA1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0699EBB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18BCD753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85492BE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60) Feeling like you have a low temperature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F8E46FC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04601B9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0C92054F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F9D38B6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61) Alcohol intolerance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D9570BE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9131825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7158F866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8E24E36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62) Sore throat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CDF5564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EDBCD20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6D1C630D" w14:textId="77777777" w:rsidTr="00765604">
        <w:trPr>
          <w:trHeight w:val="360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D3E4E9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63) Tender/sore lymph node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A5A3300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16364BC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3DAB60F2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510D2FE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64) Fever 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17B626C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57B7E5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22C7912F" w14:textId="77777777" w:rsidTr="00765604">
        <w:trPr>
          <w:trHeight w:val="144"/>
          <w:jc w:val="center"/>
        </w:trPr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2B2EF5D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>65) Flu-like symptoms</w:t>
            </w:r>
          </w:p>
        </w:tc>
        <w:tc>
          <w:tcPr>
            <w:tcW w:w="360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595BF9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CE4DB8D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  <w:tr w:rsidR="00247907" w:rsidRPr="00247907" w14:paraId="14110239" w14:textId="77777777" w:rsidTr="00765604">
        <w:trPr>
          <w:trHeight w:val="288"/>
          <w:jc w:val="center"/>
        </w:trPr>
        <w:tc>
          <w:tcPr>
            <w:tcW w:w="36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196D59" w14:textId="77777777" w:rsidR="00247907" w:rsidRPr="00247907" w:rsidRDefault="00247907" w:rsidP="00247907">
            <w:pPr>
              <w:spacing w:after="120"/>
              <w:rPr>
                <w:rFonts w:eastAsia="Calibri"/>
                <w:b/>
                <w:color w:val="auto"/>
                <w:sz w:val="21"/>
                <w:szCs w:val="21"/>
              </w:rPr>
            </w:pPr>
            <w:r w:rsidRPr="00247907">
              <w:rPr>
                <w:rFonts w:eastAsia="Calibri"/>
                <w:b/>
                <w:color w:val="auto"/>
                <w:sz w:val="21"/>
                <w:szCs w:val="21"/>
              </w:rPr>
              <w:t xml:space="preserve">66) Some smells, foods, medications, or chemicals make you feel sick </w:t>
            </w:r>
          </w:p>
        </w:tc>
        <w:tc>
          <w:tcPr>
            <w:tcW w:w="36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384CECB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  <w:tc>
          <w:tcPr>
            <w:tcW w:w="3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8FE04F6" w14:textId="77777777" w:rsidR="00247907" w:rsidRPr="00247907" w:rsidRDefault="00247907" w:rsidP="00247907">
            <w:pPr>
              <w:jc w:val="center"/>
              <w:rPr>
                <w:rFonts w:eastAsia="Calibri"/>
                <w:color w:val="auto"/>
                <w:szCs w:val="20"/>
              </w:rPr>
            </w:pPr>
            <w:r w:rsidRPr="00247907">
              <w:rPr>
                <w:rFonts w:eastAsia="Calibri"/>
                <w:color w:val="auto"/>
              </w:rPr>
              <w:t>0          1           2          3         4</w:t>
            </w:r>
          </w:p>
        </w:tc>
      </w:tr>
    </w:tbl>
    <w:p w14:paraId="6B8F08AA" w14:textId="77777777" w:rsidR="00247907" w:rsidRPr="00247907" w:rsidRDefault="00247907" w:rsidP="00247907">
      <w:pPr>
        <w:tabs>
          <w:tab w:val="left" w:pos="360"/>
        </w:tabs>
        <w:spacing w:before="480"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lastRenderedPageBreak/>
        <w:t xml:space="preserve">67. Have you </w:t>
      </w:r>
      <w:r w:rsidRPr="00247907">
        <w:rPr>
          <w:rFonts w:eastAsia="Calibri"/>
          <w:b/>
          <w:color w:val="auto"/>
        </w:rPr>
        <w:t>always</w:t>
      </w:r>
      <w:r w:rsidRPr="00247907">
        <w:rPr>
          <w:rFonts w:eastAsia="Calibri"/>
          <w:color w:val="auto"/>
        </w:rPr>
        <w:t xml:space="preserve"> had persistent or recurring </w:t>
      </w:r>
      <w:r w:rsidRPr="00247907">
        <w:rPr>
          <w:rFonts w:eastAsia="Calibri"/>
          <w:b/>
          <w:color w:val="auto"/>
        </w:rPr>
        <w:t>fatigue/energy problems</w:t>
      </w:r>
      <w:r w:rsidRPr="00247907">
        <w:rPr>
          <w:rFonts w:eastAsia="Calibri"/>
          <w:color w:val="auto"/>
        </w:rPr>
        <w:t xml:space="preserve">, even back to your </w:t>
      </w:r>
      <w:r w:rsidRPr="00247907">
        <w:rPr>
          <w:rFonts w:eastAsia="Calibri"/>
          <w:color w:val="auto"/>
        </w:rPr>
        <w:tab/>
        <w:t xml:space="preserve">earliest memories as a child? (By persistent or recurring, we mean that the fatigue/energy </w:t>
      </w:r>
      <w:r w:rsidRPr="00247907">
        <w:rPr>
          <w:rFonts w:eastAsia="Calibri"/>
          <w:color w:val="auto"/>
        </w:rPr>
        <w:tab/>
        <w:t xml:space="preserve">problems are usually ongoing and constant, but sometimes there are good periods and bad </w:t>
      </w:r>
      <w:r w:rsidRPr="00247907">
        <w:rPr>
          <w:rFonts w:eastAsia="Calibri"/>
          <w:color w:val="auto"/>
        </w:rPr>
        <w:tab/>
        <w:t>periods.)</w:t>
      </w:r>
    </w:p>
    <w:p w14:paraId="694C584B" w14:textId="77777777" w:rsidR="00247907" w:rsidRPr="00247907" w:rsidRDefault="00247907" w:rsidP="00247907">
      <w:pPr>
        <w:tabs>
          <w:tab w:val="left" w:pos="2160"/>
        </w:tabs>
        <w:spacing w:after="36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Yes  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t having a problem with fatigue/energy</w:t>
      </w:r>
    </w:p>
    <w:p w14:paraId="30E41CE0" w14:textId="77777777" w:rsidR="00247907" w:rsidRPr="00247907" w:rsidRDefault="00247907" w:rsidP="00247907">
      <w:pPr>
        <w:tabs>
          <w:tab w:val="left" w:pos="360"/>
          <w:tab w:val="center" w:pos="4680"/>
        </w:tabs>
        <w:suppressAutoHyphens/>
        <w:spacing w:before="480" w:after="240"/>
        <w:rPr>
          <w:rFonts w:eastAsia="Calibri"/>
          <w:color w:val="auto"/>
        </w:rPr>
      </w:pPr>
      <w:r w:rsidRPr="00247907">
        <w:rPr>
          <w:rFonts w:eastAsia="Calibri"/>
          <w:color w:val="auto"/>
          <w:spacing w:val="-2"/>
        </w:rPr>
        <w:t>68. S</w:t>
      </w:r>
      <w:r w:rsidRPr="00247907">
        <w:rPr>
          <w:rFonts w:eastAsia="Calibri"/>
          <w:color w:val="auto"/>
        </w:rPr>
        <w:t xml:space="preserve">ince your </w:t>
      </w:r>
      <w:r w:rsidRPr="00247907">
        <w:rPr>
          <w:rFonts w:eastAsia="Calibri"/>
          <w:b/>
          <w:color w:val="auto"/>
        </w:rPr>
        <w:t>fatigue/energy related illness</w:t>
      </w:r>
      <w:r w:rsidRPr="00247907">
        <w:rPr>
          <w:rFonts w:eastAsia="Calibri"/>
          <w:color w:val="auto"/>
        </w:rPr>
        <w:t xml:space="preserve"> began, do your headaches either happen more </w:t>
      </w:r>
      <w:r w:rsidRPr="00247907">
        <w:rPr>
          <w:rFonts w:eastAsia="Calibri"/>
          <w:color w:val="auto"/>
        </w:rPr>
        <w:tab/>
        <w:t xml:space="preserve">often, feel worse or more severe, or are they in a different place or spot? </w:t>
      </w:r>
    </w:p>
    <w:p w14:paraId="3A3478DE" w14:textId="77777777" w:rsidR="00247907" w:rsidRPr="00247907" w:rsidRDefault="00247907" w:rsidP="00247907">
      <w:pPr>
        <w:tabs>
          <w:tab w:val="left" w:pos="-540"/>
          <w:tab w:val="center" w:pos="1440"/>
        </w:tabs>
        <w:suppressAutoHyphens/>
        <w:spacing w:after="48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Yes</w:t>
      </w:r>
      <w:r w:rsidRPr="00247907">
        <w:rPr>
          <w:rFonts w:eastAsia="Calibri"/>
          <w:color w:val="auto"/>
          <w:spacing w:val="-2"/>
        </w:rPr>
        <w:tab/>
      </w:r>
      <w:r w:rsidRPr="00247907">
        <w:rPr>
          <w:rFonts w:eastAsia="Calibri"/>
          <w:color w:val="auto"/>
          <w:spacing w:val="-2"/>
        </w:rPr>
        <w:tab/>
      </w:r>
      <w:r w:rsidRPr="00247907">
        <w:rPr>
          <w:rFonts w:eastAsia="Calibri"/>
          <w:color w:val="auto"/>
        </w:rPr>
        <w:t xml:space="preserve"> No </w:t>
      </w:r>
      <w:r w:rsidRPr="00247907">
        <w:rPr>
          <w:rFonts w:eastAsia="Calibri"/>
          <w:color w:val="auto"/>
          <w:spacing w:val="-2"/>
        </w:rPr>
        <w:tab/>
      </w:r>
      <w:r w:rsidRPr="00247907">
        <w:rPr>
          <w:rFonts w:eastAsia="Calibri"/>
          <w:color w:val="auto"/>
          <w:spacing w:val="-2"/>
        </w:rPr>
        <w:tab/>
      </w:r>
      <w:r w:rsidRPr="00247907">
        <w:rPr>
          <w:rFonts w:eastAsia="Calibri"/>
          <w:color w:val="auto"/>
        </w:rPr>
        <w:t> Not having a problem with fatigue/energy</w:t>
      </w:r>
      <w:r w:rsidRPr="00247907">
        <w:rPr>
          <w:rFonts w:eastAsia="Calibri"/>
          <w:color w:val="auto"/>
          <w:spacing w:val="-2"/>
        </w:rPr>
        <w:tab/>
      </w:r>
      <w:r w:rsidRPr="00247907">
        <w:rPr>
          <w:rFonts w:eastAsia="Calibri"/>
          <w:color w:val="auto"/>
          <w:spacing w:val="-2"/>
        </w:rPr>
        <w:tab/>
      </w:r>
    </w:p>
    <w:p w14:paraId="0A0DBF08" w14:textId="77777777" w:rsidR="00247907" w:rsidRPr="00247907" w:rsidRDefault="00247907" w:rsidP="00247907">
      <w:pPr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69. How long ago did your problem with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 begin?</w:t>
      </w:r>
    </w:p>
    <w:p w14:paraId="4C665C57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Less than 6 months</w:t>
      </w:r>
    </w:p>
    <w:p w14:paraId="0DF1458F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6-12 months</w:t>
      </w:r>
    </w:p>
    <w:p w14:paraId="7C062B27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1-2 years</w:t>
      </w:r>
    </w:p>
    <w:p w14:paraId="13B27DD1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Longer than 2 years</w:t>
      </w:r>
    </w:p>
    <w:p w14:paraId="41917E23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Had problem with fatigue/energy since childhood or adolescence </w:t>
      </w:r>
    </w:p>
    <w:p w14:paraId="05A0DBEF" w14:textId="77777777" w:rsidR="00247907" w:rsidRPr="00247907" w:rsidRDefault="00247907" w:rsidP="00247907">
      <w:pPr>
        <w:spacing w:after="40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Not having a problem with fatigue/energy</w:t>
      </w:r>
    </w:p>
    <w:p w14:paraId="072223CA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0. Have you been diagnosed with Chronic Fatigue Syndrome or Myalgic Encephalomyelitis?   </w:t>
      </w:r>
    </w:p>
    <w:p w14:paraId="43C3A631" w14:textId="77777777" w:rsidR="00247907" w:rsidRPr="00247907" w:rsidRDefault="00247907" w:rsidP="00247907">
      <w:pPr>
        <w:spacing w:after="400"/>
        <w:ind w:left="36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Yes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      </w:t>
      </w:r>
    </w:p>
    <w:p w14:paraId="43CB8D47" w14:textId="77777777" w:rsidR="00247907" w:rsidRPr="00247907" w:rsidRDefault="00247907" w:rsidP="00247907">
      <w:pPr>
        <w:spacing w:after="48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70a. If yes, what year were you diagnosed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72F7B0B6" w14:textId="77777777" w:rsidR="00247907" w:rsidRPr="00247907" w:rsidRDefault="00247907" w:rsidP="00247907">
      <w:pPr>
        <w:tabs>
          <w:tab w:val="left" w:pos="270"/>
          <w:tab w:val="left" w:pos="720"/>
        </w:tabs>
        <w:spacing w:after="240"/>
        <w:ind w:left="270"/>
        <w:rPr>
          <w:rFonts w:eastAsia="Calibri"/>
          <w:color w:val="auto"/>
        </w:rPr>
      </w:pPr>
    </w:p>
    <w:p w14:paraId="234320BE" w14:textId="77777777" w:rsidR="00247907" w:rsidRPr="00247907" w:rsidRDefault="00247907" w:rsidP="00247907">
      <w:pPr>
        <w:tabs>
          <w:tab w:val="left" w:pos="270"/>
          <w:tab w:val="left" w:pos="720"/>
        </w:tabs>
        <w:spacing w:after="240"/>
        <w:ind w:left="27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0b. Do you currently have a diagnosis of Chronic Fatigue Syndrome or Myalgic </w:t>
      </w:r>
      <w:r w:rsidRPr="00247907">
        <w:rPr>
          <w:rFonts w:eastAsia="Calibri"/>
          <w:color w:val="auto"/>
        </w:rPr>
        <w:tab/>
        <w:t xml:space="preserve">Encephalomyelitis? </w:t>
      </w:r>
    </w:p>
    <w:p w14:paraId="614BDEC8" w14:textId="77777777" w:rsidR="00247907" w:rsidRPr="00247907" w:rsidRDefault="00247907" w:rsidP="00247907">
      <w:pPr>
        <w:tabs>
          <w:tab w:val="left" w:pos="270"/>
          <w:tab w:val="left" w:pos="720"/>
        </w:tabs>
        <w:spacing w:after="40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Yes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      </w:t>
      </w:r>
    </w:p>
    <w:p w14:paraId="36AE7C9E" w14:textId="77777777" w:rsidR="00247907" w:rsidRPr="00247907" w:rsidRDefault="00247907" w:rsidP="00247907">
      <w:pPr>
        <w:tabs>
          <w:tab w:val="left" w:pos="270"/>
          <w:tab w:val="left" w:pos="720"/>
        </w:tabs>
        <w:spacing w:after="40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70c. Who diagnosed you with Chronic Fatigue Syndrome or Myalgic Encephalomyelitis?</w:t>
      </w:r>
    </w:p>
    <w:p w14:paraId="5EEF8AB2" w14:textId="77777777" w:rsidR="00247907" w:rsidRPr="00247907" w:rsidRDefault="00247907" w:rsidP="00247907">
      <w:pPr>
        <w:tabs>
          <w:tab w:val="left" w:pos="720"/>
        </w:tabs>
        <w:spacing w:after="40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Medical Doctor     </w:t>
      </w:r>
      <w:r w:rsidRPr="00247907">
        <w:rPr>
          <w:rFonts w:eastAsia="Calibri"/>
          <w:color w:val="auto"/>
        </w:rPr>
        <w:t xml:space="preserve"> Alternative Practitioner       </w:t>
      </w:r>
      <w:r w:rsidRPr="00247907">
        <w:rPr>
          <w:rFonts w:eastAsia="Calibri"/>
          <w:color w:val="auto"/>
        </w:rPr>
        <w:t xml:space="preserve"> Self-Diagnosed   </w:t>
      </w:r>
    </w:p>
    <w:p w14:paraId="26A8AB94" w14:textId="77777777" w:rsidR="00247907" w:rsidRPr="00247907" w:rsidRDefault="00247907" w:rsidP="00247907">
      <w:pPr>
        <w:tabs>
          <w:tab w:val="left" w:pos="270"/>
          <w:tab w:val="left" w:pos="720"/>
        </w:tabs>
        <w:spacing w:after="240"/>
        <w:ind w:left="270"/>
        <w:rPr>
          <w:rFonts w:eastAsia="Calibri"/>
          <w:color w:val="auto"/>
        </w:rPr>
      </w:pPr>
    </w:p>
    <w:p w14:paraId="2FCB093C" w14:textId="77777777" w:rsidR="00247907" w:rsidRPr="00247907" w:rsidRDefault="00247907" w:rsidP="00247907">
      <w:pPr>
        <w:tabs>
          <w:tab w:val="left" w:pos="270"/>
          <w:tab w:val="left" w:pos="720"/>
        </w:tabs>
        <w:spacing w:after="240"/>
        <w:ind w:left="27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0d. Have any of your family members been diagnosed with Chronic Fatigue Syndrome or </w:t>
      </w:r>
      <w:r w:rsidRPr="00247907">
        <w:rPr>
          <w:rFonts w:eastAsia="Calibri"/>
          <w:color w:val="auto"/>
        </w:rPr>
        <w:tab/>
        <w:t xml:space="preserve"> </w:t>
      </w:r>
      <w:r w:rsidRPr="00247907">
        <w:rPr>
          <w:rFonts w:eastAsia="Calibri"/>
          <w:color w:val="auto"/>
        </w:rPr>
        <w:tab/>
        <w:t xml:space="preserve"> Myalgic Encephalomyelitis?</w:t>
      </w:r>
    </w:p>
    <w:p w14:paraId="1B2E0CAE" w14:textId="77777777" w:rsidR="00247907" w:rsidRPr="00247907" w:rsidRDefault="00247907" w:rsidP="00247907">
      <w:pPr>
        <w:tabs>
          <w:tab w:val="left" w:pos="720"/>
        </w:tabs>
        <w:spacing w:after="400"/>
        <w:ind w:left="36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Yes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 </w:t>
      </w:r>
    </w:p>
    <w:p w14:paraId="50A9266F" w14:textId="77777777" w:rsidR="00247907" w:rsidRPr="00247907" w:rsidRDefault="00247907" w:rsidP="00247907">
      <w:pPr>
        <w:tabs>
          <w:tab w:val="left" w:pos="810"/>
        </w:tabs>
        <w:suppressAutoHyphens/>
        <w:spacing w:line="360" w:lineRule="auto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lastRenderedPageBreak/>
        <w:tab/>
        <w:t xml:space="preserve"> If yes, please list their relation to you and current age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04344526" w14:textId="77777777" w:rsidR="00247907" w:rsidRPr="00247907" w:rsidRDefault="00247907" w:rsidP="00247907">
      <w:pPr>
        <w:spacing w:after="400"/>
        <w:rPr>
          <w:rFonts w:eastAsia="Calibri"/>
          <w:color w:val="auto"/>
        </w:rPr>
      </w:pPr>
    </w:p>
    <w:p w14:paraId="644D6798" w14:textId="77777777" w:rsidR="00247907" w:rsidRPr="00247907" w:rsidRDefault="00247907" w:rsidP="00247907">
      <w:pPr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1.  Did you experience any of the following symptoms regularly and repeatedly in the months and years </w:t>
      </w:r>
      <w:r w:rsidRPr="00247907">
        <w:rPr>
          <w:rFonts w:eastAsia="Calibri"/>
          <w:color w:val="auto"/>
          <w:u w:val="single"/>
        </w:rPr>
        <w:t>before</w:t>
      </w:r>
      <w:r w:rsidRPr="00247907">
        <w:rPr>
          <w:rFonts w:eastAsia="Calibri"/>
          <w:color w:val="auto"/>
        </w:rPr>
        <w:t xml:space="preserve"> your fatigue/energy problems began?</w:t>
      </w:r>
    </w:p>
    <w:p w14:paraId="088C132E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Sore throat</w:t>
      </w:r>
    </w:p>
    <w:p w14:paraId="00C880D7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Tender/sore lymph nodes </w:t>
      </w:r>
    </w:p>
    <w:p w14:paraId="27036344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Unrefreshing sleep</w:t>
      </w:r>
    </w:p>
    <w:p w14:paraId="4803F328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Impaired memory and concentration</w:t>
      </w:r>
    </w:p>
    <w:p w14:paraId="5A942780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Prolonged fatigue following physical or mental exertion </w:t>
      </w:r>
    </w:p>
    <w:p w14:paraId="00BC331E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Muscle pain</w:t>
      </w:r>
    </w:p>
    <w:p w14:paraId="4F01C2AA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Headaches</w:t>
      </w:r>
    </w:p>
    <w:p w14:paraId="1195D984" w14:textId="77777777" w:rsidR="00247907" w:rsidRPr="00247907" w:rsidRDefault="00247907" w:rsidP="00247907">
      <w:pPr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Joint Pain</w:t>
      </w:r>
    </w:p>
    <w:p w14:paraId="3CC64F28" w14:textId="77777777" w:rsidR="00247907" w:rsidRPr="00247907" w:rsidRDefault="00247907" w:rsidP="00247907">
      <w:pPr>
        <w:spacing w:after="40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Not having a problem with fatigue/energy</w:t>
      </w:r>
    </w:p>
    <w:p w14:paraId="1ED77FD5" w14:textId="77777777" w:rsidR="00247907" w:rsidRPr="00247907" w:rsidRDefault="00247907" w:rsidP="00247907">
      <w:pPr>
        <w:tabs>
          <w:tab w:val="left" w:pos="-540"/>
          <w:tab w:val="left" w:pos="720"/>
          <w:tab w:val="center" w:pos="4680"/>
        </w:tabs>
        <w:suppressAutoHyphens/>
        <w:spacing w:before="480"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2. If you rest, does your problem with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 go away? </w:t>
      </w:r>
      <w:r w:rsidRPr="00247907">
        <w:rPr>
          <w:rFonts w:eastAsia="Calibri"/>
          <w:b/>
          <w:color w:val="auto"/>
        </w:rPr>
        <w:t>(Check one)</w:t>
      </w:r>
      <w:r w:rsidRPr="00247907">
        <w:rPr>
          <w:rFonts w:eastAsia="Calibri"/>
          <w:color w:val="auto"/>
        </w:rPr>
        <w:t xml:space="preserve">     </w:t>
      </w:r>
    </w:p>
    <w:p w14:paraId="4C4FE119" w14:textId="77777777" w:rsidR="00247907" w:rsidRPr="00247907" w:rsidRDefault="00247907" w:rsidP="00247907">
      <w:pPr>
        <w:spacing w:after="240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Entirely       </w:t>
      </w:r>
    </w:p>
    <w:p w14:paraId="2F7B6A4E" w14:textId="77777777" w:rsidR="00247907" w:rsidRPr="00247907" w:rsidRDefault="00247907" w:rsidP="00247907">
      <w:pPr>
        <w:spacing w:after="240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Partially      </w:t>
      </w:r>
    </w:p>
    <w:p w14:paraId="2CA9ED3B" w14:textId="77777777" w:rsidR="00247907" w:rsidRPr="00247907" w:rsidRDefault="00247907" w:rsidP="00247907">
      <w:pPr>
        <w:spacing w:after="240"/>
        <w:ind w:left="-547"/>
        <w:rPr>
          <w:rFonts w:eastAsia="Calibri"/>
          <w:i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My fatigue/energy problem is not improved by rest </w:t>
      </w:r>
      <w:r w:rsidRPr="00247907">
        <w:rPr>
          <w:rFonts w:eastAsia="Calibri"/>
          <w:i/>
          <w:color w:val="auto"/>
        </w:rPr>
        <w:t xml:space="preserve">(Skip to Question 73) </w:t>
      </w:r>
    </w:p>
    <w:p w14:paraId="0DFEC16F" w14:textId="77777777" w:rsidR="00247907" w:rsidRPr="00247907" w:rsidRDefault="00247907" w:rsidP="00247907">
      <w:pPr>
        <w:spacing w:after="480"/>
        <w:ind w:left="-547"/>
        <w:rPr>
          <w:rFonts w:eastAsia="Calibri"/>
          <w:i/>
          <w:color w:val="auto"/>
        </w:rPr>
      </w:pPr>
      <w:r w:rsidRPr="00247907">
        <w:rPr>
          <w:rFonts w:eastAsia="Calibri"/>
          <w:i/>
          <w:color w:val="auto"/>
        </w:rPr>
        <w:tab/>
      </w:r>
      <w:r w:rsidRPr="00247907">
        <w:rPr>
          <w:rFonts w:eastAsia="Calibri"/>
          <w:i/>
          <w:color w:val="auto"/>
        </w:rPr>
        <w:tab/>
      </w:r>
      <w:r w:rsidRPr="00247907">
        <w:rPr>
          <w:rFonts w:eastAsia="Calibri"/>
          <w:color w:val="auto"/>
        </w:rPr>
        <w:t xml:space="preserve"> I am not having a problem with fatigue/energy </w:t>
      </w:r>
      <w:r w:rsidRPr="00247907">
        <w:rPr>
          <w:rFonts w:eastAsia="Calibri"/>
          <w:i/>
          <w:color w:val="auto"/>
        </w:rPr>
        <w:t>(Skip to Question 73)</w:t>
      </w:r>
    </w:p>
    <w:p w14:paraId="014F805E" w14:textId="77777777" w:rsidR="00247907" w:rsidRPr="00247907" w:rsidRDefault="00247907" w:rsidP="00247907">
      <w:pPr>
        <w:spacing w:after="24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2a. How long do you have to rest for your problem with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 to entirely or </w:t>
      </w:r>
      <w:r w:rsidRPr="00247907">
        <w:rPr>
          <w:rFonts w:eastAsia="Calibri"/>
          <w:color w:val="auto"/>
        </w:rPr>
        <w:tab/>
        <w:t xml:space="preserve">partially go away? </w:t>
      </w:r>
    </w:p>
    <w:p w14:paraId="61FC3CBC" w14:textId="77777777" w:rsidR="00247907" w:rsidRPr="00247907" w:rsidRDefault="00247907" w:rsidP="00247907">
      <w:pPr>
        <w:spacing w:after="480"/>
        <w:ind w:left="720" w:right="-418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 less than 30 minutes     </w:t>
      </w:r>
      <w:r w:rsidRPr="00247907">
        <w:rPr>
          <w:rFonts w:eastAsia="Calibri"/>
          <w:color w:val="auto"/>
        </w:rPr>
        <w:t xml:space="preserve"> 30 to 59 minutes       </w:t>
      </w:r>
      <w:r w:rsidRPr="00247907">
        <w:rPr>
          <w:rFonts w:eastAsia="Calibri"/>
          <w:color w:val="auto"/>
        </w:rPr>
        <w:t xml:space="preserve"> 1-2 hours   </w:t>
      </w:r>
      <w:r w:rsidRPr="00247907">
        <w:rPr>
          <w:rFonts w:eastAsia="Calibri"/>
          <w:color w:val="auto"/>
        </w:rPr>
        <w:t> more than 2 hours</w:t>
      </w:r>
    </w:p>
    <w:p w14:paraId="24B2E70B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szCs w:val="20"/>
        </w:rPr>
      </w:pPr>
      <w:r w:rsidRPr="00247907">
        <w:rPr>
          <w:rFonts w:eastAsia="Calibri"/>
          <w:color w:val="auto"/>
          <w:szCs w:val="20"/>
        </w:rPr>
        <w:t xml:space="preserve">73. If you were to become exhausted after actively participating in extracurricular activities, </w:t>
      </w:r>
      <w:r w:rsidRPr="00247907">
        <w:rPr>
          <w:rFonts w:eastAsia="Calibri"/>
          <w:color w:val="auto"/>
          <w:szCs w:val="20"/>
        </w:rPr>
        <w:tab/>
        <w:t xml:space="preserve">sports, or outings with friends, would you recover within an hour or two after the activity </w:t>
      </w:r>
      <w:r w:rsidRPr="00247907">
        <w:rPr>
          <w:rFonts w:eastAsia="Calibri"/>
          <w:color w:val="auto"/>
          <w:szCs w:val="20"/>
        </w:rPr>
        <w:tab/>
        <w:t xml:space="preserve">ended?  </w:t>
      </w:r>
    </w:p>
    <w:p w14:paraId="7E5661C4" w14:textId="77777777" w:rsidR="00247907" w:rsidRPr="00247907" w:rsidRDefault="00247907" w:rsidP="00247907">
      <w:pPr>
        <w:spacing w:after="480"/>
        <w:ind w:left="-547" w:firstLine="126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Yes          </w:t>
      </w:r>
      <w:r w:rsidRPr="00247907">
        <w:rPr>
          <w:rFonts w:eastAsia="Calibri"/>
          <w:color w:val="auto"/>
        </w:rPr>
        <w:t> No</w:t>
      </w:r>
    </w:p>
    <w:p w14:paraId="52F19510" w14:textId="77777777" w:rsidR="00247907" w:rsidRPr="00247907" w:rsidRDefault="00247907" w:rsidP="00247907">
      <w:pPr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4. Do you reduce your activity level to avoid experiencing problems with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?    </w:t>
      </w:r>
    </w:p>
    <w:p w14:paraId="18F06034" w14:textId="77777777" w:rsidR="00247907" w:rsidRPr="00247907" w:rsidRDefault="00247907" w:rsidP="00247907">
      <w:pPr>
        <w:spacing w:after="480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Yes          </w:t>
      </w:r>
      <w:r w:rsidRPr="00247907">
        <w:rPr>
          <w:rFonts w:eastAsia="Calibri"/>
          <w:color w:val="auto"/>
        </w:rPr>
        <w:t> No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t having a problem with fatigue/energy</w:t>
      </w:r>
    </w:p>
    <w:p w14:paraId="58A7791D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lastRenderedPageBreak/>
        <w:t xml:space="preserve">75. Do you experience a worsening of your </w:t>
      </w:r>
      <w:r w:rsidRPr="00247907">
        <w:rPr>
          <w:rFonts w:eastAsia="Calibri"/>
          <w:b/>
          <w:color w:val="auto"/>
        </w:rPr>
        <w:t>fatigue/energy related illness</w:t>
      </w:r>
      <w:r w:rsidRPr="00247907">
        <w:rPr>
          <w:rFonts w:eastAsia="Calibri"/>
          <w:color w:val="auto"/>
        </w:rPr>
        <w:t xml:space="preserve"> after engaging in </w:t>
      </w:r>
      <w:r w:rsidRPr="00247907">
        <w:rPr>
          <w:rFonts w:eastAsia="Calibri"/>
          <w:color w:val="auto"/>
        </w:rPr>
        <w:tab/>
        <w:t xml:space="preserve">minimal physical effort?    </w:t>
      </w:r>
    </w:p>
    <w:p w14:paraId="2BDE3FA7" w14:textId="77777777" w:rsidR="00247907" w:rsidRPr="00247907" w:rsidRDefault="00247907" w:rsidP="00247907">
      <w:pPr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Yes          </w:t>
      </w:r>
      <w:r w:rsidRPr="00247907">
        <w:rPr>
          <w:rFonts w:eastAsia="Calibri"/>
          <w:color w:val="auto"/>
        </w:rPr>
        <w:t xml:space="preserve"> No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t having a problem with fatigue/energy</w:t>
      </w:r>
    </w:p>
    <w:p w14:paraId="083CB5A6" w14:textId="77777777" w:rsidR="00247907" w:rsidRPr="00247907" w:rsidRDefault="00247907" w:rsidP="00247907">
      <w:pPr>
        <w:tabs>
          <w:tab w:val="left" w:pos="720"/>
        </w:tabs>
        <w:spacing w:after="24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5a. Do you experience a worsening of your </w:t>
      </w:r>
      <w:r w:rsidRPr="00247907">
        <w:rPr>
          <w:rFonts w:eastAsia="Calibri"/>
          <w:b/>
          <w:color w:val="auto"/>
        </w:rPr>
        <w:t>fatigue/energy related illness</w:t>
      </w:r>
      <w:r w:rsidRPr="00247907">
        <w:rPr>
          <w:rFonts w:eastAsia="Calibri"/>
          <w:color w:val="auto"/>
        </w:rPr>
        <w:t xml:space="preserve"> after engaging in </w:t>
      </w:r>
      <w:r w:rsidRPr="00247907">
        <w:rPr>
          <w:rFonts w:eastAsia="Calibri"/>
          <w:color w:val="auto"/>
        </w:rPr>
        <w:tab/>
        <w:t xml:space="preserve">mental effort?     </w:t>
      </w:r>
    </w:p>
    <w:p w14:paraId="1C115BD4" w14:textId="77777777" w:rsidR="00247907" w:rsidRPr="00247907" w:rsidRDefault="00247907" w:rsidP="00247907">
      <w:pPr>
        <w:spacing w:after="400"/>
        <w:ind w:firstLine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Yes          </w:t>
      </w:r>
      <w:r w:rsidRPr="00247907">
        <w:rPr>
          <w:rFonts w:eastAsia="Calibri"/>
          <w:color w:val="auto"/>
        </w:rPr>
        <w:t> No</w:t>
      </w:r>
    </w:p>
    <w:p w14:paraId="60FC822B" w14:textId="77777777" w:rsidR="00247907" w:rsidRPr="00247907" w:rsidRDefault="00247907" w:rsidP="00247907">
      <w:pPr>
        <w:spacing w:after="24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5b. If you feel worse after activities, how long does this last? </w:t>
      </w:r>
      <w:r w:rsidRPr="00247907">
        <w:rPr>
          <w:rFonts w:eastAsia="Calibri"/>
          <w:b/>
          <w:color w:val="auto"/>
        </w:rPr>
        <w:t>(Check one)</w:t>
      </w:r>
      <w:r w:rsidRPr="00247907">
        <w:rPr>
          <w:rFonts w:eastAsia="Calibri"/>
          <w:color w:val="auto"/>
        </w:rPr>
        <w:t xml:space="preserve">  </w:t>
      </w:r>
    </w:p>
    <w:p w14:paraId="521AA7A0" w14:textId="77777777" w:rsidR="00247907" w:rsidRPr="00247907" w:rsidRDefault="00247907" w:rsidP="00247907">
      <w:pPr>
        <w:spacing w:after="200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1 hour or less          </w:t>
      </w:r>
      <w:r w:rsidRPr="00247907">
        <w:rPr>
          <w:rFonts w:eastAsia="Calibri"/>
          <w:color w:val="auto"/>
        </w:rPr>
        <w:t xml:space="preserve"> 2-3 </w:t>
      </w:r>
      <w:proofErr w:type="spellStart"/>
      <w:r w:rsidRPr="00247907">
        <w:rPr>
          <w:rFonts w:eastAsia="Calibri"/>
          <w:color w:val="auto"/>
        </w:rPr>
        <w:t>Hrs</w:t>
      </w:r>
      <w:proofErr w:type="spellEnd"/>
      <w:r w:rsidRPr="00247907">
        <w:rPr>
          <w:rFonts w:eastAsia="Calibri"/>
          <w:color w:val="auto"/>
        </w:rPr>
        <w:t xml:space="preserve">          </w:t>
      </w:r>
      <w:r w:rsidRPr="00247907">
        <w:rPr>
          <w:rFonts w:eastAsia="Calibri"/>
          <w:color w:val="auto"/>
        </w:rPr>
        <w:t xml:space="preserve"> 4-10 </w:t>
      </w:r>
      <w:proofErr w:type="spellStart"/>
      <w:r w:rsidRPr="00247907">
        <w:rPr>
          <w:rFonts w:eastAsia="Calibri"/>
          <w:color w:val="auto"/>
        </w:rPr>
        <w:t>Hrs</w:t>
      </w:r>
      <w:proofErr w:type="spellEnd"/>
      <w:r w:rsidRPr="00247907">
        <w:rPr>
          <w:rFonts w:eastAsia="Calibri"/>
          <w:color w:val="auto"/>
        </w:rPr>
        <w:t xml:space="preserve">          </w:t>
      </w:r>
      <w:r w:rsidRPr="00247907">
        <w:rPr>
          <w:rFonts w:eastAsia="Calibri"/>
          <w:color w:val="auto"/>
        </w:rPr>
        <w:t xml:space="preserve"> 11-13 </w:t>
      </w:r>
      <w:proofErr w:type="spellStart"/>
      <w:r w:rsidRPr="00247907">
        <w:rPr>
          <w:rFonts w:eastAsia="Calibri"/>
          <w:color w:val="auto"/>
        </w:rPr>
        <w:t>Hrs</w:t>
      </w:r>
      <w:proofErr w:type="spellEnd"/>
      <w:r w:rsidRPr="00247907">
        <w:rPr>
          <w:rFonts w:eastAsia="Calibri"/>
          <w:color w:val="auto"/>
        </w:rPr>
        <w:t xml:space="preserve">      </w:t>
      </w:r>
    </w:p>
    <w:p w14:paraId="639D9691" w14:textId="77777777" w:rsidR="00247907" w:rsidRPr="00247907" w:rsidRDefault="00247907" w:rsidP="00247907">
      <w:pPr>
        <w:spacing w:after="400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14-23 </w:t>
      </w:r>
      <w:proofErr w:type="spellStart"/>
      <w:r w:rsidRPr="00247907">
        <w:rPr>
          <w:rFonts w:eastAsia="Calibri"/>
          <w:color w:val="auto"/>
        </w:rPr>
        <w:t>Hrs</w:t>
      </w:r>
      <w:proofErr w:type="spellEnd"/>
      <w:r w:rsidRPr="00247907">
        <w:rPr>
          <w:rFonts w:eastAsia="Calibri"/>
          <w:color w:val="auto"/>
        </w:rPr>
        <w:t xml:space="preserve">           </w:t>
      </w:r>
      <w:r w:rsidRPr="00247907">
        <w:rPr>
          <w:rFonts w:eastAsia="Calibri"/>
          <w:color w:val="auto"/>
        </w:rPr>
        <w:t xml:space="preserve"> More than 24 </w:t>
      </w:r>
      <w:proofErr w:type="spellStart"/>
      <w:r w:rsidRPr="00247907">
        <w:rPr>
          <w:rFonts w:eastAsia="Calibri"/>
          <w:color w:val="auto"/>
        </w:rPr>
        <w:t>Hrs</w:t>
      </w:r>
      <w:proofErr w:type="spellEnd"/>
      <w:r w:rsidRPr="00247907">
        <w:rPr>
          <w:rFonts w:eastAsia="Calibri"/>
          <w:color w:val="auto"/>
        </w:rPr>
        <w:t xml:space="preserve"> (Please specify__________)</w:t>
      </w:r>
    </w:p>
    <w:p w14:paraId="2FA612AA" w14:textId="77777777" w:rsidR="00247907" w:rsidRPr="00247907" w:rsidRDefault="00247907" w:rsidP="00247907">
      <w:pPr>
        <w:tabs>
          <w:tab w:val="left" w:pos="180"/>
        </w:tabs>
        <w:spacing w:after="240"/>
        <w:rPr>
          <w:rFonts w:eastAsia="Calibri"/>
          <w:snapToGrid w:val="0"/>
          <w:color w:val="auto"/>
          <w:szCs w:val="20"/>
        </w:rPr>
      </w:pPr>
    </w:p>
    <w:p w14:paraId="1126E35F" w14:textId="77777777" w:rsidR="00247907" w:rsidRPr="00247907" w:rsidRDefault="00247907" w:rsidP="00247907">
      <w:pPr>
        <w:tabs>
          <w:tab w:val="left" w:pos="18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snapToGrid w:val="0"/>
          <w:color w:val="auto"/>
          <w:szCs w:val="20"/>
        </w:rPr>
        <w:t xml:space="preserve">76. Are you currently engaging in any form of exercise? </w:t>
      </w:r>
    </w:p>
    <w:p w14:paraId="1BED5E4C" w14:textId="77777777" w:rsidR="00247907" w:rsidRPr="00247907" w:rsidRDefault="00247907" w:rsidP="00247907">
      <w:pPr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Yes </w:t>
      </w:r>
      <w:r w:rsidRPr="00247907">
        <w:rPr>
          <w:rFonts w:eastAsia="Calibri"/>
          <w:i/>
          <w:color w:val="auto"/>
        </w:rPr>
        <w:t>(Skip to Question 77)</w:t>
      </w:r>
      <w:r w:rsidRPr="00247907">
        <w:rPr>
          <w:rFonts w:eastAsia="Calibri"/>
          <w:color w:val="auto"/>
        </w:rPr>
        <w:t xml:space="preserve">           </w:t>
      </w:r>
      <w:r w:rsidRPr="00247907">
        <w:rPr>
          <w:rFonts w:eastAsia="Calibri"/>
          <w:color w:val="auto"/>
        </w:rPr>
        <w:t xml:space="preserve"> No </w:t>
      </w:r>
    </w:p>
    <w:p w14:paraId="7C475895" w14:textId="77777777" w:rsidR="00247907" w:rsidRPr="00247907" w:rsidRDefault="00247907" w:rsidP="00247907">
      <w:pPr>
        <w:spacing w:after="200"/>
        <w:ind w:left="274"/>
        <w:rPr>
          <w:rFonts w:eastAsia="Calibri"/>
          <w:color w:val="auto"/>
        </w:rPr>
      </w:pPr>
    </w:p>
    <w:p w14:paraId="581E3733" w14:textId="77777777" w:rsidR="00247907" w:rsidRPr="00247907" w:rsidRDefault="00247907" w:rsidP="00247907">
      <w:pPr>
        <w:spacing w:after="200"/>
        <w:ind w:left="274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6a. If you do not exercise, why aren’t you exercising?  </w:t>
      </w:r>
      <w:r w:rsidRPr="00247907">
        <w:rPr>
          <w:rFonts w:eastAsia="Calibri"/>
          <w:b/>
          <w:color w:val="auto"/>
        </w:rPr>
        <w:t xml:space="preserve">(Check all boxes that you agree </w:t>
      </w:r>
      <w:r w:rsidRPr="00247907">
        <w:rPr>
          <w:rFonts w:eastAsia="Calibri"/>
          <w:b/>
          <w:color w:val="auto"/>
        </w:rPr>
        <w:tab/>
        <w:t>with)</w:t>
      </w:r>
      <w:r w:rsidRPr="00247907">
        <w:rPr>
          <w:rFonts w:eastAsia="Calibri"/>
          <w:color w:val="auto"/>
        </w:rPr>
        <w:t xml:space="preserve">   </w:t>
      </w:r>
    </w:p>
    <w:p w14:paraId="1A388F19" w14:textId="77777777" w:rsidR="00247907" w:rsidRPr="00247907" w:rsidRDefault="00247907" w:rsidP="00247907">
      <w:pPr>
        <w:spacing w:after="1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t interested       </w:t>
      </w:r>
    </w:p>
    <w:p w14:paraId="06D67752" w14:textId="77777777" w:rsidR="00247907" w:rsidRPr="00247907" w:rsidRDefault="00247907" w:rsidP="00247907">
      <w:pPr>
        <w:spacing w:after="1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 time     </w:t>
      </w:r>
    </w:p>
    <w:p w14:paraId="6CAC31F8" w14:textId="77777777" w:rsidR="00247907" w:rsidRPr="00247907" w:rsidRDefault="00247907" w:rsidP="00247907">
      <w:pPr>
        <w:spacing w:after="1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Would like to but cannot because of problems with fatigue/energy       </w:t>
      </w:r>
    </w:p>
    <w:p w14:paraId="2505E53E" w14:textId="77777777" w:rsidR="00247907" w:rsidRPr="00247907" w:rsidRDefault="00247907" w:rsidP="00247907">
      <w:pPr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Cannot because exercise makes symptoms worse</w:t>
      </w:r>
    </w:p>
    <w:p w14:paraId="6E382F99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77. Over what period of time did your </w:t>
      </w:r>
      <w:r w:rsidRPr="00247907">
        <w:rPr>
          <w:rFonts w:eastAsia="Calibri"/>
          <w:b/>
          <w:color w:val="auto"/>
        </w:rPr>
        <w:t xml:space="preserve">fatigue/energy related illness, </w:t>
      </w:r>
      <w:r w:rsidRPr="00247907">
        <w:rPr>
          <w:rFonts w:eastAsia="Calibri"/>
          <w:color w:val="auto"/>
        </w:rPr>
        <w:t xml:space="preserve">develop? </w:t>
      </w:r>
      <w:r w:rsidRPr="00247907">
        <w:rPr>
          <w:rFonts w:eastAsia="Calibri"/>
          <w:b/>
          <w:color w:val="auto"/>
        </w:rPr>
        <w:t>(Check one)</w:t>
      </w:r>
      <w:r w:rsidRPr="00247907">
        <w:rPr>
          <w:rFonts w:eastAsia="Calibri"/>
          <w:color w:val="auto"/>
        </w:rPr>
        <w:t xml:space="preserve">   </w:t>
      </w:r>
    </w:p>
    <w:p w14:paraId="7C86E3A2" w14:textId="77777777" w:rsidR="00247907" w:rsidRPr="00247907" w:rsidRDefault="00247907" w:rsidP="00247907">
      <w:pPr>
        <w:spacing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Within 24 hours      </w:t>
      </w:r>
    </w:p>
    <w:p w14:paraId="5DD7C326" w14:textId="77777777" w:rsidR="00247907" w:rsidRPr="00247907" w:rsidRDefault="00247907" w:rsidP="00247907">
      <w:pPr>
        <w:spacing w:line="360" w:lineRule="auto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Over 1 week                    </w:t>
      </w:r>
    </w:p>
    <w:p w14:paraId="3966680A" w14:textId="77777777" w:rsidR="00247907" w:rsidRPr="00247907" w:rsidRDefault="00247907" w:rsidP="00247907">
      <w:pPr>
        <w:spacing w:line="360" w:lineRule="auto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Over 1 month                  </w:t>
      </w:r>
    </w:p>
    <w:p w14:paraId="28B21C4E" w14:textId="77777777" w:rsidR="00247907" w:rsidRPr="00247907" w:rsidRDefault="00247907" w:rsidP="00247907">
      <w:pPr>
        <w:spacing w:line="360" w:lineRule="auto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Over 2-6 months          </w:t>
      </w:r>
    </w:p>
    <w:p w14:paraId="53F4998D" w14:textId="77777777" w:rsidR="00247907" w:rsidRPr="00247907" w:rsidRDefault="00247907" w:rsidP="00247907">
      <w:pPr>
        <w:spacing w:line="360" w:lineRule="auto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Over 7-12 months           </w:t>
      </w:r>
    </w:p>
    <w:p w14:paraId="69B39F6B" w14:textId="77777777" w:rsidR="00247907" w:rsidRPr="00247907" w:rsidRDefault="00247907" w:rsidP="00247907">
      <w:pPr>
        <w:spacing w:line="360" w:lineRule="auto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Over 1-2 years                </w:t>
      </w:r>
    </w:p>
    <w:p w14:paraId="2AF7CCF9" w14:textId="77777777" w:rsidR="00247907" w:rsidRPr="00247907" w:rsidRDefault="00247907" w:rsidP="00247907">
      <w:pPr>
        <w:spacing w:line="360" w:lineRule="auto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Over 3 or more years</w:t>
      </w:r>
    </w:p>
    <w:p w14:paraId="7F7F4505" w14:textId="77777777" w:rsidR="00247907" w:rsidRPr="00247907" w:rsidRDefault="00247907" w:rsidP="00247907">
      <w:pPr>
        <w:spacing w:line="360" w:lineRule="auto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I am not ill</w:t>
      </w:r>
    </w:p>
    <w:p w14:paraId="5087C57B" w14:textId="77777777" w:rsidR="00247907" w:rsidRPr="00247907" w:rsidRDefault="00247907" w:rsidP="00247907">
      <w:pPr>
        <w:spacing w:line="360" w:lineRule="auto"/>
        <w:ind w:left="-547"/>
        <w:rPr>
          <w:rFonts w:eastAsia="Calibri"/>
          <w:color w:val="auto"/>
        </w:rPr>
      </w:pPr>
    </w:p>
    <w:p w14:paraId="03AFD27C" w14:textId="77777777" w:rsidR="00247907" w:rsidRPr="00247907" w:rsidRDefault="00247907" w:rsidP="00247907">
      <w:pPr>
        <w:tabs>
          <w:tab w:val="left" w:pos="-540"/>
          <w:tab w:val="left" w:pos="360"/>
          <w:tab w:val="center" w:pos="4680"/>
        </w:tabs>
        <w:suppressAutoHyphens/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lastRenderedPageBreak/>
        <w:t xml:space="preserve">78. How would you describe the course of your </w:t>
      </w:r>
      <w:r w:rsidRPr="00247907">
        <w:rPr>
          <w:rFonts w:eastAsia="Calibri"/>
          <w:b/>
          <w:color w:val="auto"/>
        </w:rPr>
        <w:t>fatigue/energy related illness?</w:t>
      </w:r>
      <w:r w:rsidRPr="00247907">
        <w:rPr>
          <w:rFonts w:eastAsia="Calibri"/>
          <w:color w:val="auto"/>
        </w:rPr>
        <w:t xml:space="preserve"> </w:t>
      </w:r>
      <w:r w:rsidRPr="00247907">
        <w:rPr>
          <w:rFonts w:eastAsia="Calibri"/>
          <w:b/>
          <w:color w:val="auto"/>
        </w:rPr>
        <w:t>(Check one)</w:t>
      </w:r>
      <w:r w:rsidRPr="00247907">
        <w:rPr>
          <w:rFonts w:eastAsia="Calibri"/>
          <w:color w:val="auto"/>
        </w:rPr>
        <w:t xml:space="preserve"> </w:t>
      </w:r>
    </w:p>
    <w:p w14:paraId="0B2A8783" w14:textId="77777777" w:rsidR="00247907" w:rsidRPr="00247907" w:rsidRDefault="00247907" w:rsidP="00247907">
      <w:pPr>
        <w:spacing w:after="1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Constantly getting worse</w:t>
      </w:r>
    </w:p>
    <w:p w14:paraId="799D635C" w14:textId="77777777" w:rsidR="00247907" w:rsidRPr="00247907" w:rsidRDefault="00247907" w:rsidP="00247907">
      <w:pPr>
        <w:spacing w:after="1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Constantly improving         </w:t>
      </w:r>
    </w:p>
    <w:p w14:paraId="25F9B829" w14:textId="77777777" w:rsidR="00247907" w:rsidRPr="00247907" w:rsidRDefault="00247907" w:rsidP="00247907">
      <w:pPr>
        <w:spacing w:after="1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Persisting (no change)          </w:t>
      </w:r>
    </w:p>
    <w:p w14:paraId="781ABA8F" w14:textId="77777777" w:rsidR="00247907" w:rsidRPr="00247907" w:rsidRDefault="00247907" w:rsidP="00247907">
      <w:pPr>
        <w:tabs>
          <w:tab w:val="left" w:pos="720"/>
        </w:tabs>
        <w:spacing w:after="1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Relapsing &amp; remitting (having “good” periods with no symptoms &amp; “bad”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  <w:t xml:space="preserve">    periods)      </w:t>
      </w:r>
    </w:p>
    <w:p w14:paraId="3473EC99" w14:textId="77777777" w:rsidR="00247907" w:rsidRPr="00247907" w:rsidRDefault="00247907" w:rsidP="00247907">
      <w:pPr>
        <w:spacing w:after="1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Fluctuating (symptoms periodically get better and get worse, but never disappear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  <w:t xml:space="preserve">    completely) </w:t>
      </w:r>
    </w:p>
    <w:p w14:paraId="5E486BBE" w14:textId="77777777" w:rsidR="00247907" w:rsidRPr="00247907" w:rsidRDefault="00247907" w:rsidP="00247907">
      <w:pPr>
        <w:spacing w:after="40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 Symptoms/I am not ill</w:t>
      </w:r>
    </w:p>
    <w:p w14:paraId="1B5A40C7" w14:textId="77777777" w:rsidR="00247907" w:rsidRPr="00247907" w:rsidRDefault="00247907" w:rsidP="00247907">
      <w:pPr>
        <w:tabs>
          <w:tab w:val="left" w:pos="-540"/>
          <w:tab w:val="left" w:pos="360"/>
          <w:tab w:val="center" w:pos="4680"/>
        </w:tabs>
        <w:suppressAutoHyphens/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79. Which statement best describes your </w:t>
      </w:r>
      <w:r w:rsidRPr="00247907">
        <w:rPr>
          <w:rFonts w:eastAsia="Calibri"/>
          <w:b/>
          <w:color w:val="auto"/>
        </w:rPr>
        <w:t>fatigue/energy related illness</w:t>
      </w:r>
      <w:r w:rsidRPr="00247907">
        <w:rPr>
          <w:rFonts w:eastAsia="Calibri"/>
          <w:color w:val="auto"/>
        </w:rPr>
        <w:t xml:space="preserve"> during the </w:t>
      </w:r>
      <w:r w:rsidRPr="00247907">
        <w:rPr>
          <w:rFonts w:eastAsia="Calibri"/>
          <w:b/>
          <w:color w:val="auto"/>
          <w:u w:val="single"/>
        </w:rPr>
        <w:t xml:space="preserve">last 6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b/>
          <w:color w:val="auto"/>
          <w:u w:val="single"/>
        </w:rPr>
        <w:t>months</w:t>
      </w:r>
      <w:r w:rsidRPr="00247907">
        <w:rPr>
          <w:rFonts w:eastAsia="Calibri"/>
          <w:color w:val="auto"/>
        </w:rPr>
        <w:t xml:space="preserve">? </w:t>
      </w:r>
      <w:r w:rsidRPr="00247907">
        <w:rPr>
          <w:rFonts w:eastAsia="Calibri"/>
          <w:b/>
          <w:color w:val="auto"/>
        </w:rPr>
        <w:t>(Check one)</w:t>
      </w:r>
    </w:p>
    <w:p w14:paraId="7073C338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I am not able to work or do anything, and I am bedridden.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</w:p>
    <w:p w14:paraId="24152CA3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I can walk around the house, but I cannot do light housework.</w:t>
      </w:r>
    </w:p>
    <w:p w14:paraId="5B5E3544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I can do light housework, but I cannot work part-time.</w:t>
      </w:r>
    </w:p>
    <w:p w14:paraId="482E598E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I can only work part-time at work or on some family responsibilities.</w:t>
      </w:r>
    </w:p>
    <w:p w14:paraId="352E6CFC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I can work full time, but I have no energy left for anything else.</w:t>
      </w:r>
    </w:p>
    <w:p w14:paraId="5117D590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ind w:left="720"/>
        <w:contextualSpacing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I can work full time and finish some family responsibilities but I have no energy left</w:t>
      </w:r>
    </w:p>
    <w:p w14:paraId="1A68E33C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12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    for anything else.   </w:t>
      </w:r>
    </w:p>
    <w:p w14:paraId="44E23A2E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0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I can do all work or family responsibilities without any problems with my energy.</w:t>
      </w:r>
    </w:p>
    <w:p w14:paraId="35DED832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80</w:t>
      </w:r>
      <w:r w:rsidRPr="00247907">
        <w:rPr>
          <w:rFonts w:eastAsia="Calibri"/>
          <w:color w:val="auto"/>
          <w:spacing w:val="-2"/>
        </w:rPr>
        <w:t xml:space="preserve">. </w:t>
      </w:r>
      <w:r w:rsidRPr="00247907">
        <w:rPr>
          <w:rFonts w:eastAsia="Calibri"/>
          <w:color w:val="auto"/>
        </w:rPr>
        <w:t xml:space="preserve">Did your </w:t>
      </w:r>
      <w:r w:rsidRPr="00247907">
        <w:rPr>
          <w:rFonts w:eastAsia="Calibri"/>
          <w:b/>
          <w:color w:val="auto"/>
        </w:rPr>
        <w:t>fatigue/energy related illness</w:t>
      </w:r>
      <w:r w:rsidRPr="00247907">
        <w:rPr>
          <w:rFonts w:eastAsia="Calibri"/>
          <w:color w:val="auto"/>
        </w:rPr>
        <w:t xml:space="preserve"> start after you experienced any of the following?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b/>
          <w:color w:val="auto"/>
        </w:rPr>
        <w:t>(Check one or more and please specify)</w:t>
      </w:r>
    </w:p>
    <w:p w14:paraId="4118B5B4" w14:textId="77777777" w:rsidR="00247907" w:rsidRPr="00247907" w:rsidRDefault="00247907" w:rsidP="00247907">
      <w:pPr>
        <w:suppressAutoHyphens/>
        <w:spacing w:after="120" w:line="360" w:lineRule="auto"/>
        <w:ind w:left="634" w:firstLine="8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> An infectious illness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6BFF956D" w14:textId="77777777" w:rsidR="00247907" w:rsidRPr="00247907" w:rsidRDefault="00247907" w:rsidP="00247907">
      <w:pPr>
        <w:suppressAutoHyphens/>
        <w:spacing w:after="120" w:line="360" w:lineRule="auto"/>
        <w:ind w:left="634" w:firstLine="8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An accident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47146B09" w14:textId="77777777" w:rsidR="00247907" w:rsidRPr="00247907" w:rsidRDefault="00247907" w:rsidP="00247907">
      <w:pPr>
        <w:suppressAutoHyphens/>
        <w:spacing w:after="120" w:line="360" w:lineRule="auto"/>
        <w:ind w:left="634" w:firstLine="8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A trip or vacation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755B1C98" w14:textId="77777777" w:rsidR="00247907" w:rsidRPr="00247907" w:rsidRDefault="00247907" w:rsidP="00247907">
      <w:pPr>
        <w:suppressAutoHyphens/>
        <w:spacing w:after="120" w:line="360" w:lineRule="auto"/>
        <w:ind w:left="634" w:firstLine="8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An immunization (shot at doctor’s office)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4364FBBD" w14:textId="77777777" w:rsidR="00247907" w:rsidRPr="00247907" w:rsidRDefault="00247907" w:rsidP="00247907">
      <w:pPr>
        <w:suppressAutoHyphens/>
        <w:spacing w:after="120" w:line="360" w:lineRule="auto"/>
        <w:ind w:left="634" w:firstLine="8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Surgery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141A59B4" w14:textId="77777777" w:rsidR="00247907" w:rsidRPr="00247907" w:rsidRDefault="00247907" w:rsidP="00247907">
      <w:pPr>
        <w:suppressAutoHyphens/>
        <w:spacing w:after="120" w:line="360" w:lineRule="auto"/>
        <w:ind w:left="634" w:firstLine="8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Severe stress (bad or unhappy event(s))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51F01246" w14:textId="77777777" w:rsidR="00247907" w:rsidRPr="00247907" w:rsidRDefault="00247907" w:rsidP="00247907">
      <w:pPr>
        <w:suppressAutoHyphens/>
        <w:spacing w:after="120" w:line="360" w:lineRule="auto"/>
        <w:ind w:left="634" w:firstLine="86"/>
        <w:rPr>
          <w:rFonts w:eastAsia="Calibri"/>
          <w:color w:val="auto"/>
          <w:spacing w:val="-2"/>
          <w:u w:val="single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Other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01F9F701" w14:textId="77777777" w:rsidR="00247907" w:rsidRPr="00247907" w:rsidRDefault="00247907" w:rsidP="00247907">
      <w:pPr>
        <w:tabs>
          <w:tab w:val="left" w:pos="-1440"/>
          <w:tab w:val="left" w:pos="-720"/>
          <w:tab w:val="left" w:pos="-180"/>
          <w:tab w:val="right" w:leader="dot" w:pos="9000"/>
        </w:tabs>
        <w:suppressAutoHyphens/>
        <w:spacing w:after="480"/>
        <w:ind w:left="634" w:firstLine="86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I am not ill</w:t>
      </w:r>
    </w:p>
    <w:p w14:paraId="6D85803B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lastRenderedPageBreak/>
        <w:t xml:space="preserve">81. Have you ever consulted a medical doctor or health professional about your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 </w:t>
      </w:r>
      <w:r w:rsidRPr="00247907">
        <w:rPr>
          <w:rFonts w:eastAsia="Calibri"/>
          <w:color w:val="auto"/>
        </w:rPr>
        <w:tab/>
        <w:t>problem?</w:t>
      </w:r>
    </w:p>
    <w:p w14:paraId="35955158" w14:textId="77777777" w:rsidR="00247907" w:rsidRPr="00247907" w:rsidRDefault="00247907" w:rsidP="00247907">
      <w:pPr>
        <w:spacing w:after="48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Yes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 </w:t>
      </w:r>
      <w:r w:rsidRPr="00247907">
        <w:rPr>
          <w:rFonts w:eastAsia="Calibri"/>
          <w:i/>
          <w:color w:val="auto"/>
        </w:rPr>
        <w:t>(Skip to Question 83)</w:t>
      </w:r>
      <w:r w:rsidRPr="00247907">
        <w:rPr>
          <w:rFonts w:eastAsia="Calibri"/>
          <w:color w:val="auto"/>
        </w:rPr>
        <w:t xml:space="preserve">    </w:t>
      </w:r>
    </w:p>
    <w:p w14:paraId="3C5E7BC1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82. Do you currently have a medical doctor overseeing your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 problem?</w:t>
      </w:r>
    </w:p>
    <w:p w14:paraId="0FBE6C57" w14:textId="77777777" w:rsidR="00247907" w:rsidRPr="00247907" w:rsidRDefault="00247907" w:rsidP="002479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48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Yes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 </w:t>
      </w:r>
    </w:p>
    <w:p w14:paraId="174EF530" w14:textId="77777777" w:rsidR="00247907" w:rsidRPr="00247907" w:rsidRDefault="00247907" w:rsidP="00247907">
      <w:pPr>
        <w:tabs>
          <w:tab w:val="left" w:pos="-1440"/>
          <w:tab w:val="left" w:pos="-720"/>
          <w:tab w:val="left" w:pos="576"/>
          <w:tab w:val="left" w:pos="2592"/>
          <w:tab w:val="left" w:pos="2880"/>
          <w:tab w:val="left" w:pos="3240"/>
          <w:tab w:val="decimal" w:leader="dot" w:pos="9360"/>
        </w:tabs>
        <w:suppressAutoHyphens/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83. Do you have any medical illness (es) that might be causing your symptoms</w:t>
      </w:r>
      <w:r w:rsidRPr="00247907">
        <w:rPr>
          <w:rFonts w:eastAsia="Calibri"/>
          <w:color w:val="auto"/>
          <w:spacing w:val="-2"/>
        </w:rPr>
        <w:t>?</w:t>
      </w:r>
    </w:p>
    <w:p w14:paraId="4B20F306" w14:textId="77777777" w:rsidR="00247907" w:rsidRPr="00247907" w:rsidRDefault="00247907" w:rsidP="00247907">
      <w:pPr>
        <w:tabs>
          <w:tab w:val="left" w:pos="2160"/>
        </w:tabs>
        <w:suppressAutoHyphens/>
        <w:spacing w:before="120" w:after="480"/>
        <w:ind w:left="1267" w:hanging="547"/>
        <w:rPr>
          <w:rFonts w:eastAsia="Calibri"/>
          <w:color w:val="auto"/>
          <w:spacing w:val="-2"/>
        </w:rPr>
      </w:pPr>
      <w:r w:rsidRPr="00247907">
        <w:rPr>
          <w:rFonts w:eastAsia="Calibri"/>
          <w:color w:val="auto"/>
        </w:rPr>
        <w:t xml:space="preserve"> </w:t>
      </w:r>
      <w:r w:rsidRPr="00247907">
        <w:rPr>
          <w:rFonts w:eastAsia="Calibri"/>
          <w:color w:val="auto"/>
          <w:spacing w:val="-2"/>
        </w:rPr>
        <w:t>Yes</w:t>
      </w:r>
      <w:r w:rsidRPr="00247907">
        <w:rPr>
          <w:rFonts w:eastAsia="Calibri"/>
          <w:color w:val="auto"/>
          <w:spacing w:val="-2"/>
        </w:rPr>
        <w:tab/>
      </w:r>
      <w:r w:rsidRPr="00247907">
        <w:rPr>
          <w:rFonts w:eastAsia="Calibri"/>
          <w:color w:val="auto"/>
        </w:rPr>
        <w:t xml:space="preserve"> No </w:t>
      </w:r>
      <w:r w:rsidRPr="00247907">
        <w:rPr>
          <w:rFonts w:eastAsia="Calibri"/>
          <w:i/>
          <w:color w:val="auto"/>
        </w:rPr>
        <w:t>(Skip to Question 84)</w:t>
      </w:r>
      <w:r w:rsidRPr="00247907">
        <w:rPr>
          <w:rFonts w:eastAsia="Calibri"/>
          <w:color w:val="auto"/>
          <w:spacing w:val="-2"/>
        </w:rPr>
        <w:tab/>
        <w:t xml:space="preserve"> </w:t>
      </w:r>
    </w:p>
    <w:p w14:paraId="4A181D0C" w14:textId="77777777" w:rsidR="00247907" w:rsidRPr="00247907" w:rsidRDefault="00247907" w:rsidP="00247907">
      <w:pPr>
        <w:tabs>
          <w:tab w:val="left" w:leader="dot" w:pos="7920"/>
        </w:tabs>
        <w:suppressAutoHyphens/>
        <w:spacing w:before="120" w:after="360"/>
        <w:ind w:left="360"/>
        <w:rPr>
          <w:rFonts w:eastAsia="Calibri"/>
          <w:color w:val="auto"/>
          <w:spacing w:val="-2"/>
        </w:rPr>
      </w:pPr>
      <w:r w:rsidRPr="00247907">
        <w:rPr>
          <w:rFonts w:eastAsia="Calibri"/>
          <w:color w:val="auto"/>
          <w:spacing w:val="-2"/>
        </w:rPr>
        <w:t>83a. What medical illnesses do you have?</w:t>
      </w:r>
    </w:p>
    <w:p w14:paraId="1A1F3678" w14:textId="77777777" w:rsidR="00247907" w:rsidRPr="00247907" w:rsidRDefault="00247907" w:rsidP="00247907">
      <w:pPr>
        <w:spacing w:before="320" w:after="480" w:line="360" w:lineRule="auto"/>
        <w:ind w:left="806"/>
        <w:rPr>
          <w:rFonts w:eastAsia="Calibri"/>
          <w:color w:val="auto"/>
          <w:spacing w:val="-2"/>
        </w:rPr>
      </w:pPr>
      <w:r w:rsidRPr="00247907">
        <w:rPr>
          <w:rFonts w:eastAsia="Calibri"/>
          <w:color w:val="auto"/>
          <w:spacing w:val="-2"/>
        </w:rPr>
        <w:t>Illness name(s) and year it began:</w:t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  <w:r w:rsidRPr="00247907">
        <w:rPr>
          <w:rFonts w:eastAsia="Calibri"/>
          <w:color w:val="auto"/>
          <w:spacing w:val="-2"/>
          <w:u w:val="single"/>
        </w:rPr>
        <w:tab/>
      </w:r>
    </w:p>
    <w:p w14:paraId="3A795CA8" w14:textId="77777777" w:rsidR="00247907" w:rsidRPr="00247907" w:rsidRDefault="00247907" w:rsidP="00247907">
      <w:pPr>
        <w:tabs>
          <w:tab w:val="left" w:pos="810"/>
        </w:tabs>
        <w:spacing w:line="360" w:lineRule="auto"/>
        <w:ind w:left="36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>83b. For which of these conditions are you currently receiving treatment?</w:t>
      </w:r>
      <w:r w:rsidRPr="00247907">
        <w:rPr>
          <w:rFonts w:eastAsia="Calibri"/>
          <w:color w:val="auto"/>
          <w:u w:val="single"/>
        </w:rPr>
        <w:t xml:space="preserve"> 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5CE4624F" w14:textId="77777777" w:rsidR="00247907" w:rsidRPr="00247907" w:rsidRDefault="00247907" w:rsidP="00247907">
      <w:pPr>
        <w:tabs>
          <w:tab w:val="left" w:pos="810"/>
        </w:tabs>
        <w:spacing w:line="360" w:lineRule="auto"/>
        <w:ind w:left="36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409C6344" w14:textId="77777777" w:rsidR="00247907" w:rsidRPr="00247907" w:rsidRDefault="00247907" w:rsidP="00247907">
      <w:pPr>
        <w:tabs>
          <w:tab w:val="left" w:pos="810"/>
        </w:tabs>
        <w:spacing w:before="480"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84.  Are you currently taking any medications (over the counter or prescription)?  </w:t>
      </w:r>
    </w:p>
    <w:p w14:paraId="4A98F720" w14:textId="77777777" w:rsidR="00247907" w:rsidRPr="00247907" w:rsidRDefault="00247907" w:rsidP="00247907">
      <w:pPr>
        <w:spacing w:after="480"/>
        <w:ind w:left="720"/>
        <w:rPr>
          <w:rFonts w:eastAsia="Calibri"/>
          <w:i/>
          <w:color w:val="auto"/>
        </w:rPr>
      </w:pPr>
      <w:r w:rsidRPr="00247907">
        <w:rPr>
          <w:rFonts w:eastAsia="Calibri"/>
          <w:color w:val="auto"/>
        </w:rPr>
        <w:t xml:space="preserve"> Yes          </w:t>
      </w:r>
      <w:r w:rsidRPr="00247907">
        <w:rPr>
          <w:rFonts w:eastAsia="Calibri"/>
          <w:color w:val="auto"/>
        </w:rPr>
        <w:t xml:space="preserve"> No </w:t>
      </w:r>
      <w:r w:rsidRPr="00247907">
        <w:rPr>
          <w:rFonts w:eastAsia="Calibri"/>
          <w:i/>
          <w:color w:val="auto"/>
        </w:rPr>
        <w:t>(Skip to Question 86)</w:t>
      </w:r>
    </w:p>
    <w:p w14:paraId="694D7524" w14:textId="77777777" w:rsidR="00247907" w:rsidRPr="00247907" w:rsidRDefault="00247907" w:rsidP="00247907">
      <w:pPr>
        <w:spacing w:after="240"/>
        <w:ind w:left="44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84a. What medications are you taking? 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  <w:t xml:space="preserve"> 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5B93E335" w14:textId="77777777" w:rsidR="00247907" w:rsidRPr="00247907" w:rsidRDefault="00247907" w:rsidP="00247907">
      <w:pPr>
        <w:spacing w:after="480"/>
        <w:ind w:left="44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53804F21" w14:textId="77777777" w:rsidR="00247907" w:rsidRPr="00247907" w:rsidRDefault="00247907" w:rsidP="00247907">
      <w:pPr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85. Do you think any medication(s) is (are) causing your problem with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>?</w:t>
      </w:r>
    </w:p>
    <w:p w14:paraId="7C688DE2" w14:textId="77777777" w:rsidR="00247907" w:rsidRPr="00247907" w:rsidRDefault="00247907" w:rsidP="00247907">
      <w:pPr>
        <w:spacing w:after="240"/>
        <w:rPr>
          <w:rFonts w:eastAsia="Calibri"/>
          <w:i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Yes</w:t>
      </w:r>
      <w:r w:rsidRPr="00247907">
        <w:rPr>
          <w:rFonts w:eastAsia="Calibri"/>
          <w:color w:val="auto"/>
        </w:rPr>
        <w:tab/>
        <w:t xml:space="preserve">        </w:t>
      </w:r>
      <w:r w:rsidRPr="00247907">
        <w:rPr>
          <w:rFonts w:eastAsia="Calibri"/>
          <w:color w:val="auto"/>
        </w:rPr>
        <w:t xml:space="preserve"> No </w:t>
      </w:r>
      <w:r w:rsidRPr="00247907">
        <w:rPr>
          <w:rFonts w:eastAsia="Calibri"/>
          <w:i/>
          <w:color w:val="auto"/>
        </w:rPr>
        <w:t>(Skip to Question 86)</w:t>
      </w:r>
      <w:r w:rsidRPr="00247907">
        <w:rPr>
          <w:rFonts w:eastAsia="Calibri"/>
          <w:i/>
          <w:color w:val="auto"/>
        </w:rPr>
        <w:tab/>
      </w:r>
    </w:p>
    <w:p w14:paraId="521822B1" w14:textId="77777777" w:rsidR="00247907" w:rsidRPr="00247907" w:rsidRDefault="00247907" w:rsidP="00247907">
      <w:pPr>
        <w:spacing w:after="480"/>
        <w:rPr>
          <w:rFonts w:eastAsia="Calibri"/>
          <w:color w:val="auto"/>
        </w:rPr>
      </w:pPr>
      <w:r w:rsidRPr="00247907">
        <w:rPr>
          <w:rFonts w:eastAsia="Calibri"/>
          <w:i/>
          <w:color w:val="auto"/>
        </w:rPr>
        <w:tab/>
      </w:r>
      <w:r w:rsidRPr="00247907">
        <w:rPr>
          <w:rFonts w:eastAsia="Calibri"/>
          <w:color w:val="auto"/>
        </w:rPr>
        <w:t xml:space="preserve"> I do not have a problem with fatigue/energy </w:t>
      </w:r>
      <w:r w:rsidRPr="00247907">
        <w:rPr>
          <w:rFonts w:eastAsia="Calibri"/>
          <w:i/>
          <w:color w:val="auto"/>
        </w:rPr>
        <w:t>(Skip to Question 86)</w:t>
      </w:r>
    </w:p>
    <w:p w14:paraId="02F7C96E" w14:textId="77777777" w:rsidR="00247907" w:rsidRPr="00247907" w:rsidRDefault="00247907" w:rsidP="00247907">
      <w:pPr>
        <w:spacing w:line="360" w:lineRule="auto"/>
        <w:ind w:left="36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lastRenderedPageBreak/>
        <w:t>85a. Please specify which medications: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76F72E5D" w14:textId="77777777" w:rsidR="00247907" w:rsidRPr="00247907" w:rsidRDefault="00247907" w:rsidP="00247907">
      <w:pPr>
        <w:tabs>
          <w:tab w:val="left" w:pos="360"/>
        </w:tabs>
        <w:spacing w:before="480" w:after="240"/>
        <w:rPr>
          <w:rFonts w:eastAsia="Calibri"/>
          <w:b/>
          <w:color w:val="auto"/>
        </w:rPr>
      </w:pPr>
      <w:r w:rsidRPr="00247907">
        <w:rPr>
          <w:rFonts w:eastAsia="Calibri"/>
          <w:color w:val="auto"/>
        </w:rPr>
        <w:t xml:space="preserve">86. Have you ever been diagnosed and/or treated for any of the following: </w:t>
      </w:r>
      <w:r w:rsidRPr="00247907">
        <w:rPr>
          <w:rFonts w:eastAsia="Calibri"/>
          <w:b/>
          <w:color w:val="auto"/>
        </w:rPr>
        <w:t xml:space="preserve">(Check all that </w:t>
      </w:r>
      <w:r w:rsidRPr="00247907">
        <w:rPr>
          <w:rFonts w:eastAsia="Calibri"/>
          <w:b/>
          <w:color w:val="auto"/>
        </w:rPr>
        <w:tab/>
        <w:t xml:space="preserve">apply and write year (s) experienced, years treated, and medication (if applicable) </w:t>
      </w:r>
      <w:r w:rsidRPr="00247907">
        <w:rPr>
          <w:rFonts w:eastAsia="Calibri"/>
          <w:b/>
          <w:color w:val="auto"/>
        </w:rPr>
        <w:tab/>
        <w:t>in the blank)</w:t>
      </w:r>
    </w:p>
    <w:p w14:paraId="03BAA8D7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b/>
          <w:color w:val="auto"/>
        </w:rPr>
        <w:tab/>
      </w:r>
      <w:r w:rsidRPr="00247907">
        <w:rPr>
          <w:rFonts w:eastAsia="Calibri"/>
          <w:b/>
          <w:color w:val="auto"/>
        </w:rPr>
        <w:tab/>
      </w:r>
      <w:r w:rsidRPr="00247907">
        <w:rPr>
          <w:rFonts w:eastAsia="Calibri"/>
          <w:color w:val="auto"/>
        </w:rPr>
        <w:t> Major depression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2AEBFEAC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Major depression with melancholic or psychotic features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3A95D9A9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Bipolar disorder (Manic-depression)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21CC05AF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Anxiety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2B02C385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Schizophrenia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2413A0F5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Eating disorder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2012901A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Substance abuse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032EF8A9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Multiple chemical sensitivities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3C061C40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Fibromyalgia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51768736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Allergies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4B2E09CB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Other (</w:t>
      </w:r>
      <w:r w:rsidRPr="00247907">
        <w:rPr>
          <w:rFonts w:eastAsia="Calibri"/>
          <w:i/>
          <w:color w:val="auto"/>
        </w:rPr>
        <w:t>Please specify</w:t>
      </w:r>
      <w:r w:rsidRPr="00247907">
        <w:rPr>
          <w:rFonts w:eastAsia="Calibri"/>
          <w:color w:val="auto"/>
        </w:rPr>
        <w:t>)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403A8F28" w14:textId="77777777" w:rsidR="00247907" w:rsidRPr="00247907" w:rsidRDefault="00247907" w:rsidP="00247907">
      <w:pPr>
        <w:tabs>
          <w:tab w:val="left" w:pos="360"/>
        </w:tabs>
        <w:spacing w:after="360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 diagnosis/treatment</w:t>
      </w:r>
    </w:p>
    <w:p w14:paraId="2192C647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87. What do you think is the cause of your problem with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? </w:t>
      </w:r>
      <w:r w:rsidRPr="00247907">
        <w:rPr>
          <w:rFonts w:eastAsia="Calibri"/>
          <w:b/>
          <w:color w:val="auto"/>
        </w:rPr>
        <w:t>(Check one)</w:t>
      </w:r>
      <w:r w:rsidRPr="00247907">
        <w:rPr>
          <w:rFonts w:eastAsia="Calibri"/>
          <w:color w:val="auto"/>
        </w:rPr>
        <w:t xml:space="preserve"> </w:t>
      </w:r>
    </w:p>
    <w:p w14:paraId="16CD55FB" w14:textId="77777777" w:rsidR="00247907" w:rsidRPr="00247907" w:rsidRDefault="00247907" w:rsidP="00247907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Definitely physical</w:t>
      </w:r>
    </w:p>
    <w:p w14:paraId="5E683CE6" w14:textId="77777777" w:rsidR="00247907" w:rsidRPr="00247907" w:rsidRDefault="00247907" w:rsidP="00247907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Mainly physical</w:t>
      </w:r>
    </w:p>
    <w:p w14:paraId="5FF51EAA" w14:textId="77777777" w:rsidR="00247907" w:rsidRPr="00247907" w:rsidRDefault="00247907" w:rsidP="00247907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Equally physical and psychological</w:t>
      </w:r>
    </w:p>
    <w:p w14:paraId="59A65B2A" w14:textId="77777777" w:rsidR="00247907" w:rsidRPr="00247907" w:rsidRDefault="00247907" w:rsidP="00247907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Mainly psychological</w:t>
      </w:r>
    </w:p>
    <w:p w14:paraId="5E043A50" w14:textId="77777777" w:rsidR="00247907" w:rsidRPr="00247907" w:rsidRDefault="00247907" w:rsidP="00247907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360" w:lineRule="auto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Definitely psychological</w:t>
      </w:r>
    </w:p>
    <w:p w14:paraId="633E0A05" w14:textId="77777777" w:rsidR="00247907" w:rsidRPr="00247907" w:rsidRDefault="00247907" w:rsidP="00247907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360"/>
        <w:ind w:left="72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 No problem with fatigue/energy</w:t>
      </w:r>
    </w:p>
    <w:p w14:paraId="5E133E6D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88. Do you think anything specific in your personal life or environment accounts for your </w:t>
      </w:r>
      <w:r w:rsidRPr="00247907">
        <w:rPr>
          <w:rFonts w:eastAsia="Calibri"/>
          <w:color w:val="auto"/>
        </w:rPr>
        <w:tab/>
        <w:t xml:space="preserve">problem with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?  </w:t>
      </w:r>
    </w:p>
    <w:p w14:paraId="234EC8EC" w14:textId="77777777" w:rsidR="00247907" w:rsidRPr="00247907" w:rsidRDefault="00247907" w:rsidP="00247907">
      <w:pPr>
        <w:spacing w:after="240"/>
        <w:rPr>
          <w:rFonts w:eastAsia="Calibri"/>
          <w:i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Yes</w:t>
      </w:r>
      <w:r w:rsidRPr="00247907">
        <w:rPr>
          <w:rFonts w:eastAsia="Calibri"/>
          <w:color w:val="auto"/>
        </w:rPr>
        <w:tab/>
        <w:t xml:space="preserve">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</w:t>
      </w:r>
      <w:r w:rsidRPr="00247907">
        <w:rPr>
          <w:rFonts w:eastAsia="Calibri"/>
          <w:i/>
          <w:color w:val="auto"/>
        </w:rPr>
        <w:t xml:space="preserve"> (Skip to Question 89)        </w:t>
      </w:r>
    </w:p>
    <w:p w14:paraId="207EB9BD" w14:textId="77777777" w:rsidR="00247907" w:rsidRPr="00247907" w:rsidRDefault="00247907" w:rsidP="00247907">
      <w:pPr>
        <w:spacing w:after="480"/>
        <w:rPr>
          <w:rFonts w:eastAsia="Calibri"/>
          <w:i/>
          <w:color w:val="auto"/>
        </w:rPr>
      </w:pPr>
      <w:r w:rsidRPr="00247907">
        <w:rPr>
          <w:rFonts w:eastAsia="Calibri"/>
          <w:i/>
          <w:color w:val="auto"/>
        </w:rPr>
        <w:tab/>
      </w:r>
      <w:r w:rsidRPr="00247907">
        <w:rPr>
          <w:rFonts w:eastAsia="Calibri"/>
          <w:color w:val="auto"/>
        </w:rPr>
        <w:t> I do not have a problem with fatigue/energy (</w:t>
      </w:r>
      <w:r w:rsidRPr="00247907">
        <w:rPr>
          <w:rFonts w:eastAsia="Calibri"/>
          <w:i/>
          <w:color w:val="auto"/>
        </w:rPr>
        <w:t>Skip to Question 89)</w:t>
      </w:r>
      <w:r w:rsidRPr="00247907">
        <w:rPr>
          <w:rFonts w:eastAsia="Calibri"/>
          <w:color w:val="auto"/>
        </w:rPr>
        <w:t xml:space="preserve"> </w:t>
      </w:r>
    </w:p>
    <w:p w14:paraId="38A83D62" w14:textId="77777777" w:rsidR="00247907" w:rsidRPr="00247907" w:rsidRDefault="00247907" w:rsidP="00247907">
      <w:pPr>
        <w:spacing w:after="480"/>
        <w:ind w:left="36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lastRenderedPageBreak/>
        <w:t>88a. Please specify: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2947BB82" w14:textId="77777777" w:rsidR="00247907" w:rsidRPr="00247907" w:rsidRDefault="00247907" w:rsidP="00247907">
      <w:pPr>
        <w:spacing w:after="24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89. In the </w:t>
      </w:r>
      <w:r w:rsidRPr="00247907">
        <w:rPr>
          <w:rFonts w:eastAsia="Calibri"/>
          <w:b/>
          <w:color w:val="auto"/>
        </w:rPr>
        <w:t>past 4 weeks</w:t>
      </w:r>
      <w:r w:rsidRPr="00247907">
        <w:rPr>
          <w:rFonts w:eastAsia="Calibri"/>
          <w:color w:val="auto"/>
        </w:rPr>
        <w:t xml:space="preserve">, approximately how many hours per week have you spent doing: </w:t>
      </w:r>
    </w:p>
    <w:p w14:paraId="3FF13B13" w14:textId="77777777" w:rsidR="00247907" w:rsidRPr="00247907" w:rsidRDefault="00247907" w:rsidP="00247907">
      <w:pPr>
        <w:spacing w:after="240" w:line="360" w:lineRule="auto"/>
        <w:ind w:left="806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Household related activities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>hours per week</w:t>
      </w:r>
      <w:r w:rsidRPr="00247907">
        <w:rPr>
          <w:rFonts w:eastAsia="Calibri"/>
          <w:color w:val="auto"/>
          <w:u w:val="single"/>
        </w:rPr>
        <w:t xml:space="preserve">           </w:t>
      </w:r>
      <w:r w:rsidRPr="00247907">
        <w:rPr>
          <w:rFonts w:eastAsia="Calibri"/>
          <w:color w:val="auto"/>
        </w:rPr>
        <w:t xml:space="preserve">  </w:t>
      </w:r>
    </w:p>
    <w:p w14:paraId="2474215E" w14:textId="77777777" w:rsidR="00247907" w:rsidRPr="00247907" w:rsidRDefault="00247907" w:rsidP="00247907">
      <w:pPr>
        <w:spacing w:after="240" w:line="360" w:lineRule="auto"/>
        <w:ind w:left="806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Social/Recreational related activities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 xml:space="preserve">hours per week </w:t>
      </w:r>
      <w:r w:rsidRPr="00247907">
        <w:rPr>
          <w:rFonts w:eastAsia="Calibri"/>
          <w:color w:val="auto"/>
        </w:rPr>
        <w:tab/>
        <w:t xml:space="preserve">       </w:t>
      </w:r>
    </w:p>
    <w:p w14:paraId="1630E858" w14:textId="77777777" w:rsidR="00247907" w:rsidRPr="00247907" w:rsidRDefault="00247907" w:rsidP="00247907">
      <w:pPr>
        <w:spacing w:after="240" w:line="360" w:lineRule="auto"/>
        <w:ind w:left="806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Family related activities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 xml:space="preserve">hours per week </w:t>
      </w:r>
    </w:p>
    <w:p w14:paraId="6D4E3F99" w14:textId="77777777" w:rsidR="00247907" w:rsidRPr="00247907" w:rsidRDefault="00247907" w:rsidP="00247907">
      <w:pPr>
        <w:spacing w:after="480"/>
        <w:ind w:left="81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Work related activities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>hours per week</w:t>
      </w:r>
    </w:p>
    <w:p w14:paraId="6DEAC34B" w14:textId="77777777" w:rsidR="00247907" w:rsidRPr="00247907" w:rsidRDefault="00247907" w:rsidP="00247907">
      <w:pPr>
        <w:tabs>
          <w:tab w:val="left" w:pos="360"/>
        </w:tabs>
        <w:spacing w:after="24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90. In the </w:t>
      </w:r>
      <w:r w:rsidRPr="00247907">
        <w:rPr>
          <w:rFonts w:eastAsia="Calibri"/>
          <w:b/>
          <w:color w:val="auto"/>
        </w:rPr>
        <w:t>past</w:t>
      </w:r>
      <w:r w:rsidRPr="00247907">
        <w:rPr>
          <w:rFonts w:eastAsia="Calibri"/>
          <w:color w:val="auto"/>
        </w:rPr>
        <w:t xml:space="preserve"> </w:t>
      </w:r>
      <w:r w:rsidRPr="00247907">
        <w:rPr>
          <w:rFonts w:eastAsia="Calibri"/>
          <w:b/>
          <w:color w:val="auto"/>
        </w:rPr>
        <w:t>4 weeks</w:t>
      </w:r>
      <w:r w:rsidRPr="00247907">
        <w:rPr>
          <w:rFonts w:eastAsia="Calibri"/>
          <w:color w:val="auto"/>
        </w:rPr>
        <w:t xml:space="preserve">, have you had to reduce the number of hours you previously spent (prior </w:t>
      </w:r>
      <w:r w:rsidRPr="00247907">
        <w:rPr>
          <w:rFonts w:eastAsia="Calibri"/>
          <w:color w:val="auto"/>
        </w:rPr>
        <w:tab/>
        <w:t xml:space="preserve">to your illness) on occupational, social or family activities because of your health or </w:t>
      </w:r>
      <w:r w:rsidRPr="00247907">
        <w:rPr>
          <w:rFonts w:eastAsia="Calibri"/>
          <w:color w:val="auto"/>
        </w:rPr>
        <w:tab/>
        <w:t xml:space="preserve">problems with </w:t>
      </w:r>
      <w:r w:rsidRPr="00247907">
        <w:rPr>
          <w:rFonts w:eastAsia="Calibri"/>
          <w:b/>
          <w:color w:val="auto"/>
        </w:rPr>
        <w:t>fatigue/energy</w:t>
      </w:r>
      <w:r w:rsidRPr="00247907">
        <w:rPr>
          <w:rFonts w:eastAsia="Calibri"/>
          <w:color w:val="auto"/>
        </w:rPr>
        <w:t xml:space="preserve">?    </w:t>
      </w:r>
    </w:p>
    <w:p w14:paraId="6253180B" w14:textId="77777777" w:rsidR="00247907" w:rsidRPr="00247907" w:rsidRDefault="00247907" w:rsidP="00247907">
      <w:pPr>
        <w:tabs>
          <w:tab w:val="left" w:pos="630"/>
          <w:tab w:val="left" w:pos="720"/>
          <w:tab w:val="left" w:pos="1890"/>
        </w:tabs>
        <w:spacing w:after="480"/>
        <w:ind w:left="-547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Yes         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 xml:space="preserve"> No </w:t>
      </w:r>
      <w:r w:rsidRPr="00247907">
        <w:rPr>
          <w:rFonts w:eastAsia="Calibri"/>
          <w:i/>
          <w:color w:val="auto"/>
        </w:rPr>
        <w:t>(Skip to Question 91)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t having a problem with fatigue/energy</w:t>
      </w:r>
    </w:p>
    <w:p w14:paraId="28CE4B51" w14:textId="77777777" w:rsidR="00247907" w:rsidRPr="00247907" w:rsidRDefault="00247907" w:rsidP="00247907">
      <w:pPr>
        <w:tabs>
          <w:tab w:val="left" w:pos="810"/>
        </w:tabs>
        <w:spacing w:after="240"/>
        <w:ind w:left="360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90a. </w:t>
      </w:r>
      <w:r w:rsidRPr="00247907">
        <w:rPr>
          <w:rFonts w:eastAsia="Calibri"/>
          <w:b/>
          <w:color w:val="auto"/>
        </w:rPr>
        <w:t>Before your fatigue/energy related illness</w:t>
      </w:r>
      <w:r w:rsidRPr="00247907">
        <w:rPr>
          <w:rFonts w:eastAsia="Calibri"/>
          <w:color w:val="auto"/>
        </w:rPr>
        <w:t xml:space="preserve">, approximately how many hours did you </w:t>
      </w:r>
      <w:r w:rsidRPr="00247907">
        <w:rPr>
          <w:rFonts w:eastAsia="Calibri"/>
          <w:color w:val="auto"/>
        </w:rPr>
        <w:tab/>
        <w:t>used to spend on:</w:t>
      </w:r>
    </w:p>
    <w:p w14:paraId="0D2C3CCB" w14:textId="77777777" w:rsidR="00247907" w:rsidRPr="00247907" w:rsidRDefault="00247907" w:rsidP="00247907">
      <w:pPr>
        <w:spacing w:after="240" w:line="360" w:lineRule="auto"/>
        <w:ind w:left="806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Household related activities? </w:t>
      </w:r>
      <w:r w:rsidRPr="00247907">
        <w:rPr>
          <w:rFonts w:eastAsia="Calibri"/>
          <w:color w:val="auto"/>
          <w:u w:val="single"/>
        </w:rPr>
        <w:tab/>
        <w:t xml:space="preserve">  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>hours per week</w:t>
      </w:r>
      <w:r w:rsidRPr="00247907">
        <w:rPr>
          <w:rFonts w:eastAsia="Calibri"/>
          <w:color w:val="auto"/>
          <w:u w:val="single"/>
        </w:rPr>
        <w:t xml:space="preserve"> </w:t>
      </w:r>
      <w:r w:rsidRPr="00247907">
        <w:rPr>
          <w:rFonts w:eastAsia="Calibri"/>
          <w:color w:val="auto"/>
        </w:rPr>
        <w:t xml:space="preserve">     </w:t>
      </w:r>
    </w:p>
    <w:p w14:paraId="7524ED77" w14:textId="77777777" w:rsidR="00247907" w:rsidRPr="00247907" w:rsidRDefault="00247907" w:rsidP="00247907">
      <w:pPr>
        <w:spacing w:after="240" w:line="360" w:lineRule="auto"/>
        <w:ind w:left="806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Social/Recreational related activities? </w:t>
      </w:r>
      <w:r w:rsidRPr="00247907">
        <w:rPr>
          <w:rFonts w:eastAsia="Calibri"/>
          <w:color w:val="auto"/>
          <w:u w:val="single"/>
        </w:rPr>
        <w:t xml:space="preserve"> 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>hours per week</w:t>
      </w:r>
      <w:r w:rsidRPr="00247907">
        <w:rPr>
          <w:rFonts w:eastAsia="Calibri"/>
          <w:color w:val="auto"/>
          <w:u w:val="single"/>
        </w:rPr>
        <w:t xml:space="preserve">   </w:t>
      </w:r>
      <w:r w:rsidRPr="00247907">
        <w:rPr>
          <w:rFonts w:eastAsia="Calibri"/>
          <w:color w:val="auto"/>
        </w:rPr>
        <w:t xml:space="preserve">       </w:t>
      </w:r>
    </w:p>
    <w:p w14:paraId="24B6F780" w14:textId="77777777" w:rsidR="00247907" w:rsidRPr="00247907" w:rsidRDefault="00247907" w:rsidP="00247907">
      <w:pPr>
        <w:spacing w:after="240" w:line="360" w:lineRule="auto"/>
        <w:ind w:left="80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Family related activities? </w:t>
      </w:r>
      <w:r w:rsidRPr="00247907">
        <w:rPr>
          <w:rFonts w:eastAsia="Calibri"/>
          <w:color w:val="auto"/>
          <w:u w:val="single"/>
        </w:rPr>
        <w:t xml:space="preserve">        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>hours per week</w:t>
      </w:r>
      <w:r w:rsidRPr="00247907">
        <w:rPr>
          <w:rFonts w:eastAsia="Calibri"/>
          <w:color w:val="auto"/>
          <w:u w:val="single"/>
        </w:rPr>
        <w:t xml:space="preserve">    </w:t>
      </w:r>
    </w:p>
    <w:p w14:paraId="1A41BA5A" w14:textId="77777777" w:rsidR="00247907" w:rsidRPr="00247907" w:rsidRDefault="00247907" w:rsidP="00247907">
      <w:pPr>
        <w:spacing w:after="480"/>
        <w:ind w:left="806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>Work related activities?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>hours per week</w:t>
      </w:r>
      <w:r w:rsidRPr="00247907">
        <w:rPr>
          <w:rFonts w:eastAsia="Calibri"/>
          <w:color w:val="auto"/>
          <w:u w:val="single"/>
        </w:rPr>
        <w:t xml:space="preserve">  </w:t>
      </w:r>
    </w:p>
    <w:p w14:paraId="6696C1CB" w14:textId="77777777" w:rsidR="00247907" w:rsidRPr="00247907" w:rsidRDefault="00247907" w:rsidP="00247907">
      <w:pPr>
        <w:tabs>
          <w:tab w:val="left" w:pos="360"/>
        </w:tabs>
        <w:autoSpaceDE w:val="0"/>
        <w:autoSpaceDN w:val="0"/>
        <w:adjustRightInd w:val="0"/>
        <w:spacing w:before="480" w:after="48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  <w:szCs w:val="20"/>
        </w:rPr>
        <w:t xml:space="preserve">91. Please rate the amount of </w:t>
      </w:r>
      <w:r w:rsidRPr="00247907">
        <w:rPr>
          <w:rFonts w:eastAsia="Calibri"/>
          <w:b/>
          <w:bCs/>
          <w:color w:val="auto"/>
          <w:szCs w:val="20"/>
        </w:rPr>
        <w:t>energy</w:t>
      </w:r>
      <w:r w:rsidRPr="00247907">
        <w:rPr>
          <w:rFonts w:eastAsia="Calibri"/>
          <w:color w:val="auto"/>
          <w:szCs w:val="20"/>
        </w:rPr>
        <w:t xml:space="preserve"> you had available </w:t>
      </w:r>
      <w:r w:rsidRPr="00247907">
        <w:rPr>
          <w:rFonts w:eastAsia="Calibri"/>
          <w:b/>
          <w:bCs/>
          <w:color w:val="auto"/>
          <w:szCs w:val="20"/>
        </w:rPr>
        <w:t>yesterday</w:t>
      </w:r>
      <w:r w:rsidRPr="00247907">
        <w:rPr>
          <w:rFonts w:eastAsia="Calibri"/>
          <w:color w:val="auto"/>
          <w:szCs w:val="20"/>
        </w:rPr>
        <w:t xml:space="preserve">, using a scale from 1 to 100 where 1= no energy and 100 = your pre-illness energy level.  </w:t>
      </w:r>
      <w:r w:rsidRPr="00247907">
        <w:rPr>
          <w:rFonts w:eastAsia="Calibri"/>
          <w:b/>
          <w:bCs/>
          <w:color w:val="auto"/>
          <w:szCs w:val="20"/>
        </w:rPr>
        <w:t>(If you don't have a fatigue/energy related illness, a score of 100 = having abundant energy such that you could work full time and complete your family responsibilities)</w:t>
      </w:r>
      <w:r w:rsidRPr="00247907">
        <w:rPr>
          <w:rFonts w:eastAsia="Calibri"/>
          <w:color w:val="auto"/>
          <w:u w:val="single"/>
        </w:rPr>
        <w:t xml:space="preserve"> 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4095844E" w14:textId="77777777" w:rsidR="00247907" w:rsidRPr="00247907" w:rsidRDefault="00247907" w:rsidP="00247907">
      <w:pPr>
        <w:tabs>
          <w:tab w:val="left" w:pos="360"/>
        </w:tabs>
        <w:autoSpaceDE w:val="0"/>
        <w:autoSpaceDN w:val="0"/>
        <w:adjustRightInd w:val="0"/>
        <w:spacing w:before="480" w:after="48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  <w:szCs w:val="20"/>
        </w:rPr>
        <w:t xml:space="preserve">92. Please rate the amount of </w:t>
      </w:r>
      <w:r w:rsidRPr="00247907">
        <w:rPr>
          <w:rFonts w:eastAsia="Calibri"/>
          <w:b/>
          <w:bCs/>
          <w:color w:val="auto"/>
          <w:szCs w:val="20"/>
        </w:rPr>
        <w:t>energy</w:t>
      </w:r>
      <w:r w:rsidRPr="00247907">
        <w:rPr>
          <w:rFonts w:eastAsia="Calibri"/>
          <w:color w:val="auto"/>
          <w:szCs w:val="20"/>
        </w:rPr>
        <w:t xml:space="preserve"> you expended (used) </w:t>
      </w:r>
      <w:r w:rsidRPr="00247907">
        <w:rPr>
          <w:rFonts w:eastAsia="Calibri"/>
          <w:b/>
          <w:bCs/>
          <w:color w:val="auto"/>
          <w:szCs w:val="20"/>
        </w:rPr>
        <w:t>yesterday</w:t>
      </w:r>
      <w:r w:rsidRPr="00247907">
        <w:rPr>
          <w:rFonts w:eastAsia="Calibri"/>
          <w:color w:val="auto"/>
          <w:szCs w:val="20"/>
        </w:rPr>
        <w:t>, using a scale from 1 to 100 where 1 = no energy and 100 = your pre-illness energy expended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43016BF8" w14:textId="77777777" w:rsidR="00247907" w:rsidRPr="00247907" w:rsidRDefault="00247907" w:rsidP="00247907">
      <w:pPr>
        <w:tabs>
          <w:tab w:val="left" w:pos="360"/>
        </w:tabs>
        <w:autoSpaceDE w:val="0"/>
        <w:autoSpaceDN w:val="0"/>
        <w:adjustRightInd w:val="0"/>
        <w:spacing w:after="48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  <w:szCs w:val="20"/>
        </w:rPr>
        <w:t xml:space="preserve">93. Please rate the amount of </w:t>
      </w:r>
      <w:r w:rsidRPr="00247907">
        <w:rPr>
          <w:rFonts w:eastAsia="Calibri"/>
          <w:b/>
          <w:bCs/>
          <w:color w:val="auto"/>
          <w:szCs w:val="20"/>
        </w:rPr>
        <w:t>fatigue</w:t>
      </w:r>
      <w:r w:rsidRPr="00247907">
        <w:rPr>
          <w:rFonts w:eastAsia="Calibri"/>
          <w:color w:val="auto"/>
          <w:szCs w:val="20"/>
        </w:rPr>
        <w:t xml:space="preserve"> you had </w:t>
      </w:r>
      <w:r w:rsidRPr="00247907">
        <w:rPr>
          <w:rFonts w:eastAsia="Calibri"/>
          <w:b/>
          <w:bCs/>
          <w:color w:val="auto"/>
          <w:szCs w:val="20"/>
        </w:rPr>
        <w:t>yesterday</w:t>
      </w:r>
      <w:r w:rsidRPr="00247907">
        <w:rPr>
          <w:rFonts w:eastAsia="Calibri"/>
          <w:color w:val="auto"/>
          <w:szCs w:val="20"/>
        </w:rPr>
        <w:t>, using a scale from 1 to 100 where 1 = no fatigue and 100 = severe fatigue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</w:rPr>
        <w:t xml:space="preserve">  </w:t>
      </w:r>
    </w:p>
    <w:p w14:paraId="2897D573" w14:textId="77777777" w:rsidR="00247907" w:rsidRPr="00247907" w:rsidRDefault="00247907" w:rsidP="00247907">
      <w:pPr>
        <w:tabs>
          <w:tab w:val="left" w:pos="360"/>
        </w:tabs>
        <w:autoSpaceDE w:val="0"/>
        <w:autoSpaceDN w:val="0"/>
        <w:adjustRightInd w:val="0"/>
        <w:spacing w:after="48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  <w:szCs w:val="20"/>
        </w:rPr>
        <w:lastRenderedPageBreak/>
        <w:t xml:space="preserve">94. For the </w:t>
      </w:r>
      <w:r w:rsidRPr="00247907">
        <w:rPr>
          <w:rFonts w:eastAsia="Calibri"/>
          <w:b/>
          <w:bCs/>
          <w:color w:val="auto"/>
          <w:szCs w:val="20"/>
        </w:rPr>
        <w:t>past week</w:t>
      </w:r>
      <w:r w:rsidRPr="00247907">
        <w:rPr>
          <w:rFonts w:eastAsia="Calibri"/>
          <w:color w:val="auto"/>
          <w:szCs w:val="20"/>
        </w:rPr>
        <w:t xml:space="preserve">, please rate the amount of </w:t>
      </w:r>
      <w:r w:rsidRPr="00247907">
        <w:rPr>
          <w:rFonts w:eastAsia="Calibri"/>
          <w:b/>
          <w:bCs/>
          <w:color w:val="auto"/>
          <w:szCs w:val="20"/>
        </w:rPr>
        <w:t>energy</w:t>
      </w:r>
      <w:r w:rsidRPr="00247907">
        <w:rPr>
          <w:rFonts w:eastAsia="Calibri"/>
          <w:color w:val="auto"/>
          <w:szCs w:val="20"/>
        </w:rPr>
        <w:t xml:space="preserve"> you had available using a scale from 1 to 100 where 1 = no energy and 100 = your pre-illness energy level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63E453C6" w14:textId="77777777" w:rsidR="00247907" w:rsidRPr="00247907" w:rsidRDefault="00247907" w:rsidP="00247907">
      <w:pPr>
        <w:tabs>
          <w:tab w:val="left" w:pos="360"/>
        </w:tabs>
        <w:autoSpaceDE w:val="0"/>
        <w:autoSpaceDN w:val="0"/>
        <w:adjustRightInd w:val="0"/>
        <w:spacing w:after="48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  <w:szCs w:val="20"/>
        </w:rPr>
        <w:t xml:space="preserve">95. For the </w:t>
      </w:r>
      <w:r w:rsidRPr="00247907">
        <w:rPr>
          <w:rFonts w:eastAsia="Calibri"/>
          <w:b/>
          <w:bCs/>
          <w:color w:val="auto"/>
          <w:szCs w:val="20"/>
        </w:rPr>
        <w:t>past week</w:t>
      </w:r>
      <w:r w:rsidRPr="00247907">
        <w:rPr>
          <w:rFonts w:eastAsia="Calibri"/>
          <w:color w:val="auto"/>
          <w:szCs w:val="20"/>
        </w:rPr>
        <w:t xml:space="preserve">, please rate the amount of </w:t>
      </w:r>
      <w:r w:rsidRPr="00247907">
        <w:rPr>
          <w:rFonts w:eastAsia="Calibri"/>
          <w:b/>
          <w:bCs/>
          <w:color w:val="auto"/>
          <w:szCs w:val="20"/>
        </w:rPr>
        <w:t>energy</w:t>
      </w:r>
      <w:r w:rsidRPr="00247907">
        <w:rPr>
          <w:rFonts w:eastAsia="Calibri"/>
          <w:color w:val="auto"/>
          <w:szCs w:val="20"/>
        </w:rPr>
        <w:t xml:space="preserve"> you have expended (used) using a scale from 1 to 100 where 1 = no energy and 100 = your pre-illness energy expended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496EB935" w14:textId="77777777" w:rsidR="00247907" w:rsidRPr="00247907" w:rsidRDefault="00247907" w:rsidP="00247907">
      <w:pPr>
        <w:tabs>
          <w:tab w:val="left" w:pos="360"/>
        </w:tabs>
        <w:autoSpaceDE w:val="0"/>
        <w:autoSpaceDN w:val="0"/>
        <w:adjustRightInd w:val="0"/>
        <w:spacing w:after="400" w:line="360" w:lineRule="auto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  <w:szCs w:val="20"/>
        </w:rPr>
        <w:t xml:space="preserve">96. For the </w:t>
      </w:r>
      <w:r w:rsidRPr="00247907">
        <w:rPr>
          <w:rFonts w:eastAsia="Calibri"/>
          <w:b/>
          <w:bCs/>
          <w:color w:val="auto"/>
          <w:szCs w:val="20"/>
        </w:rPr>
        <w:t>past week</w:t>
      </w:r>
      <w:r w:rsidRPr="00247907">
        <w:rPr>
          <w:rFonts w:eastAsia="Calibri"/>
          <w:color w:val="auto"/>
          <w:szCs w:val="20"/>
        </w:rPr>
        <w:t xml:space="preserve">, please rate the amount of </w:t>
      </w:r>
      <w:r w:rsidRPr="00247907">
        <w:rPr>
          <w:rFonts w:eastAsia="Calibri"/>
          <w:b/>
          <w:bCs/>
          <w:color w:val="auto"/>
          <w:szCs w:val="20"/>
        </w:rPr>
        <w:t>fatigue</w:t>
      </w:r>
      <w:r w:rsidRPr="00247907">
        <w:rPr>
          <w:rFonts w:eastAsia="Calibri"/>
          <w:color w:val="auto"/>
          <w:szCs w:val="20"/>
        </w:rPr>
        <w:t xml:space="preserve"> you have had using a scale from 1 to 100 where 1 = no fatigue and 100 = severe fatigue</w:t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  <w:r w:rsidRPr="00247907">
        <w:rPr>
          <w:rFonts w:eastAsia="Calibri"/>
          <w:color w:val="auto"/>
          <w:u w:val="single"/>
        </w:rPr>
        <w:tab/>
      </w:r>
    </w:p>
    <w:p w14:paraId="6662CA28" w14:textId="77777777" w:rsidR="00083E07" w:rsidRDefault="00083E07" w:rsidP="00247907">
      <w:pPr>
        <w:tabs>
          <w:tab w:val="left" w:pos="360"/>
        </w:tabs>
        <w:autoSpaceDE w:val="0"/>
        <w:autoSpaceDN w:val="0"/>
        <w:adjustRightInd w:val="0"/>
        <w:spacing w:after="400" w:line="360" w:lineRule="auto"/>
        <w:rPr>
          <w:rFonts w:eastAsia="Calibri"/>
          <w:color w:val="auto"/>
        </w:rPr>
      </w:pPr>
    </w:p>
    <w:p w14:paraId="37C3FDC5" w14:textId="24B59D5D" w:rsidR="00247907" w:rsidRPr="00247907" w:rsidRDefault="00247907" w:rsidP="00083E07">
      <w:pPr>
        <w:tabs>
          <w:tab w:val="left" w:pos="360"/>
        </w:tabs>
        <w:autoSpaceDE w:val="0"/>
        <w:autoSpaceDN w:val="0"/>
        <w:adjustRightInd w:val="0"/>
        <w:spacing w:after="24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97. Since the onset of your problems with fatigue/energy, have your symptoms caused a 50% or greater reduction in your activity level?</w:t>
      </w:r>
    </w:p>
    <w:p w14:paraId="51E2CAD8" w14:textId="51292013" w:rsidR="00083E07" w:rsidRPr="00083E07" w:rsidRDefault="00247907" w:rsidP="00083E07">
      <w:pPr>
        <w:tabs>
          <w:tab w:val="left" w:pos="360"/>
        </w:tabs>
        <w:autoSpaceDE w:val="0"/>
        <w:autoSpaceDN w:val="0"/>
        <w:adjustRightInd w:val="0"/>
        <w:spacing w:after="600" w:line="360" w:lineRule="auto"/>
        <w:rPr>
          <w:rFonts w:eastAsia="Calibri"/>
          <w:color w:val="auto"/>
          <w:u w:val="single"/>
        </w:rPr>
      </w:pPr>
      <w:r w:rsidRPr="00247907">
        <w:rPr>
          <w:rFonts w:eastAsia="Calibri"/>
          <w:color w:val="auto"/>
        </w:rPr>
        <w:t xml:space="preserve"> Yes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t having a problem with fatigue/energy</w:t>
      </w:r>
    </w:p>
    <w:p w14:paraId="022B851C" w14:textId="3873E9F2" w:rsidR="00247907" w:rsidRPr="00247907" w:rsidRDefault="00247907" w:rsidP="00083E07">
      <w:pPr>
        <w:tabs>
          <w:tab w:val="left" w:pos="360"/>
        </w:tabs>
        <w:autoSpaceDE w:val="0"/>
        <w:autoSpaceDN w:val="0"/>
        <w:adjustRightInd w:val="0"/>
        <w:spacing w:after="24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98. Do you experience frequent viral infections with prolonged recovery periods?</w:t>
      </w:r>
    </w:p>
    <w:p w14:paraId="0E63B681" w14:textId="3A5F0E30" w:rsidR="00083E07" w:rsidRDefault="00083E07" w:rsidP="00083E07">
      <w:pPr>
        <w:tabs>
          <w:tab w:val="left" w:pos="360"/>
        </w:tabs>
        <w:autoSpaceDE w:val="0"/>
        <w:autoSpaceDN w:val="0"/>
        <w:adjustRightInd w:val="0"/>
        <w:spacing w:after="600" w:line="360" w:lineRule="auto"/>
        <w:rPr>
          <w:rFonts w:eastAsia="Calibri"/>
          <w:color w:val="auto"/>
        </w:rPr>
      </w:pPr>
      <w:r>
        <w:rPr>
          <w:rFonts w:eastAsia="Calibri"/>
          <w:color w:val="auto"/>
        </w:rPr>
        <w:t xml:space="preserve"> Yes </w:t>
      </w:r>
      <w:r>
        <w:rPr>
          <w:rFonts w:eastAsia="Calibri"/>
          <w:color w:val="auto"/>
        </w:rPr>
        <w:tab/>
      </w:r>
      <w:r>
        <w:rPr>
          <w:rFonts w:eastAsia="Calibri"/>
          <w:color w:val="auto"/>
        </w:rPr>
        <w:tab/>
      </w:r>
      <w:r>
        <w:rPr>
          <w:rFonts w:eastAsia="Calibri"/>
          <w:color w:val="auto"/>
        </w:rPr>
        <w:tab/>
      </w:r>
      <w:r>
        <w:rPr>
          <w:rFonts w:eastAsia="Calibri"/>
          <w:color w:val="auto"/>
        </w:rPr>
        <w:tab/>
      </w:r>
      <w:r>
        <w:rPr>
          <w:rFonts w:eastAsia="Calibri"/>
          <w:color w:val="auto"/>
        </w:rPr>
        <w:t> No</w:t>
      </w:r>
      <w:r>
        <w:rPr>
          <w:rFonts w:eastAsia="Calibri"/>
          <w:color w:val="auto"/>
        </w:rPr>
        <w:tab/>
      </w:r>
    </w:p>
    <w:p w14:paraId="04EDB59A" w14:textId="2DDCE5AC" w:rsidR="00247907" w:rsidRPr="00247907" w:rsidRDefault="00247907" w:rsidP="00083E07">
      <w:pPr>
        <w:tabs>
          <w:tab w:val="left" w:pos="360"/>
        </w:tabs>
        <w:autoSpaceDE w:val="0"/>
        <w:autoSpaceDN w:val="0"/>
        <w:adjustRightInd w:val="0"/>
        <w:spacing w:after="24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>99. Are you intolerant of extremes of temperatures (when it is extremely hot or cold)?</w:t>
      </w:r>
    </w:p>
    <w:p w14:paraId="2E5C7BE9" w14:textId="77777777" w:rsidR="00247907" w:rsidRPr="00247907" w:rsidRDefault="00247907" w:rsidP="00247907">
      <w:pPr>
        <w:tabs>
          <w:tab w:val="left" w:pos="360"/>
        </w:tabs>
        <w:autoSpaceDE w:val="0"/>
        <w:autoSpaceDN w:val="0"/>
        <w:adjustRightInd w:val="0"/>
        <w:spacing w:after="400" w:line="360" w:lineRule="auto"/>
        <w:rPr>
          <w:rFonts w:eastAsia="Calibri"/>
          <w:color w:val="auto"/>
        </w:rPr>
      </w:pPr>
      <w:r w:rsidRPr="00247907">
        <w:rPr>
          <w:rFonts w:eastAsia="Calibri"/>
          <w:color w:val="auto"/>
        </w:rPr>
        <w:t xml:space="preserve"> Yes </w:t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ab/>
      </w:r>
      <w:r w:rsidRPr="00247907">
        <w:rPr>
          <w:rFonts w:eastAsia="Calibri"/>
          <w:color w:val="auto"/>
        </w:rPr>
        <w:t> No</w:t>
      </w:r>
      <w:r w:rsidRPr="00247907">
        <w:rPr>
          <w:rFonts w:eastAsia="Calibri"/>
          <w:color w:val="auto"/>
        </w:rPr>
        <w:tab/>
      </w:r>
    </w:p>
    <w:p w14:paraId="2D0A5E81" w14:textId="77777777" w:rsidR="00CC7AF2" w:rsidRDefault="00CC7AF2">
      <w:r>
        <w:br w:type="page"/>
      </w:r>
    </w:p>
    <w:p w14:paraId="01D851EF" w14:textId="77777777" w:rsidR="00CC7AF2" w:rsidRDefault="00CC7AF2" w:rsidP="00CC7AF2">
      <w:pPr>
        <w:tabs>
          <w:tab w:val="decimal" w:leader="dot" w:pos="5328"/>
          <w:tab w:val="decimal" w:leader="dot" w:pos="5616"/>
        </w:tabs>
        <w:spacing w:line="360" w:lineRule="auto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lastRenderedPageBreak/>
        <w:t>To Measure Substantial Reduction Requirement in the Case Definitions</w:t>
      </w:r>
    </w:p>
    <w:p w14:paraId="62CBF3D9" w14:textId="77777777" w:rsidR="00CC7AF2" w:rsidRPr="001E4222" w:rsidRDefault="00CC7AF2" w:rsidP="00CC7AF2">
      <w:pPr>
        <w:tabs>
          <w:tab w:val="decimal" w:leader="dot" w:pos="5328"/>
          <w:tab w:val="decimal" w:leader="dot" w:pos="5616"/>
        </w:tabs>
        <w:spacing w:line="360" w:lineRule="auto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MOS SURVEY (SF-36) </w:t>
      </w:r>
    </w:p>
    <w:p w14:paraId="4556A440" w14:textId="77777777" w:rsidR="00CC7AF2" w:rsidRPr="00606F5E" w:rsidRDefault="00CC7AF2" w:rsidP="00CC7AF2">
      <w:pPr>
        <w:tabs>
          <w:tab w:val="decimal" w:leader="dot" w:pos="5328"/>
          <w:tab w:val="decimal" w:leader="dot" w:pos="5616"/>
        </w:tabs>
        <w:spacing w:line="360" w:lineRule="auto"/>
        <w:ind w:left="-900"/>
        <w:rPr>
          <w:rFonts w:ascii="Arial" w:hAnsi="Arial" w:cs="Arial"/>
          <w:b/>
          <w:sz w:val="20"/>
        </w:rPr>
      </w:pPr>
      <w:r w:rsidRPr="00606F5E">
        <w:rPr>
          <w:rFonts w:ascii="Arial" w:hAnsi="Arial" w:cs="Arial"/>
          <w:b/>
          <w:sz w:val="20"/>
        </w:rPr>
        <w:t>INSTRUCTIONS:</w:t>
      </w:r>
    </w:p>
    <w:p w14:paraId="27E8029E" w14:textId="77777777" w:rsidR="00CC7AF2" w:rsidRDefault="00CC7AF2" w:rsidP="00CC7AF2">
      <w:pPr>
        <w:tabs>
          <w:tab w:val="decimal" w:leader="dot" w:pos="5328"/>
          <w:tab w:val="decimal" w:leader="dot" w:pos="5616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This survey asks for your views about your health.  This information will help keep track of</w:t>
      </w:r>
      <w:r>
        <w:rPr>
          <w:rFonts w:ascii="Arial" w:hAnsi="Arial" w:cs="Arial"/>
          <w:sz w:val="20"/>
        </w:rPr>
        <w:t xml:space="preserve"> how you feel and</w:t>
      </w:r>
    </w:p>
    <w:p w14:paraId="0AB9394C" w14:textId="77777777" w:rsidR="00CC7AF2" w:rsidRDefault="00CC7AF2" w:rsidP="00CC7AF2">
      <w:pPr>
        <w:tabs>
          <w:tab w:val="decimal" w:leader="dot" w:pos="5328"/>
          <w:tab w:val="decimal" w:leader="dot" w:pos="5616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how well you are able to do your usual activities.</w:t>
      </w:r>
      <w:r>
        <w:rPr>
          <w:rFonts w:ascii="Arial" w:hAnsi="Arial" w:cs="Arial"/>
          <w:sz w:val="20"/>
        </w:rPr>
        <w:t xml:space="preserve"> </w:t>
      </w:r>
      <w:r w:rsidRPr="00606F5E">
        <w:rPr>
          <w:rFonts w:ascii="Arial" w:hAnsi="Arial" w:cs="Arial"/>
          <w:sz w:val="20"/>
        </w:rPr>
        <w:t>Answer every que</w:t>
      </w:r>
      <w:r>
        <w:rPr>
          <w:rFonts w:ascii="Arial" w:hAnsi="Arial" w:cs="Arial"/>
          <w:sz w:val="20"/>
        </w:rPr>
        <w:t>stion by marking the answer as</w:t>
      </w:r>
    </w:p>
    <w:p w14:paraId="7ED7E089" w14:textId="77777777" w:rsidR="00CC7AF2" w:rsidRPr="00606F5E" w:rsidRDefault="00CC7AF2" w:rsidP="00CC7AF2">
      <w:pPr>
        <w:tabs>
          <w:tab w:val="decimal" w:leader="dot" w:pos="5328"/>
          <w:tab w:val="decimal" w:leader="dot" w:pos="5616"/>
        </w:tabs>
        <w:spacing w:line="360" w:lineRule="auto"/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indicated.  If you are unsure about</w:t>
      </w:r>
      <w:r>
        <w:rPr>
          <w:rFonts w:ascii="Arial" w:hAnsi="Arial" w:cs="Arial"/>
          <w:sz w:val="20"/>
        </w:rPr>
        <w:t xml:space="preserve"> how to answer a </w:t>
      </w:r>
      <w:r w:rsidRPr="00606F5E">
        <w:rPr>
          <w:rFonts w:ascii="Arial" w:hAnsi="Arial" w:cs="Arial"/>
          <w:sz w:val="20"/>
        </w:rPr>
        <w:t>question, please give the best answer you can.</w:t>
      </w:r>
    </w:p>
    <w:p w14:paraId="3ACDF65C" w14:textId="77777777" w:rsidR="00CC7AF2" w:rsidRPr="00606F5E" w:rsidRDefault="00CC7AF2" w:rsidP="00CC7AF2">
      <w:pPr>
        <w:tabs>
          <w:tab w:val="left" w:pos="0"/>
          <w:tab w:val="decimal" w:leader="dot" w:pos="5328"/>
          <w:tab w:val="decimal" w:leader="dot" w:pos="5616"/>
        </w:tabs>
        <w:spacing w:line="360" w:lineRule="auto"/>
        <w:ind w:left="-900"/>
        <w:rPr>
          <w:rFonts w:ascii="Arial" w:hAnsi="Arial" w:cs="Arial"/>
          <w:b/>
          <w:i/>
          <w:sz w:val="20"/>
        </w:rPr>
      </w:pPr>
      <w:r w:rsidRPr="00606F5E">
        <w:rPr>
          <w:rFonts w:ascii="Arial" w:hAnsi="Arial" w:cs="Arial"/>
          <w:sz w:val="20"/>
        </w:rPr>
        <w:t>1.</w:t>
      </w:r>
      <w:r w:rsidRPr="00606F5E">
        <w:rPr>
          <w:rFonts w:ascii="Arial" w:hAnsi="Arial" w:cs="Arial"/>
          <w:sz w:val="20"/>
        </w:rPr>
        <w:tab/>
        <w:t xml:space="preserve">In general, would you say your health is:  </w:t>
      </w:r>
      <w:r w:rsidRPr="00606F5E">
        <w:rPr>
          <w:rFonts w:ascii="Arial" w:hAnsi="Arial" w:cs="Arial"/>
          <w:b/>
          <w:i/>
          <w:sz w:val="20"/>
        </w:rPr>
        <w:t>(Please circle one)</w:t>
      </w:r>
    </w:p>
    <w:p w14:paraId="0A70F460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Excellent</w:t>
      </w:r>
      <w:r w:rsidRPr="00606F5E">
        <w:rPr>
          <w:rFonts w:ascii="Arial" w:hAnsi="Arial" w:cs="Arial"/>
          <w:sz w:val="20"/>
        </w:rPr>
        <w:tab/>
        <w:t>1</w:t>
      </w:r>
    </w:p>
    <w:p w14:paraId="2A5BCF42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Very good</w:t>
      </w:r>
      <w:r w:rsidRPr="00606F5E">
        <w:rPr>
          <w:rFonts w:ascii="Arial" w:hAnsi="Arial" w:cs="Arial"/>
          <w:sz w:val="20"/>
        </w:rPr>
        <w:tab/>
        <w:t>2</w:t>
      </w:r>
    </w:p>
    <w:p w14:paraId="1F2ADC4A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Good</w:t>
      </w:r>
      <w:r w:rsidRPr="00606F5E">
        <w:rPr>
          <w:rFonts w:ascii="Arial" w:hAnsi="Arial" w:cs="Arial"/>
          <w:sz w:val="20"/>
        </w:rPr>
        <w:tab/>
        <w:t>3</w:t>
      </w:r>
    </w:p>
    <w:p w14:paraId="4A51B708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Fair</w:t>
      </w:r>
      <w:r w:rsidRPr="00606F5E">
        <w:rPr>
          <w:rFonts w:ascii="Arial" w:hAnsi="Arial" w:cs="Arial"/>
          <w:sz w:val="20"/>
        </w:rPr>
        <w:tab/>
        <w:t>4</w:t>
      </w:r>
    </w:p>
    <w:p w14:paraId="3BE797EE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 w:right="-72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Poor</w:t>
      </w:r>
      <w:r w:rsidRPr="00606F5E">
        <w:rPr>
          <w:rFonts w:ascii="Arial" w:hAnsi="Arial" w:cs="Arial"/>
          <w:sz w:val="20"/>
        </w:rPr>
        <w:tab/>
        <w:t>5</w:t>
      </w:r>
    </w:p>
    <w:p w14:paraId="3EBC6020" w14:textId="77777777" w:rsidR="00CC7AF2" w:rsidRPr="004623CF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 w:right="-144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2.</w:t>
      </w: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b/>
          <w:sz w:val="20"/>
          <w:u w:val="single"/>
        </w:rPr>
        <w:t>Compared to one year ago,</w:t>
      </w:r>
      <w:r w:rsidRPr="00606F5E">
        <w:rPr>
          <w:rFonts w:ascii="Arial" w:hAnsi="Arial" w:cs="Arial"/>
          <w:sz w:val="20"/>
        </w:rPr>
        <w:t xml:space="preserve"> how would you rate your health in general now?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b/>
          <w:i/>
          <w:sz w:val="20"/>
        </w:rPr>
        <w:t xml:space="preserve">(Please circle </w:t>
      </w:r>
      <w:r w:rsidRPr="00606F5E">
        <w:rPr>
          <w:rFonts w:ascii="Arial" w:hAnsi="Arial" w:cs="Arial"/>
          <w:b/>
          <w:i/>
          <w:sz w:val="20"/>
        </w:rPr>
        <w:t>one)</w:t>
      </w:r>
    </w:p>
    <w:p w14:paraId="5BC07D38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Much better than one year ago</w:t>
      </w:r>
      <w:r w:rsidRPr="00606F5E">
        <w:rPr>
          <w:rFonts w:ascii="Arial" w:hAnsi="Arial" w:cs="Arial"/>
          <w:sz w:val="20"/>
        </w:rPr>
        <w:tab/>
        <w:t>1</w:t>
      </w:r>
    </w:p>
    <w:p w14:paraId="0290C622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Somewhat better now than one year ago</w:t>
      </w:r>
      <w:r w:rsidRPr="00606F5E">
        <w:rPr>
          <w:rFonts w:ascii="Arial" w:hAnsi="Arial" w:cs="Arial"/>
          <w:sz w:val="20"/>
        </w:rPr>
        <w:tab/>
        <w:t>2</w:t>
      </w:r>
    </w:p>
    <w:p w14:paraId="070DB257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About the same as one year ago</w:t>
      </w:r>
      <w:r w:rsidRPr="00606F5E">
        <w:rPr>
          <w:rFonts w:ascii="Arial" w:hAnsi="Arial" w:cs="Arial"/>
          <w:sz w:val="20"/>
        </w:rPr>
        <w:tab/>
        <w:t>3</w:t>
      </w:r>
    </w:p>
    <w:p w14:paraId="337F58A0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Somewhat worse now than one year ago</w:t>
      </w:r>
      <w:r w:rsidRPr="00606F5E">
        <w:rPr>
          <w:rFonts w:ascii="Arial" w:hAnsi="Arial" w:cs="Arial"/>
          <w:sz w:val="20"/>
        </w:rPr>
        <w:tab/>
        <w:t>4</w:t>
      </w:r>
    </w:p>
    <w:p w14:paraId="3777B241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Much worse now than one year ago</w:t>
      </w:r>
      <w:r w:rsidRPr="00606F5E">
        <w:rPr>
          <w:rFonts w:ascii="Arial" w:hAnsi="Arial" w:cs="Arial"/>
          <w:sz w:val="20"/>
        </w:rPr>
        <w:tab/>
        <w:t>5</w:t>
      </w:r>
    </w:p>
    <w:p w14:paraId="05FE44CA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06A1BB06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05908D28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3.</w:t>
      </w:r>
      <w:r w:rsidRPr="00606F5E">
        <w:rPr>
          <w:rFonts w:ascii="Arial" w:hAnsi="Arial" w:cs="Arial"/>
          <w:sz w:val="20"/>
        </w:rPr>
        <w:tab/>
        <w:t xml:space="preserve">The following items are about activities you might do during a typical day.  Does </w:t>
      </w:r>
      <w:r>
        <w:rPr>
          <w:rFonts w:ascii="Arial" w:hAnsi="Arial" w:cs="Arial"/>
          <w:sz w:val="20"/>
        </w:rPr>
        <w:t>your health now</w:t>
      </w:r>
    </w:p>
    <w:p w14:paraId="1583DEF2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>limit you in these activities? If so, how much?</w:t>
      </w:r>
    </w:p>
    <w:tbl>
      <w:tblPr>
        <w:tblW w:w="0" w:type="auto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358"/>
        <w:gridCol w:w="928"/>
        <w:gridCol w:w="928"/>
        <w:gridCol w:w="928"/>
      </w:tblGrid>
      <w:tr w:rsidR="00CC7AF2" w:rsidRPr="008D62A5" w14:paraId="37BC5A69" w14:textId="77777777" w:rsidTr="00765604">
        <w:tc>
          <w:tcPr>
            <w:tcW w:w="8124" w:type="dxa"/>
          </w:tcPr>
          <w:p w14:paraId="7F0CB23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  <w:u w:val="single"/>
              </w:rPr>
            </w:pPr>
            <w:r w:rsidRPr="008D62A5">
              <w:rPr>
                <w:rFonts w:ascii="Arial" w:hAnsi="Arial" w:cs="Arial"/>
                <w:b/>
                <w:sz w:val="20"/>
                <w:u w:val="single"/>
              </w:rPr>
              <w:t>Activities</w:t>
            </w:r>
          </w:p>
        </w:tc>
        <w:tc>
          <w:tcPr>
            <w:tcW w:w="0" w:type="auto"/>
          </w:tcPr>
          <w:p w14:paraId="251DF30D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Yes,</w:t>
            </w:r>
          </w:p>
          <w:p w14:paraId="0901F1F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Limited</w:t>
            </w:r>
          </w:p>
          <w:p w14:paraId="2AAD86ED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 xml:space="preserve">A </w:t>
            </w:r>
            <w:smartTag w:uri="urn:schemas-microsoft-com:office:smarttags" w:element="place">
              <w:r w:rsidRPr="008D62A5">
                <w:rPr>
                  <w:rFonts w:ascii="Arial" w:hAnsi="Arial" w:cs="Arial"/>
                  <w:b/>
                  <w:sz w:val="20"/>
                </w:rPr>
                <w:t>Lot</w:t>
              </w:r>
            </w:smartTag>
          </w:p>
        </w:tc>
        <w:tc>
          <w:tcPr>
            <w:tcW w:w="0" w:type="auto"/>
          </w:tcPr>
          <w:p w14:paraId="5E1DE9E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 xml:space="preserve">Yes, </w:t>
            </w:r>
            <w:r w:rsidRPr="008D62A5">
              <w:rPr>
                <w:rFonts w:ascii="Arial" w:hAnsi="Arial" w:cs="Arial"/>
                <w:b/>
                <w:sz w:val="20"/>
              </w:rPr>
              <w:br/>
              <w:t>Limited</w:t>
            </w:r>
          </w:p>
          <w:p w14:paraId="3CA3C29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A Little</w:t>
            </w:r>
          </w:p>
        </w:tc>
        <w:tc>
          <w:tcPr>
            <w:tcW w:w="0" w:type="auto"/>
          </w:tcPr>
          <w:p w14:paraId="716C51F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No, Not</w:t>
            </w:r>
          </w:p>
          <w:p w14:paraId="6390BB3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Limited</w:t>
            </w:r>
          </w:p>
          <w:p w14:paraId="426BAC4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At All</w:t>
            </w:r>
          </w:p>
        </w:tc>
      </w:tr>
      <w:tr w:rsidR="00CC7AF2" w:rsidRPr="008D62A5" w14:paraId="13E4A7CC" w14:textId="77777777" w:rsidTr="00765604">
        <w:tc>
          <w:tcPr>
            <w:tcW w:w="8124" w:type="dxa"/>
          </w:tcPr>
          <w:p w14:paraId="4FE54057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Vigorous activities</w:t>
            </w:r>
            <w:r w:rsidRPr="008D62A5">
              <w:rPr>
                <w:rFonts w:ascii="Arial" w:hAnsi="Arial" w:cs="Arial"/>
                <w:sz w:val="20"/>
              </w:rPr>
              <w:t>: running, lifting heavy objects, participating in strenuous sports</w:t>
            </w:r>
          </w:p>
        </w:tc>
        <w:tc>
          <w:tcPr>
            <w:tcW w:w="0" w:type="auto"/>
          </w:tcPr>
          <w:p w14:paraId="28E22D6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07F4ECE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5A308ED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3B1661F9" w14:textId="77777777" w:rsidTr="00765604">
        <w:tc>
          <w:tcPr>
            <w:tcW w:w="8124" w:type="dxa"/>
          </w:tcPr>
          <w:p w14:paraId="460600D8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Moderate activities</w:t>
            </w:r>
            <w:r w:rsidRPr="008D62A5">
              <w:rPr>
                <w:rFonts w:ascii="Arial" w:hAnsi="Arial" w:cs="Arial"/>
                <w:sz w:val="20"/>
              </w:rPr>
              <w:t>: moving a table, pushing a vacuum cleaner, bowling, playing golf</w:t>
            </w:r>
          </w:p>
        </w:tc>
        <w:tc>
          <w:tcPr>
            <w:tcW w:w="0" w:type="auto"/>
          </w:tcPr>
          <w:p w14:paraId="6F5B401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1AB6F2E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77921AAD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7B8B6020" w14:textId="77777777" w:rsidTr="00765604">
        <w:tc>
          <w:tcPr>
            <w:tcW w:w="8124" w:type="dxa"/>
          </w:tcPr>
          <w:p w14:paraId="64B96280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Lifting or carrying groceries</w:t>
            </w:r>
          </w:p>
        </w:tc>
        <w:tc>
          <w:tcPr>
            <w:tcW w:w="0" w:type="auto"/>
          </w:tcPr>
          <w:p w14:paraId="3704A88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48C34A8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070F931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56E466C3" w14:textId="77777777" w:rsidTr="00765604">
        <w:tc>
          <w:tcPr>
            <w:tcW w:w="8124" w:type="dxa"/>
          </w:tcPr>
          <w:p w14:paraId="2CF3AC5A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Climbing</w:t>
            </w:r>
            <w:r w:rsidRPr="008D62A5">
              <w:rPr>
                <w:rFonts w:ascii="Arial" w:hAnsi="Arial" w:cs="Arial"/>
                <w:b/>
                <w:sz w:val="20"/>
              </w:rPr>
              <w:t xml:space="preserve"> several</w:t>
            </w:r>
            <w:r w:rsidRPr="008D62A5">
              <w:rPr>
                <w:rFonts w:ascii="Arial" w:hAnsi="Arial" w:cs="Arial"/>
                <w:sz w:val="20"/>
              </w:rPr>
              <w:t xml:space="preserve"> flights of stairs</w:t>
            </w:r>
          </w:p>
        </w:tc>
        <w:tc>
          <w:tcPr>
            <w:tcW w:w="0" w:type="auto"/>
          </w:tcPr>
          <w:p w14:paraId="1B27D4E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62209F4D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188C3BF2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6FF77E1D" w14:textId="77777777" w:rsidTr="00765604">
        <w:tc>
          <w:tcPr>
            <w:tcW w:w="8124" w:type="dxa"/>
          </w:tcPr>
          <w:p w14:paraId="13473B5B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Climbing</w:t>
            </w:r>
            <w:r w:rsidRPr="008D62A5">
              <w:rPr>
                <w:rFonts w:ascii="Arial" w:hAnsi="Arial" w:cs="Arial"/>
                <w:b/>
                <w:sz w:val="20"/>
              </w:rPr>
              <w:t xml:space="preserve"> one</w:t>
            </w:r>
            <w:r w:rsidRPr="008D62A5">
              <w:rPr>
                <w:rFonts w:ascii="Arial" w:hAnsi="Arial" w:cs="Arial"/>
                <w:sz w:val="20"/>
              </w:rPr>
              <w:t xml:space="preserve"> flight of stairs</w:t>
            </w:r>
          </w:p>
        </w:tc>
        <w:tc>
          <w:tcPr>
            <w:tcW w:w="0" w:type="auto"/>
          </w:tcPr>
          <w:p w14:paraId="2EBCD6D8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1D8AEC92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75A2572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62D01A74" w14:textId="77777777" w:rsidTr="00765604">
        <w:tc>
          <w:tcPr>
            <w:tcW w:w="8124" w:type="dxa"/>
          </w:tcPr>
          <w:p w14:paraId="04AE08DD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Bending, kneeling, or stooping</w:t>
            </w:r>
          </w:p>
        </w:tc>
        <w:tc>
          <w:tcPr>
            <w:tcW w:w="0" w:type="auto"/>
          </w:tcPr>
          <w:p w14:paraId="2396B02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66F1501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52996BF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7FEA39EF" w14:textId="77777777" w:rsidTr="00765604">
        <w:tc>
          <w:tcPr>
            <w:tcW w:w="8124" w:type="dxa"/>
          </w:tcPr>
          <w:p w14:paraId="6493BCAA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Walking</w:t>
            </w:r>
            <w:r w:rsidRPr="008D62A5">
              <w:rPr>
                <w:rFonts w:ascii="Arial" w:hAnsi="Arial" w:cs="Arial"/>
                <w:b/>
                <w:sz w:val="20"/>
              </w:rPr>
              <w:t xml:space="preserve"> more than a mile</w:t>
            </w:r>
          </w:p>
        </w:tc>
        <w:tc>
          <w:tcPr>
            <w:tcW w:w="0" w:type="auto"/>
          </w:tcPr>
          <w:p w14:paraId="12B9AE8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7868888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5D4A213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4D717DD2" w14:textId="77777777" w:rsidTr="00765604">
        <w:tc>
          <w:tcPr>
            <w:tcW w:w="8124" w:type="dxa"/>
          </w:tcPr>
          <w:p w14:paraId="57BD9409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 xml:space="preserve">Walking </w:t>
            </w:r>
            <w:r w:rsidRPr="008D62A5">
              <w:rPr>
                <w:rFonts w:ascii="Arial" w:hAnsi="Arial" w:cs="Arial"/>
                <w:b/>
                <w:sz w:val="20"/>
              </w:rPr>
              <w:t>several blocks</w:t>
            </w:r>
          </w:p>
        </w:tc>
        <w:tc>
          <w:tcPr>
            <w:tcW w:w="0" w:type="auto"/>
          </w:tcPr>
          <w:p w14:paraId="1EE5142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55440CA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2EA6BB7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46121697" w14:textId="77777777" w:rsidTr="00765604">
        <w:tc>
          <w:tcPr>
            <w:tcW w:w="8124" w:type="dxa"/>
          </w:tcPr>
          <w:p w14:paraId="15F4BBBB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 xml:space="preserve">Walking </w:t>
            </w:r>
            <w:r w:rsidRPr="008D62A5">
              <w:rPr>
                <w:rFonts w:ascii="Arial" w:hAnsi="Arial" w:cs="Arial"/>
                <w:b/>
                <w:sz w:val="20"/>
              </w:rPr>
              <w:t>one</w:t>
            </w:r>
            <w:r w:rsidRPr="008D62A5">
              <w:rPr>
                <w:rFonts w:ascii="Arial" w:hAnsi="Arial" w:cs="Arial"/>
                <w:sz w:val="20"/>
              </w:rPr>
              <w:t xml:space="preserve"> block</w:t>
            </w:r>
          </w:p>
        </w:tc>
        <w:tc>
          <w:tcPr>
            <w:tcW w:w="0" w:type="auto"/>
          </w:tcPr>
          <w:p w14:paraId="68D2B1A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75F525E8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58BC2CD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  <w:tr w:rsidR="00CC7AF2" w:rsidRPr="008D62A5" w14:paraId="10C2AF98" w14:textId="77777777" w:rsidTr="00765604">
        <w:tc>
          <w:tcPr>
            <w:tcW w:w="8124" w:type="dxa"/>
          </w:tcPr>
          <w:p w14:paraId="3EF985CF" w14:textId="77777777" w:rsidR="00CC7AF2" w:rsidRPr="008D62A5" w:rsidRDefault="00CC7AF2" w:rsidP="00765604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Bathing or dressing yourself</w:t>
            </w:r>
          </w:p>
        </w:tc>
        <w:tc>
          <w:tcPr>
            <w:tcW w:w="0" w:type="auto"/>
          </w:tcPr>
          <w:p w14:paraId="058F1FB5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5EC01D7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0B387A9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</w:tr>
    </w:tbl>
    <w:p w14:paraId="17D7266C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33E9CCA9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4.</w:t>
      </w:r>
      <w:r w:rsidRPr="00606F5E">
        <w:rPr>
          <w:rFonts w:ascii="Arial" w:hAnsi="Arial" w:cs="Arial"/>
          <w:sz w:val="20"/>
        </w:rPr>
        <w:tab/>
        <w:t xml:space="preserve">During the </w:t>
      </w:r>
      <w:r w:rsidRPr="00606F5E">
        <w:rPr>
          <w:rFonts w:ascii="Arial" w:hAnsi="Arial" w:cs="Arial"/>
          <w:b/>
          <w:sz w:val="20"/>
          <w:u w:val="single"/>
        </w:rPr>
        <w:t>past 4 weeks</w:t>
      </w:r>
      <w:r w:rsidRPr="00606F5E">
        <w:rPr>
          <w:rFonts w:ascii="Arial" w:hAnsi="Arial" w:cs="Arial"/>
          <w:sz w:val="20"/>
        </w:rPr>
        <w:t xml:space="preserve">, have you had any of the following problems with your </w:t>
      </w:r>
      <w:r>
        <w:rPr>
          <w:rFonts w:ascii="Arial" w:hAnsi="Arial" w:cs="Arial"/>
          <w:sz w:val="20"/>
        </w:rPr>
        <w:t>work or other</w:t>
      </w:r>
    </w:p>
    <w:p w14:paraId="2B5D378D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 xml:space="preserve">regular daily activities as a result of your </w:t>
      </w:r>
      <w:r w:rsidRPr="00606F5E">
        <w:rPr>
          <w:rFonts w:ascii="Arial" w:hAnsi="Arial" w:cs="Arial"/>
          <w:b/>
          <w:sz w:val="20"/>
          <w:u w:val="single"/>
        </w:rPr>
        <w:t>physical health</w:t>
      </w:r>
      <w:r w:rsidRPr="00606F5E">
        <w:rPr>
          <w:rFonts w:ascii="Arial" w:hAnsi="Arial" w:cs="Arial"/>
          <w:sz w:val="20"/>
        </w:rPr>
        <w:t>?</w:t>
      </w:r>
    </w:p>
    <w:tbl>
      <w:tblPr>
        <w:tblW w:w="0" w:type="auto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325"/>
        <w:gridCol w:w="1466"/>
        <w:gridCol w:w="1351"/>
      </w:tblGrid>
      <w:tr w:rsidR="00CC7AF2" w:rsidRPr="008D62A5" w14:paraId="592DB199" w14:textId="77777777" w:rsidTr="00765604">
        <w:tc>
          <w:tcPr>
            <w:tcW w:w="7911" w:type="dxa"/>
          </w:tcPr>
          <w:p w14:paraId="3228F2F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  <w:u w:val="single"/>
              </w:rPr>
            </w:pPr>
            <w:r w:rsidRPr="008D62A5">
              <w:rPr>
                <w:rFonts w:ascii="Arial" w:hAnsi="Arial" w:cs="Arial"/>
                <w:b/>
                <w:sz w:val="20"/>
                <w:u w:val="single"/>
              </w:rPr>
              <w:t>Problems</w:t>
            </w:r>
          </w:p>
        </w:tc>
        <w:tc>
          <w:tcPr>
            <w:tcW w:w="1557" w:type="dxa"/>
          </w:tcPr>
          <w:p w14:paraId="67FEBAC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Yes</w:t>
            </w:r>
          </w:p>
        </w:tc>
        <w:tc>
          <w:tcPr>
            <w:tcW w:w="1440" w:type="dxa"/>
          </w:tcPr>
          <w:p w14:paraId="325099E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No</w:t>
            </w:r>
          </w:p>
        </w:tc>
      </w:tr>
      <w:tr w:rsidR="00CC7AF2" w:rsidRPr="008D62A5" w14:paraId="2DB89ADF" w14:textId="77777777" w:rsidTr="00765604">
        <w:tc>
          <w:tcPr>
            <w:tcW w:w="7911" w:type="dxa"/>
          </w:tcPr>
          <w:p w14:paraId="490323A2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 xml:space="preserve">Cut down on the </w:t>
            </w:r>
            <w:r w:rsidRPr="008D62A5">
              <w:rPr>
                <w:rFonts w:ascii="Arial" w:hAnsi="Arial" w:cs="Arial"/>
                <w:b/>
                <w:sz w:val="20"/>
              </w:rPr>
              <w:t xml:space="preserve"> amount of time </w:t>
            </w:r>
            <w:r w:rsidRPr="008D62A5">
              <w:rPr>
                <w:rFonts w:ascii="Arial" w:hAnsi="Arial" w:cs="Arial"/>
                <w:sz w:val="20"/>
              </w:rPr>
              <w:t xml:space="preserve">you spent on work or other activities </w:t>
            </w:r>
          </w:p>
        </w:tc>
        <w:tc>
          <w:tcPr>
            <w:tcW w:w="1557" w:type="dxa"/>
          </w:tcPr>
          <w:p w14:paraId="187ACAA8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440" w:type="dxa"/>
          </w:tcPr>
          <w:p w14:paraId="39BD497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</w:tr>
      <w:tr w:rsidR="00CC7AF2" w:rsidRPr="008D62A5" w14:paraId="51EC4DA8" w14:textId="77777777" w:rsidTr="00765604">
        <w:tc>
          <w:tcPr>
            <w:tcW w:w="7911" w:type="dxa"/>
          </w:tcPr>
          <w:p w14:paraId="1E1A36C7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Accomplished less</w:t>
            </w:r>
            <w:r w:rsidRPr="008D62A5">
              <w:rPr>
                <w:rFonts w:ascii="Arial" w:hAnsi="Arial" w:cs="Arial"/>
                <w:sz w:val="20"/>
              </w:rPr>
              <w:t xml:space="preserve"> than you would like</w:t>
            </w:r>
          </w:p>
        </w:tc>
        <w:tc>
          <w:tcPr>
            <w:tcW w:w="1557" w:type="dxa"/>
          </w:tcPr>
          <w:p w14:paraId="6EB43AF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440" w:type="dxa"/>
          </w:tcPr>
          <w:p w14:paraId="1348262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</w:tr>
      <w:tr w:rsidR="00CC7AF2" w:rsidRPr="008D62A5" w14:paraId="74F7263C" w14:textId="77777777" w:rsidTr="00765604">
        <w:tc>
          <w:tcPr>
            <w:tcW w:w="7911" w:type="dxa"/>
          </w:tcPr>
          <w:p w14:paraId="716BF54D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 xml:space="preserve">Were limited in the </w:t>
            </w:r>
            <w:r w:rsidRPr="008D62A5">
              <w:rPr>
                <w:rFonts w:ascii="Arial" w:hAnsi="Arial" w:cs="Arial"/>
                <w:b/>
                <w:sz w:val="20"/>
              </w:rPr>
              <w:t xml:space="preserve">kind </w:t>
            </w:r>
            <w:r w:rsidRPr="008D62A5">
              <w:rPr>
                <w:rFonts w:ascii="Arial" w:hAnsi="Arial" w:cs="Arial"/>
                <w:sz w:val="20"/>
              </w:rPr>
              <w:t>of work or other activities</w:t>
            </w:r>
          </w:p>
        </w:tc>
        <w:tc>
          <w:tcPr>
            <w:tcW w:w="1557" w:type="dxa"/>
          </w:tcPr>
          <w:p w14:paraId="55AE91E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440" w:type="dxa"/>
          </w:tcPr>
          <w:p w14:paraId="2520C375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</w:tr>
      <w:tr w:rsidR="00CC7AF2" w:rsidRPr="008D62A5" w14:paraId="014C6A58" w14:textId="77777777" w:rsidTr="00765604">
        <w:tc>
          <w:tcPr>
            <w:tcW w:w="7911" w:type="dxa"/>
          </w:tcPr>
          <w:p w14:paraId="4882B79E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 xml:space="preserve">Had </w:t>
            </w:r>
            <w:r w:rsidRPr="008D62A5">
              <w:rPr>
                <w:rFonts w:ascii="Arial" w:hAnsi="Arial" w:cs="Arial"/>
                <w:b/>
                <w:sz w:val="20"/>
              </w:rPr>
              <w:t>difficulty</w:t>
            </w:r>
            <w:r w:rsidRPr="008D62A5">
              <w:rPr>
                <w:rFonts w:ascii="Arial" w:hAnsi="Arial" w:cs="Arial"/>
                <w:sz w:val="20"/>
              </w:rPr>
              <w:t xml:space="preserve"> performing the work or other activities (For example, it took extra effort)</w:t>
            </w:r>
          </w:p>
        </w:tc>
        <w:tc>
          <w:tcPr>
            <w:tcW w:w="1557" w:type="dxa"/>
          </w:tcPr>
          <w:p w14:paraId="59CB10E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440" w:type="dxa"/>
          </w:tcPr>
          <w:p w14:paraId="5E55167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</w:tr>
    </w:tbl>
    <w:p w14:paraId="6B985688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4E3C91D3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04B318C2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65C97A6E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7D6AB163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01242498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629C97FC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2C7F844D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5.</w:t>
      </w:r>
      <w:r w:rsidRPr="00606F5E">
        <w:rPr>
          <w:rFonts w:ascii="Arial" w:hAnsi="Arial" w:cs="Arial"/>
          <w:sz w:val="20"/>
        </w:rPr>
        <w:tab/>
        <w:t xml:space="preserve">During the </w:t>
      </w:r>
      <w:r w:rsidRPr="00606F5E">
        <w:rPr>
          <w:rFonts w:ascii="Arial" w:hAnsi="Arial" w:cs="Arial"/>
          <w:b/>
          <w:sz w:val="20"/>
          <w:u w:val="single"/>
        </w:rPr>
        <w:t>past 4 weeks</w:t>
      </w:r>
      <w:r w:rsidRPr="00606F5E">
        <w:rPr>
          <w:rFonts w:ascii="Arial" w:hAnsi="Arial" w:cs="Arial"/>
          <w:sz w:val="20"/>
        </w:rPr>
        <w:t>, have you had any of the following problems with your</w:t>
      </w:r>
      <w:r>
        <w:rPr>
          <w:rFonts w:ascii="Arial" w:hAnsi="Arial" w:cs="Arial"/>
          <w:sz w:val="20"/>
        </w:rPr>
        <w:t xml:space="preserve"> </w:t>
      </w:r>
      <w:r w:rsidRPr="00606F5E">
        <w:rPr>
          <w:rFonts w:ascii="Arial" w:hAnsi="Arial" w:cs="Arial"/>
          <w:sz w:val="20"/>
        </w:rPr>
        <w:t xml:space="preserve">work or other </w:t>
      </w:r>
    </w:p>
    <w:p w14:paraId="3303568A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ab/>
      </w:r>
      <w:r w:rsidRPr="00606F5E">
        <w:rPr>
          <w:rFonts w:ascii="Arial" w:hAnsi="Arial" w:cs="Arial"/>
          <w:sz w:val="20"/>
        </w:rPr>
        <w:t xml:space="preserve">regular daily activities </w:t>
      </w:r>
      <w:r w:rsidRPr="00606F5E">
        <w:rPr>
          <w:rFonts w:ascii="Arial" w:hAnsi="Arial" w:cs="Arial"/>
          <w:b/>
          <w:sz w:val="20"/>
          <w:u w:val="single"/>
        </w:rPr>
        <w:t>as a result of any emotional problems</w:t>
      </w:r>
      <w:r w:rsidRPr="00606F5E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(such as feeling depressed or </w:t>
      </w:r>
      <w:r w:rsidRPr="00606F5E">
        <w:rPr>
          <w:rFonts w:ascii="Arial" w:hAnsi="Arial" w:cs="Arial"/>
          <w:sz w:val="20"/>
        </w:rPr>
        <w:t>anxious)?</w:t>
      </w:r>
    </w:p>
    <w:tbl>
      <w:tblPr>
        <w:tblW w:w="10980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920"/>
        <w:gridCol w:w="1440"/>
        <w:gridCol w:w="1620"/>
      </w:tblGrid>
      <w:tr w:rsidR="00CC7AF2" w:rsidRPr="008D62A5" w14:paraId="0FB5623E" w14:textId="77777777" w:rsidTr="00765604">
        <w:trPr>
          <w:trHeight w:val="268"/>
        </w:trPr>
        <w:tc>
          <w:tcPr>
            <w:tcW w:w="7920" w:type="dxa"/>
          </w:tcPr>
          <w:p w14:paraId="221BBA6F" w14:textId="77777777" w:rsidR="00CC7AF2" w:rsidRPr="008D62A5" w:rsidRDefault="00CC7AF2" w:rsidP="00765604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u w:val="single"/>
              </w:rPr>
            </w:pPr>
            <w:r w:rsidRPr="008D62A5">
              <w:rPr>
                <w:rFonts w:ascii="Arial" w:hAnsi="Arial" w:cs="Arial"/>
                <w:b/>
                <w:sz w:val="20"/>
                <w:u w:val="single"/>
              </w:rPr>
              <w:t>Problems</w:t>
            </w:r>
          </w:p>
        </w:tc>
        <w:tc>
          <w:tcPr>
            <w:tcW w:w="1440" w:type="dxa"/>
          </w:tcPr>
          <w:p w14:paraId="1CCC070C" w14:textId="77777777" w:rsidR="00CC7AF2" w:rsidRPr="008D62A5" w:rsidRDefault="00CC7AF2" w:rsidP="00765604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Yes</w:t>
            </w:r>
          </w:p>
        </w:tc>
        <w:tc>
          <w:tcPr>
            <w:tcW w:w="1620" w:type="dxa"/>
          </w:tcPr>
          <w:p w14:paraId="5A371F37" w14:textId="77777777" w:rsidR="00CC7AF2" w:rsidRPr="008D62A5" w:rsidRDefault="00CC7AF2" w:rsidP="00765604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No</w:t>
            </w:r>
          </w:p>
        </w:tc>
      </w:tr>
      <w:tr w:rsidR="00CC7AF2" w:rsidRPr="008D62A5" w14:paraId="6E613BAC" w14:textId="77777777" w:rsidTr="00765604">
        <w:trPr>
          <w:trHeight w:val="152"/>
        </w:trPr>
        <w:tc>
          <w:tcPr>
            <w:tcW w:w="7920" w:type="dxa"/>
          </w:tcPr>
          <w:p w14:paraId="3C868F28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 xml:space="preserve">Cut down the </w:t>
            </w:r>
            <w:r w:rsidRPr="008D62A5">
              <w:rPr>
                <w:rFonts w:ascii="Arial" w:hAnsi="Arial" w:cs="Arial"/>
                <w:b/>
                <w:sz w:val="20"/>
              </w:rPr>
              <w:t>amount of time</w:t>
            </w:r>
            <w:r w:rsidRPr="008D62A5">
              <w:rPr>
                <w:rFonts w:ascii="Arial" w:hAnsi="Arial" w:cs="Arial"/>
                <w:sz w:val="20"/>
              </w:rPr>
              <w:t xml:space="preserve"> you spent on work or other activities</w:t>
            </w:r>
          </w:p>
        </w:tc>
        <w:tc>
          <w:tcPr>
            <w:tcW w:w="1440" w:type="dxa"/>
          </w:tcPr>
          <w:p w14:paraId="112ED8E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620" w:type="dxa"/>
          </w:tcPr>
          <w:p w14:paraId="4D4515C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</w:tr>
      <w:tr w:rsidR="00CC7AF2" w:rsidRPr="008D62A5" w14:paraId="2EEF5A5F" w14:textId="77777777" w:rsidTr="00765604">
        <w:trPr>
          <w:trHeight w:val="233"/>
        </w:trPr>
        <w:tc>
          <w:tcPr>
            <w:tcW w:w="7920" w:type="dxa"/>
          </w:tcPr>
          <w:p w14:paraId="233B2129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Accomplished less</w:t>
            </w:r>
            <w:r w:rsidRPr="008D62A5">
              <w:rPr>
                <w:rFonts w:ascii="Arial" w:hAnsi="Arial" w:cs="Arial"/>
                <w:sz w:val="20"/>
              </w:rPr>
              <w:t xml:space="preserve"> than you would like</w:t>
            </w:r>
          </w:p>
        </w:tc>
        <w:tc>
          <w:tcPr>
            <w:tcW w:w="1440" w:type="dxa"/>
          </w:tcPr>
          <w:p w14:paraId="2E73D61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620" w:type="dxa"/>
          </w:tcPr>
          <w:p w14:paraId="2CEA2DE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</w:tr>
      <w:tr w:rsidR="00CC7AF2" w:rsidRPr="008D62A5" w14:paraId="2FAA9012" w14:textId="77777777" w:rsidTr="00765604">
        <w:trPr>
          <w:trHeight w:val="170"/>
        </w:trPr>
        <w:tc>
          <w:tcPr>
            <w:tcW w:w="7920" w:type="dxa"/>
          </w:tcPr>
          <w:p w14:paraId="2F6AC07C" w14:textId="77777777" w:rsidR="00CC7AF2" w:rsidRPr="008D62A5" w:rsidRDefault="00CC7AF2" w:rsidP="00765604">
            <w:pPr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 xml:space="preserve">Didn’t do work or other activities as </w:t>
            </w:r>
            <w:r w:rsidRPr="008D62A5">
              <w:rPr>
                <w:rFonts w:ascii="Arial" w:hAnsi="Arial" w:cs="Arial"/>
                <w:b/>
                <w:sz w:val="20"/>
              </w:rPr>
              <w:t xml:space="preserve">carefully </w:t>
            </w:r>
            <w:r w:rsidRPr="008D62A5">
              <w:rPr>
                <w:rFonts w:ascii="Arial" w:hAnsi="Arial" w:cs="Arial"/>
                <w:sz w:val="20"/>
              </w:rPr>
              <w:t>as</w:t>
            </w:r>
            <w:r w:rsidRPr="008D62A5">
              <w:rPr>
                <w:rFonts w:ascii="Arial" w:hAnsi="Arial" w:cs="Arial"/>
                <w:b/>
                <w:sz w:val="20"/>
              </w:rPr>
              <w:t xml:space="preserve"> </w:t>
            </w:r>
            <w:r w:rsidRPr="008D62A5">
              <w:rPr>
                <w:rFonts w:ascii="Arial" w:hAnsi="Arial" w:cs="Arial"/>
                <w:sz w:val="20"/>
              </w:rPr>
              <w:t>usual</w:t>
            </w:r>
          </w:p>
        </w:tc>
        <w:tc>
          <w:tcPr>
            <w:tcW w:w="1440" w:type="dxa"/>
          </w:tcPr>
          <w:p w14:paraId="2D6723F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1620" w:type="dxa"/>
          </w:tcPr>
          <w:p w14:paraId="68DADF0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</w:tr>
    </w:tbl>
    <w:p w14:paraId="3D65C06E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03941727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6.</w:t>
      </w:r>
      <w:r w:rsidRPr="00606F5E">
        <w:rPr>
          <w:rFonts w:ascii="Arial" w:hAnsi="Arial" w:cs="Arial"/>
          <w:sz w:val="20"/>
        </w:rPr>
        <w:tab/>
        <w:t xml:space="preserve">During the </w:t>
      </w:r>
      <w:r w:rsidRPr="00606F5E">
        <w:rPr>
          <w:rFonts w:ascii="Arial" w:hAnsi="Arial" w:cs="Arial"/>
          <w:b/>
          <w:sz w:val="20"/>
          <w:u w:val="single"/>
        </w:rPr>
        <w:t>past 4 weeks</w:t>
      </w:r>
      <w:r w:rsidRPr="00606F5E">
        <w:rPr>
          <w:rFonts w:ascii="Arial" w:hAnsi="Arial" w:cs="Arial"/>
          <w:sz w:val="20"/>
        </w:rPr>
        <w:t xml:space="preserve">, to what extent has your physical health or emotional </w:t>
      </w:r>
      <w:r>
        <w:rPr>
          <w:rFonts w:ascii="Arial" w:hAnsi="Arial" w:cs="Arial"/>
          <w:sz w:val="20"/>
        </w:rPr>
        <w:t>problems interfered with</w:t>
      </w:r>
    </w:p>
    <w:p w14:paraId="6348E8D1" w14:textId="77777777" w:rsidR="00CC7AF2" w:rsidRPr="004623CF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 xml:space="preserve">your normal social activities with family, neighbors, or groups? </w:t>
      </w:r>
      <w:r w:rsidRPr="00606F5E">
        <w:rPr>
          <w:rFonts w:ascii="Arial" w:hAnsi="Arial" w:cs="Arial"/>
          <w:b/>
          <w:i/>
          <w:sz w:val="20"/>
        </w:rPr>
        <w:t>(Please circle one)</w:t>
      </w:r>
    </w:p>
    <w:p w14:paraId="7F1875DC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Not at all</w:t>
      </w:r>
      <w:r w:rsidRPr="00606F5E">
        <w:rPr>
          <w:rFonts w:ascii="Arial" w:hAnsi="Arial" w:cs="Arial"/>
          <w:sz w:val="20"/>
        </w:rPr>
        <w:tab/>
        <w:t>1</w:t>
      </w:r>
    </w:p>
    <w:p w14:paraId="686E7440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Slightly</w:t>
      </w:r>
      <w:r w:rsidRPr="00606F5E">
        <w:rPr>
          <w:rFonts w:ascii="Arial" w:hAnsi="Arial" w:cs="Arial"/>
          <w:sz w:val="20"/>
        </w:rPr>
        <w:tab/>
        <w:t>2</w:t>
      </w:r>
    </w:p>
    <w:p w14:paraId="706EBADA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Moderately</w:t>
      </w:r>
      <w:r w:rsidRPr="00606F5E">
        <w:rPr>
          <w:rFonts w:ascii="Arial" w:hAnsi="Arial" w:cs="Arial"/>
          <w:sz w:val="20"/>
        </w:rPr>
        <w:tab/>
        <w:t>3</w:t>
      </w:r>
    </w:p>
    <w:p w14:paraId="630323D8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Quite a bit</w:t>
      </w:r>
      <w:r w:rsidRPr="00606F5E">
        <w:rPr>
          <w:rFonts w:ascii="Arial" w:hAnsi="Arial" w:cs="Arial"/>
          <w:sz w:val="20"/>
        </w:rPr>
        <w:tab/>
        <w:t>4</w:t>
      </w:r>
    </w:p>
    <w:p w14:paraId="0A830FFB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Extremely</w:t>
      </w:r>
      <w:r w:rsidRPr="00606F5E">
        <w:rPr>
          <w:rFonts w:ascii="Arial" w:hAnsi="Arial" w:cs="Arial"/>
          <w:sz w:val="20"/>
        </w:rPr>
        <w:tab/>
        <w:t>5</w:t>
      </w:r>
    </w:p>
    <w:p w14:paraId="6108C2FC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7.</w:t>
      </w:r>
      <w:r w:rsidRPr="00606F5E">
        <w:rPr>
          <w:rFonts w:ascii="Arial" w:hAnsi="Arial" w:cs="Arial"/>
          <w:sz w:val="20"/>
        </w:rPr>
        <w:tab/>
        <w:t xml:space="preserve">How much bodily pain have you had during the </w:t>
      </w:r>
      <w:r w:rsidRPr="00606F5E">
        <w:rPr>
          <w:rFonts w:ascii="Arial" w:hAnsi="Arial" w:cs="Arial"/>
          <w:b/>
          <w:sz w:val="20"/>
          <w:u w:val="single"/>
        </w:rPr>
        <w:t>past 4 weeks</w:t>
      </w:r>
      <w:r w:rsidRPr="00606F5E">
        <w:rPr>
          <w:rFonts w:ascii="Arial" w:hAnsi="Arial" w:cs="Arial"/>
          <w:sz w:val="20"/>
        </w:rPr>
        <w:t>?</w:t>
      </w:r>
    </w:p>
    <w:p w14:paraId="282D1D3B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None</w:t>
      </w:r>
      <w:r w:rsidRPr="00606F5E">
        <w:rPr>
          <w:rFonts w:ascii="Arial" w:hAnsi="Arial" w:cs="Arial"/>
          <w:sz w:val="20"/>
        </w:rPr>
        <w:tab/>
        <w:t>1</w:t>
      </w:r>
    </w:p>
    <w:p w14:paraId="65C7388C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Very mild</w:t>
      </w:r>
      <w:r w:rsidRPr="00606F5E">
        <w:rPr>
          <w:rFonts w:ascii="Arial" w:hAnsi="Arial" w:cs="Arial"/>
          <w:sz w:val="20"/>
        </w:rPr>
        <w:tab/>
        <w:t>2</w:t>
      </w:r>
    </w:p>
    <w:p w14:paraId="26D14414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Mild</w:t>
      </w:r>
      <w:r w:rsidRPr="00606F5E">
        <w:rPr>
          <w:rFonts w:ascii="Arial" w:hAnsi="Arial" w:cs="Arial"/>
          <w:sz w:val="20"/>
        </w:rPr>
        <w:tab/>
        <w:t>3</w:t>
      </w:r>
    </w:p>
    <w:p w14:paraId="452D7859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Moderate</w:t>
      </w:r>
      <w:r w:rsidRPr="00606F5E">
        <w:rPr>
          <w:rFonts w:ascii="Arial" w:hAnsi="Arial" w:cs="Arial"/>
          <w:sz w:val="20"/>
        </w:rPr>
        <w:tab/>
        <w:t>4</w:t>
      </w:r>
    </w:p>
    <w:p w14:paraId="7C6EDA4D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Severe</w:t>
      </w:r>
      <w:r w:rsidRPr="00606F5E">
        <w:rPr>
          <w:rFonts w:ascii="Arial" w:hAnsi="Arial" w:cs="Arial"/>
          <w:sz w:val="20"/>
        </w:rPr>
        <w:tab/>
        <w:t>5</w:t>
      </w:r>
    </w:p>
    <w:p w14:paraId="43B9B25C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Very Severe</w:t>
      </w:r>
      <w:r w:rsidRPr="00606F5E">
        <w:rPr>
          <w:rFonts w:ascii="Arial" w:hAnsi="Arial" w:cs="Arial"/>
          <w:sz w:val="20"/>
        </w:rPr>
        <w:tab/>
        <w:t>6</w:t>
      </w:r>
    </w:p>
    <w:p w14:paraId="45FC4CF6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</w:p>
    <w:p w14:paraId="7B215587" w14:textId="77777777" w:rsidR="00CC7AF2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8.</w:t>
      </w:r>
      <w:r w:rsidRPr="00606F5E">
        <w:rPr>
          <w:rFonts w:ascii="Arial" w:hAnsi="Arial" w:cs="Arial"/>
          <w:sz w:val="20"/>
        </w:rPr>
        <w:tab/>
        <w:t xml:space="preserve">During the </w:t>
      </w:r>
      <w:r w:rsidRPr="00606F5E">
        <w:rPr>
          <w:rFonts w:ascii="Arial" w:hAnsi="Arial" w:cs="Arial"/>
          <w:b/>
          <w:sz w:val="20"/>
          <w:u w:val="single"/>
        </w:rPr>
        <w:t>past 4 weeks</w:t>
      </w:r>
      <w:r w:rsidRPr="00606F5E">
        <w:rPr>
          <w:rFonts w:ascii="Arial" w:hAnsi="Arial" w:cs="Arial"/>
          <w:sz w:val="20"/>
        </w:rPr>
        <w:t xml:space="preserve">, how much did pain interfere with your normal work </w:t>
      </w:r>
      <w:r>
        <w:rPr>
          <w:rFonts w:ascii="Arial" w:hAnsi="Arial" w:cs="Arial"/>
          <w:sz w:val="20"/>
        </w:rPr>
        <w:t>(including both work</w:t>
      </w:r>
    </w:p>
    <w:p w14:paraId="48DB05EB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>outside the home and housework)?</w:t>
      </w:r>
    </w:p>
    <w:p w14:paraId="157ED52D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Not at all</w:t>
      </w:r>
      <w:r w:rsidRPr="00606F5E">
        <w:rPr>
          <w:rFonts w:ascii="Arial" w:hAnsi="Arial" w:cs="Arial"/>
          <w:sz w:val="20"/>
        </w:rPr>
        <w:tab/>
        <w:t>1</w:t>
      </w:r>
    </w:p>
    <w:p w14:paraId="3DC4D9CB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Slightly</w:t>
      </w:r>
      <w:r w:rsidRPr="00606F5E">
        <w:rPr>
          <w:rFonts w:ascii="Arial" w:hAnsi="Arial" w:cs="Arial"/>
          <w:sz w:val="20"/>
        </w:rPr>
        <w:tab/>
        <w:t>2</w:t>
      </w:r>
    </w:p>
    <w:p w14:paraId="43E40E4C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Moderately</w:t>
      </w:r>
      <w:r w:rsidRPr="00606F5E">
        <w:rPr>
          <w:rFonts w:ascii="Arial" w:hAnsi="Arial" w:cs="Arial"/>
          <w:sz w:val="20"/>
        </w:rPr>
        <w:tab/>
        <w:t>3</w:t>
      </w:r>
    </w:p>
    <w:p w14:paraId="1F055360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Quite a bit</w:t>
      </w:r>
      <w:r w:rsidRPr="00606F5E">
        <w:rPr>
          <w:rFonts w:ascii="Arial" w:hAnsi="Arial" w:cs="Arial"/>
          <w:sz w:val="20"/>
        </w:rPr>
        <w:tab/>
        <w:t>4</w:t>
      </w:r>
    </w:p>
    <w:p w14:paraId="2A5C5495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0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Extremely</w:t>
      </w:r>
      <w:r w:rsidRPr="00606F5E">
        <w:rPr>
          <w:rFonts w:ascii="Arial" w:hAnsi="Arial" w:cs="Arial"/>
          <w:sz w:val="20"/>
        </w:rPr>
        <w:tab/>
        <w:t>5</w:t>
      </w:r>
    </w:p>
    <w:p w14:paraId="33258F47" w14:textId="77777777" w:rsidR="00CC7AF2" w:rsidRDefault="00CC7AF2" w:rsidP="00CC7AF2">
      <w:pPr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9.</w:t>
      </w:r>
      <w:r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 xml:space="preserve">These questions are about how you feel and how things have been with you </w:t>
      </w:r>
      <w:r w:rsidRPr="00606F5E">
        <w:rPr>
          <w:rFonts w:ascii="Arial" w:hAnsi="Arial" w:cs="Arial"/>
          <w:b/>
          <w:sz w:val="20"/>
          <w:u w:val="single"/>
        </w:rPr>
        <w:t xml:space="preserve">during the past </w:t>
      </w:r>
      <w:r w:rsidRPr="00FF7873">
        <w:rPr>
          <w:rFonts w:ascii="Arial" w:hAnsi="Arial" w:cs="Arial"/>
          <w:b/>
          <w:sz w:val="20"/>
          <w:u w:val="single"/>
        </w:rPr>
        <w:t>4</w:t>
      </w:r>
      <w:r>
        <w:rPr>
          <w:rFonts w:ascii="Arial" w:hAnsi="Arial" w:cs="Arial"/>
          <w:b/>
          <w:sz w:val="20"/>
          <w:u w:val="single"/>
        </w:rPr>
        <w:t xml:space="preserve"> </w:t>
      </w:r>
      <w:r w:rsidRPr="00FF7873">
        <w:rPr>
          <w:rFonts w:ascii="Arial" w:hAnsi="Arial" w:cs="Arial"/>
          <w:b/>
          <w:sz w:val="20"/>
          <w:u w:val="single"/>
        </w:rPr>
        <w:t>weeks</w:t>
      </w:r>
      <w:r w:rsidRPr="00606F5E">
        <w:rPr>
          <w:rFonts w:ascii="Arial" w:hAnsi="Arial" w:cs="Arial"/>
          <w:sz w:val="20"/>
        </w:rPr>
        <w:t xml:space="preserve">. </w:t>
      </w:r>
    </w:p>
    <w:p w14:paraId="42F664A5" w14:textId="77777777" w:rsidR="00CC7AF2" w:rsidRPr="00606F5E" w:rsidRDefault="00CC7AF2" w:rsidP="00CC7AF2">
      <w:pPr>
        <w:ind w:left="-907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>For each question, please give the one answer that</w:t>
      </w:r>
      <w:r>
        <w:rPr>
          <w:rFonts w:ascii="Arial" w:hAnsi="Arial" w:cs="Arial"/>
          <w:sz w:val="20"/>
        </w:rPr>
        <w:t xml:space="preserve"> </w:t>
      </w:r>
      <w:r w:rsidRPr="00606F5E">
        <w:rPr>
          <w:rFonts w:ascii="Arial" w:hAnsi="Arial" w:cs="Arial"/>
          <w:sz w:val="20"/>
        </w:rPr>
        <w:t xml:space="preserve">comes closest to the way you have been feeling. 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 xml:space="preserve">How much of the time </w:t>
      </w:r>
      <w:r w:rsidRPr="00606F5E">
        <w:rPr>
          <w:rFonts w:ascii="Arial" w:hAnsi="Arial" w:cs="Arial"/>
          <w:b/>
          <w:sz w:val="20"/>
          <w:u w:val="single"/>
        </w:rPr>
        <w:t>during the past 4 weeks</w:t>
      </w:r>
      <w:r w:rsidRPr="00606F5E">
        <w:rPr>
          <w:rFonts w:ascii="Arial" w:hAnsi="Arial" w:cs="Arial"/>
          <w:sz w:val="20"/>
        </w:rPr>
        <w:t>-</w:t>
      </w:r>
    </w:p>
    <w:p w14:paraId="017FDD38" w14:textId="77777777" w:rsidR="00CC7AF2" w:rsidRPr="00606F5E" w:rsidRDefault="00CC7AF2" w:rsidP="00CC7AF2">
      <w:pPr>
        <w:rPr>
          <w:rFonts w:ascii="Arial" w:hAnsi="Arial" w:cs="Arial"/>
          <w:sz w:val="20"/>
          <w:u w:val="single"/>
        </w:rPr>
      </w:pPr>
    </w:p>
    <w:tbl>
      <w:tblPr>
        <w:tblW w:w="0" w:type="auto"/>
        <w:tblInd w:w="-1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226"/>
        <w:gridCol w:w="683"/>
        <w:gridCol w:w="683"/>
        <w:gridCol w:w="739"/>
        <w:gridCol w:w="761"/>
        <w:gridCol w:w="694"/>
        <w:gridCol w:w="716"/>
      </w:tblGrid>
      <w:tr w:rsidR="00CC7AF2" w:rsidRPr="008D62A5" w14:paraId="778F20B5" w14:textId="77777777" w:rsidTr="00765604">
        <w:tc>
          <w:tcPr>
            <w:tcW w:w="6435" w:type="dxa"/>
          </w:tcPr>
          <w:p w14:paraId="21566791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  <w:u w:val="single"/>
              </w:rPr>
            </w:pPr>
            <w:r w:rsidRPr="008D62A5">
              <w:rPr>
                <w:rFonts w:ascii="Arial" w:hAnsi="Arial" w:cs="Arial"/>
                <w:b/>
                <w:sz w:val="20"/>
                <w:u w:val="single"/>
              </w:rPr>
              <w:t>Questions</w:t>
            </w:r>
          </w:p>
        </w:tc>
        <w:tc>
          <w:tcPr>
            <w:tcW w:w="0" w:type="auto"/>
          </w:tcPr>
          <w:p w14:paraId="0ACFDE5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All</w:t>
            </w:r>
          </w:p>
          <w:p w14:paraId="6390E16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of the</w:t>
            </w:r>
          </w:p>
          <w:p w14:paraId="48249E1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Time</w:t>
            </w:r>
          </w:p>
        </w:tc>
        <w:tc>
          <w:tcPr>
            <w:tcW w:w="0" w:type="auto"/>
          </w:tcPr>
          <w:p w14:paraId="3FD20D88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Most</w:t>
            </w:r>
          </w:p>
          <w:p w14:paraId="785DFC2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of the</w:t>
            </w:r>
          </w:p>
          <w:p w14:paraId="48A098D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Time</w:t>
            </w:r>
          </w:p>
        </w:tc>
        <w:tc>
          <w:tcPr>
            <w:tcW w:w="0" w:type="auto"/>
          </w:tcPr>
          <w:p w14:paraId="5414ADC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A Good</w:t>
            </w:r>
          </w:p>
          <w:p w14:paraId="385A6E5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Bit of</w:t>
            </w:r>
          </w:p>
          <w:p w14:paraId="00473C4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the Time</w:t>
            </w:r>
          </w:p>
        </w:tc>
        <w:tc>
          <w:tcPr>
            <w:tcW w:w="0" w:type="auto"/>
          </w:tcPr>
          <w:p w14:paraId="47DF0B6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Some</w:t>
            </w:r>
          </w:p>
          <w:p w14:paraId="52C5A2C5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of the</w:t>
            </w:r>
          </w:p>
          <w:p w14:paraId="03024FD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Time</w:t>
            </w:r>
          </w:p>
        </w:tc>
        <w:tc>
          <w:tcPr>
            <w:tcW w:w="0" w:type="auto"/>
          </w:tcPr>
          <w:p w14:paraId="0ABC95C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A Little</w:t>
            </w:r>
          </w:p>
          <w:p w14:paraId="7FCB14D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of the</w:t>
            </w:r>
          </w:p>
          <w:p w14:paraId="2CEB5E41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Time</w:t>
            </w:r>
          </w:p>
        </w:tc>
        <w:tc>
          <w:tcPr>
            <w:tcW w:w="0" w:type="auto"/>
          </w:tcPr>
          <w:p w14:paraId="5C8BAC5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None</w:t>
            </w:r>
          </w:p>
          <w:p w14:paraId="75607A4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of the</w:t>
            </w:r>
          </w:p>
          <w:p w14:paraId="1140A1E2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Time</w:t>
            </w:r>
          </w:p>
        </w:tc>
      </w:tr>
      <w:tr w:rsidR="00CC7AF2" w:rsidRPr="008D62A5" w14:paraId="77CD88D4" w14:textId="77777777" w:rsidTr="00765604">
        <w:tc>
          <w:tcPr>
            <w:tcW w:w="6435" w:type="dxa"/>
          </w:tcPr>
          <w:p w14:paraId="48E6B624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Did you feel full of pep?</w:t>
            </w:r>
          </w:p>
        </w:tc>
        <w:tc>
          <w:tcPr>
            <w:tcW w:w="0" w:type="auto"/>
          </w:tcPr>
          <w:p w14:paraId="55E65C9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017BF59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0B8858D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08C46362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7125659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42B6BF1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  <w:tr w:rsidR="00CC7AF2" w:rsidRPr="008D62A5" w14:paraId="04F80AB2" w14:textId="77777777" w:rsidTr="00765604">
        <w:tc>
          <w:tcPr>
            <w:tcW w:w="6435" w:type="dxa"/>
          </w:tcPr>
          <w:p w14:paraId="2307250E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Have you been a nervous person?</w:t>
            </w:r>
          </w:p>
        </w:tc>
        <w:tc>
          <w:tcPr>
            <w:tcW w:w="0" w:type="auto"/>
          </w:tcPr>
          <w:p w14:paraId="64253D4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03AC0F81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7ADB8B5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537EAE9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3DFD23C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3352A7B1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  <w:tr w:rsidR="00CC7AF2" w:rsidRPr="008D62A5" w14:paraId="3F37BFB6" w14:textId="77777777" w:rsidTr="00765604">
        <w:tc>
          <w:tcPr>
            <w:tcW w:w="6435" w:type="dxa"/>
          </w:tcPr>
          <w:p w14:paraId="3ABEF687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Have you felt so down in the dumps that nothing could cheer you up?</w:t>
            </w:r>
          </w:p>
        </w:tc>
        <w:tc>
          <w:tcPr>
            <w:tcW w:w="0" w:type="auto"/>
          </w:tcPr>
          <w:p w14:paraId="4B0464C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029BB21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2A0BD6E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233F23E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4850F4D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64CD9E1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  <w:tr w:rsidR="00CC7AF2" w:rsidRPr="008D62A5" w14:paraId="16BC468E" w14:textId="77777777" w:rsidTr="00765604">
        <w:tc>
          <w:tcPr>
            <w:tcW w:w="6435" w:type="dxa"/>
          </w:tcPr>
          <w:p w14:paraId="58C288A6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Have you felt calm and peaceful?</w:t>
            </w:r>
          </w:p>
        </w:tc>
        <w:tc>
          <w:tcPr>
            <w:tcW w:w="0" w:type="auto"/>
          </w:tcPr>
          <w:p w14:paraId="3A0138D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5BEEAFED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6EE001C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22B1BBC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177CFAC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30ADCDC8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  <w:tr w:rsidR="00CC7AF2" w:rsidRPr="008D62A5" w14:paraId="725D28A3" w14:textId="77777777" w:rsidTr="00765604">
        <w:tc>
          <w:tcPr>
            <w:tcW w:w="6435" w:type="dxa"/>
          </w:tcPr>
          <w:p w14:paraId="4FEB6158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Did you have a lot of energy?</w:t>
            </w:r>
          </w:p>
        </w:tc>
        <w:tc>
          <w:tcPr>
            <w:tcW w:w="0" w:type="auto"/>
          </w:tcPr>
          <w:p w14:paraId="140249C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36D63FB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5456840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1613DDC2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132F0D75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0F23FAE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  <w:tr w:rsidR="00CC7AF2" w:rsidRPr="008D62A5" w14:paraId="72062F11" w14:textId="77777777" w:rsidTr="00765604">
        <w:tc>
          <w:tcPr>
            <w:tcW w:w="6435" w:type="dxa"/>
          </w:tcPr>
          <w:p w14:paraId="7AECE24F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Have you felt down-hearted and blue?</w:t>
            </w:r>
          </w:p>
        </w:tc>
        <w:tc>
          <w:tcPr>
            <w:tcW w:w="0" w:type="auto"/>
          </w:tcPr>
          <w:p w14:paraId="6CB2DC85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24C2C2D8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5EB99AE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11797AB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7C65D20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6936AFE1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  <w:tr w:rsidR="00CC7AF2" w:rsidRPr="008D62A5" w14:paraId="0796146B" w14:textId="77777777" w:rsidTr="00765604">
        <w:tc>
          <w:tcPr>
            <w:tcW w:w="6435" w:type="dxa"/>
          </w:tcPr>
          <w:p w14:paraId="72488154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Did you feel worn out?</w:t>
            </w:r>
          </w:p>
        </w:tc>
        <w:tc>
          <w:tcPr>
            <w:tcW w:w="0" w:type="auto"/>
          </w:tcPr>
          <w:p w14:paraId="629671E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409D2EB2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691532D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6D4C233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1CEFEF4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3BBAC7F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  <w:tr w:rsidR="00CC7AF2" w:rsidRPr="008D62A5" w14:paraId="14DA00A2" w14:textId="77777777" w:rsidTr="00765604">
        <w:tc>
          <w:tcPr>
            <w:tcW w:w="6435" w:type="dxa"/>
          </w:tcPr>
          <w:p w14:paraId="2399FD80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Have you been a happy person?</w:t>
            </w:r>
          </w:p>
        </w:tc>
        <w:tc>
          <w:tcPr>
            <w:tcW w:w="0" w:type="auto"/>
          </w:tcPr>
          <w:p w14:paraId="659EECE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1CF3CFE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507BDDA2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3AF26E5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017FB4F5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1B4DDB12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  <w:tr w:rsidR="00CC7AF2" w:rsidRPr="008D62A5" w14:paraId="21B2FA10" w14:textId="77777777" w:rsidTr="00765604">
        <w:tc>
          <w:tcPr>
            <w:tcW w:w="6435" w:type="dxa"/>
          </w:tcPr>
          <w:p w14:paraId="0A570396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Did you feel tired?</w:t>
            </w:r>
          </w:p>
        </w:tc>
        <w:tc>
          <w:tcPr>
            <w:tcW w:w="0" w:type="auto"/>
          </w:tcPr>
          <w:p w14:paraId="47313A3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4693325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17FE705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1727CF4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6D47E0A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0" w:type="auto"/>
          </w:tcPr>
          <w:p w14:paraId="7982959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6</w:t>
            </w:r>
          </w:p>
        </w:tc>
      </w:tr>
    </w:tbl>
    <w:p w14:paraId="6A2FF0AE" w14:textId="77777777" w:rsidR="00CC7AF2" w:rsidRDefault="00CC7AF2" w:rsidP="00CC7AF2">
      <w:pPr>
        <w:tabs>
          <w:tab w:val="left" w:pos="0"/>
          <w:tab w:val="left" w:leader="dot" w:pos="6048"/>
        </w:tabs>
        <w:ind w:left="-907"/>
        <w:rPr>
          <w:rFonts w:ascii="Arial" w:hAnsi="Arial" w:cs="Arial"/>
          <w:sz w:val="20"/>
        </w:rPr>
      </w:pPr>
    </w:p>
    <w:p w14:paraId="4C313E3E" w14:textId="77777777" w:rsidR="00CC7AF2" w:rsidRDefault="00CC7AF2" w:rsidP="00CC7AF2">
      <w:pPr>
        <w:tabs>
          <w:tab w:val="left" w:pos="0"/>
          <w:tab w:val="left" w:leader="dot" w:pos="6048"/>
        </w:tabs>
        <w:ind w:left="-907"/>
        <w:rPr>
          <w:rFonts w:ascii="Arial" w:hAnsi="Arial" w:cs="Arial"/>
          <w:sz w:val="20"/>
        </w:rPr>
      </w:pPr>
    </w:p>
    <w:p w14:paraId="182DB41B" w14:textId="77777777" w:rsidR="00CC7AF2" w:rsidRDefault="00CC7AF2" w:rsidP="00CC7AF2">
      <w:pPr>
        <w:tabs>
          <w:tab w:val="left" w:pos="0"/>
          <w:tab w:val="left" w:leader="dot" w:pos="6048"/>
        </w:tabs>
        <w:ind w:left="-907"/>
        <w:rPr>
          <w:rFonts w:ascii="Arial" w:hAnsi="Arial" w:cs="Arial"/>
          <w:sz w:val="20"/>
        </w:rPr>
      </w:pPr>
    </w:p>
    <w:p w14:paraId="2C6332A5" w14:textId="77777777" w:rsidR="00CC7AF2" w:rsidRDefault="00CC7AF2" w:rsidP="00CC7AF2">
      <w:pPr>
        <w:tabs>
          <w:tab w:val="left" w:pos="0"/>
          <w:tab w:val="left" w:leader="dot" w:pos="6048"/>
        </w:tabs>
        <w:ind w:left="-907"/>
        <w:rPr>
          <w:rFonts w:ascii="Arial" w:hAnsi="Arial" w:cs="Arial"/>
          <w:sz w:val="20"/>
        </w:rPr>
      </w:pPr>
    </w:p>
    <w:p w14:paraId="749ABEAD" w14:textId="77777777" w:rsidR="00CC7AF2" w:rsidRPr="00606F5E" w:rsidRDefault="00CC7AF2" w:rsidP="00CC7AF2">
      <w:pPr>
        <w:tabs>
          <w:tab w:val="left" w:pos="0"/>
          <w:tab w:val="left" w:leader="dot" w:pos="6048"/>
        </w:tabs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10.</w:t>
      </w:r>
      <w:r w:rsidRPr="00606F5E">
        <w:rPr>
          <w:rFonts w:ascii="Arial" w:hAnsi="Arial" w:cs="Arial"/>
          <w:sz w:val="20"/>
        </w:rPr>
        <w:tab/>
        <w:t xml:space="preserve">During the </w:t>
      </w:r>
      <w:r w:rsidRPr="00606F5E">
        <w:rPr>
          <w:rFonts w:ascii="Arial" w:hAnsi="Arial" w:cs="Arial"/>
          <w:b/>
          <w:sz w:val="20"/>
          <w:u w:val="single"/>
        </w:rPr>
        <w:t>past 4 weeks</w:t>
      </w:r>
      <w:r w:rsidRPr="00606F5E">
        <w:rPr>
          <w:rFonts w:ascii="Arial" w:hAnsi="Arial" w:cs="Arial"/>
          <w:sz w:val="20"/>
        </w:rPr>
        <w:t xml:space="preserve">, how much of the time has your physical health or </w:t>
      </w:r>
    </w:p>
    <w:p w14:paraId="6F91F1C6" w14:textId="77777777" w:rsidR="00CC7AF2" w:rsidRPr="00606F5E" w:rsidRDefault="00CC7AF2" w:rsidP="00CC7AF2">
      <w:pPr>
        <w:tabs>
          <w:tab w:val="left" w:pos="0"/>
          <w:tab w:val="left" w:leader="dot" w:pos="6048"/>
        </w:tabs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  <w:t>emotional problems interfered with your social activities (like visiting with friends,</w:t>
      </w:r>
    </w:p>
    <w:p w14:paraId="4CF52DBE" w14:textId="77777777" w:rsidR="00CC7AF2" w:rsidRPr="00606F5E" w:rsidRDefault="00CC7AF2" w:rsidP="00CC7AF2">
      <w:pPr>
        <w:tabs>
          <w:tab w:val="left" w:pos="0"/>
          <w:tab w:val="left" w:leader="dot" w:pos="6048"/>
        </w:tabs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  <w:t>relatives, etc.)?</w:t>
      </w:r>
    </w:p>
    <w:p w14:paraId="74E8B2C1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All of the time</w:t>
      </w:r>
      <w:r w:rsidRPr="00606F5E">
        <w:rPr>
          <w:rFonts w:ascii="Arial" w:hAnsi="Arial" w:cs="Arial"/>
          <w:sz w:val="20"/>
        </w:rPr>
        <w:tab/>
        <w:t>1</w:t>
      </w:r>
    </w:p>
    <w:p w14:paraId="1E1E8310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lastRenderedPageBreak/>
        <w:tab/>
      </w:r>
      <w:r w:rsidRPr="00606F5E">
        <w:rPr>
          <w:rFonts w:ascii="Arial" w:hAnsi="Arial" w:cs="Arial"/>
          <w:sz w:val="20"/>
        </w:rPr>
        <w:tab/>
        <w:t>Most of the time</w:t>
      </w:r>
      <w:r w:rsidRPr="00606F5E">
        <w:rPr>
          <w:rFonts w:ascii="Arial" w:hAnsi="Arial" w:cs="Arial"/>
          <w:sz w:val="20"/>
        </w:rPr>
        <w:tab/>
        <w:t>2</w:t>
      </w:r>
    </w:p>
    <w:p w14:paraId="1396B47D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Some of the time</w:t>
      </w:r>
      <w:r w:rsidRPr="00606F5E">
        <w:rPr>
          <w:rFonts w:ascii="Arial" w:hAnsi="Arial" w:cs="Arial"/>
          <w:sz w:val="20"/>
        </w:rPr>
        <w:tab/>
        <w:t>3</w:t>
      </w:r>
    </w:p>
    <w:p w14:paraId="1796D151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A little of the time</w:t>
      </w:r>
      <w:r w:rsidRPr="00606F5E">
        <w:rPr>
          <w:rFonts w:ascii="Arial" w:hAnsi="Arial" w:cs="Arial"/>
          <w:sz w:val="20"/>
        </w:rPr>
        <w:tab/>
        <w:t>4</w:t>
      </w:r>
    </w:p>
    <w:p w14:paraId="0FE8C2DB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ab/>
      </w:r>
      <w:r w:rsidRPr="00606F5E">
        <w:rPr>
          <w:rFonts w:ascii="Arial" w:hAnsi="Arial" w:cs="Arial"/>
          <w:sz w:val="20"/>
        </w:rPr>
        <w:tab/>
        <w:t>None of the time</w:t>
      </w:r>
      <w:r w:rsidRPr="00606F5E">
        <w:rPr>
          <w:rFonts w:ascii="Arial" w:hAnsi="Arial" w:cs="Arial"/>
          <w:sz w:val="20"/>
        </w:rPr>
        <w:tab/>
        <w:t>5</w:t>
      </w:r>
    </w:p>
    <w:p w14:paraId="6F880866" w14:textId="77777777" w:rsidR="00CC7AF2" w:rsidRPr="00606F5E" w:rsidRDefault="00CC7AF2" w:rsidP="00CC7AF2">
      <w:pPr>
        <w:tabs>
          <w:tab w:val="left" w:pos="0"/>
          <w:tab w:val="left" w:pos="1440"/>
          <w:tab w:val="left" w:leader="dot" w:pos="6048"/>
        </w:tabs>
        <w:spacing w:line="360" w:lineRule="auto"/>
        <w:ind w:left="-907"/>
        <w:rPr>
          <w:rFonts w:ascii="Arial" w:hAnsi="Arial" w:cs="Arial"/>
          <w:sz w:val="20"/>
        </w:rPr>
      </w:pPr>
      <w:r w:rsidRPr="00606F5E">
        <w:rPr>
          <w:rFonts w:ascii="Arial" w:hAnsi="Arial" w:cs="Arial"/>
          <w:sz w:val="20"/>
        </w:rPr>
        <w:t>11.</w:t>
      </w:r>
      <w:r w:rsidRPr="00606F5E">
        <w:rPr>
          <w:rFonts w:ascii="Arial" w:hAnsi="Arial" w:cs="Arial"/>
          <w:sz w:val="20"/>
        </w:rPr>
        <w:tab/>
        <w:t xml:space="preserve">How </w:t>
      </w:r>
      <w:r w:rsidRPr="00606F5E">
        <w:rPr>
          <w:rFonts w:ascii="Arial" w:hAnsi="Arial" w:cs="Arial"/>
          <w:b/>
          <w:sz w:val="20"/>
          <w:u w:val="single"/>
        </w:rPr>
        <w:t>TRUE</w:t>
      </w:r>
      <w:r w:rsidRPr="00606F5E">
        <w:rPr>
          <w:rFonts w:ascii="Arial" w:hAnsi="Arial" w:cs="Arial"/>
          <w:sz w:val="20"/>
        </w:rPr>
        <w:t xml:space="preserve"> or </w:t>
      </w:r>
      <w:r w:rsidRPr="00606F5E">
        <w:rPr>
          <w:rFonts w:ascii="Arial" w:hAnsi="Arial" w:cs="Arial"/>
          <w:b/>
          <w:sz w:val="20"/>
          <w:u w:val="single"/>
        </w:rPr>
        <w:t>FALSE</w:t>
      </w:r>
      <w:r w:rsidRPr="00606F5E">
        <w:rPr>
          <w:rFonts w:ascii="Arial" w:hAnsi="Arial" w:cs="Arial"/>
          <w:sz w:val="20"/>
        </w:rPr>
        <w:t xml:space="preserve"> is each of following statements for you?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563"/>
        <w:gridCol w:w="1117"/>
        <w:gridCol w:w="850"/>
        <w:gridCol w:w="761"/>
        <w:gridCol w:w="850"/>
        <w:gridCol w:w="1117"/>
      </w:tblGrid>
      <w:tr w:rsidR="00CC7AF2" w:rsidRPr="008D62A5" w14:paraId="6AF17117" w14:textId="77777777" w:rsidTr="00765604">
        <w:tc>
          <w:tcPr>
            <w:tcW w:w="0" w:type="auto"/>
          </w:tcPr>
          <w:p w14:paraId="50B71DC6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  <w:u w:val="single"/>
              </w:rPr>
            </w:pPr>
            <w:r w:rsidRPr="008D62A5">
              <w:rPr>
                <w:rFonts w:ascii="Arial" w:hAnsi="Arial" w:cs="Arial"/>
                <w:b/>
                <w:sz w:val="20"/>
                <w:u w:val="single"/>
              </w:rPr>
              <w:t>Statements</w:t>
            </w:r>
          </w:p>
        </w:tc>
        <w:tc>
          <w:tcPr>
            <w:tcW w:w="0" w:type="auto"/>
          </w:tcPr>
          <w:p w14:paraId="1BFE245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Definitely</w:t>
            </w:r>
          </w:p>
          <w:p w14:paraId="7FC547FD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True</w:t>
            </w:r>
          </w:p>
        </w:tc>
        <w:tc>
          <w:tcPr>
            <w:tcW w:w="0" w:type="auto"/>
          </w:tcPr>
          <w:p w14:paraId="4E67B70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Mostly</w:t>
            </w:r>
          </w:p>
          <w:p w14:paraId="7BE6A7E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True</w:t>
            </w:r>
          </w:p>
        </w:tc>
        <w:tc>
          <w:tcPr>
            <w:tcW w:w="0" w:type="auto"/>
          </w:tcPr>
          <w:p w14:paraId="5AC4CAA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Don’t</w:t>
            </w:r>
          </w:p>
          <w:p w14:paraId="4A9FFC5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Know</w:t>
            </w:r>
          </w:p>
        </w:tc>
        <w:tc>
          <w:tcPr>
            <w:tcW w:w="0" w:type="auto"/>
          </w:tcPr>
          <w:p w14:paraId="76A0062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Mostly</w:t>
            </w:r>
          </w:p>
          <w:p w14:paraId="74198FC9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False</w:t>
            </w:r>
          </w:p>
        </w:tc>
        <w:tc>
          <w:tcPr>
            <w:tcW w:w="0" w:type="auto"/>
          </w:tcPr>
          <w:p w14:paraId="13AE0F1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Definitely</w:t>
            </w:r>
          </w:p>
          <w:p w14:paraId="17852BE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8D62A5">
              <w:rPr>
                <w:rFonts w:ascii="Arial" w:hAnsi="Arial" w:cs="Arial"/>
                <w:b/>
                <w:sz w:val="20"/>
              </w:rPr>
              <w:t>False</w:t>
            </w:r>
          </w:p>
        </w:tc>
      </w:tr>
      <w:tr w:rsidR="00CC7AF2" w:rsidRPr="008D62A5" w14:paraId="361EF902" w14:textId="77777777" w:rsidTr="00765604">
        <w:tc>
          <w:tcPr>
            <w:tcW w:w="0" w:type="auto"/>
          </w:tcPr>
          <w:p w14:paraId="4B8C6016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I seem to get sick a little easier than other people</w:t>
            </w:r>
          </w:p>
        </w:tc>
        <w:tc>
          <w:tcPr>
            <w:tcW w:w="0" w:type="auto"/>
          </w:tcPr>
          <w:p w14:paraId="634F190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6C7F6CF1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6F83461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1A25F4B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3D2B030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</w:tr>
      <w:tr w:rsidR="00CC7AF2" w:rsidRPr="008D62A5" w14:paraId="6569E518" w14:textId="77777777" w:rsidTr="00765604">
        <w:tc>
          <w:tcPr>
            <w:tcW w:w="0" w:type="auto"/>
          </w:tcPr>
          <w:p w14:paraId="5D438BAE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I am as healthy as anybody I know</w:t>
            </w:r>
          </w:p>
        </w:tc>
        <w:tc>
          <w:tcPr>
            <w:tcW w:w="0" w:type="auto"/>
          </w:tcPr>
          <w:p w14:paraId="035276C5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0DA30DE7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4359227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4D8B63DA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7782865F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</w:tr>
      <w:tr w:rsidR="00CC7AF2" w:rsidRPr="008D62A5" w14:paraId="07FA1E0F" w14:textId="77777777" w:rsidTr="00765604">
        <w:tc>
          <w:tcPr>
            <w:tcW w:w="0" w:type="auto"/>
          </w:tcPr>
          <w:p w14:paraId="2A86A9DA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I expect my health to get worse</w:t>
            </w:r>
          </w:p>
        </w:tc>
        <w:tc>
          <w:tcPr>
            <w:tcW w:w="0" w:type="auto"/>
          </w:tcPr>
          <w:p w14:paraId="0B2EEBC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221749F8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727D766C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52350A70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57DE589B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</w:tr>
      <w:tr w:rsidR="00CC7AF2" w:rsidRPr="008D62A5" w14:paraId="6B21A758" w14:textId="77777777" w:rsidTr="00765604">
        <w:tc>
          <w:tcPr>
            <w:tcW w:w="0" w:type="auto"/>
          </w:tcPr>
          <w:p w14:paraId="215FE092" w14:textId="77777777" w:rsidR="00CC7AF2" w:rsidRPr="008D62A5" w:rsidRDefault="00CC7AF2" w:rsidP="00765604">
            <w:pPr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My health is excellent</w:t>
            </w:r>
          </w:p>
        </w:tc>
        <w:tc>
          <w:tcPr>
            <w:tcW w:w="0" w:type="auto"/>
          </w:tcPr>
          <w:p w14:paraId="76370093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</w:tcPr>
          <w:p w14:paraId="371E08CE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0" w:type="auto"/>
          </w:tcPr>
          <w:p w14:paraId="164494FD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0" w:type="auto"/>
          </w:tcPr>
          <w:p w14:paraId="601472B1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0" w:type="auto"/>
          </w:tcPr>
          <w:p w14:paraId="0B80E6C4" w14:textId="77777777" w:rsidR="00CC7AF2" w:rsidRPr="008D62A5" w:rsidRDefault="00CC7AF2" w:rsidP="00765604">
            <w:pPr>
              <w:jc w:val="center"/>
              <w:rPr>
                <w:rFonts w:ascii="Arial" w:hAnsi="Arial" w:cs="Arial"/>
                <w:sz w:val="20"/>
              </w:rPr>
            </w:pPr>
            <w:r w:rsidRPr="008D62A5">
              <w:rPr>
                <w:rFonts w:ascii="Arial" w:hAnsi="Arial" w:cs="Arial"/>
                <w:sz w:val="20"/>
              </w:rPr>
              <w:t>5</w:t>
            </w:r>
          </w:p>
        </w:tc>
      </w:tr>
    </w:tbl>
    <w:p w14:paraId="051DD960" w14:textId="77777777" w:rsidR="00CC7AF2" w:rsidRDefault="00CC7AF2" w:rsidP="00CC7AF2">
      <w:pPr>
        <w:tabs>
          <w:tab w:val="left" w:pos="360"/>
        </w:tabs>
        <w:autoSpaceDE w:val="0"/>
        <w:autoSpaceDN w:val="0"/>
        <w:adjustRightInd w:val="0"/>
        <w:spacing w:after="360" w:line="360" w:lineRule="auto"/>
        <w:jc w:val="center"/>
        <w:rPr>
          <w:b/>
          <w:spacing w:val="-2"/>
        </w:rPr>
      </w:pPr>
    </w:p>
    <w:p w14:paraId="6528FBD5" w14:textId="77777777" w:rsidR="00B51967" w:rsidRDefault="00B51967"/>
    <w:sectPr w:rsidR="00B51967" w:rsidSect="003D708A">
      <w:headerReference w:type="default" r:id="rId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C885D" w14:textId="77777777" w:rsidR="00737546" w:rsidRDefault="00737546" w:rsidP="003D708A">
      <w:r>
        <w:separator/>
      </w:r>
    </w:p>
  </w:endnote>
  <w:endnote w:type="continuationSeparator" w:id="0">
    <w:p w14:paraId="0E8FDE1E" w14:textId="77777777" w:rsidR="00737546" w:rsidRDefault="00737546" w:rsidP="003D7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EE0D61" w14:textId="77777777" w:rsidR="00737546" w:rsidRDefault="00737546" w:rsidP="003D708A">
      <w:r>
        <w:separator/>
      </w:r>
    </w:p>
  </w:footnote>
  <w:footnote w:type="continuationSeparator" w:id="0">
    <w:p w14:paraId="5C75911C" w14:textId="77777777" w:rsidR="00737546" w:rsidRDefault="00737546" w:rsidP="003D70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34500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77FC6F" w14:textId="1D46EC71" w:rsidR="00F401E0" w:rsidRDefault="00F401E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48F8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0D1C0878" w14:textId="77777777" w:rsidR="00F401E0" w:rsidRDefault="00F401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24328"/>
    <w:multiLevelType w:val="hybridMultilevel"/>
    <w:tmpl w:val="5008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034F4"/>
    <w:multiLevelType w:val="hybridMultilevel"/>
    <w:tmpl w:val="8908843E"/>
    <w:lvl w:ilvl="0" w:tplc="A4D0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18F686">
      <w:start w:val="33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460E8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06CD8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E4849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6E2B8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DAACB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4A4F4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3457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5E6699C"/>
    <w:multiLevelType w:val="multilevel"/>
    <w:tmpl w:val="C9A8D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0C0592"/>
    <w:multiLevelType w:val="hybridMultilevel"/>
    <w:tmpl w:val="B12A3510"/>
    <w:lvl w:ilvl="0" w:tplc="F3DE1A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37698D8">
      <w:start w:val="33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C340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E8EE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0687D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A2D7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826D3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DD089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B2CF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774623E"/>
    <w:multiLevelType w:val="hybridMultilevel"/>
    <w:tmpl w:val="7172A980"/>
    <w:lvl w:ilvl="0" w:tplc="1E563B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4CAAB18">
      <w:start w:val="33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57CF87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7658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45C89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DC8FA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8A657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3843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A9058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E6779A1"/>
    <w:multiLevelType w:val="hybridMultilevel"/>
    <w:tmpl w:val="F61C3D46"/>
    <w:lvl w:ilvl="0" w:tplc="3A728E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88229E8">
      <w:start w:val="17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3B036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4AB8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74C32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DCA3B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61A12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C48BE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3892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F3A2D26"/>
    <w:multiLevelType w:val="hybridMultilevel"/>
    <w:tmpl w:val="8CB0CC30"/>
    <w:lvl w:ilvl="0" w:tplc="C54461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6ED7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3C0D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AC6D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8865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B29A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EA20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8885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FCB2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0382B12"/>
    <w:multiLevelType w:val="hybridMultilevel"/>
    <w:tmpl w:val="1A0456FC"/>
    <w:lvl w:ilvl="0" w:tplc="522A70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C5605D8">
      <w:start w:val="17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0844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3922A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5CBE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F02EF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E80E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27C30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A2E2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43F4C3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25D74FD6"/>
    <w:multiLevelType w:val="hybridMultilevel"/>
    <w:tmpl w:val="9C143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F04299"/>
    <w:multiLevelType w:val="hybridMultilevel"/>
    <w:tmpl w:val="2DDCBDF2"/>
    <w:lvl w:ilvl="0" w:tplc="A7C60A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82EF8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356F1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C94E0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BA17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98841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FA67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6EE20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0027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FED57F4"/>
    <w:multiLevelType w:val="hybridMultilevel"/>
    <w:tmpl w:val="09DEF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044AB"/>
    <w:multiLevelType w:val="hybridMultilevel"/>
    <w:tmpl w:val="21C86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3E5B9F"/>
    <w:multiLevelType w:val="hybridMultilevel"/>
    <w:tmpl w:val="6C4AADCE"/>
    <w:lvl w:ilvl="0" w:tplc="540CCF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3A2AD6">
      <w:start w:val="17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5E073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4AF8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F248D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A36D4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2619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0636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AC2E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1371801"/>
    <w:multiLevelType w:val="hybridMultilevel"/>
    <w:tmpl w:val="3AC4BB80"/>
    <w:lvl w:ilvl="0" w:tplc="A594A7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845492">
      <w:start w:val="33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6E45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8C0A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B00A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7293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1CEA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06A2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00B9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FB4431"/>
    <w:multiLevelType w:val="hybridMultilevel"/>
    <w:tmpl w:val="BC4AF3A0"/>
    <w:lvl w:ilvl="0" w:tplc="F2BEE2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8584A8A">
      <w:start w:val="17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BB4CD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7D292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C054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7E477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3A451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B81D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909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46CD63EF"/>
    <w:multiLevelType w:val="hybridMultilevel"/>
    <w:tmpl w:val="D9CA9B62"/>
    <w:lvl w:ilvl="0" w:tplc="320201F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901F7B"/>
    <w:multiLevelType w:val="hybridMultilevel"/>
    <w:tmpl w:val="D2C6857E"/>
    <w:lvl w:ilvl="0" w:tplc="CC94C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14F438">
      <w:start w:val="17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049F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27060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5505C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9AC9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C88E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B2845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EC49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A265FAC"/>
    <w:multiLevelType w:val="hybridMultilevel"/>
    <w:tmpl w:val="0DE0BDF6"/>
    <w:lvl w:ilvl="0" w:tplc="309C3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F8AF96">
      <w:start w:val="33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1238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AB6B9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568D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4781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53E88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6C4DA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0EE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B0E2DB3"/>
    <w:multiLevelType w:val="hybridMultilevel"/>
    <w:tmpl w:val="DFA67BD0"/>
    <w:lvl w:ilvl="0" w:tplc="73C6FF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19E6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5833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ADE2E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FB6F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DFC9A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398F6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27090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B25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BF112EE"/>
    <w:multiLevelType w:val="hybridMultilevel"/>
    <w:tmpl w:val="E46C8528"/>
    <w:lvl w:ilvl="0" w:tplc="F9E805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68E0F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374B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04A5D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3CF5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22EB5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EA804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B4C6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324A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C7B44E5"/>
    <w:multiLevelType w:val="hybridMultilevel"/>
    <w:tmpl w:val="A3988A22"/>
    <w:lvl w:ilvl="0" w:tplc="D68A27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B74BD06">
      <w:start w:val="14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6C5C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5EAA2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64AF5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4484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49E27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6EA24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74E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E9F6034"/>
    <w:multiLevelType w:val="hybridMultilevel"/>
    <w:tmpl w:val="D29887FC"/>
    <w:lvl w:ilvl="0" w:tplc="685858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7EADC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D041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ECE31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B7001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F30B4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4ED6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414D6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6BCAA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4F617067"/>
    <w:multiLevelType w:val="hybridMultilevel"/>
    <w:tmpl w:val="F06AD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05041"/>
    <w:multiLevelType w:val="hybridMultilevel"/>
    <w:tmpl w:val="3CCE3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ED0A66"/>
    <w:multiLevelType w:val="hybridMultilevel"/>
    <w:tmpl w:val="2A707E00"/>
    <w:lvl w:ilvl="0" w:tplc="2AE603B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92A66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ACE1A6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16E65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F6A59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E4884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CFE658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70EC0D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9ECF74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7DF3E83"/>
    <w:multiLevelType w:val="hybridMultilevel"/>
    <w:tmpl w:val="E3280968"/>
    <w:lvl w:ilvl="0" w:tplc="3C8291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888D34">
      <w:start w:val="33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8849A62">
      <w:start w:val="33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446F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8A801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909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0046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BD47A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8B4CA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5BA51DAF"/>
    <w:multiLevelType w:val="hybridMultilevel"/>
    <w:tmpl w:val="EA1CDA2E"/>
    <w:lvl w:ilvl="0" w:tplc="D8DAB3D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DEBDD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76CED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ECA26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C40C7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9A894D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C24747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F6AC2A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AA2275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68ADFF50"/>
    <w:multiLevelType w:val="hybridMultilevel"/>
    <w:tmpl w:val="3E95B96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49A0AD7"/>
    <w:multiLevelType w:val="hybridMultilevel"/>
    <w:tmpl w:val="F1445D7C"/>
    <w:lvl w:ilvl="0" w:tplc="FBAEF4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528B1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D409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CDC0D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449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20A5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EC61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B62AB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40D5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5465717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</w:abstractNum>
  <w:abstractNum w:abstractNumId="31" w15:restartNumberingAfterBreak="0">
    <w:nsid w:val="77AA0624"/>
    <w:multiLevelType w:val="hybridMultilevel"/>
    <w:tmpl w:val="8728683C"/>
    <w:lvl w:ilvl="0" w:tplc="22F69C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8CA63C">
      <w:start w:val="33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0421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CEE13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7E245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8060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32034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56607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29062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B8E3B57"/>
    <w:multiLevelType w:val="hybridMultilevel"/>
    <w:tmpl w:val="7806FCDC"/>
    <w:lvl w:ilvl="0" w:tplc="3E2A42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AAF5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37E12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0E85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D52C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8767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8BA0C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CA5D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22C2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9"/>
  </w:num>
  <w:num w:numId="3">
    <w:abstractNumId w:val="21"/>
  </w:num>
  <w:num w:numId="4">
    <w:abstractNumId w:val="11"/>
  </w:num>
  <w:num w:numId="5">
    <w:abstractNumId w:val="28"/>
  </w:num>
  <w:num w:numId="6">
    <w:abstractNumId w:val="22"/>
  </w:num>
  <w:num w:numId="7">
    <w:abstractNumId w:val="25"/>
  </w:num>
  <w:num w:numId="8">
    <w:abstractNumId w:val="4"/>
  </w:num>
  <w:num w:numId="9">
    <w:abstractNumId w:val="26"/>
  </w:num>
  <w:num w:numId="10">
    <w:abstractNumId w:val="14"/>
  </w:num>
  <w:num w:numId="11">
    <w:abstractNumId w:val="6"/>
  </w:num>
  <w:num w:numId="12">
    <w:abstractNumId w:val="29"/>
  </w:num>
  <w:num w:numId="13">
    <w:abstractNumId w:val="32"/>
  </w:num>
  <w:num w:numId="14">
    <w:abstractNumId w:val="27"/>
  </w:num>
  <w:num w:numId="15">
    <w:abstractNumId w:val="10"/>
  </w:num>
  <w:num w:numId="16">
    <w:abstractNumId w:val="1"/>
  </w:num>
  <w:num w:numId="17">
    <w:abstractNumId w:val="3"/>
  </w:num>
  <w:num w:numId="18">
    <w:abstractNumId w:val="31"/>
  </w:num>
  <w:num w:numId="19">
    <w:abstractNumId w:val="18"/>
  </w:num>
  <w:num w:numId="20">
    <w:abstractNumId w:val="0"/>
  </w:num>
  <w:num w:numId="21">
    <w:abstractNumId w:val="23"/>
  </w:num>
  <w:num w:numId="22">
    <w:abstractNumId w:val="16"/>
  </w:num>
  <w:num w:numId="23">
    <w:abstractNumId w:val="12"/>
  </w:num>
  <w:num w:numId="24">
    <w:abstractNumId w:val="13"/>
  </w:num>
  <w:num w:numId="25">
    <w:abstractNumId w:val="15"/>
  </w:num>
  <w:num w:numId="26">
    <w:abstractNumId w:val="17"/>
  </w:num>
  <w:num w:numId="27">
    <w:abstractNumId w:val="7"/>
  </w:num>
  <w:num w:numId="28">
    <w:abstractNumId w:val="20"/>
  </w:num>
  <w:num w:numId="29">
    <w:abstractNumId w:val="19"/>
  </w:num>
  <w:num w:numId="30">
    <w:abstractNumId w:val="5"/>
  </w:num>
  <w:num w:numId="31">
    <w:abstractNumId w:val="30"/>
  </w:num>
  <w:num w:numId="32">
    <w:abstractNumId w:val="8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DMzNrawMDUyMjJR0lEKTi0uzszPAymwqAUAeNE/pCwAAAA="/>
  </w:docVars>
  <w:rsids>
    <w:rsidRoot w:val="00F811D3"/>
    <w:rsid w:val="00021A06"/>
    <w:rsid w:val="00034819"/>
    <w:rsid w:val="00062DA6"/>
    <w:rsid w:val="00083E07"/>
    <w:rsid w:val="00090703"/>
    <w:rsid w:val="00116C16"/>
    <w:rsid w:val="00151360"/>
    <w:rsid w:val="0018542F"/>
    <w:rsid w:val="001901B6"/>
    <w:rsid w:val="00193CFF"/>
    <w:rsid w:val="00197CAA"/>
    <w:rsid w:val="001E2BA5"/>
    <w:rsid w:val="00211677"/>
    <w:rsid w:val="00247907"/>
    <w:rsid w:val="00262268"/>
    <w:rsid w:val="002B2322"/>
    <w:rsid w:val="002C7909"/>
    <w:rsid w:val="00341368"/>
    <w:rsid w:val="00357D15"/>
    <w:rsid w:val="003662D8"/>
    <w:rsid w:val="00371D84"/>
    <w:rsid w:val="003A6711"/>
    <w:rsid w:val="003B3A12"/>
    <w:rsid w:val="003C1A57"/>
    <w:rsid w:val="003D08E7"/>
    <w:rsid w:val="003D708A"/>
    <w:rsid w:val="00431816"/>
    <w:rsid w:val="00453637"/>
    <w:rsid w:val="00454ED6"/>
    <w:rsid w:val="0045678E"/>
    <w:rsid w:val="0046097C"/>
    <w:rsid w:val="004639D8"/>
    <w:rsid w:val="00463AC5"/>
    <w:rsid w:val="0047480C"/>
    <w:rsid w:val="004959D2"/>
    <w:rsid w:val="004C3B04"/>
    <w:rsid w:val="004E00A4"/>
    <w:rsid w:val="004F28A2"/>
    <w:rsid w:val="0051506C"/>
    <w:rsid w:val="00547C39"/>
    <w:rsid w:val="00553B31"/>
    <w:rsid w:val="00564AA1"/>
    <w:rsid w:val="00564E00"/>
    <w:rsid w:val="00585B07"/>
    <w:rsid w:val="00591C14"/>
    <w:rsid w:val="005B05A1"/>
    <w:rsid w:val="00607222"/>
    <w:rsid w:val="006304A2"/>
    <w:rsid w:val="00633B84"/>
    <w:rsid w:val="00650E72"/>
    <w:rsid w:val="00663E21"/>
    <w:rsid w:val="006B1846"/>
    <w:rsid w:val="006C0D30"/>
    <w:rsid w:val="006E49BE"/>
    <w:rsid w:val="006F2FD8"/>
    <w:rsid w:val="00711091"/>
    <w:rsid w:val="00727017"/>
    <w:rsid w:val="00737546"/>
    <w:rsid w:val="007478E3"/>
    <w:rsid w:val="00764743"/>
    <w:rsid w:val="00765604"/>
    <w:rsid w:val="00792A94"/>
    <w:rsid w:val="007A0CDE"/>
    <w:rsid w:val="007C6131"/>
    <w:rsid w:val="007E3149"/>
    <w:rsid w:val="007E7818"/>
    <w:rsid w:val="0082381B"/>
    <w:rsid w:val="008305F2"/>
    <w:rsid w:val="00843CD6"/>
    <w:rsid w:val="0084760C"/>
    <w:rsid w:val="00883F5E"/>
    <w:rsid w:val="00896B10"/>
    <w:rsid w:val="00901E57"/>
    <w:rsid w:val="00936ED6"/>
    <w:rsid w:val="00953419"/>
    <w:rsid w:val="00957AD9"/>
    <w:rsid w:val="009B4CA7"/>
    <w:rsid w:val="009B7359"/>
    <w:rsid w:val="009C5A6F"/>
    <w:rsid w:val="009C6115"/>
    <w:rsid w:val="009E5649"/>
    <w:rsid w:val="009F19E1"/>
    <w:rsid w:val="009F7CEF"/>
    <w:rsid w:val="00A22416"/>
    <w:rsid w:val="00A7690A"/>
    <w:rsid w:val="00A85B6E"/>
    <w:rsid w:val="00AA2700"/>
    <w:rsid w:val="00AC23B1"/>
    <w:rsid w:val="00AF3EDB"/>
    <w:rsid w:val="00B24F02"/>
    <w:rsid w:val="00B354E6"/>
    <w:rsid w:val="00B51967"/>
    <w:rsid w:val="00B60F62"/>
    <w:rsid w:val="00B642DA"/>
    <w:rsid w:val="00B76697"/>
    <w:rsid w:val="00B96656"/>
    <w:rsid w:val="00BA436F"/>
    <w:rsid w:val="00C17639"/>
    <w:rsid w:val="00C42527"/>
    <w:rsid w:val="00C53780"/>
    <w:rsid w:val="00C61C0E"/>
    <w:rsid w:val="00C7323D"/>
    <w:rsid w:val="00CC498B"/>
    <w:rsid w:val="00CC4A9E"/>
    <w:rsid w:val="00CC7AF2"/>
    <w:rsid w:val="00CD4C41"/>
    <w:rsid w:val="00D01838"/>
    <w:rsid w:val="00D148F8"/>
    <w:rsid w:val="00D311CD"/>
    <w:rsid w:val="00D47DD9"/>
    <w:rsid w:val="00D65388"/>
    <w:rsid w:val="00D9773A"/>
    <w:rsid w:val="00DC2650"/>
    <w:rsid w:val="00DD05FE"/>
    <w:rsid w:val="00E01A19"/>
    <w:rsid w:val="00E07B8B"/>
    <w:rsid w:val="00E11A83"/>
    <w:rsid w:val="00E13A27"/>
    <w:rsid w:val="00E17A1D"/>
    <w:rsid w:val="00E349EA"/>
    <w:rsid w:val="00E42D55"/>
    <w:rsid w:val="00E52526"/>
    <w:rsid w:val="00E92644"/>
    <w:rsid w:val="00EC5354"/>
    <w:rsid w:val="00EC5485"/>
    <w:rsid w:val="00EC6BBC"/>
    <w:rsid w:val="00EC7B17"/>
    <w:rsid w:val="00F06DEA"/>
    <w:rsid w:val="00F3248C"/>
    <w:rsid w:val="00F401E0"/>
    <w:rsid w:val="00F811D3"/>
    <w:rsid w:val="00FA06DD"/>
    <w:rsid w:val="00FE5182"/>
    <w:rsid w:val="00FF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8DF2B90"/>
  <w15:chartTrackingRefBased/>
  <w15:docId w15:val="{823FAB10-9E8D-4869-A5E3-87D65B281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4AA1"/>
    <w:rPr>
      <w:color w:val="000000"/>
    </w:rPr>
  </w:style>
  <w:style w:type="paragraph" w:styleId="Heading2">
    <w:name w:val="heading 2"/>
    <w:basedOn w:val="Normal"/>
    <w:next w:val="Normal"/>
    <w:link w:val="Heading2Char"/>
    <w:unhideWhenUsed/>
    <w:qFormat/>
    <w:rsid w:val="00564AA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nhideWhenUsed/>
    <w:qFormat/>
    <w:rsid w:val="00564AA1"/>
    <w:pPr>
      <w:spacing w:before="100" w:beforeAutospacing="1" w:after="100" w:afterAutospacing="1"/>
      <w:outlineLvl w:val="2"/>
    </w:pPr>
    <w:rPr>
      <w:b/>
      <w:bCs/>
      <w:color w:val="auto"/>
      <w:sz w:val="27"/>
      <w:szCs w:val="27"/>
    </w:rPr>
  </w:style>
  <w:style w:type="paragraph" w:styleId="Heading4">
    <w:name w:val="heading 4"/>
    <w:basedOn w:val="Normal"/>
    <w:next w:val="Normal"/>
    <w:link w:val="Heading4Char"/>
    <w:qFormat/>
    <w:rsid w:val="00564AA1"/>
    <w:pPr>
      <w:keepNext/>
      <w:tabs>
        <w:tab w:val="left" w:pos="1620"/>
      </w:tabs>
      <w:spacing w:line="360" w:lineRule="auto"/>
      <w:outlineLvl w:val="3"/>
    </w:pPr>
    <w:rPr>
      <w:rFonts w:eastAsia="Times New Roman"/>
      <w:b/>
      <w:color w:val="auto"/>
      <w:sz w:val="22"/>
      <w:szCs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64AA1"/>
    <w:pPr>
      <w:spacing w:before="240" w:after="60"/>
      <w:outlineLvl w:val="5"/>
    </w:pPr>
    <w:rPr>
      <w:rFonts w:ascii="Calibri" w:eastAsia="Times New Roman" w:hAnsi="Calibri"/>
      <w:b/>
      <w:bCs/>
      <w:color w:val="auto"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564AA1"/>
    <w:pPr>
      <w:spacing w:before="240" w:after="60"/>
      <w:outlineLvl w:val="6"/>
    </w:pPr>
    <w:rPr>
      <w:rFonts w:ascii="Calibri" w:eastAsia="Times New Roman" w:hAnsi="Calibri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64AA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564AA1"/>
    <w:rPr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rsid w:val="00564AA1"/>
    <w:rPr>
      <w:rFonts w:eastAsia="Times New Roman"/>
      <w:b/>
      <w:sz w:val="22"/>
      <w:szCs w:val="20"/>
    </w:rPr>
  </w:style>
  <w:style w:type="character" w:customStyle="1" w:styleId="Heading6Char">
    <w:name w:val="Heading 6 Char"/>
    <w:basedOn w:val="DefaultParagraphFont"/>
    <w:link w:val="Heading6"/>
    <w:rsid w:val="00564AA1"/>
    <w:rPr>
      <w:rFonts w:ascii="Calibri" w:eastAsia="Times New Roman" w:hAnsi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564AA1"/>
    <w:rPr>
      <w:rFonts w:ascii="Calibri" w:eastAsia="Times New Roman" w:hAnsi="Calibri"/>
    </w:rPr>
  </w:style>
  <w:style w:type="paragraph" w:customStyle="1" w:styleId="Default">
    <w:name w:val="Default"/>
    <w:rsid w:val="00564AA1"/>
    <w:pPr>
      <w:autoSpaceDE w:val="0"/>
      <w:autoSpaceDN w:val="0"/>
      <w:adjustRightInd w:val="0"/>
    </w:pPr>
    <w:rPr>
      <w:color w:val="000000"/>
    </w:rPr>
  </w:style>
  <w:style w:type="character" w:customStyle="1" w:styleId="rprtid">
    <w:name w:val="rprtid"/>
    <w:basedOn w:val="DefaultParagraphFont"/>
    <w:rsid w:val="00564AA1"/>
  </w:style>
  <w:style w:type="character" w:styleId="FootnoteReference">
    <w:name w:val="footnote reference"/>
    <w:basedOn w:val="DefaultParagraphFont"/>
    <w:semiHidden/>
    <w:unhideWhenUsed/>
    <w:rsid w:val="00564AA1"/>
  </w:style>
  <w:style w:type="paragraph" w:styleId="PlainText">
    <w:name w:val="Plain Text"/>
    <w:basedOn w:val="Normal"/>
    <w:link w:val="PlainTextChar"/>
    <w:unhideWhenUsed/>
    <w:rsid w:val="00564AA1"/>
    <w:rPr>
      <w:rFonts w:ascii="Calibri" w:hAnsi="Calibri" w:cstheme="minorBidi"/>
      <w:color w:val="auto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564AA1"/>
    <w:rPr>
      <w:rFonts w:ascii="Calibri" w:hAnsi="Calibri" w:cstheme="minorBidi"/>
      <w:sz w:val="22"/>
      <w:szCs w:val="21"/>
    </w:rPr>
  </w:style>
  <w:style w:type="character" w:customStyle="1" w:styleId="apple-converted-space">
    <w:name w:val="apple-converted-space"/>
    <w:rsid w:val="00564AA1"/>
  </w:style>
  <w:style w:type="character" w:customStyle="1" w:styleId="fm-citation-ids-label">
    <w:name w:val="fm-citation-ids-label"/>
    <w:rsid w:val="00564AA1"/>
  </w:style>
  <w:style w:type="character" w:customStyle="1" w:styleId="A1">
    <w:name w:val="A1"/>
    <w:uiPriority w:val="99"/>
    <w:rsid w:val="00564AA1"/>
    <w:rPr>
      <w:rFonts w:cs="Cambria"/>
      <w:color w:val="221E1F"/>
      <w:sz w:val="16"/>
      <w:szCs w:val="16"/>
    </w:rPr>
  </w:style>
  <w:style w:type="paragraph" w:styleId="NormalWeb">
    <w:name w:val="Normal (Web)"/>
    <w:basedOn w:val="Normal"/>
    <w:unhideWhenUsed/>
    <w:rsid w:val="00564AA1"/>
    <w:pPr>
      <w:spacing w:before="100" w:beforeAutospacing="1" w:after="100" w:afterAutospacing="1"/>
    </w:pPr>
  </w:style>
  <w:style w:type="paragraph" w:styleId="ListParagraph">
    <w:name w:val="List Paragraph"/>
    <w:basedOn w:val="Normal"/>
    <w:qFormat/>
    <w:rsid w:val="00564AA1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564A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64AA1"/>
    <w:rPr>
      <w:color w:val="000000"/>
    </w:rPr>
  </w:style>
  <w:style w:type="paragraph" w:styleId="Footer">
    <w:name w:val="footer"/>
    <w:basedOn w:val="Normal"/>
    <w:link w:val="FooterChar"/>
    <w:unhideWhenUsed/>
    <w:rsid w:val="00564A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64AA1"/>
    <w:rPr>
      <w:color w:val="000000"/>
    </w:rPr>
  </w:style>
  <w:style w:type="character" w:styleId="Hyperlink">
    <w:name w:val="Hyperlink"/>
    <w:rsid w:val="00564AA1"/>
    <w:rPr>
      <w:color w:val="0000FF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564AA1"/>
    <w:rPr>
      <w:rFonts w:eastAsia="Calibri"/>
      <w:noProof/>
      <w:color w:val="auto"/>
    </w:rPr>
  </w:style>
  <w:style w:type="character" w:customStyle="1" w:styleId="EndNoteBibliographyChar">
    <w:name w:val="EndNote Bibliography Char"/>
    <w:link w:val="EndNoteBibliography"/>
    <w:rsid w:val="00564AA1"/>
    <w:rPr>
      <w:rFonts w:eastAsia="Calibri"/>
      <w:noProof/>
    </w:rPr>
  </w:style>
  <w:style w:type="character" w:styleId="FollowedHyperlink">
    <w:name w:val="FollowedHyperlink"/>
    <w:basedOn w:val="DefaultParagraphFont"/>
    <w:semiHidden/>
    <w:unhideWhenUsed/>
    <w:rsid w:val="00564AA1"/>
    <w:rPr>
      <w:color w:val="954F72" w:themeColor="followedHyperlink"/>
      <w:u w:val="single"/>
    </w:rPr>
  </w:style>
  <w:style w:type="paragraph" w:customStyle="1" w:styleId="ydp63020e5yiv5959452211msonormal">
    <w:name w:val="ydp63020e5yiv5959452211msonormal"/>
    <w:basedOn w:val="Normal"/>
    <w:rsid w:val="00564AA1"/>
    <w:pPr>
      <w:spacing w:before="100" w:beforeAutospacing="1" w:after="100" w:afterAutospacing="1"/>
    </w:pPr>
    <w:rPr>
      <w:color w:val="auto"/>
    </w:rPr>
  </w:style>
  <w:style w:type="paragraph" w:customStyle="1" w:styleId="Pa12">
    <w:name w:val="Pa12"/>
    <w:basedOn w:val="Default"/>
    <w:next w:val="Default"/>
    <w:uiPriority w:val="99"/>
    <w:rsid w:val="00564AA1"/>
    <w:pPr>
      <w:spacing w:line="241" w:lineRule="atLeast"/>
    </w:pPr>
    <w:rPr>
      <w:rFonts w:ascii="Cambria" w:hAnsi="Cambria"/>
      <w:color w:val="auto"/>
    </w:rPr>
  </w:style>
  <w:style w:type="character" w:customStyle="1" w:styleId="A4">
    <w:name w:val="A4"/>
    <w:uiPriority w:val="99"/>
    <w:rsid w:val="00564AA1"/>
    <w:rPr>
      <w:rFonts w:cs="Cambria"/>
      <w:color w:val="221E1F"/>
      <w:sz w:val="16"/>
      <w:szCs w:val="16"/>
    </w:rPr>
  </w:style>
  <w:style w:type="character" w:styleId="CommentReference">
    <w:name w:val="annotation reference"/>
    <w:basedOn w:val="DefaultParagraphFont"/>
    <w:unhideWhenUsed/>
    <w:rsid w:val="00564AA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64AA1"/>
    <w:rPr>
      <w:rFonts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64AA1"/>
    <w:rPr>
      <w:rFonts w:cstheme="minorBidi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64A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64AA1"/>
    <w:rPr>
      <w:rFonts w:ascii="Segoe UI" w:hAnsi="Segoe UI" w:cs="Segoe UI"/>
      <w:color w:val="000000"/>
      <w:sz w:val="18"/>
      <w:szCs w:val="18"/>
    </w:rPr>
  </w:style>
  <w:style w:type="paragraph" w:styleId="BodyTextIndent">
    <w:name w:val="Body Text Indent"/>
    <w:basedOn w:val="Normal"/>
    <w:link w:val="BodyTextIndentChar"/>
    <w:rsid w:val="00564AA1"/>
    <w:pPr>
      <w:spacing w:line="360" w:lineRule="auto"/>
      <w:ind w:firstLine="720"/>
    </w:pPr>
    <w:rPr>
      <w:rFonts w:eastAsia="Calibri"/>
      <w:i/>
      <w:color w:val="auto"/>
      <w:szCs w:val="20"/>
      <w:lang w:val="de-LI"/>
    </w:rPr>
  </w:style>
  <w:style w:type="character" w:customStyle="1" w:styleId="BodyTextIndentChar">
    <w:name w:val="Body Text Indent Char"/>
    <w:basedOn w:val="DefaultParagraphFont"/>
    <w:link w:val="BodyTextIndent"/>
    <w:rsid w:val="00564AA1"/>
    <w:rPr>
      <w:rFonts w:eastAsia="Calibri"/>
      <w:i/>
      <w:szCs w:val="20"/>
      <w:lang w:val="de-LI"/>
    </w:rPr>
  </w:style>
  <w:style w:type="paragraph" w:styleId="BodyTextIndent2">
    <w:name w:val="Body Text Indent 2"/>
    <w:basedOn w:val="Normal"/>
    <w:link w:val="BodyTextIndent2Char"/>
    <w:rsid w:val="00564AA1"/>
    <w:pPr>
      <w:spacing w:line="480" w:lineRule="auto"/>
      <w:ind w:firstLine="720"/>
    </w:pPr>
    <w:rPr>
      <w:rFonts w:eastAsia="Calibri"/>
      <w:color w:val="auto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564AA1"/>
    <w:rPr>
      <w:rFonts w:eastAsia="Calibri"/>
      <w:szCs w:val="20"/>
    </w:rPr>
  </w:style>
  <w:style w:type="paragraph" w:styleId="BodyText">
    <w:name w:val="Body Text"/>
    <w:basedOn w:val="Normal"/>
    <w:link w:val="BodyTextChar"/>
    <w:rsid w:val="00564AA1"/>
    <w:pPr>
      <w:spacing w:after="120"/>
    </w:pPr>
    <w:rPr>
      <w:rFonts w:eastAsia="Calibri"/>
      <w:color w:val="auto"/>
      <w:szCs w:val="20"/>
    </w:rPr>
  </w:style>
  <w:style w:type="character" w:customStyle="1" w:styleId="BodyTextChar">
    <w:name w:val="Body Text Char"/>
    <w:basedOn w:val="DefaultParagraphFont"/>
    <w:link w:val="BodyText"/>
    <w:rsid w:val="00564AA1"/>
    <w:rPr>
      <w:rFonts w:eastAsia="Calibri"/>
      <w:szCs w:val="20"/>
    </w:rPr>
  </w:style>
  <w:style w:type="character" w:styleId="Strong">
    <w:name w:val="Strong"/>
    <w:qFormat/>
    <w:rsid w:val="00564AA1"/>
    <w:rPr>
      <w:rFonts w:cs="Times New Roman"/>
      <w:b/>
      <w:bCs/>
    </w:rPr>
  </w:style>
  <w:style w:type="paragraph" w:styleId="BodyText3">
    <w:name w:val="Body Text 3"/>
    <w:basedOn w:val="Normal"/>
    <w:link w:val="BodyText3Char"/>
    <w:semiHidden/>
    <w:rsid w:val="00564AA1"/>
    <w:pPr>
      <w:spacing w:after="120"/>
    </w:pPr>
    <w:rPr>
      <w:rFonts w:eastAsia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564AA1"/>
    <w:rPr>
      <w:rFonts w:eastAsia="Calibri"/>
      <w:sz w:val="16"/>
      <w:szCs w:val="16"/>
    </w:rPr>
  </w:style>
  <w:style w:type="table" w:styleId="TableGrid">
    <w:name w:val="Table Grid"/>
    <w:basedOn w:val="TableNormal"/>
    <w:rsid w:val="00564AA1"/>
    <w:rPr>
      <w:rFonts w:ascii="Calibri" w:eastAsia="Times New Roman" w:hAnsi="Calibri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rsid w:val="00564AA1"/>
    <w:pPr>
      <w:ind w:left="720"/>
      <w:contextualSpacing/>
    </w:pPr>
    <w:rPr>
      <w:rFonts w:eastAsia="Times New Roman"/>
      <w:color w:val="auto"/>
    </w:rPr>
  </w:style>
  <w:style w:type="paragraph" w:styleId="CommentSubject">
    <w:name w:val="annotation subject"/>
    <w:basedOn w:val="CommentText"/>
    <w:next w:val="CommentText"/>
    <w:link w:val="CommentSubjectChar"/>
    <w:rsid w:val="00564AA1"/>
    <w:rPr>
      <w:rFonts w:eastAsia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564AA1"/>
    <w:rPr>
      <w:rFonts w:eastAsia="Calibri" w:cstheme="minorBidi"/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rsid w:val="00564AA1"/>
    <w:pPr>
      <w:spacing w:after="120"/>
      <w:ind w:left="360"/>
    </w:pPr>
    <w:rPr>
      <w:rFonts w:eastAsia="Calibri"/>
      <w:color w:val="auto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64AA1"/>
    <w:rPr>
      <w:rFonts w:eastAsia="Calibri"/>
      <w:sz w:val="16"/>
      <w:szCs w:val="16"/>
    </w:rPr>
  </w:style>
  <w:style w:type="numbering" w:customStyle="1" w:styleId="NoList1">
    <w:name w:val="No List1"/>
    <w:next w:val="NoList"/>
    <w:semiHidden/>
    <w:unhideWhenUsed/>
    <w:rsid w:val="00247907"/>
  </w:style>
  <w:style w:type="table" w:customStyle="1" w:styleId="TableGrid1">
    <w:name w:val="Table Grid1"/>
    <w:basedOn w:val="TableNormal"/>
    <w:next w:val="TableGrid"/>
    <w:rsid w:val="00247907"/>
    <w:rPr>
      <w:rFonts w:ascii="Calibri" w:eastAsia="Times New Roman" w:hAnsi="Calibri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cap.is.depaul.edu/surveys/?s=H443P9TPF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CC455-E621-4EB6-8CD0-6654D9E59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7</Pages>
  <Words>7847</Words>
  <Characters>44729</Characters>
  <Application>Microsoft Office Word</Application>
  <DocSecurity>0</DocSecurity>
  <Lines>372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l University</Company>
  <LinksUpToDate>false</LinksUpToDate>
  <CharactersWithSpaces>5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, Leonard</dc:creator>
  <cp:keywords/>
  <dc:description/>
  <cp:lastModifiedBy>Florine Lièvre</cp:lastModifiedBy>
  <cp:revision>86</cp:revision>
  <dcterms:created xsi:type="dcterms:W3CDTF">2018-06-07T18:46:00Z</dcterms:created>
  <dcterms:modified xsi:type="dcterms:W3CDTF">2018-10-29T15:34:00Z</dcterms:modified>
</cp:coreProperties>
</file>